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0FD1EC" w14:textId="77777777" w:rsidR="005B7D1F" w:rsidRDefault="00D9607E" w:rsidP="00D9607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IR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6"/>
        <w:gridCol w:w="1925"/>
        <w:gridCol w:w="3473"/>
        <w:gridCol w:w="2056"/>
      </w:tblGrid>
      <w:tr w:rsidR="00D9607E" w14:paraId="3AD8B7EB" w14:textId="77777777" w:rsidTr="00091A65">
        <w:tc>
          <w:tcPr>
            <w:tcW w:w="1896" w:type="dxa"/>
          </w:tcPr>
          <w:p w14:paraId="54F50900" w14:textId="77777777" w:rsidR="00D9607E" w:rsidRPr="00CC7164" w:rsidRDefault="00D9607E" w:rsidP="00D9607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925" w:type="dxa"/>
          </w:tcPr>
          <w:p w14:paraId="57671CAA" w14:textId="77777777" w:rsidR="00D9607E" w:rsidRPr="00CC7164" w:rsidRDefault="00D9607E" w:rsidP="00D9607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473" w:type="dxa"/>
          </w:tcPr>
          <w:p w14:paraId="29C39388" w14:textId="77777777" w:rsidR="00D9607E" w:rsidRPr="00CC7164" w:rsidRDefault="00D9607E" w:rsidP="00D9607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056" w:type="dxa"/>
          </w:tcPr>
          <w:p w14:paraId="4EFF7FDA" w14:textId="77777777" w:rsidR="00D9607E" w:rsidRPr="00CC7164" w:rsidRDefault="00D9607E" w:rsidP="00D9607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D9607E" w14:paraId="51DE76FB" w14:textId="77777777" w:rsidTr="00091A65">
        <w:tc>
          <w:tcPr>
            <w:tcW w:w="1896" w:type="dxa"/>
          </w:tcPr>
          <w:p w14:paraId="27149787" w14:textId="77777777" w:rsidR="00D9607E" w:rsidRPr="00D9607E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 w:rsidR="00D5262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r w:rsidR="00D9607E">
              <w:rPr>
                <w:rFonts w:ascii="Times New Roman" w:hAnsi="Times New Roman" w:cs="Times New Roman"/>
                <w:sz w:val="24"/>
                <w:szCs w:val="24"/>
              </w:rPr>
              <w:t>n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oup</w:t>
            </w:r>
          </w:p>
        </w:tc>
        <w:tc>
          <w:tcPr>
            <w:tcW w:w="1925" w:type="dxa"/>
          </w:tcPr>
          <w:p w14:paraId="3DE7D422" w14:textId="77777777" w:rsidR="00D9607E" w:rsidRDefault="00703BC0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ck Lewis </w:t>
            </w:r>
          </w:p>
          <w:p w14:paraId="5C05D1C2" w14:textId="0798D84A" w:rsidR="00703BC0" w:rsidRDefault="00703BC0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800-954-4782</w:t>
            </w:r>
          </w:p>
        </w:tc>
        <w:tc>
          <w:tcPr>
            <w:tcW w:w="3473" w:type="dxa"/>
          </w:tcPr>
          <w:p w14:paraId="664CF6C3" w14:textId="77777777" w:rsidR="00B0752F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0 E. Frazier Avenue, </w:t>
            </w:r>
          </w:p>
          <w:p w14:paraId="31A37746" w14:textId="77777777" w:rsidR="00D9607E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KY, 42728</w:t>
            </w:r>
          </w:p>
          <w:p w14:paraId="67238980" w14:textId="77777777" w:rsidR="00091A65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84-4719</w:t>
            </w:r>
            <w:r w:rsidR="00B075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752F" w:rsidRPr="00B0752F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3898</w:t>
            </w:r>
          </w:p>
          <w:p w14:paraId="595EE1DE" w14:textId="77777777" w:rsidR="00091A65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84-4820 –Fax</w:t>
            </w:r>
          </w:p>
          <w:p w14:paraId="280BF0D8" w14:textId="77777777" w:rsidR="00091A65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235739" w14:textId="77777777" w:rsidR="00091A65" w:rsidRDefault="00A87BC9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B1172B" w:rsidRPr="00900DE2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B1172B" w:rsidRPr="00900DE2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adanta</w:t>
              </w:r>
              <w:r w:rsidR="00B1172B" w:rsidRPr="00900DE2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org</w:t>
              </w:r>
            </w:hyperlink>
          </w:p>
        </w:tc>
        <w:tc>
          <w:tcPr>
            <w:tcW w:w="2056" w:type="dxa"/>
          </w:tcPr>
          <w:p w14:paraId="7FD60DDB" w14:textId="77777777" w:rsidR="00D9607E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 mental health, substance abuse, developmental and intellectual disabilities, drug prevention and sexual assault  resource services</w:t>
            </w:r>
          </w:p>
        </w:tc>
      </w:tr>
      <w:tr w:rsidR="00D9607E" w14:paraId="3622435C" w14:textId="77777777" w:rsidTr="00091A65">
        <w:tc>
          <w:tcPr>
            <w:tcW w:w="1896" w:type="dxa"/>
          </w:tcPr>
          <w:p w14:paraId="5E874EBA" w14:textId="01C1EC74" w:rsidR="00D9607E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Old Home Place-Adult Day Care</w:t>
            </w:r>
          </w:p>
        </w:tc>
        <w:tc>
          <w:tcPr>
            <w:tcW w:w="1925" w:type="dxa"/>
          </w:tcPr>
          <w:p w14:paraId="0DAE4091" w14:textId="77777777" w:rsidR="00D9607E" w:rsidRDefault="00703BC0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cKayla McCloud </w:t>
            </w:r>
          </w:p>
          <w:p w14:paraId="07E423B8" w14:textId="3620C20E" w:rsidR="00703BC0" w:rsidRDefault="00703BC0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50-5654</w:t>
            </w:r>
          </w:p>
        </w:tc>
        <w:tc>
          <w:tcPr>
            <w:tcW w:w="3473" w:type="dxa"/>
          </w:tcPr>
          <w:p w14:paraId="563AFDC5" w14:textId="77777777" w:rsidR="00D9607E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 North Monroe Street, Columbia, KY 42728</w:t>
            </w:r>
          </w:p>
          <w:p w14:paraId="302643B0" w14:textId="77777777" w:rsidR="00091A65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0-7839</w:t>
            </w:r>
          </w:p>
          <w:p w14:paraId="46FF779A" w14:textId="77777777" w:rsidR="00B0752F" w:rsidRDefault="00B0752F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84-0560</w:t>
            </w:r>
          </w:p>
          <w:p w14:paraId="519C1F6B" w14:textId="77777777" w:rsidR="00091A65" w:rsidRDefault="00091A65" w:rsidP="00091A65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6" w:type="dxa"/>
          </w:tcPr>
          <w:p w14:paraId="6D6E28DB" w14:textId="77777777" w:rsidR="00D9607E" w:rsidRDefault="00091A65" w:rsidP="00D960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s Daycare services for elderly</w:t>
            </w:r>
          </w:p>
        </w:tc>
      </w:tr>
      <w:tr w:rsidR="00767A0F" w14:paraId="3AC1A3C8" w14:textId="77777777" w:rsidTr="00091A65">
        <w:tc>
          <w:tcPr>
            <w:tcW w:w="1896" w:type="dxa"/>
          </w:tcPr>
          <w:p w14:paraId="5B7EE62E" w14:textId="70EFAF30" w:rsidR="00767A0F" w:rsidRDefault="006208A9" w:rsidP="0076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Health Columbia</w:t>
            </w:r>
          </w:p>
        </w:tc>
        <w:tc>
          <w:tcPr>
            <w:tcW w:w="1925" w:type="dxa"/>
          </w:tcPr>
          <w:p w14:paraId="2E5150AC" w14:textId="21C16DD4" w:rsidR="00767A0F" w:rsidRDefault="00703BC0" w:rsidP="0076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esources</w:t>
            </w:r>
          </w:p>
        </w:tc>
        <w:tc>
          <w:tcPr>
            <w:tcW w:w="3473" w:type="dxa"/>
          </w:tcPr>
          <w:p w14:paraId="0090A7C9" w14:textId="77777777" w:rsidR="00767A0F" w:rsidRDefault="00767A0F" w:rsidP="0076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1 Westlake Dr.</w:t>
            </w:r>
          </w:p>
          <w:p w14:paraId="48818091" w14:textId="77777777" w:rsidR="00767A0F" w:rsidRDefault="00767A0F" w:rsidP="0076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KY 42728</w:t>
            </w:r>
          </w:p>
          <w:p w14:paraId="2B2E1D82" w14:textId="77777777" w:rsidR="00767A0F" w:rsidRDefault="00767A0F" w:rsidP="0076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84-4753</w:t>
            </w:r>
          </w:p>
          <w:p w14:paraId="232ED992" w14:textId="77777777" w:rsidR="00767A0F" w:rsidRDefault="009C6387" w:rsidP="0076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6387"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http://www.healthiercolumbia.org/</w:t>
            </w:r>
          </w:p>
        </w:tc>
        <w:tc>
          <w:tcPr>
            <w:tcW w:w="2056" w:type="dxa"/>
          </w:tcPr>
          <w:p w14:paraId="575D8B9B" w14:textId="77777777" w:rsidR="00767A0F" w:rsidRDefault="00767A0F" w:rsidP="0076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 services</w:t>
            </w:r>
          </w:p>
        </w:tc>
      </w:tr>
    </w:tbl>
    <w:p w14:paraId="31B50DC4" w14:textId="77777777" w:rsidR="00D9607E" w:rsidRDefault="00D9607E" w:rsidP="00091A6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9DDF771" w14:textId="77777777" w:rsidR="00091A65" w:rsidRDefault="00091A65" w:rsidP="00091A6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EN COUNTY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885"/>
        <w:gridCol w:w="1980"/>
        <w:gridCol w:w="3148"/>
        <w:gridCol w:w="2342"/>
      </w:tblGrid>
      <w:tr w:rsidR="000A6C19" w14:paraId="28D1EE74" w14:textId="77777777" w:rsidTr="00BE3BFF">
        <w:tc>
          <w:tcPr>
            <w:tcW w:w="1885" w:type="dxa"/>
          </w:tcPr>
          <w:p w14:paraId="236A585C" w14:textId="77777777" w:rsidR="00091A65" w:rsidRPr="00CC7164" w:rsidRDefault="00091A65" w:rsidP="00091A6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980" w:type="dxa"/>
          </w:tcPr>
          <w:p w14:paraId="41CC7EA3" w14:textId="77777777" w:rsidR="00091A65" w:rsidRPr="00CC7164" w:rsidRDefault="00091A65" w:rsidP="00091A6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148" w:type="dxa"/>
          </w:tcPr>
          <w:p w14:paraId="5D231C6A" w14:textId="77777777" w:rsidR="00091A65" w:rsidRPr="00CC7164" w:rsidRDefault="00091A65" w:rsidP="00091A6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42" w:type="dxa"/>
          </w:tcPr>
          <w:p w14:paraId="2705E93F" w14:textId="77777777" w:rsidR="00091A65" w:rsidRPr="00CC7164" w:rsidRDefault="00091A65" w:rsidP="00091A6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CD1307" w14:paraId="2718C1F9" w14:textId="77777777" w:rsidTr="00BE3BFF">
        <w:tc>
          <w:tcPr>
            <w:tcW w:w="1885" w:type="dxa"/>
          </w:tcPr>
          <w:p w14:paraId="18B5A672" w14:textId="77777777" w:rsidR="00091A65" w:rsidRDefault="00091A65" w:rsidP="0009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en County High School</w:t>
            </w:r>
            <w:r w:rsidR="0074572C">
              <w:rPr>
                <w:rFonts w:ascii="Times New Roman" w:hAnsi="Times New Roman" w:cs="Times New Roman"/>
                <w:sz w:val="24"/>
                <w:szCs w:val="24"/>
              </w:rPr>
              <w:t>-Youth Service Center</w:t>
            </w:r>
          </w:p>
        </w:tc>
        <w:tc>
          <w:tcPr>
            <w:tcW w:w="1980" w:type="dxa"/>
          </w:tcPr>
          <w:p w14:paraId="0BBF0FC6" w14:textId="149F1038" w:rsidR="00091A65" w:rsidRDefault="00703BC0" w:rsidP="0009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mmy Taylor </w:t>
            </w:r>
          </w:p>
        </w:tc>
        <w:tc>
          <w:tcPr>
            <w:tcW w:w="3148" w:type="dxa"/>
          </w:tcPr>
          <w:p w14:paraId="3BCCE6C9" w14:textId="77777777" w:rsidR="00091A65" w:rsidRDefault="0074572C" w:rsidP="0009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5 Bowling Green Rd. Scottsville, KY, 42164</w:t>
            </w:r>
          </w:p>
          <w:p w14:paraId="3EBE8E47" w14:textId="77777777" w:rsidR="0074572C" w:rsidRDefault="0074572C" w:rsidP="0009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22-3311</w:t>
            </w:r>
          </w:p>
          <w:p w14:paraId="2F650ACB" w14:textId="77777777" w:rsidR="0074572C" w:rsidRDefault="0074572C" w:rsidP="0009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alle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ky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chools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us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AllenCountyYouth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</w:t>
            </w:r>
          </w:p>
        </w:tc>
        <w:tc>
          <w:tcPr>
            <w:tcW w:w="2342" w:type="dxa"/>
          </w:tcPr>
          <w:p w14:paraId="525BCEC8" w14:textId="77777777" w:rsidR="00091A65" w:rsidRDefault="0074572C" w:rsidP="0009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services and referrals, employment counseling, substance abuse services and referrals, family crisis and mental health counseling</w:t>
            </w:r>
          </w:p>
        </w:tc>
      </w:tr>
      <w:tr w:rsidR="00CD1307" w14:paraId="00033CBC" w14:textId="77777777" w:rsidTr="00BE3BFF">
        <w:tc>
          <w:tcPr>
            <w:tcW w:w="1885" w:type="dxa"/>
          </w:tcPr>
          <w:p w14:paraId="03FE8E2E" w14:textId="444CFB4B" w:rsidR="000A6C19" w:rsidRDefault="000A6C19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 Turner Rehab and Specialty Care/ with Medical Center</w:t>
            </w:r>
          </w:p>
        </w:tc>
        <w:tc>
          <w:tcPr>
            <w:tcW w:w="1980" w:type="dxa"/>
          </w:tcPr>
          <w:p w14:paraId="67876825" w14:textId="77777777" w:rsidR="00703BC0" w:rsidRDefault="00703BC0" w:rsidP="00703B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ndse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SW</w:t>
            </w:r>
          </w:p>
          <w:p w14:paraId="50B34016" w14:textId="77777777" w:rsidR="00703BC0" w:rsidRDefault="00703BC0" w:rsidP="00703B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cque Woodward</w:t>
            </w:r>
          </w:p>
          <w:p w14:paraId="57A13D2C" w14:textId="07AE745F" w:rsidR="000A6C19" w:rsidRDefault="00703BC0" w:rsidP="00703B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lary Stansfield, CSW</w:t>
            </w:r>
          </w:p>
        </w:tc>
        <w:tc>
          <w:tcPr>
            <w:tcW w:w="3148" w:type="dxa"/>
          </w:tcPr>
          <w:p w14:paraId="5FB49F3E" w14:textId="77777777" w:rsidR="000A6C19" w:rsidRDefault="000A6C19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56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rnle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ad, Scottsville, KY 42164</w:t>
            </w:r>
          </w:p>
          <w:p w14:paraId="2F4DFAB2" w14:textId="77777777" w:rsidR="000A6C19" w:rsidRDefault="000A6C19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22-2815</w:t>
            </w:r>
          </w:p>
          <w:p w14:paraId="5D974B17" w14:textId="77777777" w:rsidR="000A6C19" w:rsidRDefault="00BE3BFF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3BFF">
              <w:rPr>
                <w:rFonts w:ascii="Times New Roman" w:hAnsi="Times New Roman" w:cs="Times New Roman"/>
                <w:sz w:val="24"/>
                <w:szCs w:val="24"/>
              </w:rPr>
              <w:t>http://www.themedicalcenterscottsville.org/featured/cal_turner_rehab_and_specialty_care/</w:t>
            </w:r>
          </w:p>
        </w:tc>
        <w:tc>
          <w:tcPr>
            <w:tcW w:w="2342" w:type="dxa"/>
          </w:tcPr>
          <w:p w14:paraId="102895B0" w14:textId="77777777" w:rsidR="000A6C19" w:rsidRDefault="000A6C19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ers both short and long term care for patients</w:t>
            </w:r>
          </w:p>
        </w:tc>
      </w:tr>
      <w:tr w:rsidR="000A6C19" w14:paraId="37C8BB74" w14:textId="77777777" w:rsidTr="00BE3BFF">
        <w:tc>
          <w:tcPr>
            <w:tcW w:w="1885" w:type="dxa"/>
          </w:tcPr>
          <w:p w14:paraId="173DA9D4" w14:textId="77777777" w:rsidR="000A6C19" w:rsidRDefault="00755810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</w:t>
            </w:r>
            <w:r w:rsidR="00CD1307">
              <w:rPr>
                <w:rFonts w:ascii="Times New Roman" w:hAnsi="Times New Roman" w:cs="Times New Roman"/>
                <w:sz w:val="24"/>
                <w:szCs w:val="24"/>
              </w:rPr>
              <w:t xml:space="preserve">ommunity </w:t>
            </w:r>
            <w:r w:rsidR="00D5262E">
              <w:rPr>
                <w:rFonts w:ascii="Times New Roman" w:hAnsi="Times New Roman" w:cs="Times New Roman"/>
                <w:sz w:val="24"/>
                <w:szCs w:val="24"/>
              </w:rPr>
              <w:t>Based Services</w:t>
            </w:r>
            <w:r w:rsidR="00CD1307">
              <w:rPr>
                <w:rFonts w:ascii="Times New Roman" w:hAnsi="Times New Roman" w:cs="Times New Roman"/>
                <w:sz w:val="24"/>
                <w:szCs w:val="24"/>
              </w:rPr>
              <w:t xml:space="preserve"> Protection &amp; </w:t>
            </w:r>
            <w:r w:rsidR="00CD130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ermanency (DCBS)</w:t>
            </w:r>
          </w:p>
        </w:tc>
        <w:tc>
          <w:tcPr>
            <w:tcW w:w="1980" w:type="dxa"/>
          </w:tcPr>
          <w:p w14:paraId="33A8DFF7" w14:textId="77777777" w:rsidR="000A6C19" w:rsidRDefault="00D5262E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ntact Field Director to be considered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lacement with DCBS</w:t>
            </w:r>
          </w:p>
        </w:tc>
        <w:tc>
          <w:tcPr>
            <w:tcW w:w="3148" w:type="dxa"/>
          </w:tcPr>
          <w:p w14:paraId="70A4E600" w14:textId="77777777" w:rsidR="000A6C19" w:rsidRDefault="00CD1307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9 Hillview Dr. Scottsville, KY 42164</w:t>
            </w:r>
          </w:p>
          <w:p w14:paraId="01187957" w14:textId="77777777" w:rsidR="00CD1307" w:rsidRDefault="00CD1307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250</w:t>
            </w:r>
          </w:p>
          <w:p w14:paraId="22F3A6B2" w14:textId="77777777" w:rsidR="00CD1307" w:rsidRDefault="00CD1307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7-3101</w:t>
            </w:r>
          </w:p>
          <w:p w14:paraId="784EB4F5" w14:textId="77777777" w:rsidR="00CD1307" w:rsidRDefault="00CD1307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0-237-5365-Fax</w:t>
            </w:r>
          </w:p>
        </w:tc>
        <w:tc>
          <w:tcPr>
            <w:tcW w:w="2342" w:type="dxa"/>
          </w:tcPr>
          <w:p w14:paraId="7E810C7B" w14:textId="77777777" w:rsidR="000A6C19" w:rsidRDefault="00CD1307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ild &amp; Adult abuse &amp; Neglect, foster care and adoptions</w:t>
            </w:r>
          </w:p>
        </w:tc>
      </w:tr>
      <w:tr w:rsidR="00CD1307" w14:paraId="0CBFC544" w14:textId="77777777" w:rsidTr="00BE3BFF">
        <w:tc>
          <w:tcPr>
            <w:tcW w:w="1885" w:type="dxa"/>
          </w:tcPr>
          <w:p w14:paraId="2ACC12DB" w14:textId="77777777" w:rsidR="000A6C19" w:rsidRDefault="000B074A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fe Skills</w:t>
            </w:r>
          </w:p>
        </w:tc>
        <w:tc>
          <w:tcPr>
            <w:tcW w:w="1980" w:type="dxa"/>
          </w:tcPr>
          <w:p w14:paraId="71FC1A7F" w14:textId="77777777" w:rsidR="000A6C19" w:rsidRDefault="000B074A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hn Sivley</w:t>
            </w:r>
          </w:p>
          <w:p w14:paraId="6F916A27" w14:textId="77777777" w:rsidR="000B074A" w:rsidRDefault="000B074A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901-5000</w:t>
            </w:r>
          </w:p>
          <w:p w14:paraId="38A2494A" w14:textId="77777777" w:rsidR="00D5262E" w:rsidRDefault="00D5262E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8" w:type="dxa"/>
          </w:tcPr>
          <w:p w14:paraId="44E25DBF" w14:textId="77777777" w:rsidR="000A6C19" w:rsidRDefault="000B074A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2 Veterans Memorial Highway,</w:t>
            </w:r>
          </w:p>
          <w:p w14:paraId="3B333544" w14:textId="77777777" w:rsidR="000B074A" w:rsidRDefault="000B074A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ottsville, KY 42164</w:t>
            </w:r>
          </w:p>
          <w:p w14:paraId="368F331E" w14:textId="77777777" w:rsidR="000B074A" w:rsidRDefault="000B074A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7-4481</w:t>
            </w:r>
          </w:p>
          <w:p w14:paraId="2EA8CF54" w14:textId="77777777" w:rsidR="00D5262E" w:rsidRDefault="00D5262E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26A3A8" w14:textId="77777777" w:rsidR="00D5262E" w:rsidRDefault="00D5262E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be considered for a placement wi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feskill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students must first complete an application online at </w:t>
            </w:r>
            <w:hyperlink r:id="rId9" w:history="1">
              <w:r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lifeskills.com</w:t>
              </w:r>
            </w:hyperlink>
          </w:p>
          <w:p w14:paraId="6E612B36" w14:textId="77777777" w:rsidR="00D5262E" w:rsidRDefault="00D5262E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2" w:type="dxa"/>
          </w:tcPr>
          <w:p w14:paraId="20C3A5E3" w14:textId="77777777" w:rsidR="000A6C19" w:rsidRDefault="008E4308" w:rsidP="000A6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tal health, addiction, intellectual disabilities and crisis services. </w:t>
            </w:r>
          </w:p>
        </w:tc>
      </w:tr>
    </w:tbl>
    <w:p w14:paraId="33FF8657" w14:textId="77777777" w:rsidR="00091A65" w:rsidRDefault="00091A65" w:rsidP="000B074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D179C4" w14:textId="77777777" w:rsidR="004216C9" w:rsidRDefault="007603C6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CKINRIDGE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24"/>
        <w:gridCol w:w="2241"/>
        <w:gridCol w:w="3823"/>
        <w:gridCol w:w="1662"/>
      </w:tblGrid>
      <w:tr w:rsidR="004216C9" w14:paraId="78095D83" w14:textId="77777777" w:rsidTr="00B25F4D">
        <w:tc>
          <w:tcPr>
            <w:tcW w:w="1624" w:type="dxa"/>
          </w:tcPr>
          <w:p w14:paraId="3B393CF4" w14:textId="77777777" w:rsidR="004216C9" w:rsidRPr="00CC7164" w:rsidRDefault="004216C9" w:rsidP="004216C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241" w:type="dxa"/>
          </w:tcPr>
          <w:p w14:paraId="1DE43416" w14:textId="77777777" w:rsidR="004216C9" w:rsidRPr="00CC7164" w:rsidRDefault="004216C9" w:rsidP="004216C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823" w:type="dxa"/>
          </w:tcPr>
          <w:p w14:paraId="56AEE27E" w14:textId="77777777" w:rsidR="004216C9" w:rsidRPr="00CC7164" w:rsidRDefault="004216C9" w:rsidP="004216C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662" w:type="dxa"/>
          </w:tcPr>
          <w:p w14:paraId="0E33E5F3" w14:textId="77777777" w:rsidR="004216C9" w:rsidRPr="00CC7164" w:rsidRDefault="004216C9" w:rsidP="004216C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4216C9" w14:paraId="553DF0E3" w14:textId="77777777" w:rsidTr="00B25F4D">
        <w:tc>
          <w:tcPr>
            <w:tcW w:w="1624" w:type="dxa"/>
          </w:tcPr>
          <w:p w14:paraId="1A555A50" w14:textId="77777777" w:rsidR="004216C9" w:rsidRDefault="004216C9" w:rsidP="0042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eckinridge County DCBS-Protection &amp;Permanency </w:t>
            </w:r>
          </w:p>
        </w:tc>
        <w:tc>
          <w:tcPr>
            <w:tcW w:w="2241" w:type="dxa"/>
          </w:tcPr>
          <w:p w14:paraId="57765BF2" w14:textId="77777777" w:rsidR="004216C9" w:rsidRDefault="002A38BB" w:rsidP="0042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be considered for placement with DCBS</w:t>
            </w:r>
          </w:p>
        </w:tc>
        <w:tc>
          <w:tcPr>
            <w:tcW w:w="3823" w:type="dxa"/>
          </w:tcPr>
          <w:p w14:paraId="72B2252F" w14:textId="77777777" w:rsidR="004216C9" w:rsidRDefault="004216C9" w:rsidP="0042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 Old US Highway 60, Hardinsburg, KY 40143</w:t>
            </w:r>
          </w:p>
          <w:p w14:paraId="374966D9" w14:textId="77777777" w:rsidR="004216C9" w:rsidRDefault="004216C9" w:rsidP="0042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56-2194</w:t>
            </w:r>
          </w:p>
          <w:p w14:paraId="15FB6688" w14:textId="77777777" w:rsidR="004216C9" w:rsidRDefault="004216C9" w:rsidP="0042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56-1684- Fax</w:t>
            </w:r>
          </w:p>
        </w:tc>
        <w:tc>
          <w:tcPr>
            <w:tcW w:w="1662" w:type="dxa"/>
          </w:tcPr>
          <w:p w14:paraId="68991EC2" w14:textId="77777777" w:rsidR="004216C9" w:rsidRDefault="004216C9" w:rsidP="0042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neglect and abuse, foster care and adoptions</w:t>
            </w:r>
          </w:p>
        </w:tc>
      </w:tr>
      <w:tr w:rsidR="004216C9" w14:paraId="77B70031" w14:textId="77777777" w:rsidTr="00B25F4D">
        <w:tc>
          <w:tcPr>
            <w:tcW w:w="1624" w:type="dxa"/>
          </w:tcPr>
          <w:p w14:paraId="444F0A55" w14:textId="77777777" w:rsidR="004216C9" w:rsidRDefault="008E4308" w:rsidP="0042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overpor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 w:rsidR="004216C9">
              <w:rPr>
                <w:rFonts w:ascii="Times New Roman" w:hAnsi="Times New Roman" w:cs="Times New Roman"/>
                <w:sz w:val="24"/>
                <w:szCs w:val="24"/>
              </w:rPr>
              <w:t>ndependent Schools</w:t>
            </w:r>
          </w:p>
        </w:tc>
        <w:tc>
          <w:tcPr>
            <w:tcW w:w="2241" w:type="dxa"/>
          </w:tcPr>
          <w:p w14:paraId="274C3EDD" w14:textId="77777777" w:rsidR="004216C9" w:rsidRDefault="004216C9" w:rsidP="0042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3" w:type="dxa"/>
          </w:tcPr>
          <w:p w14:paraId="331471E9" w14:textId="77777777" w:rsidR="004216C9" w:rsidRDefault="00B25F4D" w:rsidP="00B25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4 West Main St</w:t>
            </w:r>
          </w:p>
          <w:p w14:paraId="3262D861" w14:textId="77777777" w:rsidR="002A38BB" w:rsidRDefault="002A38BB" w:rsidP="00B25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overpor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KY </w:t>
            </w:r>
          </w:p>
          <w:p w14:paraId="1513C7D3" w14:textId="4DFEDAD8" w:rsidR="002A38BB" w:rsidRDefault="002A38BB" w:rsidP="00B25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88-3388</w:t>
            </w:r>
            <w:r w:rsidR="00560328">
              <w:rPr>
                <w:rFonts w:ascii="Times New Roman" w:hAnsi="Times New Roman" w:cs="Times New Roman"/>
                <w:sz w:val="24"/>
                <w:szCs w:val="24"/>
              </w:rPr>
              <w:t xml:space="preserve"> –Elementary School </w:t>
            </w:r>
          </w:p>
          <w:p w14:paraId="451E5E66" w14:textId="70DA0B94" w:rsidR="00560328" w:rsidRDefault="00560328" w:rsidP="00B25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. 128 = Family Resource</w:t>
            </w:r>
          </w:p>
          <w:p w14:paraId="32E5A12D" w14:textId="77777777" w:rsidR="00B25F4D" w:rsidRDefault="00B25F4D" w:rsidP="00B25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88-3910 –Board of Education #</w:t>
            </w:r>
          </w:p>
          <w:p w14:paraId="2E6505AE" w14:textId="77777777" w:rsidR="00B25F4D" w:rsidRDefault="00A87BC9" w:rsidP="00B25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B25F4D" w:rsidRPr="00FB1F15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port.k12.ky.us/</w:t>
              </w:r>
            </w:hyperlink>
            <w:r w:rsidR="00B25F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62" w:type="dxa"/>
          </w:tcPr>
          <w:p w14:paraId="74979EE0" w14:textId="6C4154DD" w:rsidR="004216C9" w:rsidRDefault="004540F1" w:rsidP="004540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</w:tr>
      <w:tr w:rsidR="004216C9" w14:paraId="053A03D1" w14:textId="77777777" w:rsidTr="00B25F4D">
        <w:tc>
          <w:tcPr>
            <w:tcW w:w="1624" w:type="dxa"/>
          </w:tcPr>
          <w:p w14:paraId="428F4BB7" w14:textId="391835F0" w:rsidR="004216C9" w:rsidRDefault="00E32B15" w:rsidP="00E32B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municare</w:t>
            </w:r>
            <w:proofErr w:type="spellEnd"/>
          </w:p>
        </w:tc>
        <w:tc>
          <w:tcPr>
            <w:tcW w:w="2241" w:type="dxa"/>
          </w:tcPr>
          <w:p w14:paraId="0E588553" w14:textId="77777777" w:rsidR="004216C9" w:rsidRDefault="004216C9" w:rsidP="0042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3" w:type="dxa"/>
          </w:tcPr>
          <w:p w14:paraId="74FF6C75" w14:textId="77777777" w:rsidR="004216C9" w:rsidRDefault="00D567A7" w:rsidP="00D567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7B Fairground Rd, Hardinsburg, KY 40143</w:t>
            </w:r>
          </w:p>
          <w:p w14:paraId="05F0C443" w14:textId="77777777" w:rsidR="00D567A7" w:rsidRDefault="00D567A7" w:rsidP="00D567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56-5816</w:t>
            </w:r>
          </w:p>
          <w:p w14:paraId="00A5E648" w14:textId="77777777" w:rsidR="00B25F4D" w:rsidRDefault="00A87BC9" w:rsidP="00D567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B25F4D" w:rsidRPr="00FB1F15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mmunicare.org/breckinridge.asp</w:t>
              </w:r>
            </w:hyperlink>
            <w:r w:rsidR="00B25F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62" w:type="dxa"/>
          </w:tcPr>
          <w:p w14:paraId="77800483" w14:textId="77777777" w:rsidR="004216C9" w:rsidRDefault="00D567A7" w:rsidP="00B25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ce abuse, behavioral health &amp; developmental and intellectual disabilities</w:t>
            </w:r>
          </w:p>
        </w:tc>
      </w:tr>
    </w:tbl>
    <w:p w14:paraId="1DB10913" w14:textId="77777777" w:rsidR="00AF7E68" w:rsidRDefault="00AF7E68">
      <w:pPr>
        <w:rPr>
          <w:rFonts w:ascii="Times New Roman" w:hAnsi="Times New Roman" w:cs="Times New Roman"/>
          <w:sz w:val="24"/>
          <w:szCs w:val="24"/>
        </w:rPr>
      </w:pPr>
    </w:p>
    <w:p w14:paraId="2BB5CE75" w14:textId="77777777" w:rsidR="00FE1C0F" w:rsidRDefault="00FE1C0F" w:rsidP="00AF7E6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LLITT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2160"/>
        <w:gridCol w:w="3510"/>
        <w:gridCol w:w="1705"/>
      </w:tblGrid>
      <w:tr w:rsidR="00FE1C0F" w14:paraId="2058AA3D" w14:textId="77777777" w:rsidTr="00076086">
        <w:tc>
          <w:tcPr>
            <w:tcW w:w="1975" w:type="dxa"/>
          </w:tcPr>
          <w:p w14:paraId="78BE2CF3" w14:textId="77777777" w:rsidR="00FE1C0F" w:rsidRPr="00CC7164" w:rsidRDefault="00FE1C0F" w:rsidP="00FE1C0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160" w:type="dxa"/>
          </w:tcPr>
          <w:p w14:paraId="32CF6D4D" w14:textId="77777777" w:rsidR="00FE1C0F" w:rsidRPr="00CC7164" w:rsidRDefault="00FE1C0F" w:rsidP="00FE1C0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510" w:type="dxa"/>
          </w:tcPr>
          <w:p w14:paraId="5AA0E2BC" w14:textId="77777777" w:rsidR="00FE1C0F" w:rsidRPr="00CC7164" w:rsidRDefault="00FE1C0F" w:rsidP="00FE1C0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05" w:type="dxa"/>
          </w:tcPr>
          <w:p w14:paraId="6927363D" w14:textId="77777777" w:rsidR="00FE1C0F" w:rsidRPr="00CC7164" w:rsidRDefault="00FE1C0F" w:rsidP="00FE1C0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FE1C0F" w14:paraId="0EFB50CC" w14:textId="77777777" w:rsidTr="00076086">
        <w:tc>
          <w:tcPr>
            <w:tcW w:w="1975" w:type="dxa"/>
          </w:tcPr>
          <w:p w14:paraId="0487A51B" w14:textId="77777777" w:rsidR="00FE1C0F" w:rsidRDefault="00076086" w:rsidP="00FE1C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ven Counties Services, Inc.</w:t>
            </w:r>
          </w:p>
        </w:tc>
        <w:tc>
          <w:tcPr>
            <w:tcW w:w="2160" w:type="dxa"/>
          </w:tcPr>
          <w:p w14:paraId="62D5A019" w14:textId="544A0E57" w:rsidR="00FE1C0F" w:rsidRDefault="00153A51" w:rsidP="00153A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uce Hey bheybehav@sevencounties.org</w:t>
            </w:r>
          </w:p>
        </w:tc>
        <w:tc>
          <w:tcPr>
            <w:tcW w:w="3510" w:type="dxa"/>
          </w:tcPr>
          <w:p w14:paraId="386BCE20" w14:textId="77777777" w:rsidR="00FE1C0F" w:rsidRDefault="00FE1C0F" w:rsidP="00FE1C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 Joe B. Hall Ave. Shepherdsville, KY 40165</w:t>
            </w:r>
          </w:p>
          <w:p w14:paraId="1ACF82CF" w14:textId="47E48893" w:rsidR="00FE1C0F" w:rsidRDefault="00FE1C0F" w:rsidP="00FE1C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9</w:t>
            </w:r>
            <w:r w:rsidR="009B08BD">
              <w:rPr>
                <w:rFonts w:ascii="Times New Roman" w:hAnsi="Times New Roman" w:cs="Times New Roman"/>
                <w:sz w:val="24"/>
                <w:szCs w:val="24"/>
              </w:rPr>
              <w:t>55-</w:t>
            </w:r>
            <w:r w:rsidR="00153A51">
              <w:rPr>
                <w:rFonts w:ascii="Times New Roman" w:hAnsi="Times New Roman" w:cs="Times New Roman"/>
                <w:sz w:val="24"/>
                <w:szCs w:val="24"/>
              </w:rPr>
              <w:t>6447</w:t>
            </w:r>
          </w:p>
          <w:p w14:paraId="25DA093B" w14:textId="77777777" w:rsidR="009B08BD" w:rsidRDefault="00A87BC9" w:rsidP="00FE1C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1A4FD3" w:rsidRPr="00FB1F15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sevencounties.org/</w:t>
              </w:r>
            </w:hyperlink>
            <w:r w:rsidR="001A4F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38A0E198" w14:textId="77777777" w:rsidR="00FE1C0F" w:rsidRDefault="001A4FD3" w:rsidP="00FE1C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 and adult behavioral health, developmental services, prevention, substance abuse and addictions. </w:t>
            </w:r>
          </w:p>
        </w:tc>
      </w:tr>
      <w:tr w:rsidR="001A4FD3" w14:paraId="3D4F9FD2" w14:textId="77777777" w:rsidTr="00076086">
        <w:trPr>
          <w:trHeight w:val="1178"/>
        </w:trPr>
        <w:tc>
          <w:tcPr>
            <w:tcW w:w="1975" w:type="dxa"/>
          </w:tcPr>
          <w:p w14:paraId="5A576E03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Bullitt</w:t>
            </w:r>
          </w:p>
        </w:tc>
        <w:tc>
          <w:tcPr>
            <w:tcW w:w="2160" w:type="dxa"/>
          </w:tcPr>
          <w:p w14:paraId="67244300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m School</w:t>
            </w:r>
          </w:p>
          <w:p w14:paraId="752B5600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sle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LCSW</w:t>
            </w:r>
          </w:p>
        </w:tc>
        <w:tc>
          <w:tcPr>
            <w:tcW w:w="3510" w:type="dxa"/>
          </w:tcPr>
          <w:p w14:paraId="1A8F39A2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00 E. Hebron Lane, Shepherdsville, KY 40165</w:t>
            </w:r>
          </w:p>
          <w:p w14:paraId="03A2CA9B" w14:textId="77777777" w:rsidR="00076086" w:rsidRDefault="001A4FD3" w:rsidP="00076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869-6200</w:t>
            </w:r>
            <w:r w:rsidR="00076086">
              <w:rPr>
                <w:rFonts w:ascii="Times New Roman" w:hAnsi="Times New Roman" w:cs="Times New Roman"/>
                <w:sz w:val="24"/>
                <w:szCs w:val="24"/>
              </w:rPr>
              <w:t>, 502- 957-1039</w:t>
            </w:r>
          </w:p>
          <w:p w14:paraId="0BCBCA08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502-959-6762</w:t>
            </w:r>
          </w:p>
          <w:p w14:paraId="2412520D" w14:textId="77777777" w:rsidR="001A4FD3" w:rsidRPr="00057FD0" w:rsidRDefault="001A4FD3" w:rsidP="001A4FD3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 w:rsidRPr="00057F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057FD0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bullittschools</w:t>
            </w:r>
            <w:r w:rsidRPr="00057F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org/3/Home</w:t>
            </w:r>
          </w:p>
          <w:p w14:paraId="6DE27896" w14:textId="77777777" w:rsidR="001A4FD3" w:rsidRDefault="001A4FD3" w:rsidP="001A4F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243917B7" w14:textId="21618A37" w:rsidR="001A4FD3" w:rsidRDefault="004540F1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</w:tr>
      <w:tr w:rsidR="001A4FD3" w14:paraId="497C750A" w14:textId="77777777" w:rsidTr="00076086">
        <w:trPr>
          <w:trHeight w:val="1178"/>
        </w:trPr>
        <w:tc>
          <w:tcPr>
            <w:tcW w:w="1975" w:type="dxa"/>
          </w:tcPr>
          <w:p w14:paraId="31F85DA0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Public Advocacy Office</w:t>
            </w:r>
          </w:p>
          <w:p w14:paraId="32B31B0C" w14:textId="202C995F" w:rsidR="00560328" w:rsidRDefault="00560328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Defenders Office</w:t>
            </w:r>
          </w:p>
        </w:tc>
        <w:tc>
          <w:tcPr>
            <w:tcW w:w="2160" w:type="dxa"/>
          </w:tcPr>
          <w:p w14:paraId="6A04879C" w14:textId="77777777" w:rsidR="001A4FD3" w:rsidRDefault="00560328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t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y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C217A72" w14:textId="26F33AB2" w:rsidR="00560328" w:rsidRDefault="00560328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64-8006</w:t>
            </w:r>
          </w:p>
        </w:tc>
        <w:tc>
          <w:tcPr>
            <w:tcW w:w="3510" w:type="dxa"/>
          </w:tcPr>
          <w:p w14:paraId="4B632E25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0 N Buchman Street Shepherdsville, KY 40165</w:t>
            </w:r>
          </w:p>
          <w:p w14:paraId="36EE2D44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43-3451</w:t>
            </w:r>
          </w:p>
          <w:p w14:paraId="6A4B4BCA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-(502)-543-1962</w:t>
            </w:r>
          </w:p>
          <w:p w14:paraId="65A7662A" w14:textId="77777777" w:rsidR="001A4FD3" w:rsidRDefault="001A4FD3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4FD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 xml:space="preserve">http://dpa.ky.gov/ </w:t>
            </w:r>
          </w:p>
        </w:tc>
        <w:tc>
          <w:tcPr>
            <w:tcW w:w="1705" w:type="dxa"/>
          </w:tcPr>
          <w:p w14:paraId="620734AB" w14:textId="637D4376" w:rsidR="001A4FD3" w:rsidRDefault="00450B3D" w:rsidP="001A4F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wide public agency providing public defender service in all KY 120 counties</w:t>
            </w:r>
          </w:p>
        </w:tc>
      </w:tr>
    </w:tbl>
    <w:p w14:paraId="46A2D035" w14:textId="4AD34B0E" w:rsidR="00FE1C0F" w:rsidRDefault="00FE1C0F" w:rsidP="0089642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1A5758" w14:textId="77777777" w:rsidR="00896428" w:rsidRDefault="00896428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LER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4"/>
        <w:gridCol w:w="1802"/>
        <w:gridCol w:w="3660"/>
        <w:gridCol w:w="1944"/>
      </w:tblGrid>
      <w:tr w:rsidR="00896428" w14:paraId="720498A4" w14:textId="77777777" w:rsidTr="00D5262E">
        <w:tc>
          <w:tcPr>
            <w:tcW w:w="1944" w:type="dxa"/>
          </w:tcPr>
          <w:p w14:paraId="6095BFDB" w14:textId="77777777" w:rsidR="00896428" w:rsidRPr="00CC7164" w:rsidRDefault="00896428" w:rsidP="0089642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802" w:type="dxa"/>
          </w:tcPr>
          <w:p w14:paraId="6BEE1C2F" w14:textId="77777777" w:rsidR="00896428" w:rsidRPr="00CC7164" w:rsidRDefault="00896428" w:rsidP="0089642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660" w:type="dxa"/>
          </w:tcPr>
          <w:p w14:paraId="28BC18EF" w14:textId="77777777" w:rsidR="00896428" w:rsidRPr="00CC7164" w:rsidRDefault="00896428" w:rsidP="0089642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44" w:type="dxa"/>
          </w:tcPr>
          <w:p w14:paraId="531544FE" w14:textId="77777777" w:rsidR="00896428" w:rsidRPr="00CC7164" w:rsidRDefault="00896428" w:rsidP="0089642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896428" w14:paraId="0C06FC95" w14:textId="77777777" w:rsidTr="00D5262E">
        <w:tc>
          <w:tcPr>
            <w:tcW w:w="1944" w:type="dxa"/>
          </w:tcPr>
          <w:p w14:paraId="3560B9A6" w14:textId="77777777" w:rsidR="00896428" w:rsidRDefault="00896428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tler County DCBS</w:t>
            </w:r>
          </w:p>
        </w:tc>
        <w:tc>
          <w:tcPr>
            <w:tcW w:w="1802" w:type="dxa"/>
          </w:tcPr>
          <w:p w14:paraId="5ABEE8B3" w14:textId="77777777" w:rsidR="00896428" w:rsidRDefault="002A38B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be considered for placement with DCBS</w:t>
            </w:r>
          </w:p>
        </w:tc>
        <w:tc>
          <w:tcPr>
            <w:tcW w:w="3660" w:type="dxa"/>
          </w:tcPr>
          <w:p w14:paraId="68F1FB3C" w14:textId="77777777" w:rsidR="00896428" w:rsidRDefault="00DC03E1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3 Gardner Lane, Morgantown, KY 42261-0279</w:t>
            </w:r>
          </w:p>
          <w:p w14:paraId="26400F54" w14:textId="77777777" w:rsidR="00DC03E1" w:rsidRDefault="00DC03E1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6-3833</w:t>
            </w:r>
          </w:p>
          <w:p w14:paraId="0298DDE4" w14:textId="77777777" w:rsidR="00DC03E1" w:rsidRDefault="00DC03E1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520)-526-3795</w:t>
            </w:r>
          </w:p>
          <w:p w14:paraId="3D85152C" w14:textId="77777777" w:rsidR="00DC03E1" w:rsidRDefault="00DC03E1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hfs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  <w:proofErr w:type="spellStart"/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serviceregions.htm</w:t>
            </w:r>
          </w:p>
        </w:tc>
        <w:tc>
          <w:tcPr>
            <w:tcW w:w="1944" w:type="dxa"/>
          </w:tcPr>
          <w:p w14:paraId="358A0C4F" w14:textId="77777777" w:rsidR="00896428" w:rsidRDefault="00DC03E1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, foster child care &amp; adoptions</w:t>
            </w:r>
          </w:p>
        </w:tc>
      </w:tr>
      <w:tr w:rsidR="00896428" w14:paraId="64927D41" w14:textId="77777777" w:rsidTr="00D5262E">
        <w:tc>
          <w:tcPr>
            <w:tcW w:w="1944" w:type="dxa"/>
          </w:tcPr>
          <w:p w14:paraId="0314975B" w14:textId="0E3C326A" w:rsidR="00896428" w:rsidRDefault="00450B3D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een River Youth Development Center </w:t>
            </w:r>
          </w:p>
        </w:tc>
        <w:tc>
          <w:tcPr>
            <w:tcW w:w="1802" w:type="dxa"/>
          </w:tcPr>
          <w:p w14:paraId="4FF728D2" w14:textId="77777777" w:rsidR="00896428" w:rsidRDefault="00560328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Garland</w:t>
            </w:r>
          </w:p>
          <w:p w14:paraId="47FF2C84" w14:textId="28F669C4" w:rsidR="00560328" w:rsidRDefault="00560328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991-4006</w:t>
            </w:r>
          </w:p>
        </w:tc>
        <w:tc>
          <w:tcPr>
            <w:tcW w:w="3660" w:type="dxa"/>
          </w:tcPr>
          <w:p w14:paraId="235B8F1C" w14:textId="2055A769" w:rsidR="00896428" w:rsidRDefault="00450B3D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4</w:t>
            </w:r>
            <w:r w:rsidR="008C705B">
              <w:rPr>
                <w:rFonts w:ascii="Times New Roman" w:hAnsi="Times New Roman" w:cs="Times New Roman"/>
                <w:sz w:val="24"/>
                <w:szCs w:val="24"/>
              </w:rPr>
              <w:t xml:space="preserve"> Boys Camp Rd. Cromwell, KY 42333-9607</w:t>
            </w:r>
          </w:p>
          <w:p w14:paraId="0A8DF6C6" w14:textId="5C2604F4" w:rsidR="008C705B" w:rsidRDefault="008C705B" w:rsidP="00EA60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6-</w:t>
            </w:r>
            <w:r w:rsidR="00560328" w:rsidRPr="00560328">
              <w:rPr>
                <w:rFonts w:ascii="Times New Roman" w:hAnsi="Times New Roman" w:cs="Times New Roman"/>
                <w:sz w:val="24"/>
                <w:szCs w:val="24"/>
              </w:rPr>
              <w:t>3826</w:t>
            </w:r>
          </w:p>
        </w:tc>
        <w:tc>
          <w:tcPr>
            <w:tcW w:w="1944" w:type="dxa"/>
          </w:tcPr>
          <w:p w14:paraId="0340B5FE" w14:textId="11041B86" w:rsidR="00896428" w:rsidRDefault="00450B3D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th treatment center</w:t>
            </w:r>
          </w:p>
        </w:tc>
      </w:tr>
      <w:tr w:rsidR="00896428" w14:paraId="4A8AECCF" w14:textId="77777777" w:rsidTr="00D5262E">
        <w:tc>
          <w:tcPr>
            <w:tcW w:w="1944" w:type="dxa"/>
          </w:tcPr>
          <w:p w14:paraId="62DC185B" w14:textId="57E5E105" w:rsidR="00896428" w:rsidRDefault="00EA60A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Options</w:t>
            </w:r>
          </w:p>
        </w:tc>
        <w:tc>
          <w:tcPr>
            <w:tcW w:w="1802" w:type="dxa"/>
          </w:tcPr>
          <w:p w14:paraId="309F4190" w14:textId="2C2C1097" w:rsidR="00560328" w:rsidRDefault="00560328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hn Mark Jennings</w:t>
            </w:r>
          </w:p>
        </w:tc>
        <w:tc>
          <w:tcPr>
            <w:tcW w:w="3660" w:type="dxa"/>
          </w:tcPr>
          <w:p w14:paraId="68A2F75E" w14:textId="77777777" w:rsidR="00896428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4 W Ohio Street</w:t>
            </w:r>
          </w:p>
          <w:p w14:paraId="4EF8CAFB" w14:textId="77777777" w:rsidR="00DA348E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town, KY 42261</w:t>
            </w:r>
          </w:p>
          <w:p w14:paraId="398FE65C" w14:textId="77777777" w:rsidR="00DA348E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1205</w:t>
            </w:r>
          </w:p>
          <w:p w14:paraId="608535D4" w14:textId="77777777" w:rsidR="00DA348E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6-2228</w:t>
            </w:r>
          </w:p>
        </w:tc>
        <w:tc>
          <w:tcPr>
            <w:tcW w:w="1944" w:type="dxa"/>
          </w:tcPr>
          <w:p w14:paraId="716F011F" w14:textId="77777777" w:rsidR="00896428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counseling</w:t>
            </w:r>
          </w:p>
        </w:tc>
      </w:tr>
      <w:tr w:rsidR="00896428" w14:paraId="716660E5" w14:textId="77777777" w:rsidTr="00D5262E">
        <w:tc>
          <w:tcPr>
            <w:tcW w:w="1944" w:type="dxa"/>
          </w:tcPr>
          <w:p w14:paraId="4EABA66D" w14:textId="24B418E7" w:rsidR="00896428" w:rsidRDefault="000E12A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keview Health</w:t>
            </w:r>
            <w:r w:rsidR="00DA348E">
              <w:rPr>
                <w:rFonts w:ascii="Times New Roman" w:hAnsi="Times New Roman" w:cs="Times New Roman"/>
                <w:sz w:val="24"/>
                <w:szCs w:val="24"/>
              </w:rPr>
              <w:t xml:space="preserve"> Center</w:t>
            </w:r>
          </w:p>
        </w:tc>
        <w:tc>
          <w:tcPr>
            <w:tcW w:w="1802" w:type="dxa"/>
          </w:tcPr>
          <w:p w14:paraId="2A1C8CA6" w14:textId="77777777" w:rsidR="00896428" w:rsidRDefault="002A38B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en Phelps, BSW</w:t>
            </w:r>
          </w:p>
        </w:tc>
        <w:tc>
          <w:tcPr>
            <w:tcW w:w="3660" w:type="dxa"/>
          </w:tcPr>
          <w:p w14:paraId="244C891C" w14:textId="77777777" w:rsidR="000E12AB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. Warren Street, </w:t>
            </w:r>
          </w:p>
          <w:p w14:paraId="2734B19E" w14:textId="77777777" w:rsidR="00896428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town, KY 42261</w:t>
            </w:r>
          </w:p>
          <w:p w14:paraId="2B8EC7F3" w14:textId="77777777" w:rsidR="00DA348E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159</w:t>
            </w:r>
          </w:p>
          <w:p w14:paraId="1F998F0B" w14:textId="77777777" w:rsidR="00DA348E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6-3793</w:t>
            </w:r>
          </w:p>
          <w:p w14:paraId="611163B3" w14:textId="77777777" w:rsidR="000E12AB" w:rsidRDefault="000E12A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08-786-1400</w:t>
            </w:r>
          </w:p>
          <w:p w14:paraId="732AA789" w14:textId="77777777" w:rsidR="000E12AB" w:rsidRDefault="00A87BC9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0E12AB" w:rsidRPr="00FB1F15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.la-crosse.wi.us/lakeview/</w:t>
              </w:r>
            </w:hyperlink>
            <w:r w:rsidR="000E12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44" w:type="dxa"/>
          </w:tcPr>
          <w:p w14:paraId="466A26FC" w14:textId="77777777" w:rsidR="00896428" w:rsidRDefault="000E12A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ong term care and community living</w:t>
            </w:r>
          </w:p>
        </w:tc>
      </w:tr>
      <w:tr w:rsidR="00896428" w14:paraId="683CED34" w14:textId="77777777" w:rsidTr="00D5262E">
        <w:tc>
          <w:tcPr>
            <w:tcW w:w="1944" w:type="dxa"/>
          </w:tcPr>
          <w:p w14:paraId="7FA018BD" w14:textId="77777777" w:rsidR="00896428" w:rsidRDefault="00DA348E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town Care and Rehab</w:t>
            </w:r>
            <w:r w:rsidR="00A8416B">
              <w:rPr>
                <w:rFonts w:ascii="Times New Roman" w:hAnsi="Times New Roman" w:cs="Times New Roman"/>
                <w:sz w:val="24"/>
                <w:szCs w:val="24"/>
              </w:rPr>
              <w:t>ilitation center</w:t>
            </w:r>
          </w:p>
        </w:tc>
        <w:tc>
          <w:tcPr>
            <w:tcW w:w="1802" w:type="dxa"/>
          </w:tcPr>
          <w:p w14:paraId="3BE20C10" w14:textId="513D660A" w:rsidR="00896428" w:rsidRDefault="00560328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esources</w:t>
            </w:r>
          </w:p>
        </w:tc>
        <w:tc>
          <w:tcPr>
            <w:tcW w:w="3660" w:type="dxa"/>
          </w:tcPr>
          <w:p w14:paraId="69F58FF6" w14:textId="77777777" w:rsidR="00896428" w:rsidRDefault="00A8416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 S. Warren Street, Morgantown, KY 42261</w:t>
            </w:r>
          </w:p>
          <w:p w14:paraId="0CA0BB85" w14:textId="77777777" w:rsidR="00A8416B" w:rsidRDefault="00A8416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6-3368</w:t>
            </w:r>
          </w:p>
          <w:p w14:paraId="0D46870E" w14:textId="77777777" w:rsidR="00A8416B" w:rsidRDefault="00A8416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270)-526-3793</w:t>
            </w:r>
          </w:p>
          <w:p w14:paraId="65B7DE3A" w14:textId="77777777" w:rsidR="00A8416B" w:rsidRDefault="00A8416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organtowncar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com/</w:t>
            </w:r>
          </w:p>
        </w:tc>
        <w:tc>
          <w:tcPr>
            <w:tcW w:w="1944" w:type="dxa"/>
          </w:tcPr>
          <w:p w14:paraId="59D55579" w14:textId="77777777" w:rsidR="00896428" w:rsidRDefault="00A8416B" w:rsidP="008964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ing Home: Clinical and Rehabilitation</w:t>
            </w:r>
          </w:p>
        </w:tc>
      </w:tr>
    </w:tbl>
    <w:p w14:paraId="0464D376" w14:textId="77777777" w:rsidR="002C023A" w:rsidRDefault="002C023A" w:rsidP="002C023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111B1A" w14:textId="77777777" w:rsidR="002C023A" w:rsidRDefault="002C023A" w:rsidP="002C023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DWELL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2228"/>
        <w:gridCol w:w="2633"/>
        <w:gridCol w:w="2255"/>
      </w:tblGrid>
      <w:tr w:rsidR="002C023A" w14:paraId="777A434D" w14:textId="77777777" w:rsidTr="002C023A">
        <w:tc>
          <w:tcPr>
            <w:tcW w:w="2337" w:type="dxa"/>
          </w:tcPr>
          <w:p w14:paraId="4A4987FD" w14:textId="77777777" w:rsidR="002C023A" w:rsidRPr="00CC7164" w:rsidRDefault="002C023A" w:rsidP="002C023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01F2E30F" w14:textId="77777777" w:rsidR="002C023A" w:rsidRPr="00CC7164" w:rsidRDefault="002C023A" w:rsidP="002C023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5DFD6A5F" w14:textId="77777777" w:rsidR="002C023A" w:rsidRPr="00CC7164" w:rsidRDefault="002C023A" w:rsidP="002C023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5DE6B9FF" w14:textId="77777777" w:rsidR="002C023A" w:rsidRPr="00CC7164" w:rsidRDefault="002C023A" w:rsidP="002C023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2C023A" w14:paraId="0BBB485F" w14:textId="77777777" w:rsidTr="002C023A">
        <w:tc>
          <w:tcPr>
            <w:tcW w:w="2337" w:type="dxa"/>
          </w:tcPr>
          <w:p w14:paraId="2874CEBF" w14:textId="77777777" w:rsidR="002C023A" w:rsidRDefault="002C023A" w:rsidP="002C02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binet for Health &amp; Family Services</w:t>
            </w:r>
            <w:r w:rsidR="00D5262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14:paraId="242C2CE9" w14:textId="77777777" w:rsidR="00D5262E" w:rsidRDefault="00D5262E" w:rsidP="002C02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Community Based Services</w:t>
            </w:r>
          </w:p>
        </w:tc>
        <w:tc>
          <w:tcPr>
            <w:tcW w:w="2337" w:type="dxa"/>
          </w:tcPr>
          <w:p w14:paraId="4DC3B0F9" w14:textId="77777777" w:rsidR="002C023A" w:rsidRDefault="00D5262E" w:rsidP="002C02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a possible placement with DCBS</w:t>
            </w:r>
          </w:p>
        </w:tc>
        <w:tc>
          <w:tcPr>
            <w:tcW w:w="2338" w:type="dxa"/>
          </w:tcPr>
          <w:p w14:paraId="6769217D" w14:textId="77777777" w:rsidR="00AC78D7" w:rsidRDefault="00CE6638" w:rsidP="00AC78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0 Hawthorne Street, Princeton, KY 42445</w:t>
            </w:r>
          </w:p>
          <w:p w14:paraId="47369ADE" w14:textId="77777777" w:rsidR="00CE6638" w:rsidRDefault="00CE6638" w:rsidP="00AC78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65-6571</w:t>
            </w:r>
          </w:p>
          <w:p w14:paraId="14E0040D" w14:textId="77777777" w:rsidR="00CE6638" w:rsidRDefault="00CE6638" w:rsidP="00AC78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270)-365-3145</w:t>
            </w:r>
          </w:p>
          <w:p w14:paraId="7108328C" w14:textId="5CB497C8" w:rsidR="00CE6638" w:rsidRDefault="00A87BC9" w:rsidP="00AC78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D40F69" w:rsidRPr="00953EDB">
                <w:rPr>
                  <w:rStyle w:val="Hyperlink"/>
                  <w:rFonts w:ascii="Helvetica" w:hAnsi="Helvetica" w:cs="Helvetica"/>
                  <w:sz w:val="21"/>
                  <w:szCs w:val="21"/>
                  <w:shd w:val="clear" w:color="auto" w:fill="FFFFFF"/>
                </w:rPr>
                <w:t>www.pennyrilehealth</w:t>
              </w:r>
            </w:hyperlink>
            <w:r w:rsidR="00CE6638">
              <w:rPr>
                <w:rFonts w:ascii="Helvetica" w:hAnsi="Helvetica" w:cs="Helvetica"/>
                <w:color w:val="444444"/>
                <w:sz w:val="21"/>
                <w:szCs w:val="21"/>
                <w:shd w:val="clear" w:color="auto" w:fill="FFFFFF"/>
              </w:rPr>
              <w:t>.org/</w:t>
            </w:r>
            <w:r w:rsidR="00CE6638">
              <w:rPr>
                <w:rStyle w:val="apple-converted-space"/>
                <w:rFonts w:ascii="Helvetica" w:hAnsi="Helvetica" w:cs="Helvetica"/>
                <w:color w:val="444444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2338" w:type="dxa"/>
          </w:tcPr>
          <w:p w14:paraId="62881E2B" w14:textId="77777777" w:rsidR="002C023A" w:rsidRDefault="00CE6638" w:rsidP="00AC78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 &amp; treatment Center- various blood tests</w:t>
            </w:r>
          </w:p>
          <w:p w14:paraId="1AFA3476" w14:textId="77777777" w:rsidR="00CE6638" w:rsidRDefault="00CE6638" w:rsidP="00AC78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AD40C27" w14:textId="77777777" w:rsidR="002C023A" w:rsidRDefault="002C023A" w:rsidP="00382C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E2EB04" w14:textId="77777777" w:rsidR="00382C8F" w:rsidRDefault="00382C8F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OWAY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250"/>
        <w:gridCol w:w="2880"/>
        <w:gridCol w:w="1975"/>
      </w:tblGrid>
      <w:tr w:rsidR="00382C8F" w14:paraId="49AC376B" w14:textId="77777777" w:rsidTr="00D5262E">
        <w:trPr>
          <w:trHeight w:val="890"/>
        </w:trPr>
        <w:tc>
          <w:tcPr>
            <w:tcW w:w="2245" w:type="dxa"/>
          </w:tcPr>
          <w:p w14:paraId="535ED0CB" w14:textId="77777777" w:rsidR="00382C8F" w:rsidRPr="00CC7164" w:rsidRDefault="00382C8F" w:rsidP="00382C8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250" w:type="dxa"/>
          </w:tcPr>
          <w:p w14:paraId="777CDB80" w14:textId="77777777" w:rsidR="00382C8F" w:rsidRPr="00CC7164" w:rsidRDefault="00382C8F" w:rsidP="00382C8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880" w:type="dxa"/>
          </w:tcPr>
          <w:p w14:paraId="0BFDC2F3" w14:textId="77777777" w:rsidR="00382C8F" w:rsidRPr="00CC7164" w:rsidRDefault="00382C8F" w:rsidP="00382C8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75" w:type="dxa"/>
          </w:tcPr>
          <w:p w14:paraId="212CAB16" w14:textId="77777777" w:rsidR="00382C8F" w:rsidRPr="00CC7164" w:rsidRDefault="00382C8F" w:rsidP="00382C8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382C8F" w14:paraId="4B5215E1" w14:textId="77777777" w:rsidTr="00D5262E">
        <w:tc>
          <w:tcPr>
            <w:tcW w:w="2245" w:type="dxa"/>
          </w:tcPr>
          <w:p w14:paraId="6ED6E833" w14:textId="77777777" w:rsidR="00382C8F" w:rsidRDefault="000A3DD0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binet for Health &amp; Family Services</w:t>
            </w:r>
          </w:p>
        </w:tc>
        <w:tc>
          <w:tcPr>
            <w:tcW w:w="2250" w:type="dxa"/>
          </w:tcPr>
          <w:p w14:paraId="4596CEAF" w14:textId="77777777" w:rsidR="00382C8F" w:rsidRDefault="002A38B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be considered for placement with DCBS</w:t>
            </w:r>
          </w:p>
        </w:tc>
        <w:tc>
          <w:tcPr>
            <w:tcW w:w="2880" w:type="dxa"/>
          </w:tcPr>
          <w:p w14:paraId="4583E79D" w14:textId="77777777" w:rsidR="00382C8F" w:rsidRDefault="002A38B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rray, KY</w:t>
            </w:r>
          </w:p>
          <w:p w14:paraId="70595C48" w14:textId="77777777" w:rsidR="002A38BB" w:rsidRDefault="002A38B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7-1354</w:t>
            </w:r>
          </w:p>
        </w:tc>
        <w:tc>
          <w:tcPr>
            <w:tcW w:w="1975" w:type="dxa"/>
          </w:tcPr>
          <w:p w14:paraId="2F3625BA" w14:textId="77777777" w:rsidR="00382C8F" w:rsidRDefault="002A38B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, foster child care &amp; adoptions</w:t>
            </w:r>
          </w:p>
        </w:tc>
      </w:tr>
      <w:tr w:rsidR="00382C8F" w14:paraId="0295F3BB" w14:textId="77777777" w:rsidTr="00D5262E">
        <w:tc>
          <w:tcPr>
            <w:tcW w:w="2245" w:type="dxa"/>
          </w:tcPr>
          <w:p w14:paraId="271E3341" w14:textId="77777777" w:rsidR="00382C8F" w:rsidRDefault="00E1446F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oway County Day Treatment</w:t>
            </w:r>
          </w:p>
        </w:tc>
        <w:tc>
          <w:tcPr>
            <w:tcW w:w="2250" w:type="dxa"/>
          </w:tcPr>
          <w:p w14:paraId="4CA10846" w14:textId="77777777" w:rsidR="00382C8F" w:rsidRDefault="00382C8F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58C74017" w14:textId="77777777" w:rsidR="00382C8F" w:rsidRDefault="001F69CC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3 College Farm Rd. Murray, KY 42071</w:t>
            </w:r>
          </w:p>
          <w:p w14:paraId="6EF2AA50" w14:textId="77777777" w:rsidR="001F69CC" w:rsidRDefault="001F69CC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2-7318</w:t>
            </w:r>
          </w:p>
          <w:p w14:paraId="6E7CB7D8" w14:textId="77777777" w:rsidR="001F69CC" w:rsidRDefault="001F69CC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270)-762-7429</w:t>
            </w:r>
          </w:p>
          <w:p w14:paraId="41A5D22E" w14:textId="1B2B324B" w:rsidR="001F69CC" w:rsidRDefault="001F69CC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 xml:space="preserve">beta.calloway.kyschools.us › </w:t>
            </w:r>
            <w:r w:rsidR="00D40F69"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…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 xml:space="preserve"> › Schools</w:t>
            </w:r>
          </w:p>
        </w:tc>
        <w:tc>
          <w:tcPr>
            <w:tcW w:w="1975" w:type="dxa"/>
          </w:tcPr>
          <w:p w14:paraId="117CFA2B" w14:textId="77777777" w:rsidR="00382C8F" w:rsidRDefault="001F69CC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ized treatment &amp; educational program for youth, 12-18 with pre-delinquent &amp;delinquent behavior dysfunctional family</w:t>
            </w:r>
          </w:p>
        </w:tc>
      </w:tr>
      <w:tr w:rsidR="002A38BB" w14:paraId="0FD71A86" w14:textId="77777777" w:rsidTr="00D5262E">
        <w:tc>
          <w:tcPr>
            <w:tcW w:w="2245" w:type="dxa"/>
          </w:tcPr>
          <w:p w14:paraId="4DB3F193" w14:textId="77777777" w:rsidR="002A38BB" w:rsidRDefault="00BB2773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resenius Medical Care </w:t>
            </w:r>
          </w:p>
        </w:tc>
        <w:tc>
          <w:tcPr>
            <w:tcW w:w="2250" w:type="dxa"/>
          </w:tcPr>
          <w:p w14:paraId="03723B13" w14:textId="77777777" w:rsidR="002A38BB" w:rsidRDefault="00430BF1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ha Mitchell </w:t>
            </w:r>
          </w:p>
          <w:p w14:paraId="4D7AED67" w14:textId="77777777" w:rsidR="00430BF1" w:rsidRDefault="00430BF1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ie Courtney</w:t>
            </w:r>
          </w:p>
          <w:p w14:paraId="709B1C15" w14:textId="20A1017D" w:rsidR="007E7910" w:rsidRDefault="007E7910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ie.courtney@fmc-na.com</w:t>
            </w:r>
          </w:p>
          <w:p w14:paraId="100C7706" w14:textId="77777777" w:rsidR="00430BF1" w:rsidRDefault="00430BF1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47676E" w14:textId="493ED900" w:rsidR="00430BF1" w:rsidRDefault="00430BF1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h SW on staff</w:t>
            </w:r>
          </w:p>
        </w:tc>
        <w:tc>
          <w:tcPr>
            <w:tcW w:w="2880" w:type="dxa"/>
          </w:tcPr>
          <w:p w14:paraId="4D5794F7" w14:textId="77777777" w:rsidR="00BB2773" w:rsidRDefault="00BB2773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9 South 12</w:t>
            </w:r>
            <w:r w:rsidRPr="00BB277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 </w:t>
            </w:r>
          </w:p>
          <w:p w14:paraId="33FAB5CD" w14:textId="77777777" w:rsidR="00BB2773" w:rsidRDefault="00BB2773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rray, KY 42071 </w:t>
            </w:r>
          </w:p>
          <w:p w14:paraId="6317E0FC" w14:textId="41D76501" w:rsidR="002A38BB" w:rsidRDefault="00560328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59-3080</w:t>
            </w:r>
          </w:p>
        </w:tc>
        <w:tc>
          <w:tcPr>
            <w:tcW w:w="1975" w:type="dxa"/>
          </w:tcPr>
          <w:p w14:paraId="261F0A33" w14:textId="77777777" w:rsidR="002A38BB" w:rsidRDefault="002A38B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rray-Cadiz-Grand Rivers area</w:t>
            </w:r>
          </w:p>
        </w:tc>
      </w:tr>
      <w:tr w:rsidR="00382C8F" w14:paraId="6E64C785" w14:textId="77777777" w:rsidTr="00D5262E">
        <w:tc>
          <w:tcPr>
            <w:tcW w:w="2245" w:type="dxa"/>
          </w:tcPr>
          <w:p w14:paraId="4A2151E8" w14:textId="7FF25DFC" w:rsidR="00382C8F" w:rsidRDefault="004E281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urray-Calloway County Hospital</w:t>
            </w:r>
          </w:p>
        </w:tc>
        <w:tc>
          <w:tcPr>
            <w:tcW w:w="2250" w:type="dxa"/>
          </w:tcPr>
          <w:p w14:paraId="7B501934" w14:textId="77777777" w:rsidR="00382C8F" w:rsidRDefault="002A38B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in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o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SW</w:t>
            </w:r>
          </w:p>
        </w:tc>
        <w:tc>
          <w:tcPr>
            <w:tcW w:w="2880" w:type="dxa"/>
          </w:tcPr>
          <w:p w14:paraId="4AE3DD9F" w14:textId="77777777" w:rsidR="00382C8F" w:rsidRDefault="004E281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3 Poplar Street, Murray ,KY 42071</w:t>
            </w:r>
          </w:p>
          <w:p w14:paraId="22B9EECF" w14:textId="77777777" w:rsidR="004E281B" w:rsidRDefault="004E281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2-1100</w:t>
            </w:r>
          </w:p>
          <w:p w14:paraId="520B5111" w14:textId="0CAB21D0" w:rsidR="004E281B" w:rsidRDefault="00A87BC9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history="1">
              <w:r w:rsidR="00D40F69" w:rsidRPr="00953ED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</w:t>
              </w:r>
            </w:hyperlink>
            <w:r w:rsidR="004E281B" w:rsidRPr="004E281B">
              <w:rPr>
                <w:rFonts w:ascii="Times New Roman" w:hAnsi="Times New Roman" w:cs="Times New Roman"/>
                <w:sz w:val="24"/>
                <w:szCs w:val="24"/>
              </w:rPr>
              <w:t>.murrayhospital.org/</w:t>
            </w:r>
          </w:p>
        </w:tc>
        <w:tc>
          <w:tcPr>
            <w:tcW w:w="1975" w:type="dxa"/>
          </w:tcPr>
          <w:p w14:paraId="1731D929" w14:textId="77777777" w:rsidR="00382C8F" w:rsidRDefault="004E281B" w:rsidP="00382C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Services</w:t>
            </w:r>
          </w:p>
        </w:tc>
      </w:tr>
    </w:tbl>
    <w:p w14:paraId="2B471A0D" w14:textId="77777777" w:rsidR="00382C8F" w:rsidRDefault="00382C8F" w:rsidP="001379C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BF2B61" w14:textId="77777777" w:rsidR="001379C4" w:rsidRDefault="001379C4" w:rsidP="001379C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LISLE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379C4" w14:paraId="6B410207" w14:textId="77777777" w:rsidTr="001379C4">
        <w:tc>
          <w:tcPr>
            <w:tcW w:w="2337" w:type="dxa"/>
          </w:tcPr>
          <w:p w14:paraId="7DF00D17" w14:textId="77777777" w:rsidR="001379C4" w:rsidRPr="00CC7164" w:rsidRDefault="001379C4" w:rsidP="001379C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7D3317EC" w14:textId="77777777" w:rsidR="001379C4" w:rsidRPr="00CC7164" w:rsidRDefault="001379C4" w:rsidP="001379C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2C29C095" w14:textId="77777777" w:rsidR="001379C4" w:rsidRPr="00CC7164" w:rsidRDefault="001379C4" w:rsidP="001379C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58CDD3BE" w14:textId="77777777" w:rsidR="001379C4" w:rsidRPr="00CC7164" w:rsidRDefault="001379C4" w:rsidP="001379C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379C4" w14:paraId="604A8138" w14:textId="77777777" w:rsidTr="001379C4">
        <w:tc>
          <w:tcPr>
            <w:tcW w:w="2337" w:type="dxa"/>
          </w:tcPr>
          <w:p w14:paraId="37F7B6DC" w14:textId="77777777" w:rsidR="001379C4" w:rsidRDefault="002A38BB" w:rsidP="00137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ug Court- Bardwell</w:t>
            </w:r>
          </w:p>
        </w:tc>
        <w:tc>
          <w:tcPr>
            <w:tcW w:w="2337" w:type="dxa"/>
          </w:tcPr>
          <w:p w14:paraId="352EFA8D" w14:textId="77777777" w:rsidR="001379C4" w:rsidRDefault="002A38BB" w:rsidP="001379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dsey Jones, MSW</w:t>
            </w:r>
          </w:p>
          <w:p w14:paraId="664ECAE3" w14:textId="77777777" w:rsidR="002A38BB" w:rsidRDefault="002A38BB" w:rsidP="001379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CA543B" w14:textId="77777777" w:rsidR="002A38BB" w:rsidRDefault="002A38BB" w:rsidP="001379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anie Carson, MSW, CSW</w:t>
            </w:r>
          </w:p>
        </w:tc>
        <w:tc>
          <w:tcPr>
            <w:tcW w:w="2338" w:type="dxa"/>
          </w:tcPr>
          <w:p w14:paraId="280E5F9C" w14:textId="77777777" w:rsidR="001379C4" w:rsidRDefault="002A38BB" w:rsidP="008A1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istrative Office of the Courts</w:t>
            </w:r>
          </w:p>
          <w:p w14:paraId="4A76A708" w14:textId="77777777" w:rsidR="002A38BB" w:rsidRDefault="002A38BB" w:rsidP="008A1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2A38B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dicial Circuit Drug Court</w:t>
            </w:r>
          </w:p>
          <w:p w14:paraId="44F2C30F" w14:textId="77777777" w:rsidR="002A38BB" w:rsidRDefault="002A38BB" w:rsidP="008A1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8 US 51 North</w:t>
            </w:r>
          </w:p>
          <w:p w14:paraId="3031F888" w14:textId="77777777" w:rsidR="002A38BB" w:rsidRDefault="002A38BB" w:rsidP="008A1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dwell, KY </w:t>
            </w:r>
          </w:p>
          <w:p w14:paraId="08184A55" w14:textId="77777777" w:rsidR="00013355" w:rsidRDefault="00013355" w:rsidP="008A10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E858F3" w14:textId="77777777" w:rsidR="002A38BB" w:rsidRDefault="002A38BB" w:rsidP="008A1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013355">
              <w:rPr>
                <w:rFonts w:ascii="Times New Roman" w:hAnsi="Times New Roman" w:cs="Times New Roman"/>
                <w:sz w:val="24"/>
                <w:szCs w:val="24"/>
              </w:rPr>
              <w:t>0-753-2414 Drug Court</w:t>
            </w:r>
          </w:p>
          <w:p w14:paraId="3AA9335A" w14:textId="77777777" w:rsidR="002A38BB" w:rsidRDefault="002A38BB" w:rsidP="008A10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59-2434 Circuit Court</w:t>
            </w:r>
          </w:p>
        </w:tc>
        <w:tc>
          <w:tcPr>
            <w:tcW w:w="2338" w:type="dxa"/>
          </w:tcPr>
          <w:p w14:paraId="0823CBB5" w14:textId="1C3CDB4B" w:rsidR="001379C4" w:rsidRDefault="00D40F69" w:rsidP="00D40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 specialty court</w:t>
            </w:r>
          </w:p>
        </w:tc>
      </w:tr>
    </w:tbl>
    <w:p w14:paraId="254C3077" w14:textId="77777777" w:rsidR="007F2613" w:rsidRDefault="007F2613" w:rsidP="007F2613">
      <w:pPr>
        <w:rPr>
          <w:rFonts w:ascii="Times New Roman" w:hAnsi="Times New Roman" w:cs="Times New Roman"/>
          <w:sz w:val="24"/>
          <w:szCs w:val="24"/>
        </w:rPr>
      </w:pPr>
    </w:p>
    <w:p w14:paraId="76EC0704" w14:textId="77777777" w:rsidR="007F2613" w:rsidRDefault="007F2613" w:rsidP="007F26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RISTIAN COUNTY (HOPKINSVILLE)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615"/>
        <w:gridCol w:w="2223"/>
        <w:gridCol w:w="4077"/>
        <w:gridCol w:w="1620"/>
      </w:tblGrid>
      <w:tr w:rsidR="007F2613" w14:paraId="48145BFB" w14:textId="77777777" w:rsidTr="00B1222F">
        <w:tc>
          <w:tcPr>
            <w:tcW w:w="1615" w:type="dxa"/>
          </w:tcPr>
          <w:p w14:paraId="57D610B9" w14:textId="77777777" w:rsidR="007F2613" w:rsidRPr="00CC7164" w:rsidRDefault="007F2613" w:rsidP="007F261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223" w:type="dxa"/>
          </w:tcPr>
          <w:p w14:paraId="4A4C752E" w14:textId="77777777" w:rsidR="007F2613" w:rsidRPr="00CC7164" w:rsidRDefault="007F2613" w:rsidP="007F261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077" w:type="dxa"/>
          </w:tcPr>
          <w:p w14:paraId="723835BB" w14:textId="77777777" w:rsidR="007F2613" w:rsidRPr="00CC7164" w:rsidRDefault="007F2613" w:rsidP="007F261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620" w:type="dxa"/>
          </w:tcPr>
          <w:p w14:paraId="717246D5" w14:textId="77777777" w:rsidR="007F2613" w:rsidRPr="00CC7164" w:rsidRDefault="007F2613" w:rsidP="007F261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7F2613" w14:paraId="07A2425A" w14:textId="77777777" w:rsidTr="00B1222F">
        <w:tc>
          <w:tcPr>
            <w:tcW w:w="1615" w:type="dxa"/>
          </w:tcPr>
          <w:p w14:paraId="501976BD" w14:textId="77777777" w:rsidR="007F2613" w:rsidRDefault="00FA02DD" w:rsidP="007F2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lanchfiel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my Community Hospital</w:t>
            </w:r>
          </w:p>
        </w:tc>
        <w:tc>
          <w:tcPr>
            <w:tcW w:w="2223" w:type="dxa"/>
          </w:tcPr>
          <w:p w14:paraId="7BED003B" w14:textId="6C552DE7" w:rsidR="007F2613" w:rsidRDefault="00560328" w:rsidP="007F2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and Family Behavioral Health 270-798-8437</w:t>
            </w:r>
          </w:p>
        </w:tc>
        <w:tc>
          <w:tcPr>
            <w:tcW w:w="4077" w:type="dxa"/>
          </w:tcPr>
          <w:p w14:paraId="4E2ED3E4" w14:textId="77777777" w:rsidR="007F2613" w:rsidRDefault="00FA02DD" w:rsidP="007F2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0 Joel Dr.</w:t>
            </w:r>
          </w:p>
          <w:p w14:paraId="7583A06D" w14:textId="77777777" w:rsidR="00FA02DD" w:rsidRDefault="00FA02DD" w:rsidP="007F2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t Campbell, KY 42223</w:t>
            </w:r>
          </w:p>
          <w:p w14:paraId="55AE6431" w14:textId="77777777" w:rsidR="00FA02DD" w:rsidRDefault="00FA02DD" w:rsidP="007F2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98-8400</w:t>
            </w:r>
          </w:p>
          <w:p w14:paraId="13172F87" w14:textId="77777777" w:rsidR="00FA02DD" w:rsidRDefault="00FA02DD" w:rsidP="007F2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02DD">
              <w:rPr>
                <w:rFonts w:ascii="Times New Roman" w:hAnsi="Times New Roman" w:cs="Times New Roman"/>
                <w:sz w:val="24"/>
                <w:szCs w:val="24"/>
              </w:rPr>
              <w:t>http://www.campbell.amedd.army.mil/</w:t>
            </w:r>
          </w:p>
        </w:tc>
        <w:tc>
          <w:tcPr>
            <w:tcW w:w="1620" w:type="dxa"/>
          </w:tcPr>
          <w:p w14:paraId="7B8710F3" w14:textId="77777777" w:rsidR="007F2613" w:rsidRDefault="00B1222F" w:rsidP="007F2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lthcare </w:t>
            </w:r>
            <w:r w:rsidR="00FA02DD">
              <w:rPr>
                <w:rFonts w:ascii="Times New Roman" w:hAnsi="Times New Roman" w:cs="Times New Roman"/>
                <w:sz w:val="24"/>
                <w:szCs w:val="24"/>
              </w:rPr>
              <w:t>Servi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FA02DD">
              <w:rPr>
                <w:rFonts w:ascii="Times New Roman" w:hAnsi="Times New Roman" w:cs="Times New Roman"/>
                <w:sz w:val="24"/>
                <w:szCs w:val="24"/>
              </w:rPr>
              <w:t xml:space="preserve"> to the army</w:t>
            </w:r>
          </w:p>
        </w:tc>
      </w:tr>
      <w:tr w:rsidR="00FA02DD" w14:paraId="53598441" w14:textId="77777777" w:rsidTr="00B1222F">
        <w:tc>
          <w:tcPr>
            <w:tcW w:w="1615" w:type="dxa"/>
          </w:tcPr>
          <w:p w14:paraId="76D824C6" w14:textId="77777777" w:rsidR="00FA02DD" w:rsidRDefault="002A38BB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ian County Day T</w:t>
            </w:r>
            <w:r w:rsidR="00FA02DD">
              <w:rPr>
                <w:rFonts w:ascii="Times New Roman" w:hAnsi="Times New Roman" w:cs="Times New Roman"/>
                <w:sz w:val="24"/>
                <w:szCs w:val="24"/>
              </w:rPr>
              <w:t>reatment Center</w:t>
            </w:r>
          </w:p>
        </w:tc>
        <w:tc>
          <w:tcPr>
            <w:tcW w:w="2223" w:type="dxa"/>
          </w:tcPr>
          <w:p w14:paraId="5D07B4F7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7" w:type="dxa"/>
          </w:tcPr>
          <w:p w14:paraId="0BB65D72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10 Glass Ave. </w:t>
            </w:r>
          </w:p>
          <w:p w14:paraId="6E2B9F99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1A96B1D6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 731 E. 2</w:t>
            </w:r>
            <w:r w:rsidRPr="00C004B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</w:t>
            </w:r>
          </w:p>
          <w:p w14:paraId="22311EF5" w14:textId="0C2E2896" w:rsidR="00FA02DD" w:rsidRDefault="00560328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0328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Need new #</w:t>
            </w:r>
          </w:p>
        </w:tc>
        <w:tc>
          <w:tcPr>
            <w:tcW w:w="1620" w:type="dxa"/>
          </w:tcPr>
          <w:p w14:paraId="517D6A08" w14:textId="77777777" w:rsidR="00FA02DD" w:rsidRDefault="008C18D7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ternative School </w:t>
            </w:r>
          </w:p>
        </w:tc>
      </w:tr>
      <w:tr w:rsidR="00FA02DD" w14:paraId="29DB9D62" w14:textId="77777777" w:rsidTr="00B1222F">
        <w:tc>
          <w:tcPr>
            <w:tcW w:w="1615" w:type="dxa"/>
          </w:tcPr>
          <w:p w14:paraId="2C33992A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mberland Hall Hospital</w:t>
            </w:r>
          </w:p>
        </w:tc>
        <w:tc>
          <w:tcPr>
            <w:tcW w:w="2223" w:type="dxa"/>
          </w:tcPr>
          <w:p w14:paraId="3A42D27E" w14:textId="00891BDD" w:rsidR="00FA02DD" w:rsidRDefault="00560328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ssica Thurston (Clinical Services Director) </w:t>
            </w:r>
          </w:p>
          <w:p w14:paraId="6E1EDBFF" w14:textId="77777777" w:rsidR="00560328" w:rsidRDefault="00560328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Already have current contract with WKU</w:t>
            </w:r>
          </w:p>
          <w:p w14:paraId="5287BB25" w14:textId="376A353C" w:rsidR="00560328" w:rsidRDefault="00560328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Coordinate with HR or clinical director</w:t>
            </w:r>
          </w:p>
        </w:tc>
        <w:tc>
          <w:tcPr>
            <w:tcW w:w="4077" w:type="dxa"/>
          </w:tcPr>
          <w:p w14:paraId="3C2360F2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 Wanton Way</w:t>
            </w:r>
          </w:p>
          <w:p w14:paraId="344AE9F9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38FEC8EE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6-1919</w:t>
            </w:r>
          </w:p>
          <w:p w14:paraId="216F1347" w14:textId="77777777" w:rsidR="00FA02DD" w:rsidRDefault="00A87BC9" w:rsidP="00FA02DD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16" w:history="1">
              <w:r w:rsidR="00FA02DD" w:rsidRPr="00FD6985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FA02DD" w:rsidRPr="00FD6985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cumberlandhall</w:t>
              </w:r>
              <w:r w:rsidR="00FA02DD" w:rsidRPr="00FD6985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hospital.com/</w:t>
              </w:r>
            </w:hyperlink>
          </w:p>
          <w:p w14:paraId="3D4342D7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86806D9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medical detoxification, adult &amp; adolescent chemical dependency program, inpatient services</w:t>
            </w:r>
          </w:p>
        </w:tc>
      </w:tr>
      <w:tr w:rsidR="00FA02DD" w14:paraId="11FF9E59" w14:textId="77777777" w:rsidTr="00B1222F">
        <w:tc>
          <w:tcPr>
            <w:tcW w:w="1615" w:type="dxa"/>
          </w:tcPr>
          <w:p w14:paraId="69317750" w14:textId="30EAB68E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partment of Community Based Services</w:t>
            </w:r>
          </w:p>
        </w:tc>
        <w:tc>
          <w:tcPr>
            <w:tcW w:w="2223" w:type="dxa"/>
          </w:tcPr>
          <w:p w14:paraId="29BB398A" w14:textId="77777777" w:rsidR="00FA02DD" w:rsidRDefault="002A38BB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be considered for placement with DCBS</w:t>
            </w:r>
          </w:p>
        </w:tc>
        <w:tc>
          <w:tcPr>
            <w:tcW w:w="4077" w:type="dxa"/>
          </w:tcPr>
          <w:p w14:paraId="0E9B382E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 Riverfront Drive</w:t>
            </w:r>
          </w:p>
          <w:p w14:paraId="73C6F667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1-0003</w:t>
            </w:r>
          </w:p>
          <w:p w14:paraId="32E7C860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.O.Bo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  <w:p w14:paraId="00FEE791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9-6503</w:t>
            </w:r>
          </w:p>
          <w:p w14:paraId="4E064D3D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270-889-6093</w:t>
            </w:r>
          </w:p>
        </w:tc>
        <w:tc>
          <w:tcPr>
            <w:tcW w:w="1620" w:type="dxa"/>
          </w:tcPr>
          <w:p w14:paraId="62CDF367" w14:textId="77777777" w:rsidR="00FA02DD" w:rsidRDefault="00FA02DD" w:rsidP="00FA02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s</w:t>
            </w:r>
          </w:p>
        </w:tc>
      </w:tr>
      <w:tr w:rsidR="00276611" w14:paraId="6AA6EFEC" w14:textId="77777777" w:rsidTr="00B1222F">
        <w:tc>
          <w:tcPr>
            <w:tcW w:w="1615" w:type="dxa"/>
          </w:tcPr>
          <w:p w14:paraId="166A6D57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Juvenile Justice Services Division</w:t>
            </w:r>
          </w:p>
        </w:tc>
        <w:tc>
          <w:tcPr>
            <w:tcW w:w="2223" w:type="dxa"/>
          </w:tcPr>
          <w:p w14:paraId="0BF14E24" w14:textId="0B17BB35" w:rsidR="00276611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aine</w:t>
            </w:r>
            <w:r w:rsidR="00430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0BF1">
              <w:rPr>
                <w:rFonts w:ascii="Times New Roman" w:hAnsi="Times New Roman" w:cs="Times New Roman"/>
                <w:sz w:val="24"/>
                <w:szCs w:val="24"/>
              </w:rPr>
              <w:t>Tooley</w:t>
            </w:r>
            <w:proofErr w:type="spellEnd"/>
          </w:p>
        </w:tc>
        <w:tc>
          <w:tcPr>
            <w:tcW w:w="4077" w:type="dxa"/>
          </w:tcPr>
          <w:p w14:paraId="434F8302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0 S. Main St. #24</w:t>
            </w:r>
          </w:p>
          <w:p w14:paraId="5C61CBF3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2EDA1C85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9-6030</w:t>
            </w:r>
          </w:p>
          <w:p w14:paraId="0084DBBC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613">
              <w:rPr>
                <w:rFonts w:ascii="Times New Roman" w:hAnsi="Times New Roman" w:cs="Times New Roman"/>
                <w:sz w:val="24"/>
                <w:szCs w:val="24"/>
              </w:rPr>
              <w:t>http://www.manta.com/c/mmj0tmp/kentucky-deptartment-of-juvenile-justice</w:t>
            </w:r>
          </w:p>
        </w:tc>
        <w:tc>
          <w:tcPr>
            <w:tcW w:w="1620" w:type="dxa"/>
          </w:tcPr>
          <w:p w14:paraId="03EE5E5E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venile justice</w:t>
            </w:r>
          </w:p>
        </w:tc>
      </w:tr>
      <w:tr w:rsidR="00276611" w14:paraId="69EBD414" w14:textId="77777777" w:rsidTr="00B1222F">
        <w:tc>
          <w:tcPr>
            <w:tcW w:w="1615" w:type="dxa"/>
          </w:tcPr>
          <w:p w14:paraId="2447C687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 High School</w:t>
            </w:r>
          </w:p>
        </w:tc>
        <w:tc>
          <w:tcPr>
            <w:tcW w:w="2223" w:type="dxa"/>
          </w:tcPr>
          <w:p w14:paraId="709800B5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7" w:type="dxa"/>
          </w:tcPr>
          <w:p w14:paraId="12600D87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3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ff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.</w:t>
            </w:r>
          </w:p>
          <w:p w14:paraId="09F3AB92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6409A401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7-7110</w:t>
            </w:r>
          </w:p>
          <w:p w14:paraId="60E59B65" w14:textId="77777777" w:rsidR="00276611" w:rsidRPr="00080382" w:rsidRDefault="00276611" w:rsidP="00276611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 w:rsidRPr="00080382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hopkinsvillehigh</w:t>
            </w:r>
            <w:r w:rsidRPr="0008038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hristian.</w:t>
            </w:r>
            <w:r w:rsidRPr="00080382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yschools</w:t>
            </w:r>
            <w:r w:rsidRPr="0008038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us/</w:t>
            </w:r>
          </w:p>
          <w:p w14:paraId="63875425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9B40334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es 9-12</w:t>
            </w:r>
          </w:p>
        </w:tc>
      </w:tr>
      <w:tr w:rsidR="00276611" w14:paraId="64039D7E" w14:textId="77777777" w:rsidTr="00B1222F">
        <w:tc>
          <w:tcPr>
            <w:tcW w:w="1615" w:type="dxa"/>
          </w:tcPr>
          <w:p w14:paraId="1733FC94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nyri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a Agency on Aging</w:t>
            </w:r>
          </w:p>
        </w:tc>
        <w:tc>
          <w:tcPr>
            <w:tcW w:w="2223" w:type="dxa"/>
          </w:tcPr>
          <w:p w14:paraId="7E602FF5" w14:textId="2963D224" w:rsidR="00276611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ill Collins –Director</w:t>
            </w:r>
          </w:p>
          <w:p w14:paraId="406D702A" w14:textId="6D743D21" w:rsidR="00481940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ill.collins@ky.gov</w:t>
            </w:r>
          </w:p>
        </w:tc>
        <w:tc>
          <w:tcPr>
            <w:tcW w:w="4077" w:type="dxa"/>
          </w:tcPr>
          <w:p w14:paraId="4174D027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 Hammond Dr.</w:t>
            </w:r>
          </w:p>
          <w:p w14:paraId="39623A4A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086305B9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6-9484</w:t>
            </w:r>
          </w:p>
          <w:p w14:paraId="59DF3FB4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270)-886-3211</w:t>
            </w:r>
          </w:p>
          <w:p w14:paraId="649BD0C1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5F30">
              <w:rPr>
                <w:rFonts w:ascii="Times New Roman" w:hAnsi="Times New Roman" w:cs="Times New Roman"/>
                <w:sz w:val="24"/>
                <w:szCs w:val="24"/>
              </w:rPr>
              <w:t>http://www.peadd.org/#!pennyrile-area-agency-on-aging--</w:t>
            </w:r>
            <w:proofErr w:type="spellStart"/>
            <w:r w:rsidRPr="00825F30">
              <w:rPr>
                <w:rFonts w:ascii="Times New Roman" w:hAnsi="Times New Roman" w:cs="Times New Roman"/>
                <w:sz w:val="24"/>
                <w:szCs w:val="24"/>
              </w:rPr>
              <w:t>ind</w:t>
            </w:r>
            <w:proofErr w:type="spellEnd"/>
            <w:r w:rsidRPr="00825F30">
              <w:rPr>
                <w:rFonts w:ascii="Times New Roman" w:hAnsi="Times New Roman" w:cs="Times New Roman"/>
                <w:sz w:val="24"/>
                <w:szCs w:val="24"/>
              </w:rPr>
              <w:t>-liv/</w:t>
            </w:r>
            <w:proofErr w:type="spellStart"/>
            <w:r w:rsidRPr="00825F30">
              <w:rPr>
                <w:rFonts w:ascii="Times New Roman" w:hAnsi="Times New Roman" w:cs="Times New Roman"/>
                <w:sz w:val="24"/>
                <w:szCs w:val="24"/>
              </w:rPr>
              <w:t>cpdh</w:t>
            </w:r>
            <w:proofErr w:type="spellEnd"/>
          </w:p>
        </w:tc>
        <w:tc>
          <w:tcPr>
            <w:tcW w:w="1620" w:type="dxa"/>
          </w:tcPr>
          <w:p w14:paraId="48A45953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ces for seniors</w:t>
            </w:r>
          </w:p>
        </w:tc>
      </w:tr>
      <w:tr w:rsidR="00276611" w14:paraId="4E576072" w14:textId="77777777" w:rsidTr="00B1222F">
        <w:tc>
          <w:tcPr>
            <w:tcW w:w="1615" w:type="dxa"/>
          </w:tcPr>
          <w:p w14:paraId="79BDCA87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nyroyal Behavioral Health</w:t>
            </w:r>
          </w:p>
        </w:tc>
        <w:tc>
          <w:tcPr>
            <w:tcW w:w="2223" w:type="dxa"/>
          </w:tcPr>
          <w:p w14:paraId="010FA27F" w14:textId="1F5A02FE" w:rsidR="00276611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esources</w:t>
            </w:r>
          </w:p>
        </w:tc>
        <w:tc>
          <w:tcPr>
            <w:tcW w:w="4077" w:type="dxa"/>
          </w:tcPr>
          <w:p w14:paraId="4FD98294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5 North Dr.</w:t>
            </w:r>
          </w:p>
          <w:p w14:paraId="66735A8E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7265E960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614</w:t>
            </w:r>
          </w:p>
          <w:p w14:paraId="4AB70860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1-9551</w:t>
            </w:r>
          </w:p>
          <w:p w14:paraId="6AC9387E" w14:textId="77777777" w:rsidR="00276611" w:rsidRPr="00825F30" w:rsidRDefault="00276611" w:rsidP="00276611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 w:rsidRPr="00825F3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825F30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pennyroyal</w:t>
            </w:r>
            <w:r w:rsidRPr="00825F3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center.org/</w:t>
            </w:r>
          </w:p>
          <w:p w14:paraId="44893003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E03AED7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otional disturbance, substance disorders</w:t>
            </w:r>
          </w:p>
        </w:tc>
      </w:tr>
      <w:tr w:rsidR="00276611" w14:paraId="7E1C554C" w14:textId="77777777" w:rsidTr="00B1222F">
        <w:tc>
          <w:tcPr>
            <w:tcW w:w="1615" w:type="dxa"/>
          </w:tcPr>
          <w:p w14:paraId="091BD64D" w14:textId="77777777" w:rsidR="00276611" w:rsidRDefault="00E14976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nyroyal</w:t>
            </w:r>
            <w:r w:rsidR="00276611">
              <w:rPr>
                <w:rFonts w:ascii="Times New Roman" w:hAnsi="Times New Roman" w:cs="Times New Roman"/>
                <w:sz w:val="24"/>
                <w:szCs w:val="24"/>
              </w:rPr>
              <w:t xml:space="preserve"> Hospice</w:t>
            </w:r>
          </w:p>
        </w:tc>
        <w:tc>
          <w:tcPr>
            <w:tcW w:w="2223" w:type="dxa"/>
          </w:tcPr>
          <w:p w14:paraId="155E78AA" w14:textId="77777777" w:rsidR="00276611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m Baggett</w:t>
            </w:r>
          </w:p>
          <w:p w14:paraId="33857C84" w14:textId="77777777" w:rsidR="00481940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06B297" w14:textId="77777777" w:rsidR="00481940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FE0E24" w14:textId="77777777" w:rsidR="00481940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F8F622" w14:textId="77715943" w:rsidR="00481940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) MSW on staff</w:t>
            </w:r>
          </w:p>
        </w:tc>
        <w:tc>
          <w:tcPr>
            <w:tcW w:w="4077" w:type="dxa"/>
          </w:tcPr>
          <w:p w14:paraId="690725A1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 Burley Avenue</w:t>
            </w:r>
          </w:p>
          <w:p w14:paraId="523B82EE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501ABE73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5-6428</w:t>
            </w:r>
          </w:p>
          <w:p w14:paraId="2D092163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270)-885-4901</w:t>
            </w:r>
          </w:p>
          <w:p w14:paraId="5252A41D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D34">
              <w:rPr>
                <w:rFonts w:ascii="Times New Roman" w:hAnsi="Times New Roman" w:cs="Times New Roman"/>
                <w:sz w:val="24"/>
                <w:szCs w:val="24"/>
              </w:rPr>
              <w:t>http://pennyroyalhospice.com/our-services/</w:t>
            </w:r>
          </w:p>
        </w:tc>
        <w:tc>
          <w:tcPr>
            <w:tcW w:w="1620" w:type="dxa"/>
          </w:tcPr>
          <w:p w14:paraId="476EBB82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ing, home health Aid services, bereavement counseling services etc.</w:t>
            </w:r>
          </w:p>
        </w:tc>
      </w:tr>
      <w:tr w:rsidR="00276611" w14:paraId="7EA81169" w14:textId="77777777" w:rsidTr="00B1222F">
        <w:tc>
          <w:tcPr>
            <w:tcW w:w="1615" w:type="dxa"/>
          </w:tcPr>
          <w:p w14:paraId="7293A814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nyri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ildren’s Advocacy Center</w:t>
            </w:r>
          </w:p>
        </w:tc>
        <w:tc>
          <w:tcPr>
            <w:tcW w:w="2223" w:type="dxa"/>
          </w:tcPr>
          <w:p w14:paraId="25A40A51" w14:textId="527A458B" w:rsidR="00276611" w:rsidRDefault="00481940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</w:p>
        </w:tc>
        <w:tc>
          <w:tcPr>
            <w:tcW w:w="4077" w:type="dxa"/>
          </w:tcPr>
          <w:p w14:paraId="212C936E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2 E. 21</w:t>
            </w:r>
            <w:r w:rsidRPr="00E02B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.</w:t>
            </w:r>
          </w:p>
          <w:p w14:paraId="462099CF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</w:t>
            </w:r>
          </w:p>
          <w:p w14:paraId="6BB9728A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.881.1111</w:t>
            </w:r>
          </w:p>
          <w:p w14:paraId="446BF7E4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270)-881.1105</w:t>
            </w:r>
          </w:p>
          <w:p w14:paraId="7D11C50F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2B2D">
              <w:rPr>
                <w:rFonts w:ascii="Times New Roman" w:hAnsi="Times New Roman" w:cs="Times New Roman"/>
                <w:sz w:val="24"/>
                <w:szCs w:val="24"/>
              </w:rPr>
              <w:t>http://www.pennyrilecac.org/</w:t>
            </w:r>
          </w:p>
        </w:tc>
        <w:tc>
          <w:tcPr>
            <w:tcW w:w="1620" w:type="dxa"/>
          </w:tcPr>
          <w:p w14:paraId="2DC1CB7C" w14:textId="77777777" w:rsidR="00276611" w:rsidRDefault="00276611" w:rsidP="002766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ocacy for rights of abused children</w:t>
            </w:r>
          </w:p>
        </w:tc>
      </w:tr>
      <w:tr w:rsidR="00001C26" w14:paraId="1BBA1FF9" w14:textId="77777777" w:rsidTr="00B1222F">
        <w:tc>
          <w:tcPr>
            <w:tcW w:w="1615" w:type="dxa"/>
          </w:tcPr>
          <w:p w14:paraId="3F9757D1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Advocacy Office</w:t>
            </w:r>
          </w:p>
        </w:tc>
        <w:tc>
          <w:tcPr>
            <w:tcW w:w="2223" w:type="dxa"/>
          </w:tcPr>
          <w:p w14:paraId="2C10BFF3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7" w:type="dxa"/>
          </w:tcPr>
          <w:p w14:paraId="19A08AA5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0 S Main St,</w:t>
            </w:r>
          </w:p>
          <w:p w14:paraId="3EF3ACB7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2535BAFA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9-6527</w:t>
            </w:r>
          </w:p>
        </w:tc>
        <w:tc>
          <w:tcPr>
            <w:tcW w:w="1620" w:type="dxa"/>
          </w:tcPr>
          <w:p w14:paraId="1952E223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tection and advocacy </w:t>
            </w:r>
          </w:p>
        </w:tc>
      </w:tr>
      <w:tr w:rsidR="00001C26" w14:paraId="445A157B" w14:textId="77777777" w:rsidTr="00B1222F">
        <w:tc>
          <w:tcPr>
            <w:tcW w:w="1615" w:type="dxa"/>
          </w:tcPr>
          <w:p w14:paraId="4E696354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nctuary Inc.</w:t>
            </w:r>
          </w:p>
        </w:tc>
        <w:tc>
          <w:tcPr>
            <w:tcW w:w="2223" w:type="dxa"/>
          </w:tcPr>
          <w:p w14:paraId="37CAB60B" w14:textId="77777777" w:rsidR="00001C26" w:rsidRDefault="00481940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am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usenbaug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ducation Coordinator) </w:t>
            </w:r>
          </w:p>
          <w:p w14:paraId="5855FAF4" w14:textId="77777777" w:rsidR="00481940" w:rsidRDefault="00481940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0-885-4572</w:t>
            </w:r>
          </w:p>
          <w:p w14:paraId="3C147F7B" w14:textId="27C4411E" w:rsidR="00481940" w:rsidRDefault="00481940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erves 9 counties) </w:t>
            </w:r>
          </w:p>
        </w:tc>
        <w:tc>
          <w:tcPr>
            <w:tcW w:w="4077" w:type="dxa"/>
          </w:tcPr>
          <w:p w14:paraId="796B7616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10 E. 9</w:t>
            </w:r>
            <w:r w:rsidRPr="00FA02D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St.</w:t>
            </w:r>
          </w:p>
          <w:p w14:paraId="2A9E131E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0D5039BF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5-4572</w:t>
            </w:r>
          </w:p>
          <w:p w14:paraId="59C411AD" w14:textId="77777777" w:rsidR="00001C26" w:rsidRPr="00FA02DD" w:rsidRDefault="00001C26" w:rsidP="00001C26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 w:rsidRPr="00FA02DD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FA02DD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sanctuaryinc</w:t>
            </w:r>
            <w:r w:rsidRPr="00FA02DD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net/</w:t>
            </w:r>
          </w:p>
          <w:p w14:paraId="51E70A04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7781212" w14:textId="77777777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ventative &amp; restorative services to sexual assa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&amp; domestic violence victims</w:t>
            </w:r>
          </w:p>
        </w:tc>
      </w:tr>
      <w:tr w:rsidR="00001C26" w14:paraId="2C7FBDA3" w14:textId="77777777" w:rsidTr="00B1222F">
        <w:tc>
          <w:tcPr>
            <w:tcW w:w="1615" w:type="dxa"/>
          </w:tcPr>
          <w:p w14:paraId="4EF6DA76" w14:textId="75894F35" w:rsidR="00001C26" w:rsidRDefault="00001C26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stern State Hospital</w:t>
            </w:r>
          </w:p>
        </w:tc>
        <w:tc>
          <w:tcPr>
            <w:tcW w:w="2223" w:type="dxa"/>
          </w:tcPr>
          <w:p w14:paraId="64D6D3D3" w14:textId="404CCEA4" w:rsidR="00001C26" w:rsidRDefault="00430BF1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lie Martin</w:t>
            </w:r>
          </w:p>
          <w:p w14:paraId="4A7B1490" w14:textId="77777777" w:rsidR="0078723E" w:rsidRDefault="0078723E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or of Social Services</w:t>
            </w:r>
          </w:p>
          <w:p w14:paraId="6F27C558" w14:textId="56695E2F" w:rsidR="0078723E" w:rsidRDefault="0078723E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. 490</w:t>
            </w:r>
          </w:p>
        </w:tc>
        <w:tc>
          <w:tcPr>
            <w:tcW w:w="4077" w:type="dxa"/>
          </w:tcPr>
          <w:p w14:paraId="63CAB10F" w14:textId="77777777" w:rsidR="00001C26" w:rsidRDefault="00CA5C45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0 Russellville Rd.</w:t>
            </w:r>
          </w:p>
          <w:p w14:paraId="71F78275" w14:textId="77777777" w:rsidR="00CA5C45" w:rsidRDefault="00CA5C45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kinsville, KY 42240</w:t>
            </w:r>
          </w:p>
          <w:p w14:paraId="3F54C5EE" w14:textId="77777777" w:rsidR="00CA5C45" w:rsidRDefault="00CA5C45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89-6025</w:t>
            </w:r>
          </w:p>
          <w:p w14:paraId="323A0604" w14:textId="77777777" w:rsidR="00DF4BCD" w:rsidRDefault="00DF4BCD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4BCD">
              <w:rPr>
                <w:rFonts w:ascii="Times New Roman" w:hAnsi="Times New Roman" w:cs="Times New Roman"/>
                <w:sz w:val="24"/>
                <w:szCs w:val="24"/>
              </w:rPr>
              <w:t>http://westernstatehospital.ky.gov/</w:t>
            </w:r>
          </w:p>
        </w:tc>
        <w:tc>
          <w:tcPr>
            <w:tcW w:w="1620" w:type="dxa"/>
          </w:tcPr>
          <w:p w14:paraId="77059706" w14:textId="77777777" w:rsidR="00001C26" w:rsidRDefault="00CA5C45" w:rsidP="00001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atient center for treatment of mental illness</w:t>
            </w:r>
          </w:p>
        </w:tc>
      </w:tr>
    </w:tbl>
    <w:p w14:paraId="3B9AE4D1" w14:textId="6ED0AC28" w:rsidR="007F2613" w:rsidRDefault="007F2613" w:rsidP="008D79B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48EE28" w14:textId="77777777" w:rsidR="00AF70EF" w:rsidRDefault="00075965" w:rsidP="008D79B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Y COUNTY</w:t>
      </w:r>
    </w:p>
    <w:p w14:paraId="48E55244" w14:textId="77777777" w:rsidR="00075965" w:rsidRDefault="00075965" w:rsidP="008D79B5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5"/>
        <w:gridCol w:w="1844"/>
        <w:gridCol w:w="3676"/>
        <w:gridCol w:w="1845"/>
      </w:tblGrid>
      <w:tr w:rsidR="00075965" w14:paraId="3D9E0C33" w14:textId="77777777" w:rsidTr="00075965">
        <w:tc>
          <w:tcPr>
            <w:tcW w:w="2337" w:type="dxa"/>
          </w:tcPr>
          <w:p w14:paraId="2091DD76" w14:textId="77777777" w:rsidR="00075965" w:rsidRDefault="00075965" w:rsidP="00EC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mberland River Hospital</w:t>
            </w:r>
          </w:p>
        </w:tc>
        <w:tc>
          <w:tcPr>
            <w:tcW w:w="2337" w:type="dxa"/>
          </w:tcPr>
          <w:p w14:paraId="234F2165" w14:textId="77777777" w:rsidR="00075965" w:rsidRDefault="0078723E" w:rsidP="00DF4B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nda Luper Senior Care Unit</w:t>
            </w:r>
          </w:p>
          <w:p w14:paraId="16E9BAC8" w14:textId="77777777" w:rsidR="0078723E" w:rsidRDefault="0078723E" w:rsidP="00DF4B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FAF4600" w14:textId="77777777" w:rsidR="00075965" w:rsidRDefault="00075965" w:rsidP="00DF4B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0 Old Jefferson Street Celina, KY  38551 </w:t>
            </w:r>
          </w:p>
          <w:p w14:paraId="221D4272" w14:textId="77777777" w:rsidR="00075965" w:rsidRDefault="00075965" w:rsidP="00DF4B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931-243-3581</w:t>
            </w:r>
          </w:p>
          <w:p w14:paraId="578ADE16" w14:textId="77777777" w:rsidR="00DF4BCD" w:rsidRDefault="00DF4BCD" w:rsidP="00DF4B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4BCD">
              <w:rPr>
                <w:rFonts w:ascii="Times New Roman" w:hAnsi="Times New Roman" w:cs="Times New Roman"/>
                <w:sz w:val="24"/>
                <w:szCs w:val="24"/>
              </w:rPr>
              <w:t>http://cumberlandriverhospital.com/</w:t>
            </w:r>
          </w:p>
        </w:tc>
        <w:tc>
          <w:tcPr>
            <w:tcW w:w="2338" w:type="dxa"/>
          </w:tcPr>
          <w:p w14:paraId="0576E78F" w14:textId="77777777" w:rsidR="00075965" w:rsidRDefault="00075965" w:rsidP="00DF4B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Services</w:t>
            </w:r>
          </w:p>
        </w:tc>
      </w:tr>
    </w:tbl>
    <w:p w14:paraId="7346E3A8" w14:textId="2DC0DDE2" w:rsidR="00767A0F" w:rsidRDefault="00767A0F" w:rsidP="00767A0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9889CA" w14:textId="77777777" w:rsidR="00767A0F" w:rsidRDefault="00767A0F" w:rsidP="00767A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NTON COUNTY</w:t>
      </w:r>
    </w:p>
    <w:p w14:paraId="53EAB145" w14:textId="77777777" w:rsidR="00075965" w:rsidRDefault="00075965" w:rsidP="008D79B5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885"/>
        <w:gridCol w:w="27"/>
        <w:gridCol w:w="1656"/>
        <w:gridCol w:w="3628"/>
        <w:gridCol w:w="2155"/>
      </w:tblGrid>
      <w:tr w:rsidR="00767A0F" w14:paraId="50B98105" w14:textId="77777777" w:rsidTr="007958F7">
        <w:tc>
          <w:tcPr>
            <w:tcW w:w="1912" w:type="dxa"/>
            <w:gridSpan w:val="2"/>
          </w:tcPr>
          <w:p w14:paraId="6D9F8852" w14:textId="77777777" w:rsidR="00767A0F" w:rsidRDefault="00767A0F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NTA/Albany Clinic</w:t>
            </w:r>
          </w:p>
        </w:tc>
        <w:tc>
          <w:tcPr>
            <w:tcW w:w="1656" w:type="dxa"/>
          </w:tcPr>
          <w:p w14:paraId="1C3D9871" w14:textId="5B0CF7CC" w:rsidR="00767A0F" w:rsidRDefault="0078723E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ck Lewis 1-800-954-4782</w:t>
            </w:r>
          </w:p>
        </w:tc>
        <w:tc>
          <w:tcPr>
            <w:tcW w:w="3628" w:type="dxa"/>
          </w:tcPr>
          <w:p w14:paraId="020DFB33" w14:textId="77777777" w:rsidR="00767A0F" w:rsidRDefault="00767A0F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n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ircle</w:t>
            </w:r>
          </w:p>
          <w:p w14:paraId="6D6A8654" w14:textId="77777777" w:rsidR="00767A0F" w:rsidRDefault="00767A0F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bany, KY 42602</w:t>
            </w:r>
          </w:p>
          <w:p w14:paraId="2AB02434" w14:textId="77777777" w:rsidR="00767A0F" w:rsidRDefault="00767A0F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387-7635</w:t>
            </w:r>
          </w:p>
          <w:p w14:paraId="4269A7A5" w14:textId="77777777" w:rsidR="00B0752F" w:rsidRDefault="00B0752F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514D17" w14:textId="77777777" w:rsidR="00B0752F" w:rsidRDefault="00B0752F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752F">
              <w:rPr>
                <w:rFonts w:ascii="Times New Roman" w:hAnsi="Times New Roman" w:cs="Times New Roman"/>
                <w:sz w:val="24"/>
                <w:szCs w:val="24"/>
              </w:rPr>
              <w:t>http://www.adanta.org/</w:t>
            </w:r>
          </w:p>
        </w:tc>
        <w:tc>
          <w:tcPr>
            <w:tcW w:w="2155" w:type="dxa"/>
          </w:tcPr>
          <w:p w14:paraId="4C0757A0" w14:textId="77777777" w:rsidR="00767A0F" w:rsidRDefault="00B0752F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752F">
              <w:rPr>
                <w:rFonts w:ascii="Times New Roman" w:hAnsi="Times New Roman" w:cs="Times New Roman"/>
                <w:sz w:val="24"/>
                <w:szCs w:val="24"/>
              </w:rPr>
              <w:t>Mental health, substance abuse, developmental and intellectual disabilities, alcohol, tobacco &amp; sexual assault resource services</w:t>
            </w:r>
          </w:p>
        </w:tc>
      </w:tr>
      <w:tr w:rsidR="00B0752F" w14:paraId="514CACAF" w14:textId="77777777" w:rsidTr="007958F7">
        <w:tc>
          <w:tcPr>
            <w:tcW w:w="1912" w:type="dxa"/>
            <w:gridSpan w:val="2"/>
          </w:tcPr>
          <w:p w14:paraId="77978C3B" w14:textId="77777777" w:rsidR="00B0752F" w:rsidRDefault="00DF4BCD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ton County Care and Rehabilitation Center</w:t>
            </w:r>
          </w:p>
          <w:p w14:paraId="0BEBB776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14:paraId="6CE9DF70" w14:textId="466F4F92" w:rsidR="00B0752F" w:rsidRDefault="0078723E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nna Lee -Administrator</w:t>
            </w:r>
          </w:p>
        </w:tc>
        <w:tc>
          <w:tcPr>
            <w:tcW w:w="3628" w:type="dxa"/>
          </w:tcPr>
          <w:p w14:paraId="632DC705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4 Washington St.</w:t>
            </w:r>
          </w:p>
          <w:p w14:paraId="6E38E40E" w14:textId="77777777" w:rsidR="00B0752F" w:rsidRDefault="00DF4BCD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bany, KY</w:t>
            </w:r>
            <w:r w:rsidR="00B0752F">
              <w:rPr>
                <w:rFonts w:ascii="Times New Roman" w:hAnsi="Times New Roman" w:cs="Times New Roman"/>
                <w:sz w:val="24"/>
                <w:szCs w:val="24"/>
              </w:rPr>
              <w:t xml:space="preserve"> 42602</w:t>
            </w:r>
          </w:p>
          <w:p w14:paraId="1791D3BE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- 606-387-6623</w:t>
            </w:r>
          </w:p>
          <w:p w14:paraId="5074CDCE" w14:textId="77777777" w:rsidR="00B0752F" w:rsidRDefault="007958F7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58F7">
              <w:rPr>
                <w:rFonts w:ascii="Times New Roman" w:hAnsi="Times New Roman" w:cs="Times New Roman"/>
                <w:sz w:val="24"/>
                <w:szCs w:val="24"/>
              </w:rPr>
              <w:t>http://clintoncountycare.com/</w:t>
            </w:r>
          </w:p>
        </w:tc>
        <w:tc>
          <w:tcPr>
            <w:tcW w:w="2155" w:type="dxa"/>
          </w:tcPr>
          <w:p w14:paraId="2C083101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care services</w:t>
            </w:r>
          </w:p>
        </w:tc>
      </w:tr>
      <w:tr w:rsidR="00B0752F" w14:paraId="6A572AA0" w14:textId="77777777" w:rsidTr="007958F7">
        <w:tc>
          <w:tcPr>
            <w:tcW w:w="1885" w:type="dxa"/>
          </w:tcPr>
          <w:p w14:paraId="05898DB2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othills Academy</w:t>
            </w:r>
            <w:r w:rsidR="007958F7">
              <w:rPr>
                <w:rFonts w:ascii="Times New Roman" w:hAnsi="Times New Roman" w:cs="Times New Roman"/>
                <w:sz w:val="24"/>
                <w:szCs w:val="24"/>
              </w:rPr>
              <w:t xml:space="preserve"> Inc.</w:t>
            </w:r>
          </w:p>
        </w:tc>
        <w:tc>
          <w:tcPr>
            <w:tcW w:w="1683" w:type="dxa"/>
            <w:gridSpan w:val="2"/>
          </w:tcPr>
          <w:p w14:paraId="090D8A28" w14:textId="4C741935" w:rsidR="00B0752F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e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ichenbach</w:t>
            </w:r>
            <w:proofErr w:type="spellEnd"/>
          </w:p>
        </w:tc>
        <w:tc>
          <w:tcPr>
            <w:tcW w:w="3628" w:type="dxa"/>
          </w:tcPr>
          <w:p w14:paraId="6779E59D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 Foothills Academy Spur</w:t>
            </w:r>
          </w:p>
          <w:p w14:paraId="4A6AA402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bany, KY 42602</w:t>
            </w:r>
          </w:p>
          <w:p w14:paraId="7822B0BF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606-387-4673</w:t>
            </w:r>
          </w:p>
          <w:p w14:paraId="65E38F4A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-606-387-0785</w:t>
            </w:r>
          </w:p>
          <w:p w14:paraId="65FCE61E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foothillsacadem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inc.org</w:t>
            </w:r>
          </w:p>
        </w:tc>
        <w:tc>
          <w:tcPr>
            <w:tcW w:w="2155" w:type="dxa"/>
          </w:tcPr>
          <w:p w14:paraId="3214FDBE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ces to emotionally disturbed to boys  13-18</w:t>
            </w:r>
          </w:p>
        </w:tc>
      </w:tr>
      <w:tr w:rsidR="00B0752F" w14:paraId="5C07123D" w14:textId="77777777" w:rsidTr="007958F7">
        <w:tc>
          <w:tcPr>
            <w:tcW w:w="1885" w:type="dxa"/>
          </w:tcPr>
          <w:p w14:paraId="2D0B3CB4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tection &amp; Permanency DCBS</w:t>
            </w:r>
          </w:p>
        </w:tc>
        <w:tc>
          <w:tcPr>
            <w:tcW w:w="1683" w:type="dxa"/>
            <w:gridSpan w:val="2"/>
          </w:tcPr>
          <w:p w14:paraId="2324938B" w14:textId="39F6EFAA" w:rsidR="00B0752F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be considered for placement with DCBS</w:t>
            </w:r>
          </w:p>
        </w:tc>
        <w:tc>
          <w:tcPr>
            <w:tcW w:w="3628" w:type="dxa"/>
          </w:tcPr>
          <w:p w14:paraId="4D3D0048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1 Tennessee Rd. Suite D</w:t>
            </w:r>
          </w:p>
          <w:p w14:paraId="38409A41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bany, KY 42602</w:t>
            </w:r>
          </w:p>
          <w:p w14:paraId="216A9020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606-387-6655</w:t>
            </w:r>
          </w:p>
          <w:p w14:paraId="1027CD4E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606)-387-7254</w:t>
            </w:r>
          </w:p>
          <w:p w14:paraId="61FBED38" w14:textId="77777777" w:rsidR="00B0752F" w:rsidRDefault="00A87BC9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7" w:history="1">
              <w:r w:rsidR="00B0752F" w:rsidRPr="007B5F2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rd.chfs.ky.gov/Office_Phone/index.aspx?county=29</w:t>
              </w:r>
            </w:hyperlink>
          </w:p>
        </w:tc>
        <w:tc>
          <w:tcPr>
            <w:tcW w:w="2155" w:type="dxa"/>
          </w:tcPr>
          <w:p w14:paraId="18C86CEA" w14:textId="77777777" w:rsidR="00B0752F" w:rsidRDefault="00B0752F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/child Protection services; Foster Home/adoption services</w:t>
            </w:r>
          </w:p>
        </w:tc>
      </w:tr>
    </w:tbl>
    <w:p w14:paraId="1653A812" w14:textId="77777777" w:rsidR="00AF70EF" w:rsidRDefault="00AF70EF" w:rsidP="008D79B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638253" w14:textId="77777777" w:rsidR="008D79B5" w:rsidRDefault="008D79B5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U</w:t>
      </w:r>
      <w:r w:rsidR="009C6FA9">
        <w:rPr>
          <w:rFonts w:ascii="Times New Roman" w:hAnsi="Times New Roman" w:cs="Times New Roman"/>
          <w:sz w:val="24"/>
          <w:szCs w:val="24"/>
        </w:rPr>
        <w:t>MBERLAND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1440"/>
        <w:gridCol w:w="4590"/>
        <w:gridCol w:w="1705"/>
      </w:tblGrid>
      <w:tr w:rsidR="008D79B5" w14:paraId="272C925B" w14:textId="77777777" w:rsidTr="007958F7">
        <w:tc>
          <w:tcPr>
            <w:tcW w:w="1615" w:type="dxa"/>
          </w:tcPr>
          <w:p w14:paraId="5E8B5E13" w14:textId="77777777" w:rsidR="008D79B5" w:rsidRPr="00CC7164" w:rsidRDefault="008D79B5" w:rsidP="008D79B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440" w:type="dxa"/>
          </w:tcPr>
          <w:p w14:paraId="23A4FA63" w14:textId="77777777" w:rsidR="008D79B5" w:rsidRPr="00CC7164" w:rsidRDefault="008D79B5" w:rsidP="008D79B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590" w:type="dxa"/>
          </w:tcPr>
          <w:p w14:paraId="0B2668A2" w14:textId="77777777" w:rsidR="008D79B5" w:rsidRPr="00CC7164" w:rsidRDefault="008D79B5" w:rsidP="008D79B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05" w:type="dxa"/>
          </w:tcPr>
          <w:p w14:paraId="5B88B8F6" w14:textId="77777777" w:rsidR="008D79B5" w:rsidRPr="00CC7164" w:rsidRDefault="008D79B5" w:rsidP="008D79B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8D79B5" w14:paraId="28A9D39B" w14:textId="77777777" w:rsidTr="007958F7">
        <w:tc>
          <w:tcPr>
            <w:tcW w:w="1615" w:type="dxa"/>
          </w:tcPr>
          <w:p w14:paraId="73F7707E" w14:textId="77777777" w:rsidR="008D79B5" w:rsidRDefault="007958F7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mberland County </w:t>
            </w:r>
            <w:r w:rsidR="008D79B5"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1440" w:type="dxa"/>
          </w:tcPr>
          <w:p w14:paraId="76A37DE4" w14:textId="1C718F4D" w:rsidR="008D79B5" w:rsidRDefault="007F1E63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esources</w:t>
            </w:r>
          </w:p>
        </w:tc>
        <w:tc>
          <w:tcPr>
            <w:tcW w:w="4590" w:type="dxa"/>
          </w:tcPr>
          <w:p w14:paraId="79219839" w14:textId="77777777" w:rsidR="008D79B5" w:rsidRDefault="00C749D7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9 Glasgow Rd.</w:t>
            </w:r>
          </w:p>
          <w:p w14:paraId="18D9C16A" w14:textId="77777777" w:rsidR="00C749D7" w:rsidRDefault="00C749D7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rkesville, KY 42717</w:t>
            </w:r>
          </w:p>
          <w:p w14:paraId="74DDB8FA" w14:textId="77777777" w:rsidR="00C749D7" w:rsidRDefault="00C749D7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.O.Bo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80</w:t>
            </w:r>
          </w:p>
          <w:p w14:paraId="790E34DF" w14:textId="77777777" w:rsidR="00C749D7" w:rsidRDefault="00C749D7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-270-864-2511</w:t>
            </w:r>
          </w:p>
          <w:p w14:paraId="310F3823" w14:textId="77777777" w:rsidR="00557FEE" w:rsidRDefault="00557FEE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7FEE">
              <w:rPr>
                <w:rFonts w:ascii="Times New Roman" w:hAnsi="Times New Roman" w:cs="Times New Roman"/>
                <w:sz w:val="24"/>
                <w:szCs w:val="24"/>
              </w:rPr>
              <w:t>http://www.cchospital.org/</w:t>
            </w:r>
          </w:p>
        </w:tc>
        <w:tc>
          <w:tcPr>
            <w:tcW w:w="1705" w:type="dxa"/>
          </w:tcPr>
          <w:p w14:paraId="2FE96A90" w14:textId="77777777" w:rsidR="008D79B5" w:rsidRDefault="00557FEE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atient and outpatient healthcare services</w:t>
            </w:r>
          </w:p>
        </w:tc>
      </w:tr>
      <w:tr w:rsidR="008D79B5" w14:paraId="57D8B3FA" w14:textId="77777777" w:rsidTr="007958F7">
        <w:tc>
          <w:tcPr>
            <w:tcW w:w="1615" w:type="dxa"/>
          </w:tcPr>
          <w:p w14:paraId="1627AB1E" w14:textId="77777777" w:rsidR="008D79B5" w:rsidRDefault="008D79B5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mberland Valley Manor</w:t>
            </w:r>
          </w:p>
        </w:tc>
        <w:tc>
          <w:tcPr>
            <w:tcW w:w="1440" w:type="dxa"/>
          </w:tcPr>
          <w:p w14:paraId="696015D1" w14:textId="77777777" w:rsidR="008D79B5" w:rsidRDefault="007F1E63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ily-Director of Social Services</w:t>
            </w:r>
          </w:p>
          <w:p w14:paraId="0ADC4E28" w14:textId="4B9334DE" w:rsidR="007F1E63" w:rsidRDefault="007F1E63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0" w:type="dxa"/>
          </w:tcPr>
          <w:p w14:paraId="40AF071C" w14:textId="77777777" w:rsidR="008D79B5" w:rsidRDefault="00557FEE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1 S Main St</w:t>
            </w:r>
          </w:p>
          <w:p w14:paraId="15B087F4" w14:textId="77777777" w:rsidR="00557FEE" w:rsidRDefault="00557FEE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rkesville, KY 42717</w:t>
            </w:r>
          </w:p>
          <w:p w14:paraId="305C59C2" w14:textId="77777777" w:rsidR="00557FEE" w:rsidRDefault="00557FEE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270-864-4315</w:t>
            </w:r>
          </w:p>
          <w:p w14:paraId="61EC3134" w14:textId="77777777" w:rsidR="00557FEE" w:rsidRDefault="009C6FA9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6-871-8551</w:t>
            </w:r>
          </w:p>
        </w:tc>
        <w:tc>
          <w:tcPr>
            <w:tcW w:w="1705" w:type="dxa"/>
          </w:tcPr>
          <w:p w14:paraId="3D288DE7" w14:textId="77777777" w:rsidR="008D79B5" w:rsidRDefault="00557FEE" w:rsidP="008D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 Living Nursing Home</w:t>
            </w:r>
          </w:p>
        </w:tc>
      </w:tr>
    </w:tbl>
    <w:p w14:paraId="2F7D6E97" w14:textId="77777777" w:rsidR="00B0752F" w:rsidRDefault="00B0752F" w:rsidP="007603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08587D" w14:textId="77777777" w:rsidR="00C810FA" w:rsidRDefault="00C810FA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</w:t>
      </w:r>
      <w:r w:rsidR="00C570E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ONSON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7"/>
        <w:gridCol w:w="1827"/>
        <w:gridCol w:w="3716"/>
        <w:gridCol w:w="1950"/>
      </w:tblGrid>
      <w:tr w:rsidR="00C810FA" w14:paraId="7F30E736" w14:textId="77777777" w:rsidTr="000A73EA">
        <w:tc>
          <w:tcPr>
            <w:tcW w:w="1985" w:type="dxa"/>
          </w:tcPr>
          <w:p w14:paraId="2D37B81C" w14:textId="77777777" w:rsidR="00C810FA" w:rsidRPr="00CC7164" w:rsidRDefault="00C810FA" w:rsidP="00C810F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962" w:type="dxa"/>
          </w:tcPr>
          <w:p w14:paraId="4D9ED806" w14:textId="77777777" w:rsidR="00C810FA" w:rsidRPr="00CC7164" w:rsidRDefault="00C810FA" w:rsidP="00C810F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350" w:type="dxa"/>
          </w:tcPr>
          <w:p w14:paraId="61D22D74" w14:textId="77777777" w:rsidR="00C810FA" w:rsidRPr="00CC7164" w:rsidRDefault="00C810FA" w:rsidP="00C810F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053" w:type="dxa"/>
          </w:tcPr>
          <w:p w14:paraId="57269BB9" w14:textId="77777777" w:rsidR="00C810FA" w:rsidRPr="00CC7164" w:rsidRDefault="00C810FA" w:rsidP="00C810F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C810FA" w14:paraId="3005B544" w14:textId="77777777" w:rsidTr="000A73EA">
        <w:tc>
          <w:tcPr>
            <w:tcW w:w="1985" w:type="dxa"/>
          </w:tcPr>
          <w:p w14:paraId="12230F1C" w14:textId="77777777" w:rsidR="00C810FA" w:rsidRDefault="00C810FA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1962" w:type="dxa"/>
          </w:tcPr>
          <w:p w14:paraId="66076ED3" w14:textId="2631E5B8" w:rsidR="00C810FA" w:rsidRDefault="007F1E63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to be considered for placement with DCBS</w:t>
            </w:r>
          </w:p>
        </w:tc>
        <w:tc>
          <w:tcPr>
            <w:tcW w:w="3350" w:type="dxa"/>
          </w:tcPr>
          <w:p w14:paraId="463383B2" w14:textId="77777777" w:rsidR="00C810FA" w:rsidRDefault="00C810FA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9 Highway, 2</w:t>
            </w:r>
            <w:r w:rsidR="00A16DA6">
              <w:rPr>
                <w:rFonts w:ascii="Times New Roman" w:hAnsi="Times New Roman" w:cs="Times New Roman"/>
                <w:sz w:val="24"/>
                <w:szCs w:val="24"/>
              </w:rPr>
              <w:t>59 South</w:t>
            </w:r>
          </w:p>
          <w:p w14:paraId="415024D9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wnsville, KY 42210-0430</w:t>
            </w:r>
          </w:p>
          <w:p w14:paraId="3AA262DD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430</w:t>
            </w:r>
          </w:p>
          <w:p w14:paraId="02B77D73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97-2163</w:t>
            </w:r>
          </w:p>
          <w:p w14:paraId="54544AFD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270-597-2788</w:t>
            </w:r>
          </w:p>
        </w:tc>
        <w:tc>
          <w:tcPr>
            <w:tcW w:w="2053" w:type="dxa"/>
          </w:tcPr>
          <w:p w14:paraId="40CDBE2E" w14:textId="77777777" w:rsidR="00C810FA" w:rsidRDefault="00A16DA6" w:rsidP="00A16D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Adult abuse and neglect, foster care &amp; adoptions</w:t>
            </w:r>
          </w:p>
        </w:tc>
      </w:tr>
      <w:tr w:rsidR="00C810FA" w14:paraId="342E54F0" w14:textId="77777777" w:rsidTr="000A73EA">
        <w:tc>
          <w:tcPr>
            <w:tcW w:w="1985" w:type="dxa"/>
          </w:tcPr>
          <w:p w14:paraId="6607C146" w14:textId="77777777" w:rsidR="00C810FA" w:rsidRDefault="00C810FA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fekill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Inc.</w:t>
            </w:r>
          </w:p>
        </w:tc>
        <w:tc>
          <w:tcPr>
            <w:tcW w:w="1962" w:type="dxa"/>
          </w:tcPr>
          <w:p w14:paraId="528E96E3" w14:textId="77777777" w:rsidR="00C810FA" w:rsidRDefault="00C810FA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</w:tcPr>
          <w:p w14:paraId="433F50FD" w14:textId="77777777" w:rsidR="00C810FA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5 Mohawk</w:t>
            </w:r>
          </w:p>
          <w:p w14:paraId="6F12E189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wnsville, KY 42210</w:t>
            </w:r>
          </w:p>
          <w:p w14:paraId="426326A0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596</w:t>
            </w:r>
          </w:p>
          <w:p w14:paraId="70CDAAA7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97-2713</w:t>
            </w:r>
          </w:p>
          <w:p w14:paraId="1D18C367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270-597-9194</w:t>
            </w:r>
          </w:p>
          <w:p w14:paraId="5A0D0E46" w14:textId="77777777" w:rsidR="00A16DA6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6DA6">
              <w:rPr>
                <w:rFonts w:ascii="Times New Roman" w:hAnsi="Times New Roman" w:cs="Times New Roman"/>
                <w:sz w:val="24"/>
                <w:szCs w:val="24"/>
              </w:rPr>
              <w:t>http://www.lifeskills.com/about-us/locations/edmonson/</w:t>
            </w:r>
          </w:p>
        </w:tc>
        <w:tc>
          <w:tcPr>
            <w:tcW w:w="2053" w:type="dxa"/>
          </w:tcPr>
          <w:p w14:paraId="41E974B0" w14:textId="77777777" w:rsidR="00C810FA" w:rsidRDefault="00A16DA6" w:rsidP="00C810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tal health, addiction, crisis, intellectual disabilities</w:t>
            </w:r>
          </w:p>
        </w:tc>
      </w:tr>
      <w:tr w:rsidR="00C0769B" w14:paraId="5001C6E6" w14:textId="77777777" w:rsidTr="000A73EA">
        <w:tc>
          <w:tcPr>
            <w:tcW w:w="1985" w:type="dxa"/>
          </w:tcPr>
          <w:p w14:paraId="707D3C39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at Onyx Corp Center</w:t>
            </w:r>
          </w:p>
        </w:tc>
        <w:tc>
          <w:tcPr>
            <w:tcW w:w="1962" w:type="dxa"/>
          </w:tcPr>
          <w:p w14:paraId="0F7C4A06" w14:textId="634681CF" w:rsidR="00C0769B" w:rsidRDefault="007F1E63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is Goodson </w:t>
            </w:r>
          </w:p>
        </w:tc>
        <w:tc>
          <w:tcPr>
            <w:tcW w:w="3350" w:type="dxa"/>
          </w:tcPr>
          <w:p w14:paraId="2E3090A3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15 Ollie Ridge Road</w:t>
            </w:r>
          </w:p>
          <w:p w14:paraId="1829897F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mmoth Cave, KY 42259-9801</w:t>
            </w:r>
          </w:p>
          <w:p w14:paraId="0C8C7D2B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86-4514</w:t>
            </w:r>
          </w:p>
          <w:p w14:paraId="04AA9EA9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286-1120</w:t>
            </w:r>
          </w:p>
          <w:p w14:paraId="20956A2D" w14:textId="77777777" w:rsidR="00C0769B" w:rsidRDefault="009C6FA9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6FA9">
              <w:rPr>
                <w:rFonts w:ascii="Times New Roman" w:hAnsi="Times New Roman" w:cs="Times New Roman"/>
                <w:sz w:val="24"/>
                <w:szCs w:val="24"/>
              </w:rPr>
              <w:t>http://www.jobcorps.gov/home.aspx</w:t>
            </w:r>
          </w:p>
        </w:tc>
        <w:tc>
          <w:tcPr>
            <w:tcW w:w="2053" w:type="dxa"/>
          </w:tcPr>
          <w:p w14:paraId="1F16FD57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al and vocational training for 16-24 years old</w:t>
            </w:r>
          </w:p>
        </w:tc>
      </w:tr>
    </w:tbl>
    <w:p w14:paraId="6F384CA7" w14:textId="77777777" w:rsidR="00C810FA" w:rsidRDefault="00C810FA" w:rsidP="00C810FA">
      <w:pPr>
        <w:rPr>
          <w:rFonts w:ascii="Times New Roman" w:hAnsi="Times New Roman" w:cs="Times New Roman"/>
          <w:sz w:val="24"/>
          <w:szCs w:val="24"/>
        </w:rPr>
      </w:pPr>
    </w:p>
    <w:p w14:paraId="5DE1A079" w14:textId="77777777" w:rsidR="0038631A" w:rsidRDefault="0038631A" w:rsidP="000A73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YETTE COUNTY (LEXINGTON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1440"/>
        <w:gridCol w:w="4140"/>
        <w:gridCol w:w="2065"/>
      </w:tblGrid>
      <w:tr w:rsidR="0038631A" w14:paraId="4745FBD1" w14:textId="77777777" w:rsidTr="00B0752F">
        <w:tc>
          <w:tcPr>
            <w:tcW w:w="1705" w:type="dxa"/>
          </w:tcPr>
          <w:p w14:paraId="33D61AE6" w14:textId="77777777" w:rsidR="0038631A" w:rsidRPr="00CC7164" w:rsidRDefault="0038631A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440" w:type="dxa"/>
          </w:tcPr>
          <w:p w14:paraId="37D2B455" w14:textId="77777777" w:rsidR="0038631A" w:rsidRPr="00CC7164" w:rsidRDefault="0038631A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140" w:type="dxa"/>
          </w:tcPr>
          <w:p w14:paraId="295D055C" w14:textId="77777777" w:rsidR="0038631A" w:rsidRPr="00CC7164" w:rsidRDefault="0038631A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065" w:type="dxa"/>
          </w:tcPr>
          <w:p w14:paraId="70A36426" w14:textId="77777777" w:rsidR="0038631A" w:rsidRPr="00CC7164" w:rsidRDefault="0038631A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38631A" w14:paraId="3F967C76" w14:textId="77777777" w:rsidTr="00B0752F">
        <w:tc>
          <w:tcPr>
            <w:tcW w:w="1705" w:type="dxa"/>
          </w:tcPr>
          <w:p w14:paraId="62DA5E0F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’s Advocacy Center</w:t>
            </w:r>
          </w:p>
        </w:tc>
        <w:tc>
          <w:tcPr>
            <w:tcW w:w="1440" w:type="dxa"/>
          </w:tcPr>
          <w:p w14:paraId="6A137E4D" w14:textId="77777777" w:rsidR="0038631A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egan Jerky 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gram Director</w:t>
            </w:r>
          </w:p>
          <w:p w14:paraId="6E575D2F" w14:textId="439A64E1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egan@kykids.org</w:t>
            </w:r>
          </w:p>
        </w:tc>
        <w:tc>
          <w:tcPr>
            <w:tcW w:w="4140" w:type="dxa"/>
          </w:tcPr>
          <w:p w14:paraId="289EB7F5" w14:textId="77777777" w:rsidR="0038631A" w:rsidRDefault="0038631A" w:rsidP="00B0752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A132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lastRenderedPageBreak/>
              <w:t>162 North Ashland Ave.</w:t>
            </w:r>
            <w:r w:rsidRPr="000A13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0A132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Lexington, KY 40502</w:t>
            </w:r>
          </w:p>
          <w:p w14:paraId="6C03EA6C" w14:textId="77777777" w:rsidR="0038631A" w:rsidRDefault="0038631A" w:rsidP="00B0752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A132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lastRenderedPageBreak/>
              <w:t>Ph. (859) 225-KIDS (5437</w:t>
            </w:r>
            <w:proofErr w:type="gramStart"/>
            <w:r w:rsidRPr="000A132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  <w:proofErr w:type="gramEnd"/>
            <w:r w:rsidRPr="000A132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0A132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F.    (859) 225-1102</w:t>
            </w:r>
          </w:p>
          <w:p w14:paraId="6D4528D1" w14:textId="77777777" w:rsidR="0038631A" w:rsidRPr="000A1329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7D97">
              <w:rPr>
                <w:rFonts w:ascii="Times New Roman" w:hAnsi="Times New Roman" w:cs="Times New Roman"/>
                <w:sz w:val="24"/>
                <w:szCs w:val="24"/>
              </w:rPr>
              <w:t>http://kykids.org/contact/</w:t>
            </w:r>
          </w:p>
        </w:tc>
        <w:tc>
          <w:tcPr>
            <w:tcW w:w="2065" w:type="dxa"/>
          </w:tcPr>
          <w:p w14:paraId="113BD63C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dvocacy &amp; counselling, forens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rviews, medication examination, community education</w:t>
            </w:r>
          </w:p>
        </w:tc>
      </w:tr>
      <w:tr w:rsidR="0038631A" w14:paraId="0642CD9B" w14:textId="77777777" w:rsidTr="00B0752F">
        <w:tc>
          <w:tcPr>
            <w:tcW w:w="1705" w:type="dxa"/>
          </w:tcPr>
          <w:p w14:paraId="151CD65F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ristian Care Communities</w:t>
            </w:r>
          </w:p>
          <w:p w14:paraId="0E58AAB2" w14:textId="77777777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318B58" w14:textId="7A991A45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Day Care</w:t>
            </w:r>
          </w:p>
        </w:tc>
        <w:tc>
          <w:tcPr>
            <w:tcW w:w="1440" w:type="dxa"/>
          </w:tcPr>
          <w:p w14:paraId="5E91BE54" w14:textId="74A8FC51" w:rsidR="0038631A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nda - Manager</w:t>
            </w:r>
          </w:p>
          <w:p w14:paraId="573900E2" w14:textId="77777777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BB6598" w14:textId="40E3BE3C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SW on staff currently </w:t>
            </w:r>
          </w:p>
        </w:tc>
        <w:tc>
          <w:tcPr>
            <w:tcW w:w="4140" w:type="dxa"/>
          </w:tcPr>
          <w:p w14:paraId="5E353BA7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6 Maryland Ave.</w:t>
            </w:r>
          </w:p>
          <w:p w14:paraId="3B3E61CA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xington, KY 40508</w:t>
            </w:r>
          </w:p>
          <w:p w14:paraId="633A6057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9-254-5300</w:t>
            </w:r>
          </w:p>
          <w:p w14:paraId="518EE144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9-243-0367</w:t>
            </w:r>
          </w:p>
          <w:p w14:paraId="7164CA9D" w14:textId="77777777" w:rsidR="0038631A" w:rsidRDefault="009C6FA9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6FA9">
              <w:rPr>
                <w:rFonts w:ascii="Times New Roman" w:hAnsi="Times New Roman" w:cs="Times New Roman"/>
                <w:sz w:val="24"/>
                <w:szCs w:val="24"/>
              </w:rPr>
              <w:t>http://www.christiancarecommunities.org/Communities-Services/Communities/Lexington.aspx</w:t>
            </w:r>
          </w:p>
        </w:tc>
        <w:tc>
          <w:tcPr>
            <w:tcW w:w="2065" w:type="dxa"/>
          </w:tcPr>
          <w:p w14:paraId="42BDCBDE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, emotional and social care for seniors</w:t>
            </w:r>
          </w:p>
        </w:tc>
      </w:tr>
      <w:tr w:rsidR="0038631A" w14:paraId="3F803AE6" w14:textId="77777777" w:rsidTr="00B0752F">
        <w:tc>
          <w:tcPr>
            <w:tcW w:w="1705" w:type="dxa"/>
          </w:tcPr>
          <w:p w14:paraId="4BD67180" w14:textId="183F80B3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e Center</w:t>
            </w:r>
          </w:p>
        </w:tc>
        <w:tc>
          <w:tcPr>
            <w:tcW w:w="1440" w:type="dxa"/>
          </w:tcPr>
          <w:p w14:paraId="11E49927" w14:textId="481AB4F9" w:rsidR="0038631A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t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covery)</w:t>
            </w:r>
          </w:p>
          <w:p w14:paraId="6F73B22E" w14:textId="77777777" w:rsidR="007F1E63" w:rsidRDefault="00A87BC9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8" w:history="1">
              <w:r w:rsidR="007F1E63" w:rsidRPr="00655A2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latyn@hopecenter.org</w:t>
              </w:r>
            </w:hyperlink>
            <w:r w:rsidR="007F1E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4879462" w14:textId="77777777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544F3E" w14:textId="77777777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a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CCD0C32" w14:textId="439D8BAC" w:rsidR="007F1E63" w:rsidRDefault="007F1E63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Homelessness)</w:t>
            </w:r>
          </w:p>
        </w:tc>
        <w:tc>
          <w:tcPr>
            <w:tcW w:w="4140" w:type="dxa"/>
          </w:tcPr>
          <w:p w14:paraId="6159CC0E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0 W. Loudon Ave</w:t>
            </w:r>
          </w:p>
          <w:p w14:paraId="4CF61285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xington, 40508</w:t>
            </w:r>
          </w:p>
          <w:p w14:paraId="17316591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9-252-7881</w:t>
            </w:r>
          </w:p>
          <w:p w14:paraId="5D1218B5" w14:textId="77777777" w:rsidR="0038631A" w:rsidRDefault="009C6FA9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6FA9">
              <w:rPr>
                <w:rFonts w:ascii="Times New Roman" w:hAnsi="Times New Roman" w:cs="Times New Roman"/>
                <w:sz w:val="24"/>
                <w:szCs w:val="24"/>
              </w:rPr>
              <w:t>http://www.hopectr.org/</w:t>
            </w:r>
          </w:p>
        </w:tc>
        <w:tc>
          <w:tcPr>
            <w:tcW w:w="2065" w:type="dxa"/>
          </w:tcPr>
          <w:p w14:paraId="1A4AB7F7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ergency shelter, Recovery programs-men and women, detention for recovery, social service</w:t>
            </w:r>
          </w:p>
        </w:tc>
      </w:tr>
      <w:tr w:rsidR="0038631A" w14:paraId="718C304D" w14:textId="77777777" w:rsidTr="00B0752F">
        <w:tc>
          <w:tcPr>
            <w:tcW w:w="1705" w:type="dxa"/>
          </w:tcPr>
          <w:p w14:paraId="35605DED" w14:textId="5D70B69E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yre Christian Village</w:t>
            </w:r>
          </w:p>
        </w:tc>
        <w:tc>
          <w:tcPr>
            <w:tcW w:w="1440" w:type="dxa"/>
          </w:tcPr>
          <w:p w14:paraId="4D0014CE" w14:textId="2A2180BB" w:rsidR="0038631A" w:rsidRDefault="00804FEE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ri Payne, Director of Nursing </w:t>
            </w:r>
          </w:p>
        </w:tc>
        <w:tc>
          <w:tcPr>
            <w:tcW w:w="4140" w:type="dxa"/>
          </w:tcPr>
          <w:p w14:paraId="172AF629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75 Belleau Wood Drive</w:t>
            </w:r>
          </w:p>
          <w:p w14:paraId="663235C5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xington, KY 40517</w:t>
            </w:r>
          </w:p>
          <w:p w14:paraId="2F45AD38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9-271-9000</w:t>
            </w:r>
          </w:p>
          <w:p w14:paraId="1F131157" w14:textId="77777777" w:rsidR="006B171D" w:rsidRDefault="006B171D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171D">
              <w:rPr>
                <w:rFonts w:ascii="Times New Roman" w:hAnsi="Times New Roman" w:cs="Times New Roman"/>
                <w:sz w:val="24"/>
                <w:szCs w:val="24"/>
              </w:rPr>
              <w:t>https://www.sayrechristianvillage.org/</w:t>
            </w:r>
          </w:p>
        </w:tc>
        <w:tc>
          <w:tcPr>
            <w:tcW w:w="2065" w:type="dxa"/>
          </w:tcPr>
          <w:p w14:paraId="398D01D6" w14:textId="77777777" w:rsidR="0038631A" w:rsidRDefault="0038631A" w:rsidP="00B07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t/assisted living, long-term nursing</w:t>
            </w:r>
          </w:p>
        </w:tc>
      </w:tr>
    </w:tbl>
    <w:p w14:paraId="4D492822" w14:textId="3ABA51EE" w:rsidR="0038631A" w:rsidRDefault="0038631A" w:rsidP="0038631A">
      <w:pPr>
        <w:rPr>
          <w:rFonts w:ascii="Times New Roman" w:hAnsi="Times New Roman" w:cs="Times New Roman"/>
          <w:sz w:val="24"/>
          <w:szCs w:val="24"/>
        </w:rPr>
      </w:pPr>
    </w:p>
    <w:p w14:paraId="0A958FB3" w14:textId="77777777" w:rsidR="000A73EA" w:rsidRDefault="000A73EA" w:rsidP="000A73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YD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4"/>
        <w:gridCol w:w="1803"/>
        <w:gridCol w:w="3811"/>
        <w:gridCol w:w="1932"/>
      </w:tblGrid>
      <w:tr w:rsidR="000A73EA" w14:paraId="186D1285" w14:textId="77777777" w:rsidTr="000A73EA">
        <w:tc>
          <w:tcPr>
            <w:tcW w:w="1985" w:type="dxa"/>
          </w:tcPr>
          <w:p w14:paraId="26B6765C" w14:textId="77777777" w:rsidR="000A73EA" w:rsidRPr="00CC7164" w:rsidRDefault="000A73EA" w:rsidP="000A73E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962" w:type="dxa"/>
          </w:tcPr>
          <w:p w14:paraId="40E760F8" w14:textId="77777777" w:rsidR="000A73EA" w:rsidRPr="00CC7164" w:rsidRDefault="000A73EA" w:rsidP="000A73E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350" w:type="dxa"/>
          </w:tcPr>
          <w:p w14:paraId="077FD0C1" w14:textId="77777777" w:rsidR="000A73EA" w:rsidRPr="00CC7164" w:rsidRDefault="000A73EA" w:rsidP="000A73E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053" w:type="dxa"/>
          </w:tcPr>
          <w:p w14:paraId="4D783A9A" w14:textId="77777777" w:rsidR="000A73EA" w:rsidRPr="00CC7164" w:rsidRDefault="000A73EA" w:rsidP="000A73E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0A73EA" w14:paraId="6D30AE07" w14:textId="77777777" w:rsidTr="000A73EA">
        <w:tc>
          <w:tcPr>
            <w:tcW w:w="1985" w:type="dxa"/>
          </w:tcPr>
          <w:p w14:paraId="2B6C335D" w14:textId="77777777" w:rsidR="000A73EA" w:rsidRDefault="000A73EA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l D. Perkins Job Corps</w:t>
            </w:r>
          </w:p>
        </w:tc>
        <w:tc>
          <w:tcPr>
            <w:tcW w:w="1962" w:type="dxa"/>
          </w:tcPr>
          <w:p w14:paraId="70FB2F5A" w14:textId="586F91AC" w:rsidR="000A73EA" w:rsidRDefault="00804FEE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esources</w:t>
            </w:r>
          </w:p>
        </w:tc>
        <w:tc>
          <w:tcPr>
            <w:tcW w:w="3350" w:type="dxa"/>
          </w:tcPr>
          <w:p w14:paraId="6F549537" w14:textId="77777777" w:rsidR="000A73EA" w:rsidRDefault="000A73EA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8 Meadows Branch</w:t>
            </w:r>
          </w:p>
          <w:p w14:paraId="1AED5332" w14:textId="77777777" w:rsidR="000A73EA" w:rsidRDefault="000A73EA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stonbur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KY 41653-1501</w:t>
            </w:r>
          </w:p>
          <w:p w14:paraId="1D9D7484" w14:textId="77777777" w:rsidR="000A73EA" w:rsidRDefault="000A73EA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433-2256</w:t>
            </w:r>
          </w:p>
          <w:p w14:paraId="3C8BAD24" w14:textId="77777777" w:rsidR="00AC69A8" w:rsidRDefault="00AC69A8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886-1037</w:t>
            </w:r>
          </w:p>
          <w:p w14:paraId="557E18F7" w14:textId="77777777" w:rsidR="000A73EA" w:rsidRDefault="00AC69A8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x: </w:t>
            </w:r>
            <w:r w:rsidR="000A73EA">
              <w:rPr>
                <w:rFonts w:ascii="Times New Roman" w:hAnsi="Times New Roman" w:cs="Times New Roman"/>
                <w:sz w:val="24"/>
                <w:szCs w:val="24"/>
              </w:rPr>
              <w:t>605-433-5401</w:t>
            </w:r>
          </w:p>
          <w:p w14:paraId="6190A23B" w14:textId="77777777" w:rsidR="000A73EA" w:rsidRDefault="00A87BC9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0A73EA" w:rsidRPr="00484B90">
                <w:rPr>
                  <w:rFonts w:ascii="Verdana" w:hAnsi="Verdana"/>
                  <w:color w:val="663399"/>
                  <w:u w:val="single"/>
                  <w:shd w:val="clear" w:color="auto" w:fill="FFFFFF"/>
                </w:rPr>
                <w:t>http://carldperkins.jobcorps.gov</w:t>
              </w:r>
            </w:hyperlink>
          </w:p>
        </w:tc>
        <w:tc>
          <w:tcPr>
            <w:tcW w:w="2053" w:type="dxa"/>
          </w:tcPr>
          <w:p w14:paraId="04AC9DDC" w14:textId="77777777" w:rsidR="000A73EA" w:rsidRDefault="000A73EA" w:rsidP="000A73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al and vocational training for 16-24 years old</w:t>
            </w:r>
          </w:p>
        </w:tc>
      </w:tr>
    </w:tbl>
    <w:p w14:paraId="7F9129B7" w14:textId="77777777" w:rsidR="00AF70EF" w:rsidRDefault="00AF70EF" w:rsidP="007603C6">
      <w:pPr>
        <w:rPr>
          <w:rFonts w:ascii="Times New Roman" w:hAnsi="Times New Roman" w:cs="Times New Roman"/>
          <w:sz w:val="24"/>
          <w:szCs w:val="24"/>
        </w:rPr>
      </w:pPr>
    </w:p>
    <w:p w14:paraId="7EFA5653" w14:textId="77777777" w:rsidR="002C7FDC" w:rsidRDefault="002C7FDC" w:rsidP="00BA63B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ANKLIN COUNTY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421"/>
        <w:gridCol w:w="1454"/>
        <w:gridCol w:w="4860"/>
        <w:gridCol w:w="1620"/>
      </w:tblGrid>
      <w:tr w:rsidR="002C7FDC" w14:paraId="45B973CA" w14:textId="77777777" w:rsidTr="00D40F69">
        <w:tc>
          <w:tcPr>
            <w:tcW w:w="1421" w:type="dxa"/>
          </w:tcPr>
          <w:p w14:paraId="64CEB04D" w14:textId="77777777" w:rsidR="002C7FDC" w:rsidRPr="00CC7164" w:rsidRDefault="002C7FDC" w:rsidP="002C7FD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454" w:type="dxa"/>
          </w:tcPr>
          <w:p w14:paraId="684E6771" w14:textId="77777777" w:rsidR="002C7FDC" w:rsidRPr="00CC7164" w:rsidRDefault="002C7FDC" w:rsidP="002C7FD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860" w:type="dxa"/>
          </w:tcPr>
          <w:p w14:paraId="22E3425A" w14:textId="77777777" w:rsidR="002C7FDC" w:rsidRPr="00CC7164" w:rsidRDefault="002C7FDC" w:rsidP="002C7FD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620" w:type="dxa"/>
          </w:tcPr>
          <w:p w14:paraId="03754A8B" w14:textId="77777777" w:rsidR="002C7FDC" w:rsidRPr="00CC7164" w:rsidRDefault="002C7FDC" w:rsidP="002C7FD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2C7FDC" w14:paraId="2F2B198A" w14:textId="77777777" w:rsidTr="00D40F69">
        <w:tc>
          <w:tcPr>
            <w:tcW w:w="1421" w:type="dxa"/>
          </w:tcPr>
          <w:p w14:paraId="769BD62F" w14:textId="77777777" w:rsidR="002C7FDC" w:rsidRDefault="002C7FDC" w:rsidP="002C7F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istrative office of the Courts</w:t>
            </w:r>
          </w:p>
        </w:tc>
        <w:tc>
          <w:tcPr>
            <w:tcW w:w="1454" w:type="dxa"/>
          </w:tcPr>
          <w:p w14:paraId="5374C60E" w14:textId="21BA3885" w:rsidR="002C7FDC" w:rsidRDefault="00285E23" w:rsidP="002C7F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y Bingham</w:t>
            </w:r>
          </w:p>
        </w:tc>
        <w:tc>
          <w:tcPr>
            <w:tcW w:w="4860" w:type="dxa"/>
          </w:tcPr>
          <w:p w14:paraId="41DEE007" w14:textId="77777777" w:rsidR="002C7FDC" w:rsidRDefault="00920585" w:rsidP="002C7F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0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ndal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ive</w:t>
            </w:r>
          </w:p>
          <w:p w14:paraId="1E453753" w14:textId="77777777" w:rsidR="00920585" w:rsidRDefault="00920585" w:rsidP="002C7F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fort, KY 40601</w:t>
            </w:r>
          </w:p>
          <w:p w14:paraId="60682944" w14:textId="77777777" w:rsidR="00920585" w:rsidRDefault="00920585" w:rsidP="002C7F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73-2350</w:t>
            </w:r>
          </w:p>
          <w:p w14:paraId="170405CC" w14:textId="77777777" w:rsidR="00920585" w:rsidRDefault="00920585" w:rsidP="002C7F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0585">
              <w:rPr>
                <w:rFonts w:ascii="Times New Roman" w:hAnsi="Times New Roman" w:cs="Times New Roman"/>
                <w:sz w:val="24"/>
                <w:szCs w:val="24"/>
              </w:rPr>
              <w:t>http://courts.ky.gov/aoc/Pages/default.aspx</w:t>
            </w:r>
          </w:p>
        </w:tc>
        <w:tc>
          <w:tcPr>
            <w:tcW w:w="1620" w:type="dxa"/>
          </w:tcPr>
          <w:p w14:paraId="105F32C3" w14:textId="0B8558D3" w:rsidR="002C7FDC" w:rsidRDefault="00D40F69" w:rsidP="002C7F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onal arm of the Judicial Branch</w:t>
            </w:r>
          </w:p>
        </w:tc>
      </w:tr>
    </w:tbl>
    <w:p w14:paraId="237F8D8A" w14:textId="77777777" w:rsidR="002C7FDC" w:rsidRDefault="002C7FDC" w:rsidP="0092058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65A8C4" w14:textId="77777777" w:rsidR="009F56A1" w:rsidRDefault="009F56A1" w:rsidP="0092058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TON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0"/>
        <w:gridCol w:w="1387"/>
        <w:gridCol w:w="4882"/>
        <w:gridCol w:w="1651"/>
      </w:tblGrid>
      <w:tr w:rsidR="009F56A1" w14:paraId="44CA5CF2" w14:textId="77777777" w:rsidTr="009F56A1">
        <w:tc>
          <w:tcPr>
            <w:tcW w:w="2337" w:type="dxa"/>
          </w:tcPr>
          <w:p w14:paraId="2A086BE7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20204AC5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11E136D8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0801B6B1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9F56A1" w14:paraId="0D90FCC7" w14:textId="77777777" w:rsidTr="009F56A1">
        <w:tc>
          <w:tcPr>
            <w:tcW w:w="2337" w:type="dxa"/>
          </w:tcPr>
          <w:p w14:paraId="225C960B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337" w:type="dxa"/>
          </w:tcPr>
          <w:p w14:paraId="54F4ED93" w14:textId="77777777" w:rsidR="009F56A1" w:rsidRDefault="00D5262E" w:rsidP="009F56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338" w:type="dxa"/>
          </w:tcPr>
          <w:p w14:paraId="534B087A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0 Mears Street</w:t>
            </w:r>
          </w:p>
          <w:p w14:paraId="009115A1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lton, KY 42041</w:t>
            </w:r>
          </w:p>
          <w:p w14:paraId="58F764C7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.O.Bo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266</w:t>
            </w:r>
          </w:p>
          <w:p w14:paraId="25E21557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72-1850</w:t>
            </w:r>
          </w:p>
          <w:p w14:paraId="6D5970E3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472-2160</w:t>
            </w:r>
          </w:p>
          <w:p w14:paraId="1B4C9CD8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6A1">
              <w:rPr>
                <w:rFonts w:ascii="Times New Roman" w:hAnsi="Times New Roman" w:cs="Times New Roman"/>
                <w:sz w:val="24"/>
                <w:szCs w:val="24"/>
              </w:rPr>
              <w:t>https://prd.chfs.ky.gov/Office_Phone/index.aspx</w:t>
            </w:r>
          </w:p>
        </w:tc>
        <w:tc>
          <w:tcPr>
            <w:tcW w:w="2338" w:type="dxa"/>
          </w:tcPr>
          <w:p w14:paraId="6529BEFE" w14:textId="2E057760" w:rsidR="009F56A1" w:rsidRDefault="00D40F69" w:rsidP="00D40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/neglect; foster and adoption services</w:t>
            </w:r>
          </w:p>
        </w:tc>
      </w:tr>
    </w:tbl>
    <w:p w14:paraId="0E3E245B" w14:textId="77777777" w:rsidR="009F56A1" w:rsidRDefault="009F56A1" w:rsidP="0092058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05642B" w14:textId="77777777" w:rsidR="00BF029B" w:rsidRDefault="007603C6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VES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1"/>
        <w:gridCol w:w="1845"/>
        <w:gridCol w:w="3623"/>
        <w:gridCol w:w="1951"/>
      </w:tblGrid>
      <w:tr w:rsidR="00BF029B" w14:paraId="733D0C74" w14:textId="77777777" w:rsidTr="00BF029B">
        <w:tc>
          <w:tcPr>
            <w:tcW w:w="2337" w:type="dxa"/>
          </w:tcPr>
          <w:p w14:paraId="46E0866F" w14:textId="77777777" w:rsidR="00BF029B" w:rsidRDefault="00BF029B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field Youth Dept. (Department of Juvenile Justice)</w:t>
            </w:r>
          </w:p>
        </w:tc>
        <w:tc>
          <w:tcPr>
            <w:tcW w:w="2337" w:type="dxa"/>
          </w:tcPr>
          <w:p w14:paraId="00170DBA" w14:textId="77777777" w:rsidR="00BF029B" w:rsidRDefault="00285E23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sey Preston </w:t>
            </w:r>
          </w:p>
          <w:p w14:paraId="7DA292FD" w14:textId="248F84B7" w:rsidR="00285E23" w:rsidRDefault="00285E23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75-7095</w:t>
            </w:r>
          </w:p>
          <w:p w14:paraId="2E922EBD" w14:textId="13C64111" w:rsidR="00285E23" w:rsidRDefault="00285E23" w:rsidP="00285E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vers: Calloway, Graves, Marshall, Hickman, Fulton, Ballard, Carlisle, McCracken</w:t>
            </w:r>
          </w:p>
        </w:tc>
        <w:tc>
          <w:tcPr>
            <w:tcW w:w="2338" w:type="dxa"/>
          </w:tcPr>
          <w:p w14:paraId="3917C281" w14:textId="77777777" w:rsidR="00BF029B" w:rsidRDefault="00BF029B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79 US 45</w:t>
            </w:r>
          </w:p>
          <w:p w14:paraId="5F8DB164" w14:textId="77777777" w:rsidR="00BF029B" w:rsidRDefault="00BF029B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field KY  42066</w:t>
            </w:r>
          </w:p>
          <w:p w14:paraId="59DB440F" w14:textId="77777777" w:rsidR="00BF029B" w:rsidRDefault="00BF029B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51-9857</w:t>
            </w:r>
          </w:p>
          <w:p w14:paraId="4BCEE185" w14:textId="77777777" w:rsidR="00AD12BF" w:rsidRDefault="00AD12BF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2BF">
              <w:rPr>
                <w:rFonts w:ascii="Times New Roman" w:hAnsi="Times New Roman" w:cs="Times New Roman"/>
                <w:sz w:val="24"/>
                <w:szCs w:val="24"/>
              </w:rPr>
              <w:t>http://djj.ky.gov/Pages/default.aspx</w:t>
            </w:r>
          </w:p>
        </w:tc>
        <w:tc>
          <w:tcPr>
            <w:tcW w:w="2338" w:type="dxa"/>
          </w:tcPr>
          <w:p w14:paraId="5AAE7EA3" w14:textId="77777777" w:rsidR="00BF029B" w:rsidRDefault="00BF029B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venile Criminal Justice</w:t>
            </w:r>
          </w:p>
        </w:tc>
      </w:tr>
      <w:tr w:rsidR="00ED72B2" w14:paraId="32D5805E" w14:textId="77777777" w:rsidTr="00BF029B">
        <w:tc>
          <w:tcPr>
            <w:tcW w:w="2337" w:type="dxa"/>
          </w:tcPr>
          <w:p w14:paraId="0813A4CC" w14:textId="1D631829" w:rsidR="00ED72B2" w:rsidRDefault="00ED72B2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 Area Development District</w:t>
            </w:r>
          </w:p>
        </w:tc>
        <w:tc>
          <w:tcPr>
            <w:tcW w:w="2337" w:type="dxa"/>
          </w:tcPr>
          <w:p w14:paraId="74A5D3E3" w14:textId="37BAD6E2" w:rsidR="00ED72B2" w:rsidRDefault="00285E23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 Taylor</w:t>
            </w:r>
          </w:p>
        </w:tc>
        <w:tc>
          <w:tcPr>
            <w:tcW w:w="2338" w:type="dxa"/>
          </w:tcPr>
          <w:p w14:paraId="18BEAAFF" w14:textId="77777777" w:rsidR="00ED72B2" w:rsidRDefault="00ED72B2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2 Medical Drive</w:t>
            </w:r>
          </w:p>
          <w:p w14:paraId="65B2B21B" w14:textId="77777777" w:rsidR="00ED72B2" w:rsidRDefault="00ED72B2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field KY  42066</w:t>
            </w:r>
          </w:p>
          <w:p w14:paraId="13679BDD" w14:textId="77777777" w:rsidR="00AD12BF" w:rsidRDefault="00ED72B2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47-7171</w:t>
            </w:r>
          </w:p>
          <w:p w14:paraId="08D32FE6" w14:textId="77777777" w:rsidR="00ED72B2" w:rsidRDefault="00ED72B2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251-6110</w:t>
            </w:r>
          </w:p>
          <w:p w14:paraId="28E15064" w14:textId="77777777" w:rsidR="00AD12BF" w:rsidRDefault="00AD12BF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2BF">
              <w:rPr>
                <w:rFonts w:ascii="Times New Roman" w:hAnsi="Times New Roman" w:cs="Times New Roman"/>
                <w:sz w:val="24"/>
                <w:szCs w:val="24"/>
              </w:rPr>
              <w:t>http://www.purchaseadd.org/</w:t>
            </w:r>
          </w:p>
        </w:tc>
        <w:tc>
          <w:tcPr>
            <w:tcW w:w="2338" w:type="dxa"/>
          </w:tcPr>
          <w:p w14:paraId="66D5CAE4" w14:textId="77777777" w:rsidR="00ED72B2" w:rsidRDefault="00ED72B2" w:rsidP="00AD1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ning, coordinating &amp; implementing services provided by federal, state and local funding services</w:t>
            </w:r>
          </w:p>
        </w:tc>
      </w:tr>
    </w:tbl>
    <w:p w14:paraId="43AA736F" w14:textId="77777777" w:rsidR="00BF029B" w:rsidRDefault="00BF029B" w:rsidP="0092058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1B48A1" w14:textId="77777777" w:rsidR="00920585" w:rsidRDefault="009F56A1" w:rsidP="0092058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YSON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70145" w14:paraId="2DED5F43" w14:textId="77777777" w:rsidTr="009F56A1">
        <w:tc>
          <w:tcPr>
            <w:tcW w:w="2337" w:type="dxa"/>
          </w:tcPr>
          <w:p w14:paraId="1ABE4A7E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113C7CF2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58921A18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77FFDDD0" w14:textId="77777777" w:rsidR="009F56A1" w:rsidRPr="00CC7164" w:rsidRDefault="009F56A1" w:rsidP="009F56A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470145" w14:paraId="04F3DC5C" w14:textId="77777777" w:rsidTr="009F56A1">
        <w:tc>
          <w:tcPr>
            <w:tcW w:w="2337" w:type="dxa"/>
          </w:tcPr>
          <w:p w14:paraId="066C59FF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 Svc.</w:t>
            </w:r>
          </w:p>
        </w:tc>
        <w:tc>
          <w:tcPr>
            <w:tcW w:w="2337" w:type="dxa"/>
          </w:tcPr>
          <w:p w14:paraId="05C53826" w14:textId="77777777" w:rsidR="009F56A1" w:rsidRDefault="00D5262E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338" w:type="dxa"/>
          </w:tcPr>
          <w:p w14:paraId="7A07B93B" w14:textId="77777777" w:rsidR="009F56A1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cCubb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vd</w:t>
            </w:r>
          </w:p>
          <w:p w14:paraId="155A0BD1" w14:textId="77777777" w:rsidR="00470145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itchfield, KY 42754</w:t>
            </w:r>
          </w:p>
          <w:p w14:paraId="3A83FC4F" w14:textId="77777777" w:rsidR="00470145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59-3184</w:t>
            </w:r>
          </w:p>
          <w:p w14:paraId="7473430E" w14:textId="77777777" w:rsidR="00470145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259-0646</w:t>
            </w:r>
          </w:p>
          <w:p w14:paraId="04E0608F" w14:textId="77777777" w:rsidR="00930E92" w:rsidRDefault="00930E92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hfs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</w:p>
          <w:p w14:paraId="2EE4F3CA" w14:textId="77777777" w:rsidR="00470145" w:rsidRDefault="00470145" w:rsidP="0047014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0695BCF" w14:textId="678680BB" w:rsidR="009F56A1" w:rsidRDefault="00D40F69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/neglect; foster and adoption services</w:t>
            </w:r>
          </w:p>
        </w:tc>
      </w:tr>
      <w:tr w:rsidR="00470145" w14:paraId="5BDCFF6F" w14:textId="77777777" w:rsidTr="009F56A1">
        <w:tc>
          <w:tcPr>
            <w:tcW w:w="2337" w:type="dxa"/>
          </w:tcPr>
          <w:p w14:paraId="1A5965D4" w14:textId="77777777" w:rsidR="009F56A1" w:rsidRDefault="009F56A1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win Lake Regional</w:t>
            </w:r>
            <w:r w:rsidR="00470145">
              <w:rPr>
                <w:rFonts w:ascii="Times New Roman" w:hAnsi="Times New Roman" w:cs="Times New Roman"/>
                <w:sz w:val="24"/>
                <w:szCs w:val="24"/>
              </w:rPr>
              <w:t xml:space="preserve"> Medical Center</w:t>
            </w:r>
          </w:p>
        </w:tc>
        <w:tc>
          <w:tcPr>
            <w:tcW w:w="2337" w:type="dxa"/>
          </w:tcPr>
          <w:p w14:paraId="72A43687" w14:textId="3FDA5305" w:rsidR="00285E23" w:rsidRDefault="00285E23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uman Resources </w:t>
            </w:r>
          </w:p>
        </w:tc>
        <w:tc>
          <w:tcPr>
            <w:tcW w:w="2338" w:type="dxa"/>
          </w:tcPr>
          <w:p w14:paraId="20CCC1F2" w14:textId="77777777" w:rsidR="009F56A1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0 Wallace Avenue</w:t>
            </w:r>
          </w:p>
          <w:p w14:paraId="6A391FC7" w14:textId="77777777" w:rsidR="00470145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itchfield, KY 42754</w:t>
            </w:r>
          </w:p>
          <w:p w14:paraId="2C84FE58" w14:textId="77777777" w:rsidR="00470145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59-9400</w:t>
            </w:r>
          </w:p>
          <w:p w14:paraId="051E42C6" w14:textId="77777777" w:rsidR="00470145" w:rsidRPr="00470145" w:rsidRDefault="00470145" w:rsidP="0047014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0145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www.tlrmc.com/</w:t>
            </w:r>
          </w:p>
          <w:p w14:paraId="74F4605F" w14:textId="77777777" w:rsidR="00470145" w:rsidRDefault="00470145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E22106D" w14:textId="77777777" w:rsidR="009F56A1" w:rsidRDefault="00AC202B" w:rsidP="009F56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care Services</w:t>
            </w:r>
          </w:p>
        </w:tc>
      </w:tr>
    </w:tbl>
    <w:p w14:paraId="48403D5C" w14:textId="4924BFD0" w:rsidR="009F56A1" w:rsidRDefault="009F56A1" w:rsidP="009F56A1">
      <w:pPr>
        <w:rPr>
          <w:rFonts w:ascii="Times New Roman" w:hAnsi="Times New Roman" w:cs="Times New Roman"/>
          <w:sz w:val="24"/>
          <w:szCs w:val="24"/>
        </w:rPr>
      </w:pPr>
    </w:p>
    <w:p w14:paraId="637ECBCF" w14:textId="77777777" w:rsidR="00AC202B" w:rsidRDefault="00AC202B" w:rsidP="00AC202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N COUNTY (GREENSBUR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6"/>
        <w:gridCol w:w="2187"/>
        <w:gridCol w:w="2743"/>
        <w:gridCol w:w="2224"/>
      </w:tblGrid>
      <w:tr w:rsidR="00AC202B" w14:paraId="3DE4B198" w14:textId="77777777" w:rsidTr="00231D61">
        <w:tc>
          <w:tcPr>
            <w:tcW w:w="2196" w:type="dxa"/>
          </w:tcPr>
          <w:p w14:paraId="125DB8CA" w14:textId="77777777" w:rsidR="00AC202B" w:rsidRPr="00CC7164" w:rsidRDefault="00AC202B" w:rsidP="00AC202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187" w:type="dxa"/>
          </w:tcPr>
          <w:p w14:paraId="3086E923" w14:textId="77777777" w:rsidR="00AC202B" w:rsidRPr="00CC7164" w:rsidRDefault="00AC202B" w:rsidP="00AC202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743" w:type="dxa"/>
          </w:tcPr>
          <w:p w14:paraId="42AAAFB1" w14:textId="77777777" w:rsidR="00AC202B" w:rsidRPr="00CC7164" w:rsidRDefault="00AC202B" w:rsidP="00AC202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224" w:type="dxa"/>
          </w:tcPr>
          <w:p w14:paraId="2922FA2F" w14:textId="77777777" w:rsidR="00AC202B" w:rsidRPr="00CC7164" w:rsidRDefault="00AC202B" w:rsidP="00AC202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AC202B" w14:paraId="5AC4BF60" w14:textId="77777777" w:rsidTr="00231D61">
        <w:tc>
          <w:tcPr>
            <w:tcW w:w="2196" w:type="dxa"/>
          </w:tcPr>
          <w:p w14:paraId="097DE9DE" w14:textId="77777777" w:rsidR="00AC202B" w:rsidRDefault="00AC202B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187" w:type="dxa"/>
          </w:tcPr>
          <w:p w14:paraId="3E818E5D" w14:textId="77777777" w:rsidR="00AC202B" w:rsidRDefault="00D5262E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743" w:type="dxa"/>
          </w:tcPr>
          <w:p w14:paraId="0B3F5FC7" w14:textId="77777777" w:rsidR="00AC202B" w:rsidRDefault="00930E92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5 Columbia Highway</w:t>
            </w:r>
          </w:p>
          <w:p w14:paraId="194A0E8A" w14:textId="77777777" w:rsidR="00930E92" w:rsidRDefault="00930E92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sburg, KY 42743</w:t>
            </w:r>
          </w:p>
          <w:p w14:paraId="491C9548" w14:textId="77777777" w:rsidR="00930E92" w:rsidRDefault="00930E92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932-7484</w:t>
            </w:r>
          </w:p>
          <w:p w14:paraId="6897BA21" w14:textId="77777777" w:rsidR="00930E92" w:rsidRDefault="00930E92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932-5051</w:t>
            </w:r>
          </w:p>
          <w:p w14:paraId="1FCC6F10" w14:textId="77777777" w:rsidR="00930E92" w:rsidRPr="00930E92" w:rsidRDefault="00930E92" w:rsidP="00930E9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hfs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</w:p>
          <w:p w14:paraId="00CD81F2" w14:textId="77777777" w:rsidR="00930E92" w:rsidRDefault="00930E92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4" w:type="dxa"/>
          </w:tcPr>
          <w:p w14:paraId="66FEDF2D" w14:textId="0D5A9804" w:rsidR="00AC202B" w:rsidRDefault="00D40F69" w:rsidP="00AC2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/neglect; foster and adoption services</w:t>
            </w:r>
          </w:p>
        </w:tc>
      </w:tr>
    </w:tbl>
    <w:p w14:paraId="0B57AE1B" w14:textId="77777777" w:rsidR="00AC202B" w:rsidRDefault="00AC202B" w:rsidP="00AC202B">
      <w:pPr>
        <w:rPr>
          <w:rFonts w:ascii="Times New Roman" w:hAnsi="Times New Roman" w:cs="Times New Roman"/>
          <w:sz w:val="24"/>
          <w:szCs w:val="24"/>
        </w:rPr>
      </w:pPr>
    </w:p>
    <w:p w14:paraId="3DBF0432" w14:textId="77777777" w:rsidR="00AE5C6F" w:rsidRDefault="00AE5C6F" w:rsidP="00AE5C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T COUNTY (MUNFORDVIL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264"/>
        <w:gridCol w:w="2736"/>
        <w:gridCol w:w="2228"/>
      </w:tblGrid>
      <w:tr w:rsidR="00AE5C6F" w14:paraId="4B6587D7" w14:textId="77777777" w:rsidTr="005C67DC">
        <w:tc>
          <w:tcPr>
            <w:tcW w:w="2122" w:type="dxa"/>
          </w:tcPr>
          <w:p w14:paraId="6410C974" w14:textId="77777777" w:rsidR="00AE5C6F" w:rsidRPr="00CC7164" w:rsidRDefault="00AE5C6F" w:rsidP="00AE5C6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264" w:type="dxa"/>
          </w:tcPr>
          <w:p w14:paraId="730D586E" w14:textId="77777777" w:rsidR="00AE5C6F" w:rsidRPr="00CC7164" w:rsidRDefault="00AE5C6F" w:rsidP="00AE5C6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736" w:type="dxa"/>
          </w:tcPr>
          <w:p w14:paraId="62066660" w14:textId="77777777" w:rsidR="00AE5C6F" w:rsidRPr="00CC7164" w:rsidRDefault="00AE5C6F" w:rsidP="00AE5C6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228" w:type="dxa"/>
          </w:tcPr>
          <w:p w14:paraId="2A9258CD" w14:textId="77777777" w:rsidR="00AE5C6F" w:rsidRPr="00CC7164" w:rsidRDefault="00AE5C6F" w:rsidP="00AE5C6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AE5C6F" w14:paraId="342EB0CA" w14:textId="77777777" w:rsidTr="005C67DC">
        <w:tc>
          <w:tcPr>
            <w:tcW w:w="2122" w:type="dxa"/>
          </w:tcPr>
          <w:p w14:paraId="11191501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264" w:type="dxa"/>
          </w:tcPr>
          <w:p w14:paraId="0A478F4C" w14:textId="77777777" w:rsidR="00AE5C6F" w:rsidRDefault="00D5262E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736" w:type="dxa"/>
          </w:tcPr>
          <w:p w14:paraId="76511878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Quality Street,</w:t>
            </w:r>
          </w:p>
          <w:p w14:paraId="2024A6D6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BOX 158</w:t>
            </w:r>
          </w:p>
          <w:p w14:paraId="3921214E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nfordville, KY 42765-0158</w:t>
            </w:r>
          </w:p>
          <w:p w14:paraId="470784B4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4-7111</w:t>
            </w:r>
          </w:p>
          <w:p w14:paraId="067ABF4B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25-9475</w:t>
            </w:r>
          </w:p>
        </w:tc>
        <w:tc>
          <w:tcPr>
            <w:tcW w:w="2228" w:type="dxa"/>
          </w:tcPr>
          <w:p w14:paraId="2E0941D1" w14:textId="77777777" w:rsidR="00AE5C6F" w:rsidRDefault="0070111A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/neglect; foster and adoption services</w:t>
            </w:r>
          </w:p>
        </w:tc>
      </w:tr>
      <w:tr w:rsidR="00AE5C6F" w14:paraId="0AC3D177" w14:textId="77777777" w:rsidTr="005C67DC">
        <w:tc>
          <w:tcPr>
            <w:tcW w:w="2122" w:type="dxa"/>
          </w:tcPr>
          <w:p w14:paraId="7E410241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t County Manor</w:t>
            </w:r>
          </w:p>
        </w:tc>
        <w:tc>
          <w:tcPr>
            <w:tcW w:w="2264" w:type="dxa"/>
          </w:tcPr>
          <w:p w14:paraId="1F0085C1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</w:tcPr>
          <w:p w14:paraId="7218069D" w14:textId="77777777" w:rsidR="00AE5C6F" w:rsidRDefault="0070111A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5 Bridge Street</w:t>
            </w:r>
          </w:p>
          <w:p w14:paraId="1EC2BC82" w14:textId="77777777" w:rsidR="0070111A" w:rsidRDefault="0070111A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nfordville, KY 42765</w:t>
            </w:r>
          </w:p>
          <w:p w14:paraId="2FC68A4A" w14:textId="77777777" w:rsidR="0070111A" w:rsidRDefault="0070111A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4-7327</w:t>
            </w:r>
          </w:p>
        </w:tc>
        <w:tc>
          <w:tcPr>
            <w:tcW w:w="2228" w:type="dxa"/>
          </w:tcPr>
          <w:p w14:paraId="6EB40229" w14:textId="77777777" w:rsidR="00AE5C6F" w:rsidRDefault="0070111A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ed living</w:t>
            </w:r>
          </w:p>
        </w:tc>
      </w:tr>
      <w:tr w:rsidR="00AE5C6F" w14:paraId="5C9651CF" w14:textId="77777777" w:rsidTr="005C67DC">
        <w:tc>
          <w:tcPr>
            <w:tcW w:w="2122" w:type="dxa"/>
          </w:tcPr>
          <w:p w14:paraId="15476B5E" w14:textId="77777777" w:rsidR="00AE5C6F" w:rsidRDefault="005C67DC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Health Lake Cumberland</w:t>
            </w:r>
          </w:p>
        </w:tc>
        <w:tc>
          <w:tcPr>
            <w:tcW w:w="2264" w:type="dxa"/>
          </w:tcPr>
          <w:p w14:paraId="6FEEC445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</w:tcPr>
          <w:p w14:paraId="35EC8414" w14:textId="77777777" w:rsidR="00AE5C6F" w:rsidRDefault="0072475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83 Dixie St</w:t>
            </w:r>
          </w:p>
          <w:p w14:paraId="4D93B43A" w14:textId="77777777" w:rsidR="00724759" w:rsidRDefault="0072475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rse Cave, KY 42749</w:t>
            </w:r>
          </w:p>
          <w:p w14:paraId="3676016B" w14:textId="77777777" w:rsidR="00724759" w:rsidRDefault="0072475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86-3500</w:t>
            </w:r>
          </w:p>
        </w:tc>
        <w:tc>
          <w:tcPr>
            <w:tcW w:w="2228" w:type="dxa"/>
          </w:tcPr>
          <w:p w14:paraId="6821325F" w14:textId="22C177DE" w:rsidR="00AE5C6F" w:rsidRDefault="00D40F6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 care</w:t>
            </w:r>
          </w:p>
        </w:tc>
      </w:tr>
      <w:tr w:rsidR="00AE5C6F" w14:paraId="4E1F2B43" w14:textId="77777777" w:rsidTr="005C67DC">
        <w:tc>
          <w:tcPr>
            <w:tcW w:w="2122" w:type="dxa"/>
          </w:tcPr>
          <w:p w14:paraId="0DCD503D" w14:textId="77777777" w:rsidR="00AE5C6F" w:rsidRDefault="00AE5C6F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feSkill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Inc,</w:t>
            </w:r>
          </w:p>
        </w:tc>
        <w:tc>
          <w:tcPr>
            <w:tcW w:w="2264" w:type="dxa"/>
          </w:tcPr>
          <w:p w14:paraId="188BE611" w14:textId="77777777" w:rsidR="005907D9" w:rsidRDefault="005907D9" w:rsidP="005C67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</w:tcPr>
          <w:p w14:paraId="4A05CC9A" w14:textId="77777777" w:rsidR="00AE5C6F" w:rsidRDefault="005907D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 W. Union Street</w:t>
            </w:r>
          </w:p>
          <w:p w14:paraId="5B871326" w14:textId="77777777" w:rsidR="005907D9" w:rsidRDefault="005907D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nfordville, KY 42765</w:t>
            </w:r>
          </w:p>
          <w:p w14:paraId="67F68586" w14:textId="77777777" w:rsidR="005907D9" w:rsidRDefault="005907D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4-9883</w:t>
            </w:r>
          </w:p>
          <w:p w14:paraId="776D5505" w14:textId="77777777" w:rsidR="005907D9" w:rsidRDefault="005907D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524-0437</w:t>
            </w:r>
          </w:p>
          <w:p w14:paraId="38639DDF" w14:textId="77777777" w:rsidR="005C67DC" w:rsidRDefault="005C67DC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67DC">
              <w:rPr>
                <w:rFonts w:ascii="Times New Roman" w:hAnsi="Times New Roman" w:cs="Times New Roman"/>
                <w:sz w:val="24"/>
                <w:szCs w:val="24"/>
              </w:rPr>
              <w:t>http://www.lifeskills.com/</w:t>
            </w:r>
          </w:p>
        </w:tc>
        <w:tc>
          <w:tcPr>
            <w:tcW w:w="2228" w:type="dxa"/>
          </w:tcPr>
          <w:p w14:paraId="60AC53FE" w14:textId="732038E4" w:rsidR="00AE5C6F" w:rsidRDefault="00D40F69" w:rsidP="00AE5C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mental health agency</w:t>
            </w:r>
          </w:p>
        </w:tc>
      </w:tr>
    </w:tbl>
    <w:p w14:paraId="1CCB8A13" w14:textId="77777777" w:rsidR="00AE5C6F" w:rsidRDefault="00AE5C6F" w:rsidP="00AE5C6F">
      <w:pPr>
        <w:rPr>
          <w:rFonts w:ascii="Times New Roman" w:hAnsi="Times New Roman" w:cs="Times New Roman"/>
          <w:sz w:val="24"/>
          <w:szCs w:val="24"/>
        </w:rPr>
      </w:pPr>
    </w:p>
    <w:p w14:paraId="477CC17C" w14:textId="77777777" w:rsidR="005907D9" w:rsidRDefault="005907D9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NDERSON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07D9" w14:paraId="60A345F2" w14:textId="77777777" w:rsidTr="005907D9">
        <w:tc>
          <w:tcPr>
            <w:tcW w:w="2337" w:type="dxa"/>
          </w:tcPr>
          <w:p w14:paraId="18178FEF" w14:textId="77777777" w:rsidR="005907D9" w:rsidRPr="00CC7164" w:rsidRDefault="005907D9" w:rsidP="005907D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Agency</w:t>
            </w:r>
          </w:p>
        </w:tc>
        <w:tc>
          <w:tcPr>
            <w:tcW w:w="2337" w:type="dxa"/>
          </w:tcPr>
          <w:p w14:paraId="5AF98E27" w14:textId="77777777" w:rsidR="005907D9" w:rsidRPr="00CC7164" w:rsidRDefault="005907D9" w:rsidP="005907D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32CF4F34" w14:textId="77777777" w:rsidR="005907D9" w:rsidRPr="00CC7164" w:rsidRDefault="005907D9" w:rsidP="005907D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561E39FB" w14:textId="77777777" w:rsidR="005907D9" w:rsidRPr="00CC7164" w:rsidRDefault="005907D9" w:rsidP="005907D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5907D9" w14:paraId="1FD95D28" w14:textId="77777777" w:rsidTr="005907D9">
        <w:tc>
          <w:tcPr>
            <w:tcW w:w="2337" w:type="dxa"/>
          </w:tcPr>
          <w:p w14:paraId="72BF471A" w14:textId="77777777" w:rsidR="005907D9" w:rsidRDefault="005907D9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337" w:type="dxa"/>
          </w:tcPr>
          <w:p w14:paraId="2F17A9C1" w14:textId="77777777" w:rsidR="005907D9" w:rsidRDefault="00587BC5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338" w:type="dxa"/>
          </w:tcPr>
          <w:p w14:paraId="39D82DF3" w14:textId="77777777" w:rsidR="005907D9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7 S. Main Street, Suite A8</w:t>
            </w:r>
          </w:p>
          <w:p w14:paraId="35679F24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nderson, KY 42420</w:t>
            </w:r>
          </w:p>
          <w:p w14:paraId="6350F614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26-6203</w:t>
            </w:r>
          </w:p>
          <w:p w14:paraId="33FD3A7A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hfs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dpp</w:t>
            </w:r>
            <w:proofErr w:type="spellEnd"/>
          </w:p>
        </w:tc>
        <w:tc>
          <w:tcPr>
            <w:tcW w:w="2338" w:type="dxa"/>
          </w:tcPr>
          <w:p w14:paraId="14B932AA" w14:textId="77777777" w:rsidR="005907D9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/Adult abuse &amp; neglect; foster and adoption service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</w:tc>
      </w:tr>
      <w:tr w:rsidR="005907D9" w14:paraId="7A74CBAA" w14:textId="77777777" w:rsidTr="005907D9">
        <w:tc>
          <w:tcPr>
            <w:tcW w:w="2337" w:type="dxa"/>
          </w:tcPr>
          <w:p w14:paraId="70D78040" w14:textId="77777777" w:rsidR="005907D9" w:rsidRDefault="005907D9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25</w:t>
            </w:r>
            <w:r w:rsidR="00587BC5">
              <w:rPr>
                <w:rFonts w:ascii="Times New Roman" w:hAnsi="Times New Roman" w:cs="Times New Roman"/>
                <w:sz w:val="24"/>
                <w:szCs w:val="24"/>
              </w:rPr>
              <w:t xml:space="preserve"> AIDS Services</w:t>
            </w:r>
          </w:p>
        </w:tc>
        <w:tc>
          <w:tcPr>
            <w:tcW w:w="2337" w:type="dxa"/>
          </w:tcPr>
          <w:p w14:paraId="0A143089" w14:textId="77777777" w:rsidR="005907D9" w:rsidRDefault="00285E2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ly Welch</w:t>
            </w:r>
          </w:p>
          <w:p w14:paraId="042C18F8" w14:textId="77777777" w:rsidR="00285E23" w:rsidRDefault="00285E2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 Lowe</w:t>
            </w:r>
          </w:p>
          <w:p w14:paraId="16600459" w14:textId="77777777" w:rsidR="00285E23" w:rsidRDefault="00285E2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C938FCA" w14:textId="77777777" w:rsidR="005907D9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2 Old Corydon Road</w:t>
            </w:r>
          </w:p>
          <w:p w14:paraId="440020D5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nderson, KY 42420</w:t>
            </w:r>
          </w:p>
          <w:p w14:paraId="53F86D4F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26-0200</w:t>
            </w:r>
          </w:p>
          <w:p w14:paraId="7C86590C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atthew25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linic.org/</w:t>
            </w:r>
          </w:p>
        </w:tc>
        <w:tc>
          <w:tcPr>
            <w:tcW w:w="2338" w:type="dxa"/>
          </w:tcPr>
          <w:p w14:paraId="49130A09" w14:textId="77777777" w:rsidR="005907D9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ort, education, &amp; treatment for HIV/AIDS patients</w:t>
            </w:r>
          </w:p>
        </w:tc>
      </w:tr>
      <w:tr w:rsidR="005907D9" w14:paraId="3F41C1AA" w14:textId="77777777" w:rsidTr="005907D9">
        <w:tc>
          <w:tcPr>
            <w:tcW w:w="2337" w:type="dxa"/>
          </w:tcPr>
          <w:p w14:paraId="6DB63523" w14:textId="2AC6A621" w:rsidR="005907D9" w:rsidRDefault="005907D9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’s Advocacy Center</w:t>
            </w:r>
          </w:p>
        </w:tc>
        <w:tc>
          <w:tcPr>
            <w:tcW w:w="2337" w:type="dxa"/>
          </w:tcPr>
          <w:p w14:paraId="2CE43058" w14:textId="77777777" w:rsidR="005907D9" w:rsidRDefault="00285E2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y An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inicke</w:t>
            </w:r>
            <w:proofErr w:type="spellEnd"/>
          </w:p>
          <w:p w14:paraId="491F7443" w14:textId="77777777" w:rsidR="00285E23" w:rsidRDefault="00285E2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C1571" w14:textId="77777777" w:rsidR="00285E23" w:rsidRDefault="00285E2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216DA4" w14:textId="088F677F" w:rsidR="00285E23" w:rsidRDefault="00285E2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) LCSWs</w:t>
            </w:r>
          </w:p>
        </w:tc>
        <w:tc>
          <w:tcPr>
            <w:tcW w:w="2338" w:type="dxa"/>
          </w:tcPr>
          <w:p w14:paraId="5777CBAC" w14:textId="77777777" w:rsidR="005907D9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7 S. Green Street</w:t>
            </w:r>
          </w:p>
          <w:p w14:paraId="29CD6DF0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nderson, KY 42420</w:t>
            </w:r>
          </w:p>
          <w:p w14:paraId="48FF629C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30-8400</w:t>
            </w:r>
          </w:p>
          <w:p w14:paraId="0876CD06" w14:textId="77777777" w:rsidR="00D47C83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cacgrd.org/</w:t>
            </w:r>
          </w:p>
        </w:tc>
        <w:tc>
          <w:tcPr>
            <w:tcW w:w="2338" w:type="dxa"/>
          </w:tcPr>
          <w:p w14:paraId="50A40432" w14:textId="77777777" w:rsidR="005907D9" w:rsidRDefault="00D47C83" w:rsidP="00590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’s social services</w:t>
            </w:r>
          </w:p>
        </w:tc>
      </w:tr>
    </w:tbl>
    <w:p w14:paraId="58AF65E2" w14:textId="77777777" w:rsidR="005907D9" w:rsidRDefault="005907D9" w:rsidP="005907D9">
      <w:pPr>
        <w:rPr>
          <w:rFonts w:ascii="Times New Roman" w:hAnsi="Times New Roman" w:cs="Times New Roman"/>
          <w:sz w:val="24"/>
          <w:szCs w:val="24"/>
        </w:rPr>
      </w:pPr>
    </w:p>
    <w:p w14:paraId="5BE461BF" w14:textId="77777777" w:rsidR="00FB5F34" w:rsidRDefault="00FB5F34" w:rsidP="00FB5F3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NRY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9"/>
        <w:gridCol w:w="1657"/>
        <w:gridCol w:w="3922"/>
        <w:gridCol w:w="1872"/>
      </w:tblGrid>
      <w:tr w:rsidR="00FB5F34" w14:paraId="0B57011A" w14:textId="77777777" w:rsidTr="00332B75">
        <w:tc>
          <w:tcPr>
            <w:tcW w:w="1899" w:type="dxa"/>
          </w:tcPr>
          <w:p w14:paraId="6386C3A3" w14:textId="77777777" w:rsidR="00FB5F34" w:rsidRPr="00CC7164" w:rsidRDefault="00FB5F34" w:rsidP="00FB5F3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657" w:type="dxa"/>
          </w:tcPr>
          <w:p w14:paraId="440C2998" w14:textId="77777777" w:rsidR="00FB5F34" w:rsidRPr="00CC7164" w:rsidRDefault="00FB5F34" w:rsidP="00FB5F3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922" w:type="dxa"/>
          </w:tcPr>
          <w:p w14:paraId="21A47CD8" w14:textId="77777777" w:rsidR="00FB5F34" w:rsidRPr="00CC7164" w:rsidRDefault="00FB5F34" w:rsidP="00FB5F3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872" w:type="dxa"/>
          </w:tcPr>
          <w:p w14:paraId="3E562F07" w14:textId="77777777" w:rsidR="00FB5F34" w:rsidRPr="00CC7164" w:rsidRDefault="00FB5F34" w:rsidP="00FB5F3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587BC5" w14:paraId="3FC5B83F" w14:textId="77777777" w:rsidTr="00332B75">
        <w:tc>
          <w:tcPr>
            <w:tcW w:w="1899" w:type="dxa"/>
          </w:tcPr>
          <w:p w14:paraId="23D208F4" w14:textId="77777777" w:rsidR="00587BC5" w:rsidRDefault="00587BC5" w:rsidP="00587B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1657" w:type="dxa"/>
          </w:tcPr>
          <w:p w14:paraId="4BAE4F8F" w14:textId="77777777" w:rsidR="00587BC5" w:rsidRDefault="00587BC5" w:rsidP="00587B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922" w:type="dxa"/>
          </w:tcPr>
          <w:p w14:paraId="792EEF65" w14:textId="77777777" w:rsidR="00587BC5" w:rsidRDefault="00587BC5" w:rsidP="00587B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A2FCB7" w14:textId="77777777" w:rsidR="00587BC5" w:rsidRDefault="00587BC5" w:rsidP="00587B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/Adult abuse &amp; neglect; foster and adoption service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</w:tc>
      </w:tr>
    </w:tbl>
    <w:p w14:paraId="1F3A1278" w14:textId="77777777" w:rsidR="00FB5F34" w:rsidRDefault="00FB5F34" w:rsidP="00FB5F34">
      <w:pPr>
        <w:rPr>
          <w:rFonts w:ascii="Times New Roman" w:hAnsi="Times New Roman" w:cs="Times New Roman"/>
          <w:sz w:val="24"/>
          <w:szCs w:val="24"/>
        </w:rPr>
      </w:pPr>
    </w:p>
    <w:p w14:paraId="11E3474F" w14:textId="77777777" w:rsidR="00332B75" w:rsidRDefault="00332B75" w:rsidP="00AF7E6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PKINS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1350"/>
        <w:gridCol w:w="4320"/>
        <w:gridCol w:w="2155"/>
      </w:tblGrid>
      <w:tr w:rsidR="001636A2" w14:paraId="62C2AAE4" w14:textId="77777777" w:rsidTr="009863CD">
        <w:tc>
          <w:tcPr>
            <w:tcW w:w="1525" w:type="dxa"/>
          </w:tcPr>
          <w:p w14:paraId="573360A3" w14:textId="77777777" w:rsidR="00332B75" w:rsidRPr="00CC7164" w:rsidRDefault="00332B75" w:rsidP="00332B7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350" w:type="dxa"/>
          </w:tcPr>
          <w:p w14:paraId="690F3D3B" w14:textId="77777777" w:rsidR="00332B75" w:rsidRPr="00CC7164" w:rsidRDefault="00332B75" w:rsidP="00332B7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320" w:type="dxa"/>
          </w:tcPr>
          <w:p w14:paraId="08ACEF7B" w14:textId="77777777" w:rsidR="00332B75" w:rsidRPr="00CC7164" w:rsidRDefault="00332B75" w:rsidP="00332B7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155" w:type="dxa"/>
          </w:tcPr>
          <w:p w14:paraId="6D6BFC80" w14:textId="77777777" w:rsidR="00332B75" w:rsidRPr="00CC7164" w:rsidRDefault="00332B75" w:rsidP="00332B7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636A2" w14:paraId="11DCFD30" w14:textId="77777777" w:rsidTr="009863CD">
        <w:tc>
          <w:tcPr>
            <w:tcW w:w="1525" w:type="dxa"/>
          </w:tcPr>
          <w:p w14:paraId="6122D859" w14:textId="77777777" w:rsidR="00332B75" w:rsidRDefault="00332B7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Advocacy Center</w:t>
            </w:r>
          </w:p>
        </w:tc>
        <w:tc>
          <w:tcPr>
            <w:tcW w:w="1350" w:type="dxa"/>
          </w:tcPr>
          <w:p w14:paraId="10D2C146" w14:textId="77777777" w:rsidR="00332B75" w:rsidRDefault="00332B7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004D6656" w14:textId="77777777" w:rsidR="00332B75" w:rsidRDefault="007A6C53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28 Main Street, </w:t>
            </w:r>
          </w:p>
          <w:p w14:paraId="345BA4CB" w14:textId="77777777" w:rsidR="007A6C53" w:rsidRDefault="007A6C53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isonville, KY 42431</w:t>
            </w:r>
          </w:p>
          <w:p w14:paraId="3ACDD863" w14:textId="2AB4C2AF" w:rsidR="007A6C53" w:rsidRDefault="0014515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5155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Check #</w:t>
            </w:r>
          </w:p>
          <w:p w14:paraId="05F331A0" w14:textId="77777777" w:rsidR="007A6C53" w:rsidRDefault="007A6C53" w:rsidP="007A6C53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7A6C5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facky.org/</w:t>
            </w:r>
          </w:p>
          <w:p w14:paraId="5DC36A91" w14:textId="77777777" w:rsidR="007A6C53" w:rsidRDefault="007A6C53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2CDC134B" w14:textId="77777777" w:rsidR="00332B75" w:rsidRDefault="007A6C53" w:rsidP="007A6C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turing parenting, crisis counseling &amp; others programs to prevent child abuse</w:t>
            </w:r>
          </w:p>
        </w:tc>
      </w:tr>
      <w:tr w:rsidR="001636A2" w14:paraId="5107DFB6" w14:textId="77777777" w:rsidTr="009863CD">
        <w:tc>
          <w:tcPr>
            <w:tcW w:w="1525" w:type="dxa"/>
          </w:tcPr>
          <w:p w14:paraId="65E9E537" w14:textId="77777777" w:rsidR="00332B75" w:rsidRDefault="00332B7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Community Bas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rvices (DCBS)</w:t>
            </w:r>
          </w:p>
        </w:tc>
        <w:tc>
          <w:tcPr>
            <w:tcW w:w="1350" w:type="dxa"/>
          </w:tcPr>
          <w:p w14:paraId="590B5375" w14:textId="77777777" w:rsidR="00332B75" w:rsidRDefault="00351776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177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ntact Field Director for possible </w:t>
            </w:r>
            <w:r w:rsidRPr="0035177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lacement with DCBS</w:t>
            </w:r>
          </w:p>
        </w:tc>
        <w:tc>
          <w:tcPr>
            <w:tcW w:w="4320" w:type="dxa"/>
          </w:tcPr>
          <w:p w14:paraId="228D9F99" w14:textId="77777777" w:rsidR="00332B75" w:rsidRDefault="007A6C53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84 Thornberry Dr.</w:t>
            </w:r>
          </w:p>
          <w:p w14:paraId="2E30803B" w14:textId="77777777" w:rsidR="007A6C53" w:rsidRDefault="007A6C53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isonville, KY 42431</w:t>
            </w:r>
          </w:p>
          <w:p w14:paraId="15B4347F" w14:textId="77777777" w:rsidR="007A6C53" w:rsidRDefault="007A6C53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24-7566</w:t>
            </w:r>
          </w:p>
          <w:p w14:paraId="3D4EB68A" w14:textId="77777777" w:rsidR="007A6C53" w:rsidRDefault="007A6C53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824-7302</w:t>
            </w:r>
          </w:p>
          <w:p w14:paraId="0FBDB423" w14:textId="77777777" w:rsidR="007A6C53" w:rsidRDefault="007A6C53" w:rsidP="007A7D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7BB45AAF" w14:textId="77777777" w:rsidR="00332B75" w:rsidRDefault="007A7D3A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and Adult abuse &amp; neglect; foster care and adoptions etc.</w:t>
            </w:r>
          </w:p>
        </w:tc>
      </w:tr>
      <w:tr w:rsidR="001636A2" w14:paraId="67D7D69B" w14:textId="77777777" w:rsidTr="009863CD">
        <w:tc>
          <w:tcPr>
            <w:tcW w:w="1525" w:type="dxa"/>
          </w:tcPr>
          <w:p w14:paraId="361E37F0" w14:textId="77777777" w:rsidR="007E41B8" w:rsidRDefault="00D57DED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ptist Health Madisonville</w:t>
            </w:r>
          </w:p>
        </w:tc>
        <w:tc>
          <w:tcPr>
            <w:tcW w:w="1350" w:type="dxa"/>
          </w:tcPr>
          <w:p w14:paraId="3BF346C6" w14:textId="19BD7377" w:rsidR="007E41B8" w:rsidRDefault="004C4CA4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o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ebus</w:t>
            </w:r>
            <w:proofErr w:type="spellEnd"/>
            <w:r w:rsidR="00A87BC9">
              <w:rPr>
                <w:rFonts w:ascii="Times New Roman" w:hAnsi="Times New Roman" w:cs="Times New Roman"/>
                <w:sz w:val="24"/>
                <w:szCs w:val="24"/>
              </w:rPr>
              <w:t>, Clinical Coord.</w:t>
            </w:r>
            <w:bookmarkStart w:id="0" w:name="_GoBack"/>
            <w:bookmarkEnd w:id="0"/>
          </w:p>
          <w:p w14:paraId="4054BE77" w14:textId="2E755079" w:rsidR="004C4CA4" w:rsidRDefault="004C4CA4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24-3557</w:t>
            </w:r>
          </w:p>
        </w:tc>
        <w:tc>
          <w:tcPr>
            <w:tcW w:w="4320" w:type="dxa"/>
          </w:tcPr>
          <w:p w14:paraId="0E1BB1A0" w14:textId="77777777" w:rsidR="007E41B8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0 Hospital drive</w:t>
            </w:r>
          </w:p>
          <w:p w14:paraId="577A0B29" w14:textId="77777777" w:rsidR="001636A2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isonville, KY 42431</w:t>
            </w:r>
          </w:p>
          <w:p w14:paraId="000AFB0A" w14:textId="77777777" w:rsidR="001636A2" w:rsidRDefault="00D57DED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25-5100</w:t>
            </w:r>
          </w:p>
          <w:p w14:paraId="404D6BA0" w14:textId="77777777" w:rsidR="001636A2" w:rsidRDefault="00D57DED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DED">
              <w:rPr>
                <w:rFonts w:ascii="Times New Roman" w:hAnsi="Times New Roman" w:cs="Times New Roman"/>
                <w:sz w:val="24"/>
                <w:szCs w:val="24"/>
              </w:rPr>
              <w:t>https://www.baptisthealth.com/madisonville/pages/services.aspx</w:t>
            </w:r>
          </w:p>
        </w:tc>
        <w:tc>
          <w:tcPr>
            <w:tcW w:w="2155" w:type="dxa"/>
          </w:tcPr>
          <w:p w14:paraId="7526AD6B" w14:textId="77777777" w:rsidR="007E41B8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care</w:t>
            </w:r>
          </w:p>
        </w:tc>
      </w:tr>
      <w:tr w:rsidR="001636A2" w14:paraId="0A1674A5" w14:textId="77777777" w:rsidTr="009863CD">
        <w:tc>
          <w:tcPr>
            <w:tcW w:w="1525" w:type="dxa"/>
          </w:tcPr>
          <w:p w14:paraId="5E50F882" w14:textId="7EEEE933" w:rsidR="007E41B8" w:rsidRDefault="007E41B8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 River Hospice</w:t>
            </w:r>
          </w:p>
        </w:tc>
        <w:tc>
          <w:tcPr>
            <w:tcW w:w="1350" w:type="dxa"/>
          </w:tcPr>
          <w:p w14:paraId="739D87F1" w14:textId="77777777" w:rsidR="007E41B8" w:rsidRDefault="0014515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cky Brinkley </w:t>
            </w:r>
          </w:p>
          <w:p w14:paraId="659D110A" w14:textId="3FB8B7AF" w:rsidR="00145155" w:rsidRDefault="0014515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35-6615</w:t>
            </w:r>
            <w:r w:rsidR="004C4C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20" w:history="1">
              <w:r w:rsidR="004C4CA4" w:rsidRPr="004D337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rol.phebus@bhsi.com</w:t>
              </w:r>
            </w:hyperlink>
          </w:p>
          <w:p w14:paraId="635A8B43" w14:textId="0FF1A529" w:rsidR="004C4CA4" w:rsidRDefault="004C4CA4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239D62BB" w14:textId="77777777" w:rsidR="007E41B8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8 N. Scott St</w:t>
            </w:r>
          </w:p>
          <w:p w14:paraId="67E16E28" w14:textId="77777777" w:rsidR="001636A2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isonville, KY 42431</w:t>
            </w:r>
          </w:p>
          <w:p w14:paraId="4E4BE6A6" w14:textId="77777777" w:rsidR="001636A2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26-4660</w:t>
            </w:r>
          </w:p>
          <w:p w14:paraId="50DC3A48" w14:textId="77777777" w:rsidR="001636A2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54-5730</w:t>
            </w:r>
          </w:p>
          <w:p w14:paraId="2BB4BD0A" w14:textId="77777777" w:rsidR="001636A2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-350-3486</w:t>
            </w:r>
          </w:p>
          <w:p w14:paraId="4FC4FD27" w14:textId="77777777" w:rsidR="001636A2" w:rsidRDefault="001636A2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533096CF" w14:textId="77777777" w:rsidR="007E41B8" w:rsidRDefault="00FD67AA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care</w:t>
            </w:r>
          </w:p>
        </w:tc>
      </w:tr>
      <w:tr w:rsidR="00516D17" w14:paraId="5A3E76DF" w14:textId="77777777" w:rsidTr="009863CD">
        <w:tc>
          <w:tcPr>
            <w:tcW w:w="1525" w:type="dxa"/>
          </w:tcPr>
          <w:p w14:paraId="1A859192" w14:textId="55A399BA" w:rsidR="00516D17" w:rsidRDefault="00516D17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utwo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ca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ursing Home)</w:t>
            </w:r>
          </w:p>
        </w:tc>
        <w:tc>
          <w:tcPr>
            <w:tcW w:w="1350" w:type="dxa"/>
          </w:tcPr>
          <w:p w14:paraId="4459CFD0" w14:textId="77777777" w:rsidR="00516D17" w:rsidRDefault="0014515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becca Porter</w:t>
            </w:r>
          </w:p>
          <w:p w14:paraId="6E875E0F" w14:textId="77777777" w:rsidR="00145155" w:rsidRDefault="0014515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3053E4" w14:textId="77777777" w:rsidR="00145155" w:rsidRDefault="0014515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2E474A" w14:textId="6BE87285" w:rsidR="00145155" w:rsidRDefault="00145155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SW on staff—Karen (Ext. 132)</w:t>
            </w:r>
          </w:p>
        </w:tc>
        <w:tc>
          <w:tcPr>
            <w:tcW w:w="4320" w:type="dxa"/>
          </w:tcPr>
          <w:p w14:paraId="37718CAB" w14:textId="77777777" w:rsidR="00516D17" w:rsidRDefault="00516D17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524 Dawson Spring Road</w:t>
            </w:r>
          </w:p>
          <w:p w14:paraId="1A2E4B19" w14:textId="77777777" w:rsidR="00516D17" w:rsidRDefault="00516D17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wson Springs KY 42408</w:t>
            </w:r>
          </w:p>
          <w:p w14:paraId="7D03C2CA" w14:textId="77777777" w:rsidR="00516D17" w:rsidRDefault="00516D17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97-3771</w:t>
            </w:r>
          </w:p>
          <w:p w14:paraId="0FC5AC02" w14:textId="77777777" w:rsidR="00516D17" w:rsidRDefault="00516D17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97-3592</w:t>
            </w:r>
          </w:p>
          <w:p w14:paraId="2D647A08" w14:textId="77777777" w:rsidR="00D57DED" w:rsidRDefault="00D57DED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DED">
              <w:rPr>
                <w:rFonts w:ascii="Times New Roman" w:hAnsi="Times New Roman" w:cs="Times New Roman"/>
                <w:sz w:val="24"/>
                <w:szCs w:val="24"/>
              </w:rPr>
              <w:t>http://www.rescare.com/</w:t>
            </w:r>
          </w:p>
        </w:tc>
        <w:tc>
          <w:tcPr>
            <w:tcW w:w="2155" w:type="dxa"/>
          </w:tcPr>
          <w:p w14:paraId="02AA4C51" w14:textId="77777777" w:rsidR="00516D17" w:rsidRDefault="009863CD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rvices to people with disabilities. Residential and support services, education, vocational training and job placement for people of all ages and skill levels. </w:t>
            </w:r>
          </w:p>
        </w:tc>
      </w:tr>
      <w:tr w:rsidR="001636A2" w14:paraId="48156BEF" w14:textId="77777777" w:rsidTr="009863CD">
        <w:tc>
          <w:tcPr>
            <w:tcW w:w="1525" w:type="dxa"/>
          </w:tcPr>
          <w:p w14:paraId="296332BD" w14:textId="44864810" w:rsidR="007E41B8" w:rsidRDefault="007E41B8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nyroyal Mental Health</w:t>
            </w:r>
          </w:p>
        </w:tc>
        <w:tc>
          <w:tcPr>
            <w:tcW w:w="1350" w:type="dxa"/>
          </w:tcPr>
          <w:p w14:paraId="5D9E5274" w14:textId="77777777" w:rsidR="007E41B8" w:rsidRDefault="007E41B8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1DCE0528" w14:textId="77777777" w:rsidR="007E41B8" w:rsidRDefault="00FD67AA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 Clinic Dr.</w:t>
            </w:r>
          </w:p>
          <w:p w14:paraId="03A8A148" w14:textId="77777777" w:rsidR="00FD67AA" w:rsidRDefault="00FD67AA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isonville, KY 42341</w:t>
            </w:r>
          </w:p>
          <w:p w14:paraId="77400126" w14:textId="77777777" w:rsidR="00FD67AA" w:rsidRDefault="00FD67AA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21-8874</w:t>
            </w:r>
          </w:p>
          <w:p w14:paraId="6D78FF45" w14:textId="77777777" w:rsidR="00FD67AA" w:rsidRPr="00FD67AA" w:rsidRDefault="00FD67AA" w:rsidP="0084462D">
            <w:pPr>
              <w:numPr>
                <w:ilvl w:val="0"/>
                <w:numId w:val="4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14:paraId="55E5ECA1" w14:textId="77777777" w:rsidR="00FD67AA" w:rsidRPr="00FD67AA" w:rsidRDefault="00FD67AA" w:rsidP="0084462D">
            <w:pPr>
              <w:numPr>
                <w:ilvl w:val="0"/>
                <w:numId w:val="4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14:paraId="70B3D259" w14:textId="77777777" w:rsidR="00FD67AA" w:rsidRDefault="00FD67AA" w:rsidP="00FD6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67AA">
              <w:rPr>
                <w:rFonts w:ascii="Arial" w:eastAsia="Times New Roman" w:hAnsi="Arial" w:cs="Arial"/>
                <w:color w:val="545454"/>
                <w:sz w:val="24"/>
                <w:szCs w:val="24"/>
                <w:shd w:val="clear" w:color="auto" w:fill="FFFFFF"/>
              </w:rPr>
              <w:br/>
            </w:r>
          </w:p>
        </w:tc>
        <w:tc>
          <w:tcPr>
            <w:tcW w:w="2155" w:type="dxa"/>
          </w:tcPr>
          <w:p w14:paraId="3D9995D2" w14:textId="77777777" w:rsidR="007E41B8" w:rsidRDefault="00FD67AA" w:rsidP="00332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al health, emergency services, intellectual developmental disabilities &amp; substance abuse</w:t>
            </w:r>
          </w:p>
        </w:tc>
      </w:tr>
    </w:tbl>
    <w:p w14:paraId="0E55F1DE" w14:textId="77777777" w:rsidR="007E41B8" w:rsidRDefault="007E41B8" w:rsidP="00332B75">
      <w:pPr>
        <w:rPr>
          <w:rFonts w:ascii="Times New Roman" w:hAnsi="Times New Roman" w:cs="Times New Roman"/>
          <w:sz w:val="24"/>
          <w:szCs w:val="24"/>
        </w:rPr>
      </w:pPr>
    </w:p>
    <w:p w14:paraId="122C7937" w14:textId="77777777" w:rsidR="007E41B8" w:rsidRDefault="007B2E62" w:rsidP="00C076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FFERSON COUNTY</w:t>
      </w:r>
    </w:p>
    <w:tbl>
      <w:tblPr>
        <w:tblStyle w:val="TableGrid"/>
        <w:tblW w:w="990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1630"/>
        <w:gridCol w:w="1880"/>
        <w:gridCol w:w="4680"/>
        <w:gridCol w:w="1710"/>
      </w:tblGrid>
      <w:tr w:rsidR="007E41B8" w14:paraId="06960561" w14:textId="77777777" w:rsidTr="00D40F69">
        <w:tc>
          <w:tcPr>
            <w:tcW w:w="1630" w:type="dxa"/>
          </w:tcPr>
          <w:p w14:paraId="4F32E2DC" w14:textId="77777777" w:rsidR="007E41B8" w:rsidRPr="00CC7164" w:rsidRDefault="007E41B8" w:rsidP="007E41B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880" w:type="dxa"/>
          </w:tcPr>
          <w:p w14:paraId="6E35EE62" w14:textId="77777777" w:rsidR="007E41B8" w:rsidRPr="00CC7164" w:rsidRDefault="007E41B8" w:rsidP="007E41B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680" w:type="dxa"/>
          </w:tcPr>
          <w:p w14:paraId="260704FD" w14:textId="77777777" w:rsidR="007E41B8" w:rsidRPr="00CC7164" w:rsidRDefault="007E41B8" w:rsidP="007E41B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10" w:type="dxa"/>
          </w:tcPr>
          <w:p w14:paraId="76571A39" w14:textId="77777777" w:rsidR="007E41B8" w:rsidRPr="00CC7164" w:rsidRDefault="007E41B8" w:rsidP="007E41B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7E41B8" w14:paraId="04C5DA1E" w14:textId="77777777" w:rsidTr="00D40F69">
        <w:tc>
          <w:tcPr>
            <w:tcW w:w="1630" w:type="dxa"/>
          </w:tcPr>
          <w:p w14:paraId="445919B4" w14:textId="77777777" w:rsidR="007E41B8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eckenridge Counseling Center </w:t>
            </w:r>
          </w:p>
        </w:tc>
        <w:tc>
          <w:tcPr>
            <w:tcW w:w="1880" w:type="dxa"/>
          </w:tcPr>
          <w:p w14:paraId="293BE276" w14:textId="77777777" w:rsidR="007E41B8" w:rsidRDefault="007E41B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796B9B0F" w14:textId="77777777" w:rsidR="007E41B8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50 Breckenridge Lane, Suite 10A</w:t>
            </w:r>
          </w:p>
          <w:p w14:paraId="3028989E" w14:textId="77777777" w:rsidR="007B2E62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20</w:t>
            </w:r>
          </w:p>
          <w:p w14:paraId="2073BD24" w14:textId="77777777" w:rsidR="007B2E62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51-6887</w:t>
            </w:r>
          </w:p>
          <w:p w14:paraId="132BDC75" w14:textId="77777777" w:rsidR="007B2E62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2E62">
              <w:rPr>
                <w:rFonts w:ascii="Times New Roman" w:hAnsi="Times New Roman" w:cs="Times New Roman"/>
                <w:sz w:val="24"/>
                <w:szCs w:val="24"/>
              </w:rPr>
              <w:t>http://www.breckenridgecounseling.com/index.html</w:t>
            </w:r>
          </w:p>
        </w:tc>
        <w:tc>
          <w:tcPr>
            <w:tcW w:w="1710" w:type="dxa"/>
          </w:tcPr>
          <w:p w14:paraId="14B527D5" w14:textId="77777777" w:rsidR="007E41B8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seling with individuals, family, couples, group, providing adult and/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hild/adolescent services. </w:t>
            </w:r>
          </w:p>
        </w:tc>
      </w:tr>
      <w:tr w:rsidR="007E41B8" w14:paraId="73F1427E" w14:textId="77777777" w:rsidTr="00D40F69">
        <w:tc>
          <w:tcPr>
            <w:tcW w:w="1630" w:type="dxa"/>
          </w:tcPr>
          <w:p w14:paraId="354D6C2B" w14:textId="77777777" w:rsidR="007E41B8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ral Ridge Elementary</w:t>
            </w:r>
          </w:p>
        </w:tc>
        <w:tc>
          <w:tcPr>
            <w:tcW w:w="1880" w:type="dxa"/>
          </w:tcPr>
          <w:p w14:paraId="763B7B18" w14:textId="77777777" w:rsidR="007E41B8" w:rsidRDefault="007E41B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62EE40E0" w14:textId="77777777" w:rsidR="007E41B8" w:rsidRDefault="00C80A77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08 National Turnpike,</w:t>
            </w:r>
          </w:p>
          <w:p w14:paraId="693BC6A3" w14:textId="77777777" w:rsidR="00C80A77" w:rsidRDefault="00C80A77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rdale, KY 40118</w:t>
            </w:r>
          </w:p>
          <w:p w14:paraId="35403F52" w14:textId="77777777" w:rsidR="00C80A77" w:rsidRDefault="00C80A77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85-8234</w:t>
            </w:r>
          </w:p>
          <w:p w14:paraId="7CC9FA09" w14:textId="77777777" w:rsidR="00C80A77" w:rsidRDefault="00C80A77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502-485-8369</w:t>
            </w:r>
          </w:p>
          <w:p w14:paraId="6B8A35E2" w14:textId="77777777" w:rsidR="00C80A77" w:rsidRDefault="00C80A77" w:rsidP="00092E33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C80A7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C80A77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jefferson</w:t>
            </w:r>
            <w:r w:rsidRPr="00C80A7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ky</w:t>
            </w:r>
            <w:r w:rsidRPr="00C80A77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schools</w:t>
            </w:r>
            <w:r w:rsidRPr="00C80A7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us/</w:t>
            </w:r>
            <w:r w:rsidRPr="00C80A77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schools</w:t>
            </w:r>
            <w:r w:rsidRPr="00C80A7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</w:t>
            </w:r>
            <w:r w:rsidRPr="00C80A77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elementary</w:t>
            </w:r>
            <w:r w:rsidRPr="00C80A7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</w:t>
            </w:r>
            <w:r w:rsidRPr="00C80A77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coralridge</w:t>
            </w:r>
            <w:r w:rsidRPr="00C80A7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html</w:t>
            </w:r>
          </w:p>
        </w:tc>
        <w:tc>
          <w:tcPr>
            <w:tcW w:w="1710" w:type="dxa"/>
          </w:tcPr>
          <w:p w14:paraId="304220CE" w14:textId="77777777" w:rsidR="007E41B8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</w:p>
        </w:tc>
      </w:tr>
      <w:tr w:rsidR="007E41B8" w14:paraId="0D8D2D40" w14:textId="77777777" w:rsidTr="00D40F69">
        <w:tc>
          <w:tcPr>
            <w:tcW w:w="1630" w:type="dxa"/>
          </w:tcPr>
          <w:p w14:paraId="0990DCCE" w14:textId="77777777" w:rsidR="007E41B8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ster Traditional Academy</w:t>
            </w:r>
          </w:p>
        </w:tc>
        <w:tc>
          <w:tcPr>
            <w:tcW w:w="1880" w:type="dxa"/>
          </w:tcPr>
          <w:p w14:paraId="15737639" w14:textId="77777777" w:rsidR="007E41B8" w:rsidRDefault="007E41B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098B22B5" w14:textId="77777777" w:rsidR="007E41B8" w:rsidRDefault="00092E3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1 South 41</w:t>
            </w:r>
            <w:r w:rsidRPr="00092E3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</w:t>
            </w:r>
          </w:p>
          <w:p w14:paraId="39BF1D7F" w14:textId="77777777" w:rsidR="00092E33" w:rsidRDefault="00092E3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11</w:t>
            </w:r>
          </w:p>
          <w:p w14:paraId="73DB5D43" w14:textId="77777777" w:rsidR="00092E33" w:rsidRDefault="00092E3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85-8253</w:t>
            </w:r>
          </w:p>
          <w:p w14:paraId="4195C229" w14:textId="77777777" w:rsidR="00092E33" w:rsidRDefault="00092E33" w:rsidP="00092E33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92E3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092E33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jefferson</w:t>
            </w:r>
            <w:r w:rsidRPr="00092E3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kyschools.us/schools/Elementary/</w:t>
            </w:r>
            <w:r w:rsidRPr="00092E33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Foster</w:t>
            </w:r>
            <w:r w:rsidRPr="00092E3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index.html</w:t>
            </w:r>
          </w:p>
        </w:tc>
        <w:tc>
          <w:tcPr>
            <w:tcW w:w="1710" w:type="dxa"/>
          </w:tcPr>
          <w:p w14:paraId="29466B40" w14:textId="77777777" w:rsidR="007E41B8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</w:tr>
      <w:tr w:rsidR="007E41B8" w14:paraId="32AAAEFE" w14:textId="77777777" w:rsidTr="00D40F69">
        <w:tc>
          <w:tcPr>
            <w:tcW w:w="1630" w:type="dxa"/>
          </w:tcPr>
          <w:p w14:paraId="7C0DB029" w14:textId="77777777" w:rsidR="007E41B8" w:rsidRDefault="007B2E6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CR-Manor</w:t>
            </w:r>
            <w:r w:rsidR="009F1F7A">
              <w:rPr>
                <w:rFonts w:ascii="Times New Roman" w:hAnsi="Times New Roman" w:cs="Times New Roman"/>
                <w:sz w:val="24"/>
                <w:szCs w:val="24"/>
              </w:rPr>
              <w:t>Care</w:t>
            </w:r>
            <w:r w:rsidR="00092E33">
              <w:rPr>
                <w:rFonts w:ascii="Times New Roman" w:hAnsi="Times New Roman" w:cs="Times New Roman"/>
                <w:sz w:val="24"/>
                <w:szCs w:val="24"/>
              </w:rPr>
              <w:t xml:space="preserve"> (Heartland of Louisville)</w:t>
            </w:r>
          </w:p>
        </w:tc>
        <w:tc>
          <w:tcPr>
            <w:tcW w:w="1880" w:type="dxa"/>
          </w:tcPr>
          <w:p w14:paraId="342C12C6" w14:textId="77777777" w:rsidR="007E41B8" w:rsidRDefault="007E41B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19D915C4" w14:textId="77777777" w:rsidR="007E41B8" w:rsidRDefault="00092E33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00 Browns Lane</w:t>
            </w:r>
          </w:p>
          <w:p w14:paraId="3824BFE5" w14:textId="77777777" w:rsidR="00092E33" w:rsidRDefault="00092E33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40220</w:t>
            </w:r>
          </w:p>
          <w:p w14:paraId="74E276CD" w14:textId="77777777" w:rsidR="00092E33" w:rsidRDefault="00092E33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59-8900</w:t>
            </w:r>
          </w:p>
          <w:p w14:paraId="2EF482AC" w14:textId="77777777" w:rsidR="00092E33" w:rsidRDefault="00092E33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502-459-5026</w:t>
            </w:r>
          </w:p>
          <w:p w14:paraId="7545BF0C" w14:textId="77777777" w:rsidR="00092E33" w:rsidRDefault="00D22499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2499">
              <w:rPr>
                <w:rFonts w:ascii="Times New Roman" w:hAnsi="Times New Roman" w:cs="Times New Roman"/>
                <w:sz w:val="24"/>
                <w:szCs w:val="24"/>
              </w:rPr>
              <w:t>http://www.hcr-manorcare.com/</w:t>
            </w:r>
          </w:p>
        </w:tc>
        <w:tc>
          <w:tcPr>
            <w:tcW w:w="1710" w:type="dxa"/>
          </w:tcPr>
          <w:p w14:paraId="0FBF22E7" w14:textId="77777777" w:rsidR="007E41B8" w:rsidRDefault="00092E3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ing Home</w:t>
            </w:r>
          </w:p>
        </w:tc>
      </w:tr>
      <w:tr w:rsidR="009F1F7A" w14:paraId="671DF437" w14:textId="77777777" w:rsidTr="00D40F69">
        <w:tc>
          <w:tcPr>
            <w:tcW w:w="1630" w:type="dxa"/>
          </w:tcPr>
          <w:p w14:paraId="59080D28" w14:textId="77777777" w:rsidR="009F1F7A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of the Innocent</w:t>
            </w:r>
            <w:r w:rsidR="00D5262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880" w:type="dxa"/>
          </w:tcPr>
          <w:p w14:paraId="24ED8AEE" w14:textId="77777777" w:rsidR="009F1F7A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47F7864E" w14:textId="77777777" w:rsidR="009F1F7A" w:rsidRDefault="001128E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0 E. Market Street</w:t>
            </w:r>
          </w:p>
          <w:p w14:paraId="7DE840DD" w14:textId="77777777" w:rsidR="001128E3" w:rsidRDefault="001128E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4</w:t>
            </w:r>
          </w:p>
          <w:p w14:paraId="520D5904" w14:textId="77777777" w:rsidR="001128E3" w:rsidRDefault="001128E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87-1549</w:t>
            </w:r>
          </w:p>
          <w:p w14:paraId="651CDCAC" w14:textId="77777777" w:rsidR="001128E3" w:rsidRDefault="001128E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96-1000</w:t>
            </w:r>
          </w:p>
          <w:p w14:paraId="1F4A93BE" w14:textId="77777777" w:rsidR="00D22499" w:rsidRDefault="00D22499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2499">
              <w:rPr>
                <w:rFonts w:ascii="Times New Roman" w:hAnsi="Times New Roman" w:cs="Times New Roman"/>
                <w:sz w:val="24"/>
                <w:szCs w:val="24"/>
              </w:rPr>
              <w:t>https://www.homeoftheinnocents.org/</w:t>
            </w:r>
          </w:p>
        </w:tc>
        <w:tc>
          <w:tcPr>
            <w:tcW w:w="1710" w:type="dxa"/>
          </w:tcPr>
          <w:p w14:paraId="0B12B106" w14:textId="77777777" w:rsidR="009F1F7A" w:rsidRDefault="001128E3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ulnerable children, youth and their families</w:t>
            </w:r>
          </w:p>
        </w:tc>
      </w:tr>
      <w:tr w:rsidR="009F1F7A" w14:paraId="13FF076D" w14:textId="77777777" w:rsidTr="00D40F69">
        <w:tc>
          <w:tcPr>
            <w:tcW w:w="1630" w:type="dxa"/>
          </w:tcPr>
          <w:p w14:paraId="032ED54D" w14:textId="77777777" w:rsidR="009F1F7A" w:rsidRDefault="00D22499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ucky State Data</w:t>
            </w:r>
            <w:r w:rsidR="003E4021">
              <w:rPr>
                <w:rFonts w:ascii="Times New Roman" w:hAnsi="Times New Roman" w:cs="Times New Roman"/>
                <w:sz w:val="24"/>
                <w:szCs w:val="24"/>
              </w:rPr>
              <w:t xml:space="preserve"> Center</w:t>
            </w:r>
          </w:p>
        </w:tc>
        <w:tc>
          <w:tcPr>
            <w:tcW w:w="1880" w:type="dxa"/>
          </w:tcPr>
          <w:p w14:paraId="36B98CFE" w14:textId="77777777" w:rsidR="009F1F7A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0762B197" w14:textId="77777777" w:rsidR="009F1F7A" w:rsidRDefault="004F0BD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6 W. Bloom Street</w:t>
            </w:r>
          </w:p>
          <w:p w14:paraId="704392A5" w14:textId="77777777" w:rsidR="004F0BD2" w:rsidRDefault="004F0BD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8</w:t>
            </w:r>
          </w:p>
          <w:p w14:paraId="6B5DA4E5" w14:textId="77777777" w:rsidR="004F0BD2" w:rsidRDefault="00D22499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852-7990</w:t>
            </w:r>
          </w:p>
          <w:p w14:paraId="028BE732" w14:textId="77777777" w:rsidR="004F0BD2" w:rsidRDefault="004F0BD2" w:rsidP="004F0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0BD2">
              <w:rPr>
                <w:rFonts w:ascii="Times New Roman" w:eastAsia="Times New Roman" w:hAnsi="Times New Roman" w:cs="Times New Roman"/>
                <w:color w:val="006621"/>
                <w:sz w:val="21"/>
                <w:szCs w:val="21"/>
              </w:rPr>
              <w:t>www.ksdc.</w:t>
            </w:r>
            <w:r w:rsidRPr="004F0BD2">
              <w:rPr>
                <w:rFonts w:ascii="Times New Roman" w:eastAsia="Times New Roman" w:hAnsi="Times New Roman" w:cs="Times New Roman"/>
                <w:b/>
                <w:bCs/>
                <w:color w:val="006621"/>
                <w:sz w:val="21"/>
                <w:szCs w:val="21"/>
              </w:rPr>
              <w:t>louisville</w:t>
            </w:r>
            <w:r w:rsidRPr="004F0BD2">
              <w:rPr>
                <w:rFonts w:ascii="Times New Roman" w:eastAsia="Times New Roman" w:hAnsi="Times New Roman" w:cs="Times New Roman"/>
                <w:color w:val="006621"/>
                <w:sz w:val="21"/>
                <w:szCs w:val="21"/>
              </w:rPr>
              <w:t>.edu/</w:t>
            </w:r>
          </w:p>
        </w:tc>
        <w:tc>
          <w:tcPr>
            <w:tcW w:w="1710" w:type="dxa"/>
          </w:tcPr>
          <w:p w14:paraId="4C312255" w14:textId="77777777" w:rsidR="009F1F7A" w:rsidRDefault="004F0BD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earinghouse for Census data</w:t>
            </w:r>
          </w:p>
        </w:tc>
      </w:tr>
      <w:tr w:rsidR="009F1F7A" w14:paraId="7B757303" w14:textId="77777777" w:rsidTr="00D40F69">
        <w:tc>
          <w:tcPr>
            <w:tcW w:w="1630" w:type="dxa"/>
          </w:tcPr>
          <w:p w14:paraId="39CCA455" w14:textId="77777777" w:rsidR="009F1F7A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ng Elementary</w:t>
            </w:r>
          </w:p>
        </w:tc>
        <w:tc>
          <w:tcPr>
            <w:tcW w:w="1880" w:type="dxa"/>
          </w:tcPr>
          <w:p w14:paraId="7AC93282" w14:textId="77777777" w:rsidR="009F1F7A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13A39912" w14:textId="77777777" w:rsidR="009F1F7A" w:rsidRDefault="00BD6FE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25 Vermont Avenue</w:t>
            </w:r>
          </w:p>
          <w:p w14:paraId="0633F420" w14:textId="77777777" w:rsidR="00BD6FEF" w:rsidRDefault="00BD6FE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11</w:t>
            </w:r>
          </w:p>
          <w:p w14:paraId="12292607" w14:textId="77777777" w:rsidR="00BD6FEF" w:rsidRDefault="00BD6FE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85-8285</w:t>
            </w:r>
          </w:p>
          <w:p w14:paraId="4FA48913" w14:textId="77777777" w:rsidR="00BD6FEF" w:rsidRDefault="003A0B22" w:rsidP="00BD6F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B22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https://www.jefferson.kyschools.us/</w:t>
            </w:r>
          </w:p>
        </w:tc>
        <w:tc>
          <w:tcPr>
            <w:tcW w:w="1710" w:type="dxa"/>
          </w:tcPr>
          <w:p w14:paraId="762B7005" w14:textId="77777777" w:rsidR="009F1F7A" w:rsidRDefault="00BD6FE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e K-5</w:t>
            </w:r>
          </w:p>
        </w:tc>
      </w:tr>
      <w:tr w:rsidR="009F1F7A" w14:paraId="59F52C0B" w14:textId="77777777" w:rsidTr="00D40F69">
        <w:tc>
          <w:tcPr>
            <w:tcW w:w="1630" w:type="dxa"/>
          </w:tcPr>
          <w:p w14:paraId="63CA3C63" w14:textId="77777777" w:rsidR="009F1F7A" w:rsidRDefault="00BD6FE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ryh</w:t>
            </w:r>
            <w:r w:rsidR="003E4021">
              <w:rPr>
                <w:rFonts w:ascii="Times New Roman" w:hAnsi="Times New Roman" w:cs="Times New Roman"/>
                <w:sz w:val="24"/>
                <w:szCs w:val="24"/>
              </w:rPr>
              <w:t>ur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Alternative School</w:t>
            </w:r>
          </w:p>
        </w:tc>
        <w:tc>
          <w:tcPr>
            <w:tcW w:w="1880" w:type="dxa"/>
          </w:tcPr>
          <w:p w14:paraId="607B9D5F" w14:textId="77777777" w:rsidR="009F1F7A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01512593" w14:textId="77777777" w:rsidR="009F1F7A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5 Dorsey Lane</w:t>
            </w:r>
          </w:p>
          <w:p w14:paraId="211B26A3" w14:textId="77777777" w:rsidR="00FB2CFF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23</w:t>
            </w:r>
          </w:p>
          <w:p w14:paraId="29A5F177" w14:textId="77777777" w:rsidR="00FB2CFF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245-1576</w:t>
            </w:r>
          </w:p>
          <w:p w14:paraId="5E2D34B0" w14:textId="77777777" w:rsidR="00FB2CFF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502-245-4737</w:t>
            </w:r>
          </w:p>
          <w:p w14:paraId="074B2CF4" w14:textId="77777777" w:rsidR="00FB2CFF" w:rsidRDefault="00FB2CFF" w:rsidP="00FB2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2CFF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https://www.</w:t>
            </w:r>
            <w:r w:rsidRPr="00FB2CF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aryhurst</w:t>
            </w:r>
            <w:r w:rsidRPr="00FB2CFF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710" w:type="dxa"/>
          </w:tcPr>
          <w:p w14:paraId="6A0842BD" w14:textId="77777777" w:rsidR="009F1F7A" w:rsidRDefault="003A0B2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ous services for at risk teenage girls. </w:t>
            </w:r>
          </w:p>
        </w:tc>
      </w:tr>
      <w:tr w:rsidR="009F1F7A" w14:paraId="470E67F7" w14:textId="77777777" w:rsidTr="00D40F69">
        <w:tc>
          <w:tcPr>
            <w:tcW w:w="1630" w:type="dxa"/>
          </w:tcPr>
          <w:p w14:paraId="2DA7849A" w14:textId="77777777" w:rsidR="009F1F7A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3E4021">
              <w:rPr>
                <w:rFonts w:ascii="Times New Roman" w:hAnsi="Times New Roman" w:cs="Times New Roman"/>
                <w:sz w:val="24"/>
                <w:szCs w:val="24"/>
              </w:rPr>
              <w:t>Morton Cen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c.</w:t>
            </w:r>
          </w:p>
        </w:tc>
        <w:tc>
          <w:tcPr>
            <w:tcW w:w="1880" w:type="dxa"/>
          </w:tcPr>
          <w:p w14:paraId="0E96E349" w14:textId="77777777" w:rsidR="009F1F7A" w:rsidRDefault="009F1F7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4D9A2B1B" w14:textId="77777777" w:rsidR="009F1F7A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8 Barret Avenue,</w:t>
            </w:r>
          </w:p>
          <w:p w14:paraId="2E747E81" w14:textId="77777777" w:rsidR="00FB2CFF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4</w:t>
            </w:r>
          </w:p>
          <w:p w14:paraId="4625F095" w14:textId="77777777" w:rsidR="00FB2CFF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51-1221</w:t>
            </w:r>
          </w:p>
          <w:p w14:paraId="388B562D" w14:textId="77777777" w:rsidR="00FB2CFF" w:rsidRDefault="00FB2CFF" w:rsidP="00FB2CFF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FB2CFF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the</w:t>
            </w:r>
            <w:r w:rsidRPr="00FB2CF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mortoncenter</w:t>
            </w:r>
            <w:r w:rsidRPr="00FB2CFF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org/</w:t>
            </w:r>
          </w:p>
        </w:tc>
        <w:tc>
          <w:tcPr>
            <w:tcW w:w="1710" w:type="dxa"/>
          </w:tcPr>
          <w:p w14:paraId="5475D237" w14:textId="77777777" w:rsidR="009F1F7A" w:rsidRDefault="00FB2CF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ce abuse treatment for whole family</w:t>
            </w:r>
          </w:p>
        </w:tc>
      </w:tr>
      <w:tr w:rsidR="003E4021" w14:paraId="40C71E91" w14:textId="77777777" w:rsidTr="00D40F69">
        <w:tc>
          <w:tcPr>
            <w:tcW w:w="1630" w:type="dxa"/>
          </w:tcPr>
          <w:p w14:paraId="0EB73C5C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Multiple Sclerosis Society</w:t>
            </w:r>
          </w:p>
        </w:tc>
        <w:tc>
          <w:tcPr>
            <w:tcW w:w="1880" w:type="dxa"/>
          </w:tcPr>
          <w:p w14:paraId="26934FCB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7C68E553" w14:textId="77777777" w:rsidR="003E4021" w:rsidRDefault="0094308D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1 Story Avenue, Suite 200</w:t>
            </w:r>
          </w:p>
          <w:p w14:paraId="5F32A566" w14:textId="77777777" w:rsidR="0094308D" w:rsidRDefault="0094308D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6</w:t>
            </w:r>
          </w:p>
          <w:p w14:paraId="35002AD3" w14:textId="77777777" w:rsidR="0094308D" w:rsidRDefault="0094308D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51-0014</w:t>
            </w:r>
          </w:p>
          <w:p w14:paraId="6277A24A" w14:textId="77777777" w:rsidR="0094308D" w:rsidRDefault="0094308D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502-581-1010</w:t>
            </w:r>
          </w:p>
          <w:p w14:paraId="2299CF38" w14:textId="77777777" w:rsidR="0094308D" w:rsidRDefault="0094308D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national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ms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ociet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710" w:type="dxa"/>
          </w:tcPr>
          <w:p w14:paraId="01AF6520" w14:textId="6A8AEA86" w:rsidR="003E4021" w:rsidRDefault="00D40F69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support and awareness organization</w:t>
            </w:r>
          </w:p>
        </w:tc>
      </w:tr>
      <w:tr w:rsidR="003E4021" w14:paraId="772D55E2" w14:textId="77777777" w:rsidTr="00D40F69">
        <w:tc>
          <w:tcPr>
            <w:tcW w:w="1630" w:type="dxa"/>
          </w:tcPr>
          <w:p w14:paraId="31EC8562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E Middle school</w:t>
            </w:r>
          </w:p>
        </w:tc>
        <w:tc>
          <w:tcPr>
            <w:tcW w:w="1880" w:type="dxa"/>
          </w:tcPr>
          <w:p w14:paraId="59C5CFE0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14C4A4F6" w14:textId="77777777" w:rsidR="003E4021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 West Lee Street</w:t>
            </w:r>
          </w:p>
          <w:p w14:paraId="56F92A03" w14:textId="77777777" w:rsidR="00223B48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8</w:t>
            </w:r>
          </w:p>
          <w:p w14:paraId="2FCD9B38" w14:textId="77777777" w:rsidR="00223B48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02-485-8307</w:t>
            </w:r>
          </w:p>
          <w:p w14:paraId="7DC87CEB" w14:textId="77777777" w:rsidR="00223B48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85-8055</w:t>
            </w:r>
          </w:p>
          <w:p w14:paraId="0F6D51D0" w14:textId="77777777" w:rsidR="00223B48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502-485-8056</w:t>
            </w:r>
          </w:p>
          <w:p w14:paraId="6FE85793" w14:textId="77777777" w:rsidR="00223B48" w:rsidRDefault="00223B48" w:rsidP="00223B48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223B48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noe</w:t>
            </w:r>
            <w:r w:rsidRPr="00223B4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jefferson.</w:t>
            </w:r>
            <w:r w:rsidRPr="00223B48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yschools</w:t>
            </w:r>
            <w:r w:rsidRPr="00223B4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us/</w:t>
            </w:r>
          </w:p>
        </w:tc>
        <w:tc>
          <w:tcPr>
            <w:tcW w:w="1710" w:type="dxa"/>
          </w:tcPr>
          <w:p w14:paraId="3F749964" w14:textId="77777777" w:rsidR="003E4021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 Grade 6</w:t>
            </w:r>
          </w:p>
        </w:tc>
      </w:tr>
      <w:tr w:rsidR="003E4021" w14:paraId="1A150432" w14:textId="77777777" w:rsidTr="00D40F69">
        <w:tc>
          <w:tcPr>
            <w:tcW w:w="1630" w:type="dxa"/>
          </w:tcPr>
          <w:p w14:paraId="2144C706" w14:textId="77777777" w:rsidR="003E4021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ntucky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lth-</w:t>
            </w:r>
            <w:r w:rsidR="003E4021">
              <w:rPr>
                <w:rFonts w:ascii="Times New Roman" w:hAnsi="Times New Roman" w:cs="Times New Roman"/>
                <w:sz w:val="24"/>
                <w:szCs w:val="24"/>
              </w:rPr>
              <w:t>Our Lady of Peace</w:t>
            </w:r>
          </w:p>
        </w:tc>
        <w:tc>
          <w:tcPr>
            <w:tcW w:w="1880" w:type="dxa"/>
          </w:tcPr>
          <w:p w14:paraId="6693F7D6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5597B198" w14:textId="77777777" w:rsidR="003E4021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 Newburg Road</w:t>
            </w:r>
          </w:p>
          <w:p w14:paraId="378500CA" w14:textId="77777777" w:rsidR="00223B48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5</w:t>
            </w:r>
          </w:p>
          <w:p w14:paraId="047C26CB" w14:textId="77777777" w:rsidR="00223B48" w:rsidRDefault="00223B48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</w:t>
            </w:r>
            <w:r w:rsidR="003A0B22">
              <w:rPr>
                <w:rFonts w:ascii="Times New Roman" w:hAnsi="Times New Roman" w:cs="Times New Roman"/>
                <w:sz w:val="24"/>
                <w:szCs w:val="24"/>
              </w:rPr>
              <w:t>451-3330</w:t>
            </w:r>
          </w:p>
          <w:p w14:paraId="29E8F252" w14:textId="77777777" w:rsidR="00223B48" w:rsidRDefault="00223B48" w:rsidP="00223B48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223B4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223B48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entucky</w:t>
            </w:r>
            <w:r w:rsidRPr="00223B4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onehealth.org/</w:t>
            </w:r>
            <w:r w:rsidRPr="00223B48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ourladyofpeace</w:t>
            </w:r>
          </w:p>
        </w:tc>
        <w:tc>
          <w:tcPr>
            <w:tcW w:w="1710" w:type="dxa"/>
          </w:tcPr>
          <w:p w14:paraId="68A4EC95" w14:textId="77777777" w:rsidR="003E4021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ychiatric and Substance abuse</w:t>
            </w:r>
          </w:p>
        </w:tc>
      </w:tr>
      <w:tr w:rsidR="003E4021" w14:paraId="2C35E6FA" w14:textId="77777777" w:rsidTr="00D40F69">
        <w:tc>
          <w:tcPr>
            <w:tcW w:w="1630" w:type="dxa"/>
          </w:tcPr>
          <w:p w14:paraId="334EB381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osevelt-Perry Elementary School</w:t>
            </w:r>
          </w:p>
        </w:tc>
        <w:tc>
          <w:tcPr>
            <w:tcW w:w="1880" w:type="dxa"/>
          </w:tcPr>
          <w:p w14:paraId="6D491E52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291D346A" w14:textId="77777777" w:rsidR="003E4021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15 Broadway</w:t>
            </w:r>
          </w:p>
          <w:p w14:paraId="60708D77" w14:textId="77777777" w:rsidR="00C83454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3</w:t>
            </w:r>
          </w:p>
          <w:p w14:paraId="58EFE898" w14:textId="77777777" w:rsidR="00C83454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85-8319</w:t>
            </w:r>
          </w:p>
          <w:p w14:paraId="06BAEB4F" w14:textId="77777777" w:rsidR="00C83454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502-313-3422</w:t>
            </w:r>
          </w:p>
          <w:p w14:paraId="4BE1F23E" w14:textId="77777777" w:rsidR="00C83454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rp.jefferson.k12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us/</w:t>
            </w:r>
          </w:p>
        </w:tc>
        <w:tc>
          <w:tcPr>
            <w:tcW w:w="1710" w:type="dxa"/>
          </w:tcPr>
          <w:p w14:paraId="3617055F" w14:textId="77777777" w:rsidR="003E4021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e PK-5</w:t>
            </w:r>
          </w:p>
        </w:tc>
      </w:tr>
      <w:tr w:rsidR="003E4021" w14:paraId="10E0BD3F" w14:textId="77777777" w:rsidTr="00D40F69">
        <w:tc>
          <w:tcPr>
            <w:tcW w:w="1630" w:type="dxa"/>
          </w:tcPr>
          <w:p w14:paraId="2AEADA04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art Middle School</w:t>
            </w:r>
          </w:p>
        </w:tc>
        <w:tc>
          <w:tcPr>
            <w:tcW w:w="1880" w:type="dxa"/>
          </w:tcPr>
          <w:p w14:paraId="0EBA9317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26A97F59" w14:textId="77777777" w:rsidR="003E4021" w:rsidRDefault="00C83454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01 Valley Station Road</w:t>
            </w:r>
          </w:p>
          <w:p w14:paraId="4F873054" w14:textId="77777777" w:rsidR="00A65B1F" w:rsidRDefault="00A65B1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72</w:t>
            </w:r>
          </w:p>
          <w:p w14:paraId="1055ECCC" w14:textId="77777777" w:rsidR="00A65B1F" w:rsidRDefault="00A65B1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85-8334</w:t>
            </w:r>
          </w:p>
          <w:p w14:paraId="4B69FF43" w14:textId="77777777" w:rsidR="00A65B1F" w:rsidRDefault="00A65B1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502-313-3540</w:t>
            </w:r>
          </w:p>
          <w:p w14:paraId="3C728D2C" w14:textId="77777777" w:rsidR="00A65B1F" w:rsidRDefault="00A65B1F" w:rsidP="00A65B1F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A65B1F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jefferson.</w:t>
            </w:r>
            <w:r w:rsidRPr="00A65B1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yschools</w:t>
            </w:r>
            <w:r w:rsidRPr="00A65B1F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us/</w:t>
            </w:r>
            <w:r w:rsidRPr="00A65B1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schools</w:t>
            </w:r>
            <w:r w:rsidRPr="00A65B1F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</w:t>
            </w:r>
            <w:r w:rsidRPr="00A65B1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Middle</w:t>
            </w:r>
            <w:r w:rsidRPr="00A65B1F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</w:t>
            </w:r>
            <w:r w:rsidRPr="00A65B1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Stuart</w:t>
            </w:r>
            <w:r w:rsidRPr="00A65B1F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index.html</w:t>
            </w:r>
          </w:p>
        </w:tc>
        <w:tc>
          <w:tcPr>
            <w:tcW w:w="1710" w:type="dxa"/>
          </w:tcPr>
          <w:p w14:paraId="119EB70A" w14:textId="77777777" w:rsidR="003E4021" w:rsidRDefault="00A65B1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Grade 6</w:t>
            </w:r>
          </w:p>
        </w:tc>
      </w:tr>
      <w:tr w:rsidR="003E4021" w14:paraId="023C769A" w14:textId="77777777" w:rsidTr="00D40F69">
        <w:tc>
          <w:tcPr>
            <w:tcW w:w="1630" w:type="dxa"/>
          </w:tcPr>
          <w:p w14:paraId="18C8DFB9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isskop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ild Evaluation Center</w:t>
            </w:r>
          </w:p>
        </w:tc>
        <w:tc>
          <w:tcPr>
            <w:tcW w:w="1880" w:type="dxa"/>
          </w:tcPr>
          <w:p w14:paraId="6D3B7AC5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1DE1CB1C" w14:textId="77777777" w:rsidR="003E4021" w:rsidRDefault="00A65B1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1 south Floyd Street, Suite 100</w:t>
            </w:r>
          </w:p>
          <w:p w14:paraId="7A39A83E" w14:textId="77777777" w:rsidR="00A65B1F" w:rsidRDefault="00A65B1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2-3828</w:t>
            </w:r>
          </w:p>
          <w:p w14:paraId="10F83FC6" w14:textId="77777777" w:rsidR="009265CA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88-0850</w:t>
            </w:r>
          </w:p>
          <w:p w14:paraId="1EB33C1D" w14:textId="77777777" w:rsidR="009265CA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502-852-7679</w:t>
            </w:r>
          </w:p>
          <w:p w14:paraId="5D15EC51" w14:textId="77777777" w:rsidR="009265CA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https:/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ouisvill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edu/...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weisskopf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about-us</w:t>
            </w:r>
          </w:p>
        </w:tc>
        <w:tc>
          <w:tcPr>
            <w:tcW w:w="1710" w:type="dxa"/>
          </w:tcPr>
          <w:p w14:paraId="2D17B9B7" w14:textId="77777777" w:rsidR="003E4021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gnostic, evaluation and treatment of kids with special intellectual developmental needs</w:t>
            </w:r>
          </w:p>
        </w:tc>
      </w:tr>
      <w:tr w:rsidR="003E4021" w14:paraId="5BF8E5A9" w14:textId="77777777" w:rsidTr="00D40F69">
        <w:tc>
          <w:tcPr>
            <w:tcW w:w="1630" w:type="dxa"/>
          </w:tcPr>
          <w:p w14:paraId="649EB29B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g</w:t>
            </w:r>
            <w:r w:rsidR="003A0B22">
              <w:rPr>
                <w:rFonts w:ascii="Times New Roman" w:hAnsi="Times New Roman" w:cs="Times New Roman"/>
                <w:sz w:val="24"/>
                <w:szCs w:val="24"/>
              </w:rPr>
              <w:t>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r Traditional High School</w:t>
            </w:r>
          </w:p>
        </w:tc>
        <w:tc>
          <w:tcPr>
            <w:tcW w:w="1880" w:type="dxa"/>
          </w:tcPr>
          <w:p w14:paraId="3736DB26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4E820E6E" w14:textId="77777777" w:rsidR="003E4021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0 south Hubbard Lane</w:t>
            </w:r>
          </w:p>
          <w:p w14:paraId="6E7072B1" w14:textId="77777777" w:rsidR="009265CA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07</w:t>
            </w:r>
          </w:p>
          <w:p w14:paraId="6AECDD3F" w14:textId="77777777" w:rsidR="009265CA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485-8340</w:t>
            </w:r>
          </w:p>
          <w:p w14:paraId="1BF097ED" w14:textId="77777777" w:rsidR="009265CA" w:rsidRDefault="009265CA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5CA">
              <w:rPr>
                <w:rFonts w:ascii="Times New Roman" w:hAnsi="Times New Roman" w:cs="Times New Roman"/>
                <w:sz w:val="24"/>
                <w:szCs w:val="24"/>
              </w:rPr>
              <w:t>http://www.jefferson.k12.ky.us/schools/high/waggener/</w:t>
            </w:r>
          </w:p>
        </w:tc>
        <w:tc>
          <w:tcPr>
            <w:tcW w:w="1710" w:type="dxa"/>
          </w:tcPr>
          <w:p w14:paraId="78011112" w14:textId="6E53FDDA" w:rsidR="003E4021" w:rsidRDefault="00D40F69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</w:tr>
      <w:tr w:rsidR="003E4021" w14:paraId="3F9D6BF9" w14:textId="77777777" w:rsidTr="00D40F69">
        <w:tc>
          <w:tcPr>
            <w:tcW w:w="1630" w:type="dxa"/>
          </w:tcPr>
          <w:p w14:paraId="768F63A0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Healing Place</w:t>
            </w:r>
          </w:p>
        </w:tc>
        <w:tc>
          <w:tcPr>
            <w:tcW w:w="1880" w:type="dxa"/>
          </w:tcPr>
          <w:p w14:paraId="75EDEC28" w14:textId="77777777" w:rsidR="003E4021" w:rsidRDefault="003E4021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</w:tcPr>
          <w:p w14:paraId="43899E43" w14:textId="77777777" w:rsidR="003E4021" w:rsidRDefault="003A0B2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3 S 15</w:t>
            </w:r>
            <w:r w:rsidRPr="003A0B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. </w:t>
            </w:r>
          </w:p>
          <w:p w14:paraId="11894131" w14:textId="77777777" w:rsidR="002A2EDF" w:rsidRDefault="003A0B2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isville, KY 40210</w:t>
            </w:r>
          </w:p>
          <w:p w14:paraId="5996A7E7" w14:textId="77777777" w:rsidR="002A2EDF" w:rsidRDefault="003A0B22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568-6580</w:t>
            </w:r>
          </w:p>
          <w:p w14:paraId="03B41E1E" w14:textId="77777777" w:rsidR="002A2EDF" w:rsidRDefault="002A2ED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2EDF">
              <w:rPr>
                <w:rFonts w:ascii="Times New Roman" w:hAnsi="Times New Roman" w:cs="Times New Roman"/>
                <w:sz w:val="24"/>
                <w:szCs w:val="24"/>
              </w:rPr>
              <w:t>http://www.thehealingplace.org/</w:t>
            </w:r>
          </w:p>
        </w:tc>
        <w:tc>
          <w:tcPr>
            <w:tcW w:w="1710" w:type="dxa"/>
          </w:tcPr>
          <w:p w14:paraId="2FF4062B" w14:textId="77777777" w:rsidR="003E4021" w:rsidRDefault="002A2EDF" w:rsidP="007E4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iction treatment using social model</w:t>
            </w:r>
          </w:p>
        </w:tc>
      </w:tr>
    </w:tbl>
    <w:p w14:paraId="15440CD2" w14:textId="77777777" w:rsidR="002A2EDF" w:rsidRDefault="002A2EDF" w:rsidP="007E41B8">
      <w:pPr>
        <w:rPr>
          <w:rFonts w:ascii="Times New Roman" w:hAnsi="Times New Roman" w:cs="Times New Roman"/>
          <w:sz w:val="24"/>
          <w:szCs w:val="24"/>
        </w:rPr>
      </w:pPr>
    </w:p>
    <w:p w14:paraId="6EAC9433" w14:textId="77777777" w:rsidR="00136389" w:rsidRDefault="003E4021" w:rsidP="003E402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UE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9"/>
        <w:gridCol w:w="1889"/>
        <w:gridCol w:w="3555"/>
        <w:gridCol w:w="1997"/>
      </w:tblGrid>
      <w:tr w:rsidR="003E4021" w14:paraId="729761D1" w14:textId="77777777" w:rsidTr="007603C6">
        <w:tc>
          <w:tcPr>
            <w:tcW w:w="1909" w:type="dxa"/>
          </w:tcPr>
          <w:p w14:paraId="6DBE6668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889" w:type="dxa"/>
          </w:tcPr>
          <w:p w14:paraId="3C6B839D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555" w:type="dxa"/>
          </w:tcPr>
          <w:p w14:paraId="03A5042B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97" w:type="dxa"/>
          </w:tcPr>
          <w:p w14:paraId="6C9D88D6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3E4021" w14:paraId="5E9E5B5E" w14:textId="77777777" w:rsidTr="007603C6">
        <w:tc>
          <w:tcPr>
            <w:tcW w:w="1909" w:type="dxa"/>
          </w:tcPr>
          <w:p w14:paraId="3490744E" w14:textId="77777777" w:rsidR="003E4021" w:rsidRDefault="003E4021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1889" w:type="dxa"/>
          </w:tcPr>
          <w:p w14:paraId="24CAA509" w14:textId="77777777" w:rsidR="003E4021" w:rsidRDefault="00946290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1776"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555" w:type="dxa"/>
          </w:tcPr>
          <w:p w14:paraId="0D2A15CD" w14:textId="77777777" w:rsidR="003E4021" w:rsidRDefault="002A2ED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 Howard Street.</w:t>
            </w:r>
          </w:p>
          <w:p w14:paraId="2293108C" w14:textId="77777777" w:rsidR="002A2EDF" w:rsidRDefault="002A2ED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dgenville, KY 42748-1564</w:t>
            </w:r>
          </w:p>
          <w:p w14:paraId="7EEE91BD" w14:textId="77777777" w:rsidR="002A2EDF" w:rsidRDefault="002A2ED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58-4175</w:t>
            </w:r>
          </w:p>
          <w:p w14:paraId="2159F96C" w14:textId="77777777" w:rsidR="002A2EDF" w:rsidRDefault="002A2ED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58-4133</w:t>
            </w:r>
          </w:p>
          <w:p w14:paraId="13C25E28" w14:textId="77777777" w:rsidR="002A2EDF" w:rsidRDefault="002A2ED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hfs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.../local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offic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search.ht</w:t>
            </w:r>
            <w:proofErr w:type="gram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.</w:t>
            </w:r>
            <w:proofErr w:type="gramEnd"/>
          </w:p>
        </w:tc>
        <w:tc>
          <w:tcPr>
            <w:tcW w:w="1997" w:type="dxa"/>
          </w:tcPr>
          <w:p w14:paraId="22A2E7AB" w14:textId="77777777" w:rsidR="003E4021" w:rsidRDefault="002A2ED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; foster and adoption etc.</w:t>
            </w:r>
          </w:p>
        </w:tc>
      </w:tr>
    </w:tbl>
    <w:p w14:paraId="7C241397" w14:textId="77777777" w:rsidR="003E4021" w:rsidRDefault="003E4021" w:rsidP="003E4021">
      <w:pPr>
        <w:rPr>
          <w:rFonts w:ascii="Times New Roman" w:hAnsi="Times New Roman" w:cs="Times New Roman"/>
          <w:sz w:val="24"/>
          <w:szCs w:val="24"/>
        </w:rPr>
      </w:pPr>
    </w:p>
    <w:p w14:paraId="0F107E05" w14:textId="77777777" w:rsidR="003E4021" w:rsidRDefault="00946290" w:rsidP="003E402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VINGSTON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4021" w14:paraId="5DE3A0AB" w14:textId="77777777" w:rsidTr="003E4021">
        <w:tc>
          <w:tcPr>
            <w:tcW w:w="2337" w:type="dxa"/>
          </w:tcPr>
          <w:p w14:paraId="06BF4A88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739AE62C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187D0A9E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100D00C8" w14:textId="77777777" w:rsidR="003E4021" w:rsidRPr="00CC7164" w:rsidRDefault="003E4021" w:rsidP="003E402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3E4021" w14:paraId="1C34594D" w14:textId="77777777" w:rsidTr="003E4021">
        <w:tc>
          <w:tcPr>
            <w:tcW w:w="2337" w:type="dxa"/>
          </w:tcPr>
          <w:p w14:paraId="009799D1" w14:textId="77777777" w:rsidR="003E4021" w:rsidRDefault="00946290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337" w:type="dxa"/>
          </w:tcPr>
          <w:p w14:paraId="52F4844C" w14:textId="77777777" w:rsidR="003E4021" w:rsidRDefault="00946290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1776"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338" w:type="dxa"/>
          </w:tcPr>
          <w:p w14:paraId="0984393F" w14:textId="77777777" w:rsidR="003E4021" w:rsidRDefault="006207BB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 W. Adair Street</w:t>
            </w:r>
          </w:p>
          <w:p w14:paraId="3094D877" w14:textId="77777777" w:rsidR="006207BB" w:rsidRDefault="006207BB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ithland, KY 42081-0095</w:t>
            </w:r>
          </w:p>
          <w:p w14:paraId="59411802" w14:textId="77777777" w:rsidR="006207BB" w:rsidRDefault="006207BB" w:rsidP="006207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95</w:t>
            </w:r>
          </w:p>
          <w:p w14:paraId="3142E935" w14:textId="77777777" w:rsidR="006207BB" w:rsidRDefault="006207BB" w:rsidP="006207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928-2158</w:t>
            </w:r>
          </w:p>
          <w:p w14:paraId="6EF95FFB" w14:textId="77777777" w:rsidR="006207BB" w:rsidRDefault="006207BB" w:rsidP="006207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928-3120</w:t>
            </w:r>
          </w:p>
        </w:tc>
        <w:tc>
          <w:tcPr>
            <w:tcW w:w="2338" w:type="dxa"/>
          </w:tcPr>
          <w:p w14:paraId="6FE41631" w14:textId="77777777" w:rsidR="003E4021" w:rsidRDefault="006207BB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 &amp; Adult abuse and neglect; foster care and adoption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</w:tc>
      </w:tr>
    </w:tbl>
    <w:p w14:paraId="1F52B06C" w14:textId="77777777" w:rsidR="00AF7E68" w:rsidRDefault="00AF7E68" w:rsidP="003E4021">
      <w:pPr>
        <w:rPr>
          <w:rFonts w:ascii="Times New Roman" w:hAnsi="Times New Roman" w:cs="Times New Roman"/>
          <w:sz w:val="24"/>
          <w:szCs w:val="24"/>
        </w:rPr>
      </w:pPr>
    </w:p>
    <w:p w14:paraId="4246E3B8" w14:textId="77777777" w:rsidR="00413957" w:rsidRDefault="00413957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AN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8"/>
        <w:gridCol w:w="2189"/>
        <w:gridCol w:w="2737"/>
        <w:gridCol w:w="2226"/>
      </w:tblGrid>
      <w:tr w:rsidR="003E4021" w14:paraId="5C0C0342" w14:textId="77777777" w:rsidTr="00D5262E">
        <w:tc>
          <w:tcPr>
            <w:tcW w:w="2198" w:type="dxa"/>
          </w:tcPr>
          <w:p w14:paraId="349AE46F" w14:textId="77777777" w:rsidR="003E4021" w:rsidRPr="00CC7164" w:rsidRDefault="003E4021" w:rsidP="007A6C5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189" w:type="dxa"/>
          </w:tcPr>
          <w:p w14:paraId="353A40F4" w14:textId="77777777" w:rsidR="003E4021" w:rsidRPr="00CC7164" w:rsidRDefault="003E4021" w:rsidP="007A6C5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737" w:type="dxa"/>
          </w:tcPr>
          <w:p w14:paraId="16DAA730" w14:textId="77777777" w:rsidR="003E4021" w:rsidRPr="00CC7164" w:rsidRDefault="003E4021" w:rsidP="007A6C5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226" w:type="dxa"/>
          </w:tcPr>
          <w:p w14:paraId="5D4C880B" w14:textId="77777777" w:rsidR="003E4021" w:rsidRPr="00CC7164" w:rsidRDefault="003E4021" w:rsidP="007A6C5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3E4021" w14:paraId="3765D47B" w14:textId="77777777" w:rsidTr="00D5262E">
        <w:tc>
          <w:tcPr>
            <w:tcW w:w="2198" w:type="dxa"/>
          </w:tcPr>
          <w:p w14:paraId="53E5DF14" w14:textId="77777777" w:rsidR="003E4021" w:rsidRDefault="003E4021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burn Health Care</w:t>
            </w:r>
          </w:p>
        </w:tc>
        <w:tc>
          <w:tcPr>
            <w:tcW w:w="2189" w:type="dxa"/>
          </w:tcPr>
          <w:p w14:paraId="34ABF5E2" w14:textId="77777777" w:rsidR="003E4021" w:rsidRDefault="003E4021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7" w:type="dxa"/>
          </w:tcPr>
          <w:p w14:paraId="44049CFE" w14:textId="77777777" w:rsidR="003E4021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9 Pearl Street</w:t>
            </w:r>
          </w:p>
          <w:p w14:paraId="00079777" w14:textId="77777777" w:rsidR="004E10AC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burn, KY 42206</w:t>
            </w:r>
          </w:p>
          <w:p w14:paraId="3E4A65E1" w14:textId="77777777" w:rsidR="004E10AC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42-4111</w:t>
            </w:r>
          </w:p>
          <w:p w14:paraId="473344AD" w14:textId="77777777" w:rsidR="004E10AC" w:rsidRDefault="00C21EB7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1EB7">
              <w:rPr>
                <w:rFonts w:ascii="Times New Roman" w:hAnsi="Times New Roman" w:cs="Times New Roman"/>
                <w:sz w:val="24"/>
                <w:szCs w:val="24"/>
              </w:rPr>
              <w:t>http://www.bolster-jeffries.com/</w:t>
            </w:r>
          </w:p>
        </w:tc>
        <w:tc>
          <w:tcPr>
            <w:tcW w:w="2226" w:type="dxa"/>
          </w:tcPr>
          <w:p w14:paraId="14DE8375" w14:textId="77777777" w:rsidR="003E4021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ing Home</w:t>
            </w:r>
          </w:p>
        </w:tc>
      </w:tr>
      <w:tr w:rsidR="003E4021" w14:paraId="549D303C" w14:textId="77777777" w:rsidTr="00D5262E">
        <w:tc>
          <w:tcPr>
            <w:tcW w:w="2198" w:type="dxa"/>
          </w:tcPr>
          <w:p w14:paraId="58953645" w14:textId="77777777" w:rsidR="003E4021" w:rsidRDefault="005E6C4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 (DCBS)</w:t>
            </w:r>
          </w:p>
        </w:tc>
        <w:tc>
          <w:tcPr>
            <w:tcW w:w="2189" w:type="dxa"/>
          </w:tcPr>
          <w:p w14:paraId="6F4FC8C2" w14:textId="77777777" w:rsidR="003E4021" w:rsidRDefault="00C21EB7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1776"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737" w:type="dxa"/>
          </w:tcPr>
          <w:p w14:paraId="62D5B68E" w14:textId="77777777" w:rsidR="003E4021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 Robins Way</w:t>
            </w:r>
          </w:p>
          <w:p w14:paraId="3BC95DFF" w14:textId="77777777" w:rsidR="004E10AC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sssellvil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KY 42276</w:t>
            </w:r>
          </w:p>
          <w:p w14:paraId="3727D581" w14:textId="77777777" w:rsidR="004E10AC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26-3516</w:t>
            </w:r>
          </w:p>
          <w:p w14:paraId="0E3695DA" w14:textId="77777777" w:rsidR="004E10AC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; 270-726-8392</w:t>
            </w:r>
          </w:p>
        </w:tc>
        <w:tc>
          <w:tcPr>
            <w:tcW w:w="2226" w:type="dxa"/>
          </w:tcPr>
          <w:p w14:paraId="5F1F7375" w14:textId="77777777" w:rsidR="003E4021" w:rsidRDefault="004E10AC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; foster</w:t>
            </w:r>
            <w:r w:rsidR="00E46BFF">
              <w:rPr>
                <w:rFonts w:ascii="Times New Roman" w:hAnsi="Times New Roman" w:cs="Times New Roman"/>
                <w:sz w:val="24"/>
                <w:szCs w:val="24"/>
              </w:rPr>
              <w:t xml:space="preserve"> care and adoptions</w:t>
            </w:r>
          </w:p>
        </w:tc>
      </w:tr>
      <w:tr w:rsidR="003E4021" w14:paraId="0838DE8E" w14:textId="77777777" w:rsidTr="00D5262E">
        <w:tc>
          <w:tcPr>
            <w:tcW w:w="2198" w:type="dxa"/>
          </w:tcPr>
          <w:p w14:paraId="2D505ABE" w14:textId="77777777" w:rsidR="003E4021" w:rsidRDefault="005E6C4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an Memorial Hospital</w:t>
            </w:r>
          </w:p>
        </w:tc>
        <w:tc>
          <w:tcPr>
            <w:tcW w:w="2189" w:type="dxa"/>
          </w:tcPr>
          <w:p w14:paraId="7EB608E8" w14:textId="77777777" w:rsidR="003E4021" w:rsidRDefault="003E4021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7" w:type="dxa"/>
          </w:tcPr>
          <w:p w14:paraId="28809CFA" w14:textId="77777777" w:rsidR="003E4021" w:rsidRDefault="00E46BF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25 Nashville, </w:t>
            </w:r>
            <w:r w:rsidR="007000D4">
              <w:rPr>
                <w:rFonts w:ascii="Times New Roman" w:hAnsi="Times New Roman" w:cs="Times New Roman"/>
                <w:sz w:val="24"/>
                <w:szCs w:val="24"/>
              </w:rPr>
              <w:t xml:space="preserve">Russellvil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Y 42276</w:t>
            </w:r>
          </w:p>
          <w:p w14:paraId="6912DD7D" w14:textId="77777777" w:rsidR="00E46BFF" w:rsidRDefault="00E46BF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26-4011</w:t>
            </w:r>
          </w:p>
          <w:p w14:paraId="13C7E6DE" w14:textId="77777777" w:rsidR="00E46BFF" w:rsidRDefault="00E46BF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oganmemorial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com/</w:t>
            </w:r>
          </w:p>
        </w:tc>
        <w:tc>
          <w:tcPr>
            <w:tcW w:w="2226" w:type="dxa"/>
          </w:tcPr>
          <w:p w14:paraId="76F0A00C" w14:textId="77777777" w:rsidR="003E4021" w:rsidRDefault="00E46BFF" w:rsidP="003E40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care</w:t>
            </w:r>
          </w:p>
        </w:tc>
      </w:tr>
    </w:tbl>
    <w:p w14:paraId="08BE9A2C" w14:textId="77777777" w:rsidR="003E4021" w:rsidRDefault="003E4021" w:rsidP="003E4021">
      <w:pPr>
        <w:rPr>
          <w:rFonts w:ascii="Times New Roman" w:hAnsi="Times New Roman" w:cs="Times New Roman"/>
          <w:sz w:val="24"/>
          <w:szCs w:val="24"/>
        </w:rPr>
      </w:pPr>
    </w:p>
    <w:p w14:paraId="132D4063" w14:textId="77777777" w:rsidR="00136389" w:rsidRDefault="005E6C4F" w:rsidP="0013638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SHALL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1"/>
        <w:gridCol w:w="2022"/>
        <w:gridCol w:w="3189"/>
        <w:gridCol w:w="2098"/>
      </w:tblGrid>
      <w:tr w:rsidR="005E6C4F" w14:paraId="1B28B49A" w14:textId="77777777" w:rsidTr="00413957">
        <w:tc>
          <w:tcPr>
            <w:tcW w:w="2041" w:type="dxa"/>
          </w:tcPr>
          <w:p w14:paraId="4A0BC47F" w14:textId="77777777" w:rsidR="005E6C4F" w:rsidRPr="00CC7164" w:rsidRDefault="005E6C4F" w:rsidP="005E6C4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022" w:type="dxa"/>
          </w:tcPr>
          <w:p w14:paraId="407E0E42" w14:textId="77777777" w:rsidR="005E6C4F" w:rsidRPr="00CC7164" w:rsidRDefault="005E6C4F" w:rsidP="005E6C4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189" w:type="dxa"/>
          </w:tcPr>
          <w:p w14:paraId="3EF5D6D0" w14:textId="77777777" w:rsidR="005E6C4F" w:rsidRPr="00CC7164" w:rsidRDefault="005E6C4F" w:rsidP="005E6C4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098" w:type="dxa"/>
          </w:tcPr>
          <w:p w14:paraId="783EC56C" w14:textId="77777777" w:rsidR="005E6C4F" w:rsidRPr="00CC7164" w:rsidRDefault="005E6C4F" w:rsidP="005E6C4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5E6C4F" w14:paraId="68A546FE" w14:textId="77777777" w:rsidTr="00413957">
        <w:tc>
          <w:tcPr>
            <w:tcW w:w="2041" w:type="dxa"/>
          </w:tcPr>
          <w:p w14:paraId="03A52EDF" w14:textId="77777777" w:rsidR="005E6C4F" w:rsidRDefault="005E6C4F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022" w:type="dxa"/>
          </w:tcPr>
          <w:p w14:paraId="7303D9F4" w14:textId="77777777" w:rsidR="005E6C4F" w:rsidRDefault="00D5262E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189" w:type="dxa"/>
          </w:tcPr>
          <w:p w14:paraId="75CD67A3" w14:textId="77777777" w:rsidR="005E6C4F" w:rsidRDefault="00D92594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 E. 11</w:t>
            </w:r>
            <w:r w:rsidRPr="00D9259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.</w:t>
            </w:r>
          </w:p>
          <w:p w14:paraId="640DDE1C" w14:textId="77777777" w:rsidR="00D92594" w:rsidRDefault="00D92594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ton, KY 42025</w:t>
            </w:r>
          </w:p>
          <w:p w14:paraId="030EC8CB" w14:textId="77777777" w:rsidR="00D92594" w:rsidRDefault="00D92594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27-0662</w:t>
            </w:r>
          </w:p>
        </w:tc>
        <w:tc>
          <w:tcPr>
            <w:tcW w:w="2098" w:type="dxa"/>
          </w:tcPr>
          <w:p w14:paraId="6939C772" w14:textId="77777777" w:rsidR="005E6C4F" w:rsidRDefault="00D92594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 &amp; Adult abuse and neglect; foster and adoption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</w:tc>
      </w:tr>
      <w:tr w:rsidR="005E6C4F" w14:paraId="6251D571" w14:textId="77777777" w:rsidTr="00413957">
        <w:tc>
          <w:tcPr>
            <w:tcW w:w="2041" w:type="dxa"/>
          </w:tcPr>
          <w:p w14:paraId="27A1624E" w14:textId="77777777" w:rsidR="005E6C4F" w:rsidRDefault="00EA37B1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ucky sheriff’s Boys &amp; Girls Ranch</w:t>
            </w:r>
          </w:p>
        </w:tc>
        <w:tc>
          <w:tcPr>
            <w:tcW w:w="2022" w:type="dxa"/>
          </w:tcPr>
          <w:p w14:paraId="7545109E" w14:textId="77777777" w:rsidR="005E6C4F" w:rsidRDefault="00E9341F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rry Wagner, Executive Director</w:t>
            </w:r>
          </w:p>
        </w:tc>
        <w:tc>
          <w:tcPr>
            <w:tcW w:w="3189" w:type="dxa"/>
          </w:tcPr>
          <w:p w14:paraId="759B65C5" w14:textId="77777777" w:rsidR="005E6C4F" w:rsidRDefault="00F37251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3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errif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’ Ranch Road,</w:t>
            </w:r>
          </w:p>
          <w:p w14:paraId="659C37D1" w14:textId="77777777" w:rsidR="00F37251" w:rsidRDefault="00F37251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lbertsville, KY 42044</w:t>
            </w:r>
          </w:p>
          <w:p w14:paraId="35163381" w14:textId="77777777" w:rsidR="00F37251" w:rsidRDefault="00F37251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62-8660</w:t>
            </w:r>
          </w:p>
          <w:p w14:paraId="2FC2A8E4" w14:textId="77777777" w:rsidR="00F37251" w:rsidRDefault="00F37251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25-8079</w:t>
            </w:r>
          </w:p>
          <w:p w14:paraId="59D6022D" w14:textId="77777777" w:rsidR="00F37251" w:rsidRDefault="00F37251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8" w:type="dxa"/>
          </w:tcPr>
          <w:p w14:paraId="021E5FE7" w14:textId="00D89CFE" w:rsidR="005E6C4F" w:rsidRDefault="00FE693C" w:rsidP="005E6C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Youth treatment facility </w:t>
            </w:r>
          </w:p>
        </w:tc>
      </w:tr>
    </w:tbl>
    <w:p w14:paraId="7876368D" w14:textId="77777777" w:rsidR="00DA574C" w:rsidRDefault="00DA574C" w:rsidP="00230580">
      <w:pPr>
        <w:rPr>
          <w:rFonts w:ascii="Times New Roman" w:hAnsi="Times New Roman" w:cs="Times New Roman"/>
          <w:sz w:val="24"/>
          <w:szCs w:val="24"/>
        </w:rPr>
      </w:pPr>
    </w:p>
    <w:p w14:paraId="6A17C2A5" w14:textId="77777777" w:rsidR="00F6238C" w:rsidRDefault="00F6238C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ADE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6238C" w14:paraId="057124A2" w14:textId="77777777" w:rsidTr="00F6238C">
        <w:tc>
          <w:tcPr>
            <w:tcW w:w="2337" w:type="dxa"/>
          </w:tcPr>
          <w:p w14:paraId="2C9324DC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23F9DB7F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43666D3B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4B793EF5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F6238C" w14:paraId="614D8D11" w14:textId="77777777" w:rsidTr="00F6238C">
        <w:tc>
          <w:tcPr>
            <w:tcW w:w="2337" w:type="dxa"/>
          </w:tcPr>
          <w:p w14:paraId="60971658" w14:textId="77777777" w:rsidR="00F6238C" w:rsidRDefault="00F6238C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337" w:type="dxa"/>
          </w:tcPr>
          <w:p w14:paraId="1F41105A" w14:textId="77777777" w:rsidR="00F6238C" w:rsidRDefault="00CF5947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338" w:type="dxa"/>
          </w:tcPr>
          <w:p w14:paraId="1E1D1321" w14:textId="77777777" w:rsidR="00F6238C" w:rsidRDefault="00AA0466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4 By-Pass Road</w:t>
            </w:r>
          </w:p>
          <w:p w14:paraId="5C73A8EF" w14:textId="77777777" w:rsidR="00AA0466" w:rsidRDefault="00AA0466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enburg, KY 40108-1702</w:t>
            </w:r>
          </w:p>
          <w:p w14:paraId="5C24D1C2" w14:textId="77777777" w:rsidR="00AA0466" w:rsidRDefault="00AA0466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22-3942</w:t>
            </w:r>
          </w:p>
          <w:p w14:paraId="0B8FDFC3" w14:textId="77777777" w:rsidR="00AA0466" w:rsidRDefault="00AA0466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422-1192</w:t>
            </w:r>
          </w:p>
        </w:tc>
        <w:tc>
          <w:tcPr>
            <w:tcW w:w="2338" w:type="dxa"/>
          </w:tcPr>
          <w:p w14:paraId="2987FEFA" w14:textId="77777777" w:rsidR="00F6238C" w:rsidRDefault="00AA0466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Adult abuse and neglect; foster care and adoption, etc.</w:t>
            </w:r>
          </w:p>
        </w:tc>
      </w:tr>
    </w:tbl>
    <w:p w14:paraId="7729B39E" w14:textId="77777777" w:rsidR="00AF7E68" w:rsidRDefault="00AF7E68" w:rsidP="00F6238C">
      <w:pPr>
        <w:rPr>
          <w:rFonts w:ascii="Times New Roman" w:hAnsi="Times New Roman" w:cs="Times New Roman"/>
          <w:sz w:val="24"/>
          <w:szCs w:val="24"/>
        </w:rPr>
      </w:pPr>
    </w:p>
    <w:p w14:paraId="15DCAA90" w14:textId="77777777" w:rsidR="00C0769B" w:rsidRDefault="00C0769B" w:rsidP="00C076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IFEE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5"/>
        <w:gridCol w:w="1639"/>
        <w:gridCol w:w="4249"/>
        <w:gridCol w:w="1807"/>
      </w:tblGrid>
      <w:tr w:rsidR="00C0769B" w14:paraId="2B18F16E" w14:textId="77777777" w:rsidTr="00B0752F">
        <w:tc>
          <w:tcPr>
            <w:tcW w:w="2337" w:type="dxa"/>
          </w:tcPr>
          <w:p w14:paraId="4D881B05" w14:textId="77777777" w:rsidR="00C0769B" w:rsidRPr="00CC7164" w:rsidRDefault="00C0769B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79817E4E" w14:textId="77777777" w:rsidR="00C0769B" w:rsidRPr="00CC7164" w:rsidRDefault="00C0769B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77D78153" w14:textId="77777777" w:rsidR="00C0769B" w:rsidRPr="00CC7164" w:rsidRDefault="00C0769B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21894B42" w14:textId="77777777" w:rsidR="00C0769B" w:rsidRPr="00CC7164" w:rsidRDefault="00C0769B" w:rsidP="00B075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C0769B" w14:paraId="1F49217B" w14:textId="77777777" w:rsidTr="00B0752F">
        <w:tc>
          <w:tcPr>
            <w:tcW w:w="2337" w:type="dxa"/>
          </w:tcPr>
          <w:p w14:paraId="76F2C341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renchbur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ob Corps civilian Center</w:t>
            </w:r>
          </w:p>
        </w:tc>
        <w:tc>
          <w:tcPr>
            <w:tcW w:w="2337" w:type="dxa"/>
          </w:tcPr>
          <w:p w14:paraId="5A397A97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A20D4EF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96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r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idge Road</w:t>
            </w:r>
          </w:p>
          <w:p w14:paraId="0895CC1D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renchbur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KY 40322</w:t>
            </w:r>
          </w:p>
          <w:p w14:paraId="75C42E9A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768-2111</w:t>
            </w:r>
          </w:p>
          <w:p w14:paraId="023CC163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606-768-3080</w:t>
            </w:r>
          </w:p>
          <w:p w14:paraId="6FD394C1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7BC5">
              <w:rPr>
                <w:rFonts w:ascii="Times New Roman" w:hAnsi="Times New Roman" w:cs="Times New Roman"/>
                <w:sz w:val="24"/>
                <w:szCs w:val="24"/>
              </w:rPr>
              <w:t>http://frenchburg.jobcorps.gov/home.aspx</w:t>
            </w:r>
          </w:p>
        </w:tc>
        <w:tc>
          <w:tcPr>
            <w:tcW w:w="2338" w:type="dxa"/>
          </w:tcPr>
          <w:p w14:paraId="22FEAD3F" w14:textId="77777777" w:rsidR="00C0769B" w:rsidRDefault="00C0769B" w:rsidP="00C076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al and vocational training for 16-24 years old</w:t>
            </w:r>
          </w:p>
        </w:tc>
      </w:tr>
    </w:tbl>
    <w:p w14:paraId="53962C1F" w14:textId="77777777" w:rsidR="00351776" w:rsidRDefault="00351776" w:rsidP="0035177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278331" w14:textId="77777777" w:rsidR="00AA0466" w:rsidRDefault="00351776" w:rsidP="0035177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CALF COUNT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4770"/>
        <w:gridCol w:w="1795"/>
      </w:tblGrid>
      <w:tr w:rsidR="00351776" w:rsidRPr="00CC7164" w14:paraId="58203DF8" w14:textId="77777777" w:rsidTr="00351776">
        <w:tc>
          <w:tcPr>
            <w:tcW w:w="1435" w:type="dxa"/>
          </w:tcPr>
          <w:p w14:paraId="5DE0D826" w14:textId="77777777" w:rsidR="00351776" w:rsidRPr="00CC7164" w:rsidRDefault="00351776" w:rsidP="007511D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350" w:type="dxa"/>
          </w:tcPr>
          <w:p w14:paraId="15D1127B" w14:textId="77777777" w:rsidR="00351776" w:rsidRPr="00CC7164" w:rsidRDefault="00351776" w:rsidP="007511D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770" w:type="dxa"/>
          </w:tcPr>
          <w:p w14:paraId="10BEC903" w14:textId="77777777" w:rsidR="00351776" w:rsidRPr="00CC7164" w:rsidRDefault="00351776" w:rsidP="007511D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95" w:type="dxa"/>
          </w:tcPr>
          <w:p w14:paraId="023220C8" w14:textId="77777777" w:rsidR="00351776" w:rsidRPr="00CC7164" w:rsidRDefault="00351776" w:rsidP="007511D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351776" w14:paraId="79EA8B8E" w14:textId="77777777" w:rsidTr="007511D0">
        <w:tc>
          <w:tcPr>
            <w:tcW w:w="1435" w:type="dxa"/>
          </w:tcPr>
          <w:p w14:paraId="67F63E77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 (DCBS)</w:t>
            </w:r>
          </w:p>
        </w:tc>
        <w:tc>
          <w:tcPr>
            <w:tcW w:w="1350" w:type="dxa"/>
          </w:tcPr>
          <w:p w14:paraId="6CC7573C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1776"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4770" w:type="dxa"/>
          </w:tcPr>
          <w:p w14:paraId="366A8A3D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4 Thornberry Dr.</w:t>
            </w:r>
          </w:p>
          <w:p w14:paraId="3046204D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isonville, KY 42431</w:t>
            </w:r>
          </w:p>
          <w:p w14:paraId="0D51F128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24-7566</w:t>
            </w:r>
          </w:p>
          <w:p w14:paraId="1B9D5470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824-7302</w:t>
            </w:r>
          </w:p>
          <w:p w14:paraId="7DBD1C68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Thompson St.</w:t>
            </w:r>
          </w:p>
          <w:p w14:paraId="5AF7CC2C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monton, KY 42129-0399</w:t>
            </w:r>
          </w:p>
          <w:p w14:paraId="6F60A0B4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32-2721</w:t>
            </w:r>
          </w:p>
          <w:p w14:paraId="690208BB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;270-432-2722</w:t>
            </w:r>
          </w:p>
        </w:tc>
        <w:tc>
          <w:tcPr>
            <w:tcW w:w="1795" w:type="dxa"/>
          </w:tcPr>
          <w:p w14:paraId="0E15EB24" w14:textId="77777777" w:rsidR="00351776" w:rsidRDefault="00351776" w:rsidP="00751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and Adult abuse &amp; neglect; foster care and adoptions etc.</w:t>
            </w:r>
          </w:p>
        </w:tc>
      </w:tr>
    </w:tbl>
    <w:p w14:paraId="35F8D1BB" w14:textId="77777777" w:rsidR="00351776" w:rsidRDefault="00351776" w:rsidP="00F6238C">
      <w:pPr>
        <w:rPr>
          <w:rFonts w:ascii="Times New Roman" w:hAnsi="Times New Roman" w:cs="Times New Roman"/>
          <w:sz w:val="24"/>
          <w:szCs w:val="24"/>
        </w:rPr>
      </w:pPr>
    </w:p>
    <w:p w14:paraId="2592B240" w14:textId="77777777" w:rsidR="00FB5F34" w:rsidRDefault="00F6238C" w:rsidP="00FB5F34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cCRACK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95"/>
        <w:gridCol w:w="1530"/>
        <w:gridCol w:w="4140"/>
        <w:gridCol w:w="1885"/>
      </w:tblGrid>
      <w:tr w:rsidR="00F6238C" w14:paraId="4BD06B6E" w14:textId="77777777" w:rsidTr="002A5082">
        <w:tc>
          <w:tcPr>
            <w:tcW w:w="1795" w:type="dxa"/>
          </w:tcPr>
          <w:p w14:paraId="07CD0763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530" w:type="dxa"/>
          </w:tcPr>
          <w:p w14:paraId="5FA1150A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140" w:type="dxa"/>
          </w:tcPr>
          <w:p w14:paraId="41B103B0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885" w:type="dxa"/>
          </w:tcPr>
          <w:p w14:paraId="3EE755B9" w14:textId="77777777" w:rsidR="00F6238C" w:rsidRPr="00CC7164" w:rsidRDefault="00F6238C" w:rsidP="00F6238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F6238C" w14:paraId="3412883D" w14:textId="77777777" w:rsidTr="002A5082">
        <w:tc>
          <w:tcPr>
            <w:tcW w:w="1795" w:type="dxa"/>
          </w:tcPr>
          <w:p w14:paraId="15B630E8" w14:textId="77777777" w:rsidR="00F6238C" w:rsidRDefault="00F6238C" w:rsidP="006A27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ur Rivers </w:t>
            </w:r>
            <w:r w:rsidR="006A27FA">
              <w:rPr>
                <w:rFonts w:ascii="Times New Roman" w:hAnsi="Times New Roman" w:cs="Times New Roman"/>
                <w:sz w:val="24"/>
                <w:szCs w:val="24"/>
              </w:rPr>
              <w:t>Behavio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lth</w:t>
            </w:r>
          </w:p>
        </w:tc>
        <w:tc>
          <w:tcPr>
            <w:tcW w:w="1530" w:type="dxa"/>
          </w:tcPr>
          <w:p w14:paraId="097EF4E0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6684D884" w14:textId="77777777" w:rsidR="00F6238C" w:rsidRDefault="00AA0466" w:rsidP="00AA04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5 Broadway</w:t>
            </w:r>
          </w:p>
          <w:p w14:paraId="11732110" w14:textId="77777777" w:rsidR="00AA0466" w:rsidRDefault="00AA0466" w:rsidP="00AA04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1</w:t>
            </w:r>
          </w:p>
          <w:p w14:paraId="08C825E1" w14:textId="77777777" w:rsidR="00AA0466" w:rsidRDefault="00D1101E" w:rsidP="00AA04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22-71</w:t>
            </w:r>
            <w:r w:rsidR="00AA046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  <w:p w14:paraId="0161CBA9" w14:textId="77777777" w:rsidR="00AA0466" w:rsidRDefault="00D1101E" w:rsidP="00AA04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4 S 17</w:t>
            </w:r>
            <w:r w:rsidRPr="00D1101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 </w:t>
            </w:r>
          </w:p>
          <w:p w14:paraId="1FCEB83C" w14:textId="77777777" w:rsidR="00D1101E" w:rsidRDefault="00D1101E" w:rsidP="00AA04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3-2049</w:t>
            </w:r>
          </w:p>
          <w:p w14:paraId="587EA539" w14:textId="77777777" w:rsidR="003B55F0" w:rsidRDefault="003B55F0" w:rsidP="00AA04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5F0">
              <w:rPr>
                <w:rFonts w:ascii="Times New Roman" w:hAnsi="Times New Roman" w:cs="Times New Roman"/>
                <w:sz w:val="24"/>
                <w:szCs w:val="24"/>
              </w:rPr>
              <w:t>http://4rbh.org/</w:t>
            </w:r>
          </w:p>
        </w:tc>
        <w:tc>
          <w:tcPr>
            <w:tcW w:w="1885" w:type="dxa"/>
          </w:tcPr>
          <w:p w14:paraId="0D954F5E" w14:textId="77777777" w:rsidR="00F6238C" w:rsidRDefault="006A27FA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linical substance, cris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d emergency services</w:t>
            </w:r>
          </w:p>
        </w:tc>
      </w:tr>
      <w:tr w:rsidR="00F6238C" w14:paraId="329D2ABD" w14:textId="77777777" w:rsidTr="002A5082">
        <w:tc>
          <w:tcPr>
            <w:tcW w:w="1795" w:type="dxa"/>
          </w:tcPr>
          <w:p w14:paraId="460163C0" w14:textId="77777777" w:rsidR="00F6238C" w:rsidRDefault="00F6238C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ildwatch</w:t>
            </w:r>
            <w:proofErr w:type="spellEnd"/>
            <w:r w:rsidR="001428A5">
              <w:rPr>
                <w:rFonts w:ascii="Times New Roman" w:hAnsi="Times New Roman" w:cs="Times New Roman"/>
                <w:sz w:val="24"/>
                <w:szCs w:val="24"/>
              </w:rPr>
              <w:t>/Children’s Advocacy Center</w:t>
            </w:r>
          </w:p>
        </w:tc>
        <w:tc>
          <w:tcPr>
            <w:tcW w:w="1530" w:type="dxa"/>
          </w:tcPr>
          <w:p w14:paraId="3E5CA38D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2FB3A28" w14:textId="77777777" w:rsidR="00F6238C" w:rsidRDefault="003B55F0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0 Jefferson St.</w:t>
            </w:r>
          </w:p>
          <w:p w14:paraId="7AF2D384" w14:textId="77777777" w:rsidR="001428A5" w:rsidRDefault="001428A5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O Box 1262</w:t>
            </w:r>
          </w:p>
          <w:p w14:paraId="50A957A1" w14:textId="77777777" w:rsidR="003B55F0" w:rsidRDefault="003B55F0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1</w:t>
            </w:r>
          </w:p>
          <w:p w14:paraId="0B93A2D1" w14:textId="77777777" w:rsidR="003B55F0" w:rsidRDefault="003B55F0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3-1440</w:t>
            </w:r>
            <w:r>
              <w:t xml:space="preserve"> </w:t>
            </w:r>
            <w:r w:rsidRPr="003B55F0">
              <w:rPr>
                <w:rFonts w:ascii="Times New Roman" w:hAnsi="Times New Roman" w:cs="Times New Roman"/>
                <w:sz w:val="24"/>
                <w:szCs w:val="24"/>
              </w:rPr>
              <w:t>http://www.childwatchcac.org/</w:t>
            </w:r>
          </w:p>
          <w:p w14:paraId="39D9F1E9" w14:textId="77777777" w:rsidR="003B55F0" w:rsidRDefault="003B55F0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79224425" w14:textId="77777777" w:rsidR="00F6238C" w:rsidRDefault="003B55F0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counseling and advocacy</w:t>
            </w:r>
          </w:p>
        </w:tc>
      </w:tr>
      <w:tr w:rsidR="00F6238C" w14:paraId="7EC75156" w14:textId="77777777" w:rsidTr="002A5082">
        <w:tc>
          <w:tcPr>
            <w:tcW w:w="1795" w:type="dxa"/>
          </w:tcPr>
          <w:p w14:paraId="527D72B2" w14:textId="77777777" w:rsidR="00F6238C" w:rsidRDefault="00F6238C" w:rsidP="00D110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resenius Medical </w:t>
            </w:r>
            <w:r w:rsidR="00D1101E">
              <w:rPr>
                <w:rFonts w:ascii="Times New Roman" w:hAnsi="Times New Roman" w:cs="Times New Roman"/>
                <w:sz w:val="24"/>
                <w:szCs w:val="24"/>
              </w:rPr>
              <w:t xml:space="preserve">Care at Western Baptist Hospital </w:t>
            </w:r>
          </w:p>
        </w:tc>
        <w:tc>
          <w:tcPr>
            <w:tcW w:w="1530" w:type="dxa"/>
          </w:tcPr>
          <w:p w14:paraId="31A5EEEE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45CBF940" w14:textId="77777777" w:rsidR="00F6238C" w:rsidRDefault="00D1101E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501 Kentucky Avenue </w:t>
            </w:r>
          </w:p>
          <w:p w14:paraId="3D25EF75" w14:textId="77777777" w:rsidR="003B55F0" w:rsidRDefault="003B55F0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3</w:t>
            </w:r>
          </w:p>
          <w:p w14:paraId="736021DC" w14:textId="77777777" w:rsidR="003B55F0" w:rsidRDefault="00D1101E" w:rsidP="003B5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75-2100</w:t>
            </w:r>
          </w:p>
          <w:p w14:paraId="49FFE444" w14:textId="77777777" w:rsidR="003B55F0" w:rsidRDefault="007B369D" w:rsidP="007B369D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7B369D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ultracare-dialysis.com › Dialysis Services</w:t>
            </w:r>
          </w:p>
        </w:tc>
        <w:tc>
          <w:tcPr>
            <w:tcW w:w="1885" w:type="dxa"/>
          </w:tcPr>
          <w:p w14:paraId="78E4DB8B" w14:textId="77777777" w:rsidR="00F6238C" w:rsidRDefault="007B369D" w:rsidP="007B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lysis services</w:t>
            </w:r>
          </w:p>
        </w:tc>
      </w:tr>
      <w:tr w:rsidR="00F6238C" w14:paraId="09585C46" w14:textId="77777777" w:rsidTr="002A5082">
        <w:tc>
          <w:tcPr>
            <w:tcW w:w="1795" w:type="dxa"/>
          </w:tcPr>
          <w:p w14:paraId="3F885B89" w14:textId="77777777" w:rsidR="00F6238C" w:rsidRDefault="00D1101E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rtl</w:t>
            </w:r>
            <w:r w:rsidR="00F6238C">
              <w:rPr>
                <w:rFonts w:ascii="Times New Roman" w:hAnsi="Times New Roman" w:cs="Times New Roman"/>
                <w:sz w:val="24"/>
                <w:szCs w:val="24"/>
              </w:rPr>
              <w:t>and Clinic</w:t>
            </w:r>
          </w:p>
        </w:tc>
        <w:tc>
          <w:tcPr>
            <w:tcW w:w="1530" w:type="dxa"/>
          </w:tcPr>
          <w:p w14:paraId="6D2C6405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5B05F812" w14:textId="77777777" w:rsidR="00F6238C" w:rsidRDefault="007B369D" w:rsidP="007B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9 N. 30</w:t>
            </w:r>
            <w:r w:rsidRPr="007B36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</w:t>
            </w:r>
          </w:p>
          <w:p w14:paraId="0F0AA5E1" w14:textId="77777777" w:rsidR="007B369D" w:rsidRDefault="007B369D" w:rsidP="007B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1</w:t>
            </w:r>
          </w:p>
          <w:p w14:paraId="268A6C53" w14:textId="77777777" w:rsidR="007B369D" w:rsidRDefault="007B369D" w:rsidP="007B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4-8183</w:t>
            </w:r>
          </w:p>
          <w:p w14:paraId="276A7FD9" w14:textId="77777777" w:rsidR="007B369D" w:rsidRDefault="007B369D" w:rsidP="007B36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3BB77D8D" w14:textId="77777777" w:rsidR="00F6238C" w:rsidRDefault="007B369D" w:rsidP="007B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 of STDs</w:t>
            </w:r>
          </w:p>
        </w:tc>
      </w:tr>
      <w:tr w:rsidR="00311A7B" w14:paraId="3A2E27B7" w14:textId="77777777" w:rsidTr="002A5082">
        <w:tc>
          <w:tcPr>
            <w:tcW w:w="1795" w:type="dxa"/>
          </w:tcPr>
          <w:p w14:paraId="1DD898F0" w14:textId="77777777" w:rsidR="00311A7B" w:rsidRDefault="00311A7B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pe Unlimited Family Care</w:t>
            </w:r>
          </w:p>
        </w:tc>
        <w:tc>
          <w:tcPr>
            <w:tcW w:w="1530" w:type="dxa"/>
          </w:tcPr>
          <w:p w14:paraId="196FE8CF" w14:textId="77777777" w:rsidR="00311A7B" w:rsidRDefault="00311A7B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75431AD2" w14:textId="77777777" w:rsidR="00311A7B" w:rsidRDefault="00311A7B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1 Jefferson Street</w:t>
            </w:r>
          </w:p>
          <w:p w14:paraId="2A68F163" w14:textId="77777777" w:rsidR="00311A7B" w:rsidRDefault="00311A7B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 42001</w:t>
            </w:r>
          </w:p>
          <w:p w14:paraId="170129A0" w14:textId="77777777" w:rsidR="00311A7B" w:rsidRDefault="00311A7B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2-1166</w:t>
            </w:r>
          </w:p>
          <w:p w14:paraId="22A69D9E" w14:textId="77777777" w:rsidR="00D1101E" w:rsidRDefault="00D1101E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101E">
              <w:rPr>
                <w:rFonts w:ascii="Times New Roman" w:hAnsi="Times New Roman" w:cs="Times New Roman"/>
                <w:sz w:val="24"/>
                <w:szCs w:val="24"/>
              </w:rPr>
              <w:t>http://hopeunlimitedfcc.org/</w:t>
            </w:r>
          </w:p>
        </w:tc>
        <w:tc>
          <w:tcPr>
            <w:tcW w:w="1885" w:type="dxa"/>
          </w:tcPr>
          <w:p w14:paraId="6CF97C9B" w14:textId="77777777" w:rsidR="00311A7B" w:rsidRDefault="00311A7B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ption Agency</w:t>
            </w:r>
          </w:p>
        </w:tc>
      </w:tr>
      <w:tr w:rsidR="00F6238C" w14:paraId="42501FCB" w14:textId="77777777" w:rsidTr="002A5082">
        <w:tc>
          <w:tcPr>
            <w:tcW w:w="1795" w:type="dxa"/>
          </w:tcPr>
          <w:p w14:paraId="17B6766B" w14:textId="77777777" w:rsidR="00F6238C" w:rsidRDefault="00F6238C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urdes Behavioral Health</w:t>
            </w:r>
            <w:r w:rsidR="00793ED6">
              <w:rPr>
                <w:rFonts w:ascii="Times New Roman" w:hAnsi="Times New Roman" w:cs="Times New Roman"/>
                <w:sz w:val="24"/>
                <w:szCs w:val="24"/>
              </w:rPr>
              <w:t xml:space="preserve"> Center</w:t>
            </w:r>
          </w:p>
        </w:tc>
        <w:tc>
          <w:tcPr>
            <w:tcW w:w="1530" w:type="dxa"/>
          </w:tcPr>
          <w:p w14:paraId="4DE99FAB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169F30D3" w14:textId="77777777" w:rsidR="00F6238C" w:rsidRDefault="00316943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30 Oak Lone Road</w:t>
            </w:r>
          </w:p>
          <w:p w14:paraId="7420CFFD" w14:textId="77777777" w:rsidR="00316943" w:rsidRDefault="00316943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3</w:t>
            </w:r>
          </w:p>
          <w:p w14:paraId="29D805BD" w14:textId="77777777" w:rsidR="00316943" w:rsidRDefault="00316943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4-2444</w:t>
            </w:r>
          </w:p>
          <w:p w14:paraId="5F60DBA1" w14:textId="77777777" w:rsidR="00316943" w:rsidRDefault="00316943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6943">
              <w:rPr>
                <w:rFonts w:ascii="Times New Roman" w:hAnsi="Times New Roman" w:cs="Times New Roman"/>
                <w:sz w:val="24"/>
                <w:szCs w:val="24"/>
              </w:rPr>
              <w:t>http://www.ehealthconnection.com/regions/mercy_kentucky/behavioralhealth.asp</w:t>
            </w:r>
          </w:p>
        </w:tc>
        <w:tc>
          <w:tcPr>
            <w:tcW w:w="1885" w:type="dxa"/>
          </w:tcPr>
          <w:p w14:paraId="21D6A3A1" w14:textId="77777777" w:rsidR="00F6238C" w:rsidRDefault="00316943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atient and out-patient Behavioral management.</w:t>
            </w:r>
          </w:p>
        </w:tc>
      </w:tr>
      <w:tr w:rsidR="00B524D0" w14:paraId="59629D8F" w14:textId="77777777" w:rsidTr="002A5082">
        <w:tc>
          <w:tcPr>
            <w:tcW w:w="1795" w:type="dxa"/>
          </w:tcPr>
          <w:p w14:paraId="16E09374" w14:textId="77777777" w:rsidR="00B524D0" w:rsidRDefault="00B524D0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rry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use Domestic Crisis</w:t>
            </w:r>
          </w:p>
        </w:tc>
        <w:tc>
          <w:tcPr>
            <w:tcW w:w="1530" w:type="dxa"/>
          </w:tcPr>
          <w:p w14:paraId="40858169" w14:textId="77777777" w:rsidR="00B524D0" w:rsidRDefault="00B524D0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5CC282CB" w14:textId="77777777" w:rsidR="00B524D0" w:rsidRDefault="00B524D0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 Berger Road</w:t>
            </w:r>
          </w:p>
          <w:p w14:paraId="2D2083EF" w14:textId="77777777" w:rsidR="00B524D0" w:rsidRDefault="00B524D0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 KY  42002</w:t>
            </w:r>
          </w:p>
          <w:p w14:paraId="537227AA" w14:textId="77777777" w:rsidR="00B524D0" w:rsidRDefault="00B524D0" w:rsidP="00E52F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</w:t>
            </w:r>
            <w:r w:rsidR="00793ED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6001</w:t>
            </w:r>
          </w:p>
          <w:p w14:paraId="5D68754E" w14:textId="77777777" w:rsidR="00793ED6" w:rsidRDefault="00793ED6" w:rsidP="00E52F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3ED6">
              <w:rPr>
                <w:rFonts w:ascii="Times New Roman" w:hAnsi="Times New Roman" w:cs="Times New Roman"/>
                <w:sz w:val="24"/>
                <w:szCs w:val="24"/>
              </w:rPr>
              <w:t>http://merrymanhouse.org/</w:t>
            </w:r>
          </w:p>
        </w:tc>
        <w:tc>
          <w:tcPr>
            <w:tcW w:w="1885" w:type="dxa"/>
          </w:tcPr>
          <w:p w14:paraId="0B69154B" w14:textId="77777777" w:rsidR="00B524D0" w:rsidRDefault="00B524D0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ergency shelter, support &amp; advocacy for domestic violence victims</w:t>
            </w:r>
          </w:p>
        </w:tc>
      </w:tr>
      <w:tr w:rsidR="00F6238C" w14:paraId="69A355D4" w14:textId="77777777" w:rsidTr="002A5082">
        <w:tc>
          <w:tcPr>
            <w:tcW w:w="1795" w:type="dxa"/>
          </w:tcPr>
          <w:p w14:paraId="37436372" w14:textId="77777777" w:rsidR="00F6238C" w:rsidRDefault="00F6238C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 Area Sexual Assault Center</w:t>
            </w:r>
          </w:p>
        </w:tc>
        <w:tc>
          <w:tcPr>
            <w:tcW w:w="1530" w:type="dxa"/>
          </w:tcPr>
          <w:p w14:paraId="2F4AE6DB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67871C40" w14:textId="77777777" w:rsidR="00F6238C" w:rsidRDefault="00D43132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5 N. Friendship Road</w:t>
            </w:r>
          </w:p>
          <w:p w14:paraId="4553A209" w14:textId="77777777" w:rsidR="00D43132" w:rsidRDefault="00D43132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1</w:t>
            </w:r>
          </w:p>
          <w:p w14:paraId="347C047E" w14:textId="77777777" w:rsidR="00D43132" w:rsidRDefault="00D43132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34-4422</w:t>
            </w:r>
          </w:p>
          <w:p w14:paraId="14C52BB8" w14:textId="77777777" w:rsidR="00D43132" w:rsidRDefault="00D43132" w:rsidP="00D43132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4313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hopehealgrow.org/</w:t>
            </w:r>
          </w:p>
        </w:tc>
        <w:tc>
          <w:tcPr>
            <w:tcW w:w="1885" w:type="dxa"/>
          </w:tcPr>
          <w:p w14:paraId="6B2AF26E" w14:textId="77777777" w:rsidR="00F6238C" w:rsidRDefault="00316943" w:rsidP="003169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 ser</w:t>
            </w:r>
            <w:r w:rsidR="00D43132">
              <w:rPr>
                <w:rFonts w:ascii="Times New Roman" w:hAnsi="Times New Roman" w:cs="Times New Roman"/>
                <w:sz w:val="24"/>
                <w:szCs w:val="24"/>
              </w:rPr>
              <w:t>vices to victims of sexual violence</w:t>
            </w:r>
          </w:p>
        </w:tc>
      </w:tr>
      <w:tr w:rsidR="00ED0F66" w14:paraId="4F9A03C5" w14:textId="77777777" w:rsidTr="002A5082">
        <w:tc>
          <w:tcPr>
            <w:tcW w:w="1795" w:type="dxa"/>
          </w:tcPr>
          <w:p w14:paraId="3A208733" w14:textId="77777777" w:rsidR="00ED0F66" w:rsidRDefault="00ED0F66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 District Vocational Rehabilitation</w:t>
            </w:r>
          </w:p>
        </w:tc>
        <w:tc>
          <w:tcPr>
            <w:tcW w:w="1530" w:type="dxa"/>
          </w:tcPr>
          <w:p w14:paraId="0CEF798F" w14:textId="77777777" w:rsidR="00ED0F66" w:rsidRDefault="00ED0F66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5A17281B" w14:textId="77777777" w:rsidR="00ED0F66" w:rsidRDefault="00ED0F66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29 Lone Oak Road Paducah, KY  42003</w:t>
            </w:r>
          </w:p>
          <w:p w14:paraId="456A86C0" w14:textId="77777777" w:rsidR="00ED0F66" w:rsidRDefault="00ED0F66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70-575-7304 </w:t>
            </w:r>
          </w:p>
          <w:p w14:paraId="22C03FA8" w14:textId="77777777" w:rsidR="00ED0F66" w:rsidRDefault="00ED0F66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 (270) 575-7017 http//ovr.ky.gov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gramservices</w:t>
            </w:r>
            <w:proofErr w:type="spellEnd"/>
          </w:p>
        </w:tc>
        <w:tc>
          <w:tcPr>
            <w:tcW w:w="1885" w:type="dxa"/>
          </w:tcPr>
          <w:p w14:paraId="4456C395" w14:textId="67557917" w:rsidR="00ED0F66" w:rsidRPr="00FE693C" w:rsidRDefault="00FE693C" w:rsidP="00FE69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693C">
              <w:rPr>
                <w:rFonts w:ascii="Times New Roman" w:hAnsi="Times New Roman" w:cs="Times New Roman"/>
                <w:sz w:val="24"/>
                <w:szCs w:val="24"/>
              </w:rPr>
              <w:t>Assists those with disabilities to achieve suitable employment and independence</w:t>
            </w:r>
          </w:p>
        </w:tc>
      </w:tr>
      <w:tr w:rsidR="00F6238C" w14:paraId="6C204F0D" w14:textId="77777777" w:rsidTr="002A5082">
        <w:tc>
          <w:tcPr>
            <w:tcW w:w="1795" w:type="dxa"/>
          </w:tcPr>
          <w:p w14:paraId="628F71D5" w14:textId="77777777" w:rsidR="00F6238C" w:rsidRDefault="00F6238C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raham Hall Transformation</w:t>
            </w:r>
          </w:p>
        </w:tc>
        <w:tc>
          <w:tcPr>
            <w:tcW w:w="1530" w:type="dxa"/>
          </w:tcPr>
          <w:p w14:paraId="340EED58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3BB41133" w14:textId="77777777" w:rsidR="00F6238C" w:rsidRDefault="0081745B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5 S. 3</w:t>
            </w:r>
            <w:r w:rsidRPr="008174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</w:t>
            </w:r>
          </w:p>
          <w:p w14:paraId="0604AF44" w14:textId="77777777" w:rsidR="0081745B" w:rsidRDefault="0081745B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3</w:t>
            </w:r>
          </w:p>
          <w:p w14:paraId="7CC48018" w14:textId="77777777" w:rsidR="0081745B" w:rsidRDefault="0081745B" w:rsidP="00D431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08-1330</w:t>
            </w:r>
          </w:p>
        </w:tc>
        <w:tc>
          <w:tcPr>
            <w:tcW w:w="1885" w:type="dxa"/>
          </w:tcPr>
          <w:p w14:paraId="197301FF" w14:textId="77777777" w:rsidR="00F6238C" w:rsidRDefault="00580DD4" w:rsidP="00580D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 organization</w:t>
            </w:r>
          </w:p>
        </w:tc>
      </w:tr>
      <w:tr w:rsidR="00F6238C" w14:paraId="64F96594" w14:textId="77777777" w:rsidTr="002A5082">
        <w:tc>
          <w:tcPr>
            <w:tcW w:w="1795" w:type="dxa"/>
          </w:tcPr>
          <w:p w14:paraId="2E85A780" w14:textId="77777777" w:rsidR="00F6238C" w:rsidRDefault="00F6238C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cCracken Count</w:t>
            </w:r>
            <w:r w:rsidR="00EF28AD">
              <w:rPr>
                <w:rFonts w:ascii="Times New Roman" w:hAnsi="Times New Roman" w:cs="Times New Roman"/>
                <w:sz w:val="24"/>
                <w:szCs w:val="24"/>
              </w:rPr>
              <w:t>y jail</w:t>
            </w:r>
          </w:p>
        </w:tc>
        <w:tc>
          <w:tcPr>
            <w:tcW w:w="1530" w:type="dxa"/>
          </w:tcPr>
          <w:p w14:paraId="5877A40D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0DD7CAA" w14:textId="77777777" w:rsidR="00F6238C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 S. 7</w:t>
            </w:r>
            <w:r w:rsidRPr="00EF28A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</w:t>
            </w:r>
          </w:p>
          <w:p w14:paraId="4C04357D" w14:textId="77777777" w:rsidR="00EF28AD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3</w:t>
            </w:r>
          </w:p>
          <w:p w14:paraId="5884CAEF" w14:textId="77777777" w:rsidR="00EF28AD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4-4730</w:t>
            </w:r>
          </w:p>
          <w:p w14:paraId="796A25E9" w14:textId="77777777" w:rsidR="00EF28AD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783D5BD8" w14:textId="77777777" w:rsidR="00F6238C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minal justice</w:t>
            </w:r>
          </w:p>
        </w:tc>
      </w:tr>
      <w:tr w:rsidR="00F6238C" w14:paraId="62BD6FB9" w14:textId="77777777" w:rsidTr="002A5082">
        <w:tc>
          <w:tcPr>
            <w:tcW w:w="1795" w:type="dxa"/>
          </w:tcPr>
          <w:p w14:paraId="4EBABF33" w14:textId="77777777" w:rsidR="00F6238C" w:rsidRDefault="00F6238C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cCracken</w:t>
            </w:r>
            <w:r w:rsidR="00BB60AA">
              <w:rPr>
                <w:rFonts w:ascii="Times New Roman" w:hAnsi="Times New Roman" w:cs="Times New Roman"/>
                <w:sz w:val="24"/>
                <w:szCs w:val="24"/>
              </w:rPr>
              <w:t xml:space="preserve"> County Juvenile Detention Center</w:t>
            </w:r>
          </w:p>
        </w:tc>
        <w:tc>
          <w:tcPr>
            <w:tcW w:w="1530" w:type="dxa"/>
          </w:tcPr>
          <w:p w14:paraId="6D45D899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2B9353F4" w14:textId="77777777" w:rsidR="00F6238C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County Park Road</w:t>
            </w:r>
          </w:p>
          <w:p w14:paraId="4E08808C" w14:textId="77777777" w:rsidR="00EF28AD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2</w:t>
            </w:r>
          </w:p>
          <w:p w14:paraId="37384A95" w14:textId="77777777" w:rsidR="00EF28AD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75-7111</w:t>
            </w:r>
          </w:p>
          <w:p w14:paraId="05921A29" w14:textId="77777777" w:rsidR="00EF28AD" w:rsidRDefault="00EF28AD" w:rsidP="00EF28AD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EF28AD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djj.</w:t>
            </w:r>
            <w:r w:rsidRPr="00EF28AD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y</w:t>
            </w:r>
            <w:r w:rsidRPr="00EF28AD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gov/</w:t>
            </w:r>
          </w:p>
        </w:tc>
        <w:tc>
          <w:tcPr>
            <w:tcW w:w="1885" w:type="dxa"/>
          </w:tcPr>
          <w:p w14:paraId="51025D2D" w14:textId="77777777" w:rsidR="00F6238C" w:rsidRDefault="00EF28AD" w:rsidP="00EF28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venile criminal justice</w:t>
            </w:r>
          </w:p>
        </w:tc>
      </w:tr>
      <w:tr w:rsidR="00F6238C" w14:paraId="613E6842" w14:textId="77777777" w:rsidTr="002A5082">
        <w:tc>
          <w:tcPr>
            <w:tcW w:w="1795" w:type="dxa"/>
          </w:tcPr>
          <w:p w14:paraId="1873E706" w14:textId="77777777" w:rsidR="00F6238C" w:rsidRDefault="00BB60AA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Pathways Group Home for Children</w:t>
            </w:r>
          </w:p>
        </w:tc>
        <w:tc>
          <w:tcPr>
            <w:tcW w:w="1530" w:type="dxa"/>
          </w:tcPr>
          <w:p w14:paraId="31728A5A" w14:textId="77777777" w:rsidR="00F6238C" w:rsidRDefault="00F6238C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123268E1" w14:textId="77777777" w:rsidR="00F6238C" w:rsidRDefault="0055010E" w:rsidP="00550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11 Shaw Road</w:t>
            </w:r>
          </w:p>
          <w:p w14:paraId="32EE2C79" w14:textId="77777777" w:rsidR="0055010E" w:rsidRDefault="0055010E" w:rsidP="00550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KY 42069</w:t>
            </w:r>
          </w:p>
          <w:p w14:paraId="762CE24A" w14:textId="77777777" w:rsidR="0055010E" w:rsidRDefault="0055010E" w:rsidP="00550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4-6061</w:t>
            </w:r>
          </w:p>
          <w:p w14:paraId="32F223E6" w14:textId="77777777" w:rsidR="0055010E" w:rsidRDefault="0055010E" w:rsidP="00550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npfc.net/</w:t>
            </w:r>
          </w:p>
        </w:tc>
        <w:tc>
          <w:tcPr>
            <w:tcW w:w="1885" w:type="dxa"/>
          </w:tcPr>
          <w:p w14:paraId="0E580181" w14:textId="77777777" w:rsidR="00F6238C" w:rsidRDefault="0055010E" w:rsidP="00550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ysical, emotional &amp; spiritual needs to children at-high risk from a Christ-like  atmosphere</w:t>
            </w:r>
          </w:p>
        </w:tc>
      </w:tr>
      <w:tr w:rsidR="00BB60AA" w14:paraId="4EE6FFC2" w14:textId="77777777" w:rsidTr="002A5082">
        <w:tc>
          <w:tcPr>
            <w:tcW w:w="1795" w:type="dxa"/>
          </w:tcPr>
          <w:p w14:paraId="3232A73C" w14:textId="77777777" w:rsidR="00BB60AA" w:rsidRDefault="00BB60AA" w:rsidP="00F623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System of Paducah</w:t>
            </w:r>
          </w:p>
        </w:tc>
        <w:tc>
          <w:tcPr>
            <w:tcW w:w="1530" w:type="dxa"/>
          </w:tcPr>
          <w:p w14:paraId="5C467AEB" w14:textId="77777777" w:rsidR="00BB60AA" w:rsidRDefault="00BB60AA" w:rsidP="00F6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16E66636" w14:textId="77777777" w:rsidR="00BB60AA" w:rsidRDefault="00A5079C" w:rsidP="00A507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oices Educational Center</w:t>
            </w:r>
          </w:p>
          <w:p w14:paraId="1FEBDB1E" w14:textId="77777777" w:rsidR="00A5079C" w:rsidRDefault="0098016A" w:rsidP="00A507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50 S 6</w:t>
            </w:r>
            <w:r w:rsidRPr="0098016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</w:t>
            </w:r>
          </w:p>
          <w:p w14:paraId="3641DBE6" w14:textId="77777777" w:rsidR="00A5079C" w:rsidRDefault="00A5079C" w:rsidP="00A507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ucah, KY 42003</w:t>
            </w:r>
          </w:p>
          <w:p w14:paraId="179DE3C5" w14:textId="77777777" w:rsidR="0098016A" w:rsidRDefault="0098016A" w:rsidP="00A507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al: Marth Lipscomb</w:t>
            </w:r>
          </w:p>
          <w:p w14:paraId="1F37AE8C" w14:textId="77777777" w:rsidR="00A5079C" w:rsidRDefault="00A5079C" w:rsidP="00A507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44-5790</w:t>
            </w:r>
          </w:p>
          <w:p w14:paraId="362FEA41" w14:textId="77777777" w:rsidR="00A5079C" w:rsidRDefault="00A5079C" w:rsidP="00A507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l; 270-832-0140</w:t>
            </w:r>
          </w:p>
        </w:tc>
        <w:tc>
          <w:tcPr>
            <w:tcW w:w="1885" w:type="dxa"/>
          </w:tcPr>
          <w:p w14:paraId="673A9EB2" w14:textId="5D1175DF" w:rsidR="00BB60AA" w:rsidRDefault="00FE693C" w:rsidP="00FE69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ucation </w:t>
            </w:r>
          </w:p>
        </w:tc>
      </w:tr>
    </w:tbl>
    <w:p w14:paraId="0EEEA14D" w14:textId="77777777" w:rsidR="00F6238C" w:rsidRDefault="00F6238C" w:rsidP="00FB5F3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AEC90E" w14:textId="77777777" w:rsidR="00D2138A" w:rsidRDefault="0048447C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cLE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2138A" w14:paraId="5D664C6D" w14:textId="77777777" w:rsidTr="00D2138A">
        <w:tc>
          <w:tcPr>
            <w:tcW w:w="2337" w:type="dxa"/>
          </w:tcPr>
          <w:p w14:paraId="1364263C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041B80ED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2E2DAF42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29A9426E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FB149F" w14:paraId="1FB6768E" w14:textId="77777777" w:rsidTr="00D2138A">
        <w:tc>
          <w:tcPr>
            <w:tcW w:w="2337" w:type="dxa"/>
          </w:tcPr>
          <w:p w14:paraId="388EE2F7" w14:textId="017101C7" w:rsidR="00FB149F" w:rsidRDefault="00FB149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5CA5F0C0" w14:textId="2DB886E2" w:rsidR="00FB149F" w:rsidRDefault="00FB149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80A9F01" w14:textId="024F0D29" w:rsidR="00FB149F" w:rsidRDefault="00FB149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A829C64" w14:textId="77777777" w:rsidR="00FB149F" w:rsidRDefault="00FB149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49F" w14:paraId="135AC6E2" w14:textId="77777777" w:rsidTr="00D2138A">
        <w:tc>
          <w:tcPr>
            <w:tcW w:w="2337" w:type="dxa"/>
          </w:tcPr>
          <w:p w14:paraId="2AAD6296" w14:textId="77777777" w:rsidR="007511D0" w:rsidRDefault="007511D0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58ABCF03" w14:textId="675DE65D" w:rsidR="00FB149F" w:rsidRDefault="00FB149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D2F5680" w14:textId="77777777" w:rsidR="007511D0" w:rsidRDefault="007511D0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C166CDA" w14:textId="77777777" w:rsidR="00FB149F" w:rsidRDefault="00FB149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8C7DDB" w14:textId="77777777" w:rsidR="00D2138A" w:rsidRDefault="00D2138A" w:rsidP="007603C6">
      <w:pPr>
        <w:rPr>
          <w:rFonts w:ascii="Times New Roman" w:hAnsi="Times New Roman" w:cs="Times New Roman"/>
          <w:sz w:val="24"/>
          <w:szCs w:val="24"/>
        </w:rPr>
      </w:pPr>
    </w:p>
    <w:p w14:paraId="54C50569" w14:textId="77777777" w:rsidR="00D2138A" w:rsidRDefault="00D2138A" w:rsidP="00D213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ROE</w:t>
      </w:r>
      <w:r w:rsidR="00D5262E">
        <w:rPr>
          <w:rFonts w:ascii="Times New Roman" w:hAnsi="Times New Roman" w:cs="Times New Roman"/>
          <w:sz w:val="24"/>
          <w:szCs w:val="24"/>
        </w:rPr>
        <w:t xml:space="preserve">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6"/>
        <w:gridCol w:w="1805"/>
        <w:gridCol w:w="3776"/>
        <w:gridCol w:w="1933"/>
      </w:tblGrid>
      <w:tr w:rsidR="00D2138A" w14:paraId="463A7A39" w14:textId="77777777" w:rsidTr="00D5262E">
        <w:tc>
          <w:tcPr>
            <w:tcW w:w="1836" w:type="dxa"/>
          </w:tcPr>
          <w:p w14:paraId="256D7898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805" w:type="dxa"/>
          </w:tcPr>
          <w:p w14:paraId="73B824D3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776" w:type="dxa"/>
          </w:tcPr>
          <w:p w14:paraId="7A69A909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33" w:type="dxa"/>
          </w:tcPr>
          <w:p w14:paraId="4286BE2C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D2138A" w14:paraId="3487D57D" w14:textId="77777777" w:rsidTr="00D5262E">
        <w:tc>
          <w:tcPr>
            <w:tcW w:w="1836" w:type="dxa"/>
          </w:tcPr>
          <w:p w14:paraId="4C6FA72F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 (DCBS)</w:t>
            </w:r>
          </w:p>
        </w:tc>
        <w:tc>
          <w:tcPr>
            <w:tcW w:w="1805" w:type="dxa"/>
          </w:tcPr>
          <w:p w14:paraId="726DA50A" w14:textId="77777777" w:rsidR="00D2138A" w:rsidRDefault="00D5262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776" w:type="dxa"/>
          </w:tcPr>
          <w:p w14:paraId="73617135" w14:textId="77777777" w:rsidR="00D2138A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 W. Paige Street</w:t>
            </w:r>
          </w:p>
          <w:p w14:paraId="7C40F2C4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mpkinsville, KY 42167-0550</w:t>
            </w:r>
          </w:p>
          <w:p w14:paraId="62AE346C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87-6701</w:t>
            </w:r>
          </w:p>
          <w:p w14:paraId="501E10BD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487-8138</w:t>
            </w:r>
          </w:p>
          <w:p w14:paraId="2C750604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hfs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ky.gov/</w:t>
            </w:r>
            <w:proofErr w:type="spellStart"/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local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offic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search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...</w:t>
            </w:r>
          </w:p>
        </w:tc>
        <w:tc>
          <w:tcPr>
            <w:tcW w:w="1933" w:type="dxa"/>
          </w:tcPr>
          <w:p w14:paraId="20749BC0" w14:textId="77777777" w:rsidR="00D2138A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 &amp; Adult abuse and neglect; foster care and adoptio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t</w:t>
            </w:r>
            <w:proofErr w:type="spellEnd"/>
          </w:p>
        </w:tc>
      </w:tr>
    </w:tbl>
    <w:p w14:paraId="5A15F3DA" w14:textId="77777777" w:rsidR="00D2138A" w:rsidRDefault="00D2138A" w:rsidP="00D2138A">
      <w:pPr>
        <w:rPr>
          <w:rFonts w:ascii="Times New Roman" w:hAnsi="Times New Roman" w:cs="Times New Roman"/>
          <w:sz w:val="24"/>
          <w:szCs w:val="24"/>
        </w:rPr>
      </w:pPr>
    </w:p>
    <w:p w14:paraId="1738CB10" w14:textId="77777777" w:rsidR="00D2138A" w:rsidRDefault="00FB149F" w:rsidP="00D213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HLENBERG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95"/>
        <w:gridCol w:w="1440"/>
        <w:gridCol w:w="4320"/>
        <w:gridCol w:w="1795"/>
      </w:tblGrid>
      <w:tr w:rsidR="00D2138A" w14:paraId="5CB40F8D" w14:textId="77777777" w:rsidTr="00B20CCE">
        <w:tc>
          <w:tcPr>
            <w:tcW w:w="1795" w:type="dxa"/>
          </w:tcPr>
          <w:p w14:paraId="78D2E89F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440" w:type="dxa"/>
          </w:tcPr>
          <w:p w14:paraId="4E33045C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320" w:type="dxa"/>
          </w:tcPr>
          <w:p w14:paraId="163B2D25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95" w:type="dxa"/>
          </w:tcPr>
          <w:p w14:paraId="773F913F" w14:textId="77777777" w:rsidR="00D2138A" w:rsidRPr="00CC7164" w:rsidRDefault="00D2138A" w:rsidP="00D2138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FB149F" w14:paraId="5237A1B0" w14:textId="77777777" w:rsidTr="00B20CCE">
        <w:tc>
          <w:tcPr>
            <w:tcW w:w="1795" w:type="dxa"/>
          </w:tcPr>
          <w:p w14:paraId="02C58332" w14:textId="77777777" w:rsidR="00FB149F" w:rsidRDefault="00FB149F" w:rsidP="00FB14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entral Correction</w:t>
            </w:r>
            <w:r w:rsidR="007511D0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tention-</w:t>
            </w:r>
            <w:r w:rsidRPr="00435A7C">
              <w:rPr>
                <w:rFonts w:ascii="Times New Roman" w:hAnsi="Times New Roman" w:cs="Times New Roman"/>
                <w:b/>
                <w:sz w:val="24"/>
                <w:szCs w:val="24"/>
              </w:rPr>
              <w:t>Green River Correction</w:t>
            </w:r>
            <w:r w:rsidR="007511D0">
              <w:rPr>
                <w:rFonts w:ascii="Times New Roman" w:hAnsi="Times New Roman" w:cs="Times New Roman"/>
                <w:b/>
                <w:sz w:val="24"/>
                <w:szCs w:val="24"/>
              </w:rPr>
              <w:t>al</w:t>
            </w:r>
            <w:r w:rsidRPr="00435A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enter</w:t>
            </w:r>
          </w:p>
        </w:tc>
        <w:tc>
          <w:tcPr>
            <w:tcW w:w="1440" w:type="dxa"/>
          </w:tcPr>
          <w:p w14:paraId="6E46C903" w14:textId="77777777" w:rsidR="00FB149F" w:rsidRDefault="00FB149F" w:rsidP="00FB14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2C9A6C9B" w14:textId="77777777" w:rsidR="00FB149F" w:rsidRDefault="00FB149F" w:rsidP="00FB14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 River Road</w:t>
            </w:r>
          </w:p>
          <w:p w14:paraId="3B455219" w14:textId="77777777" w:rsidR="00FB149F" w:rsidRDefault="00FB149F" w:rsidP="00FB14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al City, KY 42330</w:t>
            </w:r>
          </w:p>
          <w:p w14:paraId="6D6B501D" w14:textId="77777777" w:rsidR="00FB149F" w:rsidRDefault="00FB149F" w:rsidP="00FB14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54-5415</w:t>
            </w:r>
          </w:p>
        </w:tc>
        <w:tc>
          <w:tcPr>
            <w:tcW w:w="1795" w:type="dxa"/>
          </w:tcPr>
          <w:p w14:paraId="48ED49DE" w14:textId="77777777" w:rsidR="00FB149F" w:rsidRDefault="00352B31" w:rsidP="00FB14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 prison</w:t>
            </w:r>
          </w:p>
        </w:tc>
      </w:tr>
      <w:tr w:rsidR="00D2138A" w14:paraId="260F87D5" w14:textId="77777777" w:rsidTr="00B20CCE">
        <w:tc>
          <w:tcPr>
            <w:tcW w:w="1795" w:type="dxa"/>
          </w:tcPr>
          <w:p w14:paraId="3B42C730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 (DCBS)</w:t>
            </w:r>
          </w:p>
        </w:tc>
        <w:tc>
          <w:tcPr>
            <w:tcW w:w="1440" w:type="dxa"/>
          </w:tcPr>
          <w:p w14:paraId="0BE045A5" w14:textId="77777777" w:rsidR="00D2138A" w:rsidRDefault="00D5262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4320" w:type="dxa"/>
          </w:tcPr>
          <w:p w14:paraId="35DC902D" w14:textId="77777777" w:rsidR="00D2138A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10 Sou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gge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venue</w:t>
            </w:r>
          </w:p>
          <w:p w14:paraId="6993E1E4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ville, KY 42345</w:t>
            </w:r>
          </w:p>
          <w:p w14:paraId="694DD5F8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549</w:t>
            </w:r>
          </w:p>
          <w:p w14:paraId="6A168BBE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38-3072</w:t>
            </w:r>
          </w:p>
          <w:p w14:paraId="7DFBF380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338-4311</w:t>
            </w:r>
          </w:p>
          <w:p w14:paraId="45B982E4" w14:textId="77777777" w:rsidR="00D30B31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hfs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</w:t>
            </w:r>
            <w:proofErr w:type="spellEnd"/>
            <w:r w:rsidR="00400B67"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 xml:space="preserve"> www.hospital-data.com/</w:t>
            </w:r>
            <w:proofErr w:type="gramStart"/>
            <w:r w:rsidR="00400B67"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.</w:t>
            </w:r>
            <w:proofErr w:type="gramEnd"/>
            <w:r w:rsidR="00400B67"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ov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local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offic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search</w:t>
            </w:r>
            <w:proofErr w:type="spellEnd"/>
            <w:proofErr w:type="gram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</w:t>
            </w:r>
          </w:p>
        </w:tc>
        <w:tc>
          <w:tcPr>
            <w:tcW w:w="1795" w:type="dxa"/>
          </w:tcPr>
          <w:p w14:paraId="78DF355F" w14:textId="77777777" w:rsidR="00D2138A" w:rsidRDefault="00D30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; foster care and adoptions etc.</w:t>
            </w:r>
          </w:p>
        </w:tc>
      </w:tr>
      <w:tr w:rsidR="00D2138A" w14:paraId="7F12FECE" w14:textId="77777777" w:rsidTr="00B20CCE">
        <w:tc>
          <w:tcPr>
            <w:tcW w:w="1795" w:type="dxa"/>
          </w:tcPr>
          <w:p w14:paraId="3CDAB5D8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 River Hospice</w:t>
            </w:r>
          </w:p>
        </w:tc>
        <w:tc>
          <w:tcPr>
            <w:tcW w:w="1440" w:type="dxa"/>
          </w:tcPr>
          <w:p w14:paraId="2D7EF38A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7A51C753" w14:textId="77777777" w:rsidR="00D2138A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 South 2</w:t>
            </w:r>
            <w:r w:rsidRPr="00400B6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</w:t>
            </w:r>
          </w:p>
          <w:p w14:paraId="2E58C552" w14:textId="77777777" w:rsidR="00400B67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al City, KY 42330</w:t>
            </w:r>
          </w:p>
          <w:p w14:paraId="1E96B288" w14:textId="77777777" w:rsidR="00400B67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45-2939</w:t>
            </w:r>
          </w:p>
          <w:p w14:paraId="164BD9C9" w14:textId="77777777" w:rsidR="00352B31" w:rsidRDefault="00352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6-873-0030</w:t>
            </w:r>
          </w:p>
          <w:p w14:paraId="76EEA758" w14:textId="77777777" w:rsidR="00400B67" w:rsidRDefault="00400B67" w:rsidP="00400B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hospital-data.com/</w:t>
            </w:r>
            <w:proofErr w:type="gram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.</w:t>
            </w:r>
            <w:proofErr w:type="gramEnd"/>
          </w:p>
        </w:tc>
        <w:tc>
          <w:tcPr>
            <w:tcW w:w="1795" w:type="dxa"/>
          </w:tcPr>
          <w:p w14:paraId="3C96C511" w14:textId="77777777" w:rsidR="00D2138A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 services</w:t>
            </w:r>
          </w:p>
        </w:tc>
      </w:tr>
      <w:tr w:rsidR="00D2138A" w14:paraId="1FD95BB7" w14:textId="77777777" w:rsidTr="00B20CCE">
        <w:tc>
          <w:tcPr>
            <w:tcW w:w="1795" w:type="dxa"/>
          </w:tcPr>
          <w:p w14:paraId="16C618AE" w14:textId="77777777" w:rsidR="00D2138A" w:rsidRDefault="00C7120C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rizons Youth Services</w:t>
            </w:r>
          </w:p>
        </w:tc>
        <w:tc>
          <w:tcPr>
            <w:tcW w:w="1440" w:type="dxa"/>
          </w:tcPr>
          <w:p w14:paraId="48AD77CB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41D98382" w14:textId="77777777" w:rsidR="00D2138A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75 State Route highway 181 N.</w:t>
            </w:r>
          </w:p>
          <w:p w14:paraId="5096E71F" w14:textId="77777777" w:rsidR="00400B67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ville, KY 42345</w:t>
            </w:r>
          </w:p>
          <w:p w14:paraId="482D6262" w14:textId="77777777" w:rsidR="00400B67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77-3257</w:t>
            </w:r>
          </w:p>
          <w:p w14:paraId="10242671" w14:textId="77777777" w:rsidR="00400B67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338-5208</w:t>
            </w:r>
          </w:p>
          <w:p w14:paraId="55E3728C" w14:textId="77777777" w:rsidR="00400B67" w:rsidRDefault="00400B6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knight.ashley@jobcorps.org</w:t>
            </w:r>
          </w:p>
          <w:p w14:paraId="11AE593A" w14:textId="77777777" w:rsidR="00400B67" w:rsidRDefault="00400B67" w:rsidP="00400B67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00B6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400B67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horizonsyouthservices</w:t>
            </w:r>
            <w:r w:rsidRPr="00400B6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om/</w:t>
            </w:r>
          </w:p>
        </w:tc>
        <w:tc>
          <w:tcPr>
            <w:tcW w:w="1795" w:type="dxa"/>
          </w:tcPr>
          <w:p w14:paraId="68A1BCEA" w14:textId="77777777" w:rsidR="00D2138A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th Career Development</w:t>
            </w:r>
          </w:p>
        </w:tc>
      </w:tr>
      <w:tr w:rsidR="00D2138A" w14:paraId="2F4E4256" w14:textId="77777777" w:rsidTr="00B20CCE">
        <w:tc>
          <w:tcPr>
            <w:tcW w:w="1795" w:type="dxa"/>
          </w:tcPr>
          <w:p w14:paraId="70A034DF" w14:textId="77777777" w:rsidR="00D2138A" w:rsidRDefault="00352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hlenbe</w:t>
            </w:r>
            <w:r w:rsidR="00C7120C">
              <w:rPr>
                <w:rFonts w:ascii="Times New Roman" w:hAnsi="Times New Roman" w:cs="Times New Roman"/>
                <w:sz w:val="24"/>
                <w:szCs w:val="24"/>
              </w:rPr>
              <w:t xml:space="preserve">r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  <w:r w:rsidR="00C7120C">
              <w:rPr>
                <w:rFonts w:ascii="Times New Roman" w:hAnsi="Times New Roman" w:cs="Times New Roman"/>
                <w:sz w:val="24"/>
                <w:szCs w:val="24"/>
              </w:rPr>
              <w:t xml:space="preserve"> Hospital/Home Health</w:t>
            </w:r>
          </w:p>
        </w:tc>
        <w:tc>
          <w:tcPr>
            <w:tcW w:w="1440" w:type="dxa"/>
          </w:tcPr>
          <w:p w14:paraId="4D195475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5FC9F9AC" w14:textId="77777777" w:rsidR="00D2138A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1 Cherry Street</w:t>
            </w:r>
          </w:p>
          <w:p w14:paraId="627C2E46" w14:textId="77777777" w:rsidR="00B20CCE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ville, KY 42345</w:t>
            </w:r>
          </w:p>
          <w:p w14:paraId="510817C2" w14:textId="77777777" w:rsidR="00B20CCE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38-8348</w:t>
            </w:r>
          </w:p>
          <w:p w14:paraId="3E844FA2" w14:textId="77777777" w:rsidR="00B20CCE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omehealthcar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agencies.com/...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uhlenberg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ommunit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ospital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-...</w:t>
            </w:r>
          </w:p>
        </w:tc>
        <w:tc>
          <w:tcPr>
            <w:tcW w:w="1795" w:type="dxa"/>
          </w:tcPr>
          <w:p w14:paraId="74EFD1BD" w14:textId="77777777" w:rsidR="00D2138A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care agency</w:t>
            </w:r>
          </w:p>
        </w:tc>
      </w:tr>
      <w:tr w:rsidR="00D2138A" w14:paraId="5595BD0E" w14:textId="77777777" w:rsidTr="00B20CCE">
        <w:tc>
          <w:tcPr>
            <w:tcW w:w="1795" w:type="dxa"/>
          </w:tcPr>
          <w:p w14:paraId="6853AEB0" w14:textId="77777777" w:rsidR="00D2138A" w:rsidRDefault="00352B31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hlenberg</w:t>
            </w:r>
            <w:r w:rsidR="00C7120C">
              <w:rPr>
                <w:rFonts w:ascii="Times New Roman" w:hAnsi="Times New Roman" w:cs="Times New Roman"/>
                <w:sz w:val="24"/>
                <w:szCs w:val="24"/>
              </w:rPr>
              <w:t xml:space="preserve"> County Career Development</w:t>
            </w:r>
          </w:p>
        </w:tc>
        <w:tc>
          <w:tcPr>
            <w:tcW w:w="1440" w:type="dxa"/>
          </w:tcPr>
          <w:p w14:paraId="6D6180C8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5096799B" w14:textId="77777777" w:rsidR="00D2138A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75 State Route 181 N</w:t>
            </w:r>
          </w:p>
          <w:p w14:paraId="37C42060" w14:textId="77777777" w:rsidR="00B20CCE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ville, KY 42345</w:t>
            </w:r>
          </w:p>
          <w:p w14:paraId="7A1AE062" w14:textId="77777777" w:rsidR="00B20CCE" w:rsidRDefault="00B20CCE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38-5460</w:t>
            </w:r>
          </w:p>
          <w:p w14:paraId="741F03D0" w14:textId="77777777" w:rsidR="00863307" w:rsidRDefault="0086330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37-3269*</w:t>
            </w:r>
          </w:p>
        </w:tc>
        <w:tc>
          <w:tcPr>
            <w:tcW w:w="1795" w:type="dxa"/>
          </w:tcPr>
          <w:p w14:paraId="64E23846" w14:textId="77777777" w:rsidR="00D2138A" w:rsidRDefault="0086330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th Career Development</w:t>
            </w:r>
          </w:p>
        </w:tc>
      </w:tr>
      <w:tr w:rsidR="00D2138A" w14:paraId="3A72DBE8" w14:textId="77777777" w:rsidTr="00B20CCE">
        <w:tc>
          <w:tcPr>
            <w:tcW w:w="1795" w:type="dxa"/>
          </w:tcPr>
          <w:p w14:paraId="6C82A3F1" w14:textId="77777777" w:rsidR="00D2138A" w:rsidRDefault="006A5CD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wensboro Health Muhlenberg Community Hospital </w:t>
            </w:r>
          </w:p>
        </w:tc>
        <w:tc>
          <w:tcPr>
            <w:tcW w:w="1440" w:type="dxa"/>
          </w:tcPr>
          <w:p w14:paraId="6AD836EE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03C03556" w14:textId="77777777" w:rsidR="00D2138A" w:rsidRDefault="0086330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0 Hopkinsville St.</w:t>
            </w:r>
          </w:p>
          <w:p w14:paraId="7FCAD4DE" w14:textId="77777777" w:rsidR="00863307" w:rsidRDefault="0086330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ville, KY 42345</w:t>
            </w:r>
          </w:p>
          <w:p w14:paraId="2355446F" w14:textId="77777777" w:rsidR="00863307" w:rsidRDefault="0086330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38-8000</w:t>
            </w:r>
          </w:p>
          <w:p w14:paraId="192F0C80" w14:textId="77777777" w:rsidR="00863307" w:rsidRDefault="0086330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825-5246</w:t>
            </w:r>
          </w:p>
          <w:p w14:paraId="3CFF4A7D" w14:textId="77777777" w:rsidR="00863307" w:rsidRDefault="0086330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14:paraId="28D97BE5" w14:textId="77777777" w:rsidR="00D2138A" w:rsidRDefault="00912FD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 &amp; Home-care services</w:t>
            </w:r>
          </w:p>
        </w:tc>
      </w:tr>
      <w:tr w:rsidR="00D2138A" w14:paraId="16768278" w14:textId="77777777" w:rsidTr="00B20CCE">
        <w:tc>
          <w:tcPr>
            <w:tcW w:w="1795" w:type="dxa"/>
          </w:tcPr>
          <w:p w14:paraId="636B1358" w14:textId="77777777" w:rsidR="00D2138A" w:rsidRDefault="006A5CD7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hlenberg</w:t>
            </w:r>
            <w:r w:rsidR="00C7120C">
              <w:rPr>
                <w:rFonts w:ascii="Times New Roman" w:hAnsi="Times New Roman" w:cs="Times New Roman"/>
                <w:sz w:val="24"/>
                <w:szCs w:val="24"/>
              </w:rPr>
              <w:t xml:space="preserve"> Jobs Corps Center</w:t>
            </w:r>
          </w:p>
        </w:tc>
        <w:tc>
          <w:tcPr>
            <w:tcW w:w="1440" w:type="dxa"/>
          </w:tcPr>
          <w:p w14:paraId="1DD1FC6D" w14:textId="77777777" w:rsidR="00D2138A" w:rsidRDefault="00D2138A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1BCD92D4" w14:textId="77777777" w:rsidR="00D2138A" w:rsidRDefault="00912FD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75 Start route Highway 181 N.</w:t>
            </w:r>
          </w:p>
          <w:p w14:paraId="38868F74" w14:textId="77777777" w:rsidR="00912FDF" w:rsidRDefault="00912FD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ville, KY 42345</w:t>
            </w:r>
          </w:p>
          <w:p w14:paraId="1D3A3713" w14:textId="77777777" w:rsidR="00912FDF" w:rsidRDefault="00912FD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38-5460</w:t>
            </w:r>
          </w:p>
          <w:p w14:paraId="5D5F96E3" w14:textId="77777777" w:rsidR="00912FDF" w:rsidRDefault="00912FD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338-3615</w:t>
            </w:r>
          </w:p>
          <w:p w14:paraId="372C6B24" w14:textId="77777777" w:rsidR="00912FDF" w:rsidRDefault="00912FDF" w:rsidP="00912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2FD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uhlenberg</w:t>
            </w:r>
            <w:r w:rsidRPr="00912FDF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.</w:t>
            </w:r>
            <w:r w:rsidRPr="00912FD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obcorps</w:t>
            </w:r>
            <w:r w:rsidRPr="00912FDF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</w:p>
        </w:tc>
        <w:tc>
          <w:tcPr>
            <w:tcW w:w="1795" w:type="dxa"/>
          </w:tcPr>
          <w:p w14:paraId="3E171467" w14:textId="77777777" w:rsidR="00D2138A" w:rsidRDefault="00912FDF" w:rsidP="00D213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 and Career technical training program for youth 16-24 years</w:t>
            </w:r>
          </w:p>
        </w:tc>
      </w:tr>
    </w:tbl>
    <w:p w14:paraId="5B780145" w14:textId="77777777" w:rsidR="00D2138A" w:rsidRDefault="00D2138A" w:rsidP="00C7120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D59F71" w14:textId="77777777" w:rsidR="00C7120C" w:rsidRDefault="00AF7E68" w:rsidP="00C7120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LSON COUNT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6"/>
        <w:gridCol w:w="1836"/>
        <w:gridCol w:w="3671"/>
        <w:gridCol w:w="1957"/>
      </w:tblGrid>
      <w:tr w:rsidR="00C7120C" w14:paraId="416FDCE5" w14:textId="77777777" w:rsidTr="006A5CD7">
        <w:tc>
          <w:tcPr>
            <w:tcW w:w="1886" w:type="dxa"/>
          </w:tcPr>
          <w:p w14:paraId="0F5270B2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Agency</w:t>
            </w:r>
          </w:p>
        </w:tc>
        <w:tc>
          <w:tcPr>
            <w:tcW w:w="1836" w:type="dxa"/>
          </w:tcPr>
          <w:p w14:paraId="68BA0A71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671" w:type="dxa"/>
          </w:tcPr>
          <w:p w14:paraId="442F9094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57" w:type="dxa"/>
          </w:tcPr>
          <w:p w14:paraId="6FCA5D72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C7120C" w14:paraId="00A2D913" w14:textId="77777777" w:rsidTr="006A5CD7">
        <w:tc>
          <w:tcPr>
            <w:tcW w:w="1886" w:type="dxa"/>
          </w:tcPr>
          <w:p w14:paraId="7B7A080B" w14:textId="77777777" w:rsidR="00C7120C" w:rsidRP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lson County Protection and Permanency</w:t>
            </w:r>
          </w:p>
        </w:tc>
        <w:tc>
          <w:tcPr>
            <w:tcW w:w="1836" w:type="dxa"/>
          </w:tcPr>
          <w:p w14:paraId="13937972" w14:textId="77777777" w:rsidR="00C7120C" w:rsidRPr="00CC7164" w:rsidRDefault="00DC621E" w:rsidP="00DC621E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671" w:type="dxa"/>
          </w:tcPr>
          <w:p w14:paraId="1BA6D02D" w14:textId="77777777" w:rsidR="00C7120C" w:rsidRDefault="00912FDF" w:rsidP="00912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1 Atkinson Hill Ave</w:t>
            </w:r>
          </w:p>
          <w:p w14:paraId="698D05F1" w14:textId="77777777" w:rsidR="00E6207F" w:rsidRDefault="00E6207F" w:rsidP="00912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dstown, KY 40004</w:t>
            </w:r>
          </w:p>
          <w:p w14:paraId="6229E636" w14:textId="77777777" w:rsidR="00E6207F" w:rsidRDefault="00E6207F" w:rsidP="00912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348-9048</w:t>
            </w:r>
          </w:p>
          <w:p w14:paraId="7C718286" w14:textId="77777777" w:rsidR="00E6207F" w:rsidRDefault="00E6207F" w:rsidP="00912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502-349-6450</w:t>
            </w:r>
          </w:p>
          <w:p w14:paraId="29A957E0" w14:textId="77777777" w:rsidR="00E6207F" w:rsidRPr="00912FDF" w:rsidRDefault="00E6207F" w:rsidP="00912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hfs.ky.gov/</w:t>
            </w:r>
            <w:proofErr w:type="spellStart"/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localofficesearch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...</w:t>
            </w:r>
          </w:p>
        </w:tc>
        <w:tc>
          <w:tcPr>
            <w:tcW w:w="1957" w:type="dxa"/>
          </w:tcPr>
          <w:p w14:paraId="609CF654" w14:textId="0A3A4F50" w:rsidR="00C7120C" w:rsidRPr="00CC7164" w:rsidRDefault="00FE693C" w:rsidP="00FE693C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; foster care and adoptions etc.</w:t>
            </w:r>
          </w:p>
        </w:tc>
      </w:tr>
    </w:tbl>
    <w:p w14:paraId="026E583E" w14:textId="77777777" w:rsidR="00912FDF" w:rsidRDefault="00912FDF" w:rsidP="00C7120C">
      <w:pPr>
        <w:rPr>
          <w:rFonts w:ascii="Times New Roman" w:hAnsi="Times New Roman" w:cs="Times New Roman"/>
          <w:sz w:val="24"/>
          <w:szCs w:val="24"/>
        </w:rPr>
      </w:pPr>
    </w:p>
    <w:p w14:paraId="5E3BE7B0" w14:textId="77777777" w:rsidR="00C7120C" w:rsidRDefault="006A5CD7" w:rsidP="00C7120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HIO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10"/>
        <w:gridCol w:w="2135"/>
        <w:gridCol w:w="3313"/>
        <w:gridCol w:w="1992"/>
      </w:tblGrid>
      <w:tr w:rsidR="00C7120C" w14:paraId="19CDE4F2" w14:textId="77777777" w:rsidTr="00C738E4">
        <w:tc>
          <w:tcPr>
            <w:tcW w:w="1910" w:type="dxa"/>
          </w:tcPr>
          <w:p w14:paraId="3B3433DF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135" w:type="dxa"/>
          </w:tcPr>
          <w:p w14:paraId="5CB6D6F0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313" w:type="dxa"/>
          </w:tcPr>
          <w:p w14:paraId="6D60A8B9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92" w:type="dxa"/>
          </w:tcPr>
          <w:p w14:paraId="3035C4DB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C7120C" w14:paraId="3DB414A9" w14:textId="77777777" w:rsidTr="00C738E4">
        <w:tc>
          <w:tcPr>
            <w:tcW w:w="1910" w:type="dxa"/>
          </w:tcPr>
          <w:p w14:paraId="0AD4D429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 (DCBS)</w:t>
            </w:r>
          </w:p>
        </w:tc>
        <w:tc>
          <w:tcPr>
            <w:tcW w:w="2135" w:type="dxa"/>
          </w:tcPr>
          <w:p w14:paraId="21DBDDDF" w14:textId="77777777" w:rsidR="00C7120C" w:rsidRDefault="00DC621E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313" w:type="dxa"/>
          </w:tcPr>
          <w:p w14:paraId="0ADB779A" w14:textId="77777777" w:rsidR="00C7120C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7 West 7</w:t>
            </w:r>
            <w:r w:rsidRPr="00C738E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</w:t>
            </w:r>
          </w:p>
          <w:p w14:paraId="2087FC47" w14:textId="77777777" w:rsidR="00C738E4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ver Dam, KY 42320</w:t>
            </w:r>
          </w:p>
          <w:p w14:paraId="1BE60583" w14:textId="77777777" w:rsidR="00C738E4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74-8996</w:t>
            </w:r>
          </w:p>
          <w:p w14:paraId="626E44A2" w14:textId="77777777" w:rsidR="00C738E4" w:rsidRDefault="00C738E4" w:rsidP="00C738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270-274-8988</w:t>
            </w:r>
          </w:p>
          <w:p w14:paraId="3B4BF715" w14:textId="77777777" w:rsidR="00C738E4" w:rsidRDefault="00C738E4" w:rsidP="00C738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hfs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  <w:proofErr w:type="spellStart"/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cbs</w:t>
            </w:r>
            <w:proofErr w:type="spellEnd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local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offic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search</w:t>
            </w:r>
            <w:proofErr w:type="spellEnd"/>
          </w:p>
        </w:tc>
        <w:tc>
          <w:tcPr>
            <w:tcW w:w="1992" w:type="dxa"/>
          </w:tcPr>
          <w:p w14:paraId="6C52C09C" w14:textId="77777777" w:rsidR="00C7120C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; foster care and adoptions</w:t>
            </w:r>
          </w:p>
        </w:tc>
      </w:tr>
      <w:tr w:rsidR="00C7120C" w14:paraId="496AF79F" w14:textId="77777777" w:rsidTr="00C738E4">
        <w:tc>
          <w:tcPr>
            <w:tcW w:w="1910" w:type="dxa"/>
          </w:tcPr>
          <w:p w14:paraId="40897821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hio County Hospital</w:t>
            </w:r>
            <w:r w:rsidR="006A5C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35" w:type="dxa"/>
          </w:tcPr>
          <w:p w14:paraId="74D25091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3" w:type="dxa"/>
          </w:tcPr>
          <w:p w14:paraId="4369CEED" w14:textId="77777777" w:rsidR="00C7120C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11 </w:t>
            </w:r>
            <w:r w:rsidR="006A5CD7">
              <w:rPr>
                <w:rFonts w:ascii="Times New Roman" w:hAnsi="Times New Roman" w:cs="Times New Roman"/>
                <w:sz w:val="24"/>
                <w:szCs w:val="24"/>
              </w:rPr>
              <w:t xml:space="preserve">Ol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in Street</w:t>
            </w:r>
          </w:p>
          <w:p w14:paraId="4D342480" w14:textId="77777777" w:rsidR="00C738E4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tford, KY 42347</w:t>
            </w:r>
          </w:p>
          <w:p w14:paraId="64692A80" w14:textId="77777777" w:rsidR="00C738E4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98-7411</w:t>
            </w:r>
          </w:p>
          <w:p w14:paraId="31904ED6" w14:textId="77777777" w:rsidR="00C738E4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ohiocountyhospital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com/</w:t>
            </w:r>
          </w:p>
        </w:tc>
        <w:tc>
          <w:tcPr>
            <w:tcW w:w="1992" w:type="dxa"/>
          </w:tcPr>
          <w:p w14:paraId="082D3586" w14:textId="77777777" w:rsidR="00C7120C" w:rsidRDefault="00C738E4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 care services</w:t>
            </w:r>
          </w:p>
        </w:tc>
      </w:tr>
      <w:tr w:rsidR="00C7120C" w14:paraId="78A665B3" w14:textId="77777777" w:rsidTr="00C738E4">
        <w:tc>
          <w:tcPr>
            <w:tcW w:w="1910" w:type="dxa"/>
          </w:tcPr>
          <w:p w14:paraId="27AA7378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thern Elementary School</w:t>
            </w:r>
          </w:p>
        </w:tc>
        <w:tc>
          <w:tcPr>
            <w:tcW w:w="2135" w:type="dxa"/>
          </w:tcPr>
          <w:p w14:paraId="511C7ADD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3" w:type="dxa"/>
          </w:tcPr>
          <w:p w14:paraId="4CA259EF" w14:textId="77777777" w:rsidR="00C7120C" w:rsidRDefault="005B15F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36 US Highway 231</w:t>
            </w:r>
          </w:p>
          <w:p w14:paraId="0B610403" w14:textId="77777777" w:rsidR="005B15F9" w:rsidRDefault="005B15F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ver Dam, KY 42320</w:t>
            </w:r>
          </w:p>
          <w:p w14:paraId="23E3A6EE" w14:textId="77777777" w:rsidR="005B15F9" w:rsidRDefault="005B15F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74-3462</w:t>
            </w:r>
          </w:p>
          <w:p w14:paraId="6F87C902" w14:textId="77777777" w:rsidR="005B15F9" w:rsidRDefault="005B15F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;270-274-4420</w:t>
            </w:r>
          </w:p>
          <w:p w14:paraId="473735AE" w14:textId="77777777" w:rsidR="005B15F9" w:rsidRDefault="005B15F9" w:rsidP="005B15F9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5B15F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5B15F9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ohio</w:t>
            </w:r>
            <w:r w:rsidRPr="005B15F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k12.</w:t>
            </w:r>
            <w:r w:rsidRPr="005B15F9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y</w:t>
            </w:r>
            <w:r w:rsidRPr="005B15F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us/3/Home</w:t>
            </w:r>
          </w:p>
        </w:tc>
        <w:tc>
          <w:tcPr>
            <w:tcW w:w="1992" w:type="dxa"/>
          </w:tcPr>
          <w:p w14:paraId="2C133A0A" w14:textId="77777777" w:rsidR="00C7120C" w:rsidRDefault="006F3B5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</w:p>
        </w:tc>
      </w:tr>
      <w:tr w:rsidR="00C7120C" w14:paraId="67E36585" w14:textId="77777777" w:rsidTr="00C738E4">
        <w:tc>
          <w:tcPr>
            <w:tcW w:w="1910" w:type="dxa"/>
          </w:tcPr>
          <w:p w14:paraId="22987C97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gether We Care</w:t>
            </w:r>
          </w:p>
        </w:tc>
        <w:tc>
          <w:tcPr>
            <w:tcW w:w="2135" w:type="dxa"/>
          </w:tcPr>
          <w:p w14:paraId="4EF06A5F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3" w:type="dxa"/>
          </w:tcPr>
          <w:p w14:paraId="782D9D38" w14:textId="77777777" w:rsidR="005B15F9" w:rsidRDefault="006F3B5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0 N Main St </w:t>
            </w:r>
          </w:p>
          <w:p w14:paraId="08F55DF7" w14:textId="77777777" w:rsidR="006F3B59" w:rsidRDefault="006F3B5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ver Dam, KY 42320</w:t>
            </w:r>
          </w:p>
          <w:p w14:paraId="48228081" w14:textId="77777777" w:rsidR="006F3B59" w:rsidRDefault="006F3B5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74-7787</w:t>
            </w:r>
          </w:p>
          <w:p w14:paraId="6EA8C268" w14:textId="77777777" w:rsidR="005B15F9" w:rsidRDefault="005B15F9" w:rsidP="005B15F9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5B15F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octwc.com/</w:t>
            </w:r>
          </w:p>
        </w:tc>
        <w:tc>
          <w:tcPr>
            <w:tcW w:w="1992" w:type="dxa"/>
          </w:tcPr>
          <w:p w14:paraId="5B36FF0C" w14:textId="77777777" w:rsidR="00C7120C" w:rsidRDefault="005B15F9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stance abuse, youth development &amp; implementation of 40 developmental Asset </w:t>
            </w:r>
            <w:r w:rsidR="0077421B">
              <w:rPr>
                <w:rFonts w:ascii="Times New Roman" w:hAnsi="Times New Roman" w:cs="Times New Roman"/>
                <w:sz w:val="24"/>
                <w:szCs w:val="24"/>
              </w:rPr>
              <w:t>framework</w:t>
            </w:r>
          </w:p>
        </w:tc>
      </w:tr>
    </w:tbl>
    <w:p w14:paraId="19BA8A51" w14:textId="77777777" w:rsidR="00C7120C" w:rsidRDefault="00C7120C" w:rsidP="00C7120C">
      <w:pPr>
        <w:rPr>
          <w:rFonts w:ascii="Times New Roman" w:hAnsi="Times New Roman" w:cs="Times New Roman"/>
          <w:sz w:val="24"/>
          <w:szCs w:val="24"/>
        </w:rPr>
      </w:pPr>
    </w:p>
    <w:p w14:paraId="24590797" w14:textId="77777777" w:rsidR="00C7120C" w:rsidRDefault="00C7120C" w:rsidP="00C7120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ASKI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4"/>
        <w:gridCol w:w="1721"/>
        <w:gridCol w:w="3876"/>
        <w:gridCol w:w="1869"/>
      </w:tblGrid>
      <w:tr w:rsidR="00C7120C" w14:paraId="1CD14086" w14:textId="77777777" w:rsidTr="00767A0F">
        <w:tc>
          <w:tcPr>
            <w:tcW w:w="1972" w:type="dxa"/>
          </w:tcPr>
          <w:p w14:paraId="0684EE3F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840" w:type="dxa"/>
          </w:tcPr>
          <w:p w14:paraId="34B497D1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578" w:type="dxa"/>
          </w:tcPr>
          <w:p w14:paraId="0F30F7DB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60" w:type="dxa"/>
          </w:tcPr>
          <w:p w14:paraId="64A1589C" w14:textId="77777777" w:rsidR="00C7120C" w:rsidRPr="00CC7164" w:rsidRDefault="00C7120C" w:rsidP="00C7120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C7120C" w14:paraId="26DCCBCA" w14:textId="77777777" w:rsidTr="00767A0F">
        <w:tc>
          <w:tcPr>
            <w:tcW w:w="1972" w:type="dxa"/>
          </w:tcPr>
          <w:p w14:paraId="22A52514" w14:textId="77777777" w:rsidR="00C7120C" w:rsidRDefault="00C7120C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NTA (Community Mental Health Agency)</w:t>
            </w:r>
          </w:p>
        </w:tc>
        <w:tc>
          <w:tcPr>
            <w:tcW w:w="1840" w:type="dxa"/>
          </w:tcPr>
          <w:p w14:paraId="348C4649" w14:textId="7D44A4B9" w:rsidR="00C7120C" w:rsidRDefault="00430BF1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ck Lewis 1-800-954-4782</w:t>
            </w:r>
          </w:p>
        </w:tc>
        <w:tc>
          <w:tcPr>
            <w:tcW w:w="3578" w:type="dxa"/>
          </w:tcPr>
          <w:p w14:paraId="04712614" w14:textId="77777777" w:rsidR="00C7120C" w:rsidRPr="00BF1985" w:rsidRDefault="00A365A2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 xml:space="preserve">101 </w:t>
            </w:r>
            <w:proofErr w:type="spellStart"/>
            <w:r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Medpark</w:t>
            </w:r>
            <w:proofErr w:type="spellEnd"/>
            <w:r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 xml:space="preserve"> Square</w:t>
            </w:r>
            <w:r w:rsidR="00E45F96" w:rsidRPr="00BF1985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br/>
            </w:r>
            <w:r w:rsidR="00E45F96" w:rsidRPr="00BF1985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Somerset, KY 42501</w:t>
            </w:r>
            <w:r w:rsidR="00E45F96" w:rsidRPr="00BF1985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br/>
            </w:r>
            <w:r w:rsidR="00E45F96" w:rsidRPr="00BF1985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(606) 679-7348</w:t>
            </w:r>
            <w:r w:rsidR="00E45F96" w:rsidRPr="00BF1985">
              <w:rPr>
                <w:rFonts w:ascii="Times New Roman" w:hAnsi="Times New Roman" w:cs="Times New Roman"/>
                <w:color w:val="111111"/>
                <w:sz w:val="24"/>
                <w:szCs w:val="24"/>
              </w:rPr>
              <w:br/>
            </w:r>
            <w:r w:rsidR="00E45F96" w:rsidRPr="00BF1985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(606) 679-4097-FAX</w:t>
            </w:r>
          </w:p>
        </w:tc>
        <w:tc>
          <w:tcPr>
            <w:tcW w:w="1960" w:type="dxa"/>
          </w:tcPr>
          <w:p w14:paraId="03CE92A7" w14:textId="77777777" w:rsidR="00C7120C" w:rsidRDefault="00BF1985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development, prevention of tobacco, alcohol and other drugs, clinical services</w:t>
            </w:r>
          </w:p>
        </w:tc>
      </w:tr>
      <w:tr w:rsidR="00767A0F" w14:paraId="4DA829FA" w14:textId="77777777" w:rsidTr="000A73EA">
        <w:tc>
          <w:tcPr>
            <w:tcW w:w="1972" w:type="dxa"/>
          </w:tcPr>
          <w:p w14:paraId="7F82C3EB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partment of Community Based Services</w:t>
            </w:r>
          </w:p>
        </w:tc>
        <w:tc>
          <w:tcPr>
            <w:tcW w:w="1840" w:type="dxa"/>
          </w:tcPr>
          <w:p w14:paraId="56A30FC5" w14:textId="77777777" w:rsidR="00767A0F" w:rsidRDefault="00A365A2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578" w:type="dxa"/>
          </w:tcPr>
          <w:p w14:paraId="48A0ED14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 Eagle Creek Suite 102</w:t>
            </w:r>
          </w:p>
          <w:p w14:paraId="60B40369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rset, KY 42503</w:t>
            </w:r>
          </w:p>
          <w:p w14:paraId="74F3C99A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677-4086</w:t>
            </w:r>
          </w:p>
          <w:p w14:paraId="478A1FD1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606-67704081</w:t>
            </w:r>
          </w:p>
        </w:tc>
        <w:tc>
          <w:tcPr>
            <w:tcW w:w="1960" w:type="dxa"/>
          </w:tcPr>
          <w:p w14:paraId="18F36CF8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/Adult abuse and neglect; foster care and adoption etc.</w:t>
            </w:r>
          </w:p>
        </w:tc>
      </w:tr>
      <w:tr w:rsidR="00767A0F" w14:paraId="5696F631" w14:textId="77777777" w:rsidTr="000A73EA">
        <w:tc>
          <w:tcPr>
            <w:tcW w:w="1972" w:type="dxa"/>
          </w:tcPr>
          <w:p w14:paraId="475F4B63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ce of Lake Cumberland</w:t>
            </w:r>
          </w:p>
        </w:tc>
        <w:tc>
          <w:tcPr>
            <w:tcW w:w="1840" w:type="dxa"/>
          </w:tcPr>
          <w:p w14:paraId="2DDC0090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8" w:type="dxa"/>
          </w:tcPr>
          <w:p w14:paraId="6C0E67DB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Parkway Dr.</w:t>
            </w:r>
          </w:p>
          <w:p w14:paraId="7FB32AB3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rset, KY 42503</w:t>
            </w:r>
          </w:p>
          <w:p w14:paraId="177A15D5" w14:textId="77777777" w:rsidR="00767A0F" w:rsidRDefault="00A365A2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679-4389</w:t>
            </w:r>
          </w:p>
        </w:tc>
        <w:tc>
          <w:tcPr>
            <w:tcW w:w="1960" w:type="dxa"/>
          </w:tcPr>
          <w:p w14:paraId="41A44925" w14:textId="77777777" w:rsidR="00767A0F" w:rsidRDefault="00767A0F" w:rsidP="005B5F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ce care</w:t>
            </w:r>
          </w:p>
        </w:tc>
      </w:tr>
      <w:tr w:rsidR="00767A0F" w14:paraId="748C93B2" w14:textId="77777777" w:rsidTr="000A73EA">
        <w:tc>
          <w:tcPr>
            <w:tcW w:w="1972" w:type="dxa"/>
          </w:tcPr>
          <w:p w14:paraId="786FA943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feline</w:t>
            </w:r>
            <w:r w:rsidR="00A365A2">
              <w:rPr>
                <w:rFonts w:ascii="Times New Roman" w:hAnsi="Times New Roman" w:cs="Times New Roman"/>
                <w:sz w:val="24"/>
                <w:szCs w:val="24"/>
              </w:rPr>
              <w:t xml:space="preserve"> Health Care of Pulaski </w:t>
            </w:r>
          </w:p>
        </w:tc>
        <w:tc>
          <w:tcPr>
            <w:tcW w:w="1840" w:type="dxa"/>
          </w:tcPr>
          <w:p w14:paraId="6EBD6C05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8" w:type="dxa"/>
          </w:tcPr>
          <w:p w14:paraId="73E5DF3E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00 ½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if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eet, Suite 2/3</w:t>
            </w:r>
          </w:p>
          <w:p w14:paraId="54B24F39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rset, KY 42503</w:t>
            </w:r>
          </w:p>
          <w:p w14:paraId="579627BB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679-9245</w:t>
            </w:r>
          </w:p>
          <w:p w14:paraId="367F0B99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606-678-9273</w:t>
            </w:r>
          </w:p>
          <w:p w14:paraId="42ECBE2E" w14:textId="77777777" w:rsidR="00767A0F" w:rsidRDefault="00A365A2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65A2">
              <w:rPr>
                <w:rFonts w:ascii="Times New Roman" w:hAnsi="Times New Roman" w:cs="Times New Roman"/>
                <w:sz w:val="24"/>
                <w:szCs w:val="24"/>
              </w:rPr>
              <w:t>http://lhcgroup.com/locations/lifeline-health-care-of-pulaski</w:t>
            </w:r>
          </w:p>
        </w:tc>
        <w:tc>
          <w:tcPr>
            <w:tcW w:w="1960" w:type="dxa"/>
          </w:tcPr>
          <w:p w14:paraId="0F48BD23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health, Hospice, long-term acute care, community-based services</w:t>
            </w:r>
          </w:p>
        </w:tc>
      </w:tr>
      <w:tr w:rsidR="00767A0F" w14:paraId="7D8A00ED" w14:textId="77777777" w:rsidTr="000A73EA">
        <w:tc>
          <w:tcPr>
            <w:tcW w:w="1972" w:type="dxa"/>
          </w:tcPr>
          <w:p w14:paraId="500B0568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cational Rehabilitation</w:t>
            </w:r>
            <w:r w:rsidR="00A365A2">
              <w:rPr>
                <w:rFonts w:ascii="Times New Roman" w:hAnsi="Times New Roman" w:cs="Times New Roman"/>
                <w:sz w:val="24"/>
                <w:szCs w:val="24"/>
              </w:rPr>
              <w:t xml:space="preserve"> Department</w:t>
            </w:r>
          </w:p>
        </w:tc>
        <w:tc>
          <w:tcPr>
            <w:tcW w:w="1840" w:type="dxa"/>
          </w:tcPr>
          <w:p w14:paraId="51DB366E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8" w:type="dxa"/>
          </w:tcPr>
          <w:p w14:paraId="61C3F705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0 N. Main Street, #230</w:t>
            </w:r>
          </w:p>
          <w:p w14:paraId="35E86B96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rset, KY 42501</w:t>
            </w:r>
          </w:p>
          <w:p w14:paraId="30741B21" w14:textId="77777777" w:rsidR="00767A0F" w:rsidRDefault="00767A0F" w:rsidP="00C712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677-4116</w:t>
            </w:r>
          </w:p>
        </w:tc>
        <w:tc>
          <w:tcPr>
            <w:tcW w:w="1960" w:type="dxa"/>
          </w:tcPr>
          <w:p w14:paraId="71419F52" w14:textId="77777777" w:rsidR="00767A0F" w:rsidRDefault="00767A0F" w:rsidP="00F12B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ce to persons with disabilities to get meaningful employment</w:t>
            </w:r>
          </w:p>
        </w:tc>
      </w:tr>
    </w:tbl>
    <w:p w14:paraId="325272EB" w14:textId="77777777" w:rsidR="00D5262E" w:rsidRDefault="00D5262E" w:rsidP="00C7120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0F6DBA" w14:textId="77777777" w:rsidR="00C7120C" w:rsidRDefault="00C7120C" w:rsidP="00C7120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SSELL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9"/>
        <w:gridCol w:w="2216"/>
        <w:gridCol w:w="2649"/>
        <w:gridCol w:w="2246"/>
      </w:tblGrid>
      <w:tr w:rsidR="00DE2E9B" w14:paraId="76F9A2D6" w14:textId="77777777" w:rsidTr="00DE2E9B">
        <w:tc>
          <w:tcPr>
            <w:tcW w:w="2337" w:type="dxa"/>
          </w:tcPr>
          <w:p w14:paraId="0AF12F92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61BAB3F3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52966F28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7033315D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DE2E9B" w14:paraId="2A16C9F8" w14:textId="77777777" w:rsidTr="00DE2E9B">
        <w:tc>
          <w:tcPr>
            <w:tcW w:w="2337" w:type="dxa"/>
          </w:tcPr>
          <w:p w14:paraId="61E8D4DD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NTA</w:t>
            </w:r>
            <w:r w:rsidR="00773ED1">
              <w:rPr>
                <w:rFonts w:ascii="Times New Roman" w:hAnsi="Times New Roman" w:cs="Times New Roman"/>
                <w:sz w:val="24"/>
                <w:szCs w:val="24"/>
              </w:rPr>
              <w:t xml:space="preserve"> Group Clinical Services-Adult</w:t>
            </w:r>
          </w:p>
        </w:tc>
        <w:tc>
          <w:tcPr>
            <w:tcW w:w="2337" w:type="dxa"/>
          </w:tcPr>
          <w:p w14:paraId="3C3B1C7E" w14:textId="4D70525B" w:rsidR="00DE2E9B" w:rsidRDefault="00430BF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ck Lewis 1-800-954-4782</w:t>
            </w:r>
          </w:p>
        </w:tc>
        <w:tc>
          <w:tcPr>
            <w:tcW w:w="2338" w:type="dxa"/>
          </w:tcPr>
          <w:p w14:paraId="42C0F16E" w14:textId="77777777" w:rsidR="00DE2E9B" w:rsidRDefault="00D35145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1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rnfor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Circle</w:t>
            </w:r>
          </w:p>
          <w:p w14:paraId="7EFAD2C3" w14:textId="77777777" w:rsidR="00D35145" w:rsidRDefault="00D35145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town, KY 42629</w:t>
            </w:r>
          </w:p>
          <w:p w14:paraId="77747FD1" w14:textId="77777777" w:rsidR="00D35145" w:rsidRDefault="000446B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43-4108</w:t>
            </w:r>
          </w:p>
          <w:p w14:paraId="4B58743B" w14:textId="77777777" w:rsidR="000446B8" w:rsidRDefault="000446B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6B8">
              <w:rPr>
                <w:rFonts w:ascii="Times New Roman" w:hAnsi="Times New Roman" w:cs="Times New Roman"/>
                <w:sz w:val="24"/>
                <w:szCs w:val="24"/>
              </w:rPr>
              <w:t>http://www.adanta.org/</w:t>
            </w:r>
          </w:p>
        </w:tc>
        <w:tc>
          <w:tcPr>
            <w:tcW w:w="2338" w:type="dxa"/>
          </w:tcPr>
          <w:p w14:paraId="1B6FC64A" w14:textId="77777777" w:rsidR="00DE2E9B" w:rsidRDefault="00D35145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development, prevention of tobacco, alcohol and other drugs, clinical services</w:t>
            </w:r>
          </w:p>
        </w:tc>
      </w:tr>
      <w:tr w:rsidR="00DE2E9B" w14:paraId="22156DE2" w14:textId="77777777" w:rsidTr="00DE2E9B">
        <w:tc>
          <w:tcPr>
            <w:tcW w:w="2337" w:type="dxa"/>
          </w:tcPr>
          <w:p w14:paraId="474EF4B4" w14:textId="77777777" w:rsidR="00DE2E9B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ke Cumberland </w:t>
            </w:r>
            <w:r w:rsidR="00DE2E9B">
              <w:rPr>
                <w:rFonts w:ascii="Times New Roman" w:hAnsi="Times New Roman" w:cs="Times New Roman"/>
                <w:sz w:val="24"/>
                <w:szCs w:val="24"/>
              </w:rPr>
              <w:t>Child Advocacy</w:t>
            </w:r>
          </w:p>
        </w:tc>
        <w:tc>
          <w:tcPr>
            <w:tcW w:w="2337" w:type="dxa"/>
          </w:tcPr>
          <w:p w14:paraId="3B0E6D6A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388550C" w14:textId="77777777" w:rsidR="00DE2E9B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72 West Main Street, </w:t>
            </w:r>
          </w:p>
          <w:p w14:paraId="10338986" w14:textId="77777777" w:rsidR="000369C3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town, KY 42629</w:t>
            </w:r>
          </w:p>
          <w:p w14:paraId="242F9D31" w14:textId="77777777" w:rsidR="000369C3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43-6922</w:t>
            </w:r>
          </w:p>
        </w:tc>
        <w:tc>
          <w:tcPr>
            <w:tcW w:w="2338" w:type="dxa"/>
          </w:tcPr>
          <w:p w14:paraId="51AE2D87" w14:textId="77777777" w:rsidR="00DE2E9B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support services</w:t>
            </w:r>
          </w:p>
        </w:tc>
      </w:tr>
      <w:tr w:rsidR="00DE2E9B" w14:paraId="06A1CC70" w14:textId="77777777" w:rsidTr="00DE2E9B">
        <w:tc>
          <w:tcPr>
            <w:tcW w:w="2337" w:type="dxa"/>
          </w:tcPr>
          <w:p w14:paraId="2B2548C6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337" w:type="dxa"/>
          </w:tcPr>
          <w:p w14:paraId="5065AD52" w14:textId="77777777" w:rsidR="00DE2E9B" w:rsidRDefault="00D5262E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338" w:type="dxa"/>
          </w:tcPr>
          <w:p w14:paraId="67B6F103" w14:textId="77777777" w:rsidR="00DE2E9B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S. Main Street</w:t>
            </w:r>
          </w:p>
          <w:p w14:paraId="7048F234" w14:textId="77777777" w:rsidR="000369C3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town, KY 42629-0888</w:t>
            </w:r>
          </w:p>
          <w:p w14:paraId="3980A73B" w14:textId="77777777" w:rsidR="000369C3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43-3512</w:t>
            </w:r>
          </w:p>
          <w:p w14:paraId="179C6378" w14:textId="77777777" w:rsidR="000369C3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343-6148</w:t>
            </w:r>
          </w:p>
          <w:p w14:paraId="65A0AEAF" w14:textId="77777777" w:rsidR="000369C3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05A6356" w14:textId="77777777" w:rsidR="00DE2E9B" w:rsidRDefault="000369C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/ adult abuse and neglect, foster care and adoption etc.</w:t>
            </w:r>
          </w:p>
        </w:tc>
      </w:tr>
      <w:tr w:rsidR="00DE2E9B" w14:paraId="6DB15170" w14:textId="77777777" w:rsidTr="00DE2E9B">
        <w:tc>
          <w:tcPr>
            <w:tcW w:w="2337" w:type="dxa"/>
          </w:tcPr>
          <w:p w14:paraId="082C9146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ke Cumberland Area Development District</w:t>
            </w:r>
          </w:p>
        </w:tc>
        <w:tc>
          <w:tcPr>
            <w:tcW w:w="2337" w:type="dxa"/>
          </w:tcPr>
          <w:p w14:paraId="30CDE0D4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36F9E8" w14:textId="77777777" w:rsidR="00DE2E9B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384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ew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. </w:t>
            </w:r>
          </w:p>
          <w:p w14:paraId="091E31C5" w14:textId="77777777" w:rsidR="00C700D9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ssell Springs, KY 42642</w:t>
            </w:r>
          </w:p>
          <w:p w14:paraId="6668090A" w14:textId="77777777" w:rsidR="00C700D9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66-4200</w:t>
            </w:r>
          </w:p>
          <w:p w14:paraId="402FA07F" w14:textId="77777777" w:rsidR="00C700D9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-364-7093</w:t>
            </w:r>
          </w:p>
          <w:p w14:paraId="7E2CF622" w14:textId="77777777" w:rsidR="000446B8" w:rsidRDefault="000446B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6B8">
              <w:rPr>
                <w:rFonts w:ascii="Times New Roman" w:hAnsi="Times New Roman" w:cs="Times New Roman"/>
                <w:sz w:val="24"/>
                <w:szCs w:val="24"/>
              </w:rPr>
              <w:t>http://lcadd.org/manager/</w:t>
            </w:r>
          </w:p>
        </w:tc>
        <w:tc>
          <w:tcPr>
            <w:tcW w:w="2338" w:type="dxa"/>
          </w:tcPr>
          <w:p w14:paraId="1DEB79EE" w14:textId="77777777" w:rsidR="00DE2E9B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er for development for a number of counties</w:t>
            </w:r>
          </w:p>
        </w:tc>
      </w:tr>
      <w:tr w:rsidR="00DE2E9B" w14:paraId="2DA70E72" w14:textId="77777777" w:rsidTr="00DE2E9B">
        <w:tc>
          <w:tcPr>
            <w:tcW w:w="2337" w:type="dxa"/>
          </w:tcPr>
          <w:p w14:paraId="468E1572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ussell County Youth Service Center</w:t>
            </w:r>
          </w:p>
        </w:tc>
        <w:tc>
          <w:tcPr>
            <w:tcW w:w="2337" w:type="dxa"/>
          </w:tcPr>
          <w:p w14:paraId="53D995A6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D4ED5F9" w14:textId="77777777" w:rsidR="00DE2E9B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58 US-127</w:t>
            </w:r>
          </w:p>
          <w:p w14:paraId="3473950A" w14:textId="77777777" w:rsidR="00C700D9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ssell Springs, KY 42642</w:t>
            </w:r>
          </w:p>
          <w:p w14:paraId="51296378" w14:textId="77777777" w:rsidR="00C700D9" w:rsidRDefault="00C700D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66-8822</w:t>
            </w:r>
          </w:p>
        </w:tc>
        <w:tc>
          <w:tcPr>
            <w:tcW w:w="2338" w:type="dxa"/>
          </w:tcPr>
          <w:p w14:paraId="3BD9CD55" w14:textId="7A017298" w:rsidR="00DE2E9B" w:rsidRDefault="00FE693C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 agency</w:t>
            </w:r>
          </w:p>
        </w:tc>
      </w:tr>
    </w:tbl>
    <w:p w14:paraId="7CE1F9B6" w14:textId="77777777" w:rsidR="00C7120C" w:rsidRDefault="00C7120C" w:rsidP="00DE2E9B">
      <w:pPr>
        <w:rPr>
          <w:rFonts w:ascii="Times New Roman" w:hAnsi="Times New Roman" w:cs="Times New Roman"/>
          <w:sz w:val="24"/>
          <w:szCs w:val="24"/>
        </w:rPr>
      </w:pPr>
    </w:p>
    <w:p w14:paraId="0435B435" w14:textId="77777777" w:rsidR="00DE2E9B" w:rsidRDefault="00DE2E9B" w:rsidP="00DE2E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SON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35"/>
        <w:gridCol w:w="2558"/>
        <w:gridCol w:w="3840"/>
        <w:gridCol w:w="1517"/>
      </w:tblGrid>
      <w:tr w:rsidR="00DE2E9B" w14:paraId="7E73C3CE" w14:textId="77777777" w:rsidTr="00C0769B">
        <w:tc>
          <w:tcPr>
            <w:tcW w:w="1435" w:type="dxa"/>
          </w:tcPr>
          <w:p w14:paraId="1B4EF6C0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558" w:type="dxa"/>
          </w:tcPr>
          <w:p w14:paraId="3F5CDEA5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840" w:type="dxa"/>
          </w:tcPr>
          <w:p w14:paraId="68D630F0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517" w:type="dxa"/>
          </w:tcPr>
          <w:p w14:paraId="7C204E96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DE2E9B" w14:paraId="30961C18" w14:textId="77777777" w:rsidTr="00C0769B">
        <w:tc>
          <w:tcPr>
            <w:tcW w:w="1435" w:type="dxa"/>
          </w:tcPr>
          <w:p w14:paraId="3A2BA4A8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son County High School</w:t>
            </w:r>
          </w:p>
        </w:tc>
        <w:tc>
          <w:tcPr>
            <w:tcW w:w="2558" w:type="dxa"/>
          </w:tcPr>
          <w:p w14:paraId="37588D62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0" w:type="dxa"/>
          </w:tcPr>
          <w:p w14:paraId="5B34C5F6" w14:textId="77777777" w:rsidR="00DE2E9B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 S. College Street</w:t>
            </w:r>
          </w:p>
          <w:p w14:paraId="129B54A6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5</w:t>
            </w:r>
          </w:p>
          <w:p w14:paraId="6C0B1575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86-3273</w:t>
            </w:r>
          </w:p>
          <w:p w14:paraId="00430957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586-2021</w:t>
            </w:r>
          </w:p>
        </w:tc>
        <w:tc>
          <w:tcPr>
            <w:tcW w:w="1517" w:type="dxa"/>
          </w:tcPr>
          <w:p w14:paraId="26CA0E5F" w14:textId="77777777" w:rsidR="00DE2E9B" w:rsidRDefault="001C7940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</w:p>
        </w:tc>
      </w:tr>
      <w:tr w:rsidR="00DE2E9B" w14:paraId="28358022" w14:textId="77777777" w:rsidTr="00C0769B">
        <w:tc>
          <w:tcPr>
            <w:tcW w:w="1435" w:type="dxa"/>
          </w:tcPr>
          <w:p w14:paraId="09C094D2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son County Head Start</w:t>
            </w:r>
          </w:p>
        </w:tc>
        <w:tc>
          <w:tcPr>
            <w:tcW w:w="2558" w:type="dxa"/>
          </w:tcPr>
          <w:p w14:paraId="3C19F66F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0" w:type="dxa"/>
          </w:tcPr>
          <w:p w14:paraId="4B0FD85D" w14:textId="77777777" w:rsidR="00DE2E9B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1 South Main Street,</w:t>
            </w:r>
          </w:p>
          <w:p w14:paraId="39EC5209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5</w:t>
            </w:r>
          </w:p>
          <w:p w14:paraId="3A13EC7A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86-7716</w:t>
            </w:r>
          </w:p>
          <w:p w14:paraId="2963C98E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586-7753</w:t>
            </w:r>
          </w:p>
        </w:tc>
        <w:tc>
          <w:tcPr>
            <w:tcW w:w="1517" w:type="dxa"/>
          </w:tcPr>
          <w:p w14:paraId="74382021" w14:textId="77777777" w:rsidR="00DE2E9B" w:rsidRDefault="001C7940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chool</w:t>
            </w:r>
          </w:p>
        </w:tc>
      </w:tr>
      <w:tr w:rsidR="00DE2E9B" w14:paraId="6C5A0044" w14:textId="77777777" w:rsidTr="00C0769B">
        <w:tc>
          <w:tcPr>
            <w:tcW w:w="1435" w:type="dxa"/>
          </w:tcPr>
          <w:p w14:paraId="278172CB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County Day Care</w:t>
            </w:r>
          </w:p>
        </w:tc>
        <w:tc>
          <w:tcPr>
            <w:tcW w:w="2558" w:type="dxa"/>
          </w:tcPr>
          <w:p w14:paraId="2C1D9271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0" w:type="dxa"/>
          </w:tcPr>
          <w:p w14:paraId="0587B17A" w14:textId="77777777" w:rsidR="00DE2E9B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5 Bluegrass Rd.</w:t>
            </w:r>
          </w:p>
          <w:p w14:paraId="41B0402E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4</w:t>
            </w:r>
          </w:p>
          <w:p w14:paraId="219AFAA8" w14:textId="77777777" w:rsidR="00690008" w:rsidRDefault="00690008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98-0040</w:t>
            </w:r>
          </w:p>
        </w:tc>
        <w:tc>
          <w:tcPr>
            <w:tcW w:w="1517" w:type="dxa"/>
          </w:tcPr>
          <w:p w14:paraId="518EBF9E" w14:textId="77777777" w:rsidR="00DE2E9B" w:rsidRDefault="001C7940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y care services for adults </w:t>
            </w:r>
          </w:p>
        </w:tc>
      </w:tr>
      <w:tr w:rsidR="00DE2E9B" w14:paraId="3D1F7580" w14:textId="77777777" w:rsidTr="00C0769B">
        <w:tc>
          <w:tcPr>
            <w:tcW w:w="1435" w:type="dxa"/>
          </w:tcPr>
          <w:p w14:paraId="53C911CF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s and Girls Club of Franklin-Simpson</w:t>
            </w:r>
          </w:p>
        </w:tc>
        <w:tc>
          <w:tcPr>
            <w:tcW w:w="2558" w:type="dxa"/>
          </w:tcPr>
          <w:p w14:paraId="63BD1B9F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0" w:type="dxa"/>
          </w:tcPr>
          <w:p w14:paraId="68D99267" w14:textId="77777777" w:rsidR="00DE2E9B" w:rsidRDefault="00C20F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 S. Court Street</w:t>
            </w:r>
          </w:p>
          <w:p w14:paraId="7DD26BFB" w14:textId="77777777" w:rsidR="00C20F2A" w:rsidRDefault="00C20F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5</w:t>
            </w:r>
          </w:p>
          <w:p w14:paraId="0C8571F9" w14:textId="77777777" w:rsidR="00C20F2A" w:rsidRDefault="00C20F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86-6082</w:t>
            </w:r>
          </w:p>
          <w:p w14:paraId="7672259C" w14:textId="77777777" w:rsidR="00C20F2A" w:rsidRDefault="00C20F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bgc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franklinsimpso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517" w:type="dxa"/>
          </w:tcPr>
          <w:p w14:paraId="1419CECE" w14:textId="77777777" w:rsidR="00DE2E9B" w:rsidRDefault="00C20F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ily homework help, education programs, character building activities</w:t>
            </w:r>
          </w:p>
        </w:tc>
      </w:tr>
      <w:tr w:rsidR="00DE2E9B" w14:paraId="5AE8DDCD" w14:textId="77777777" w:rsidTr="00C0769B">
        <w:tc>
          <w:tcPr>
            <w:tcW w:w="1435" w:type="dxa"/>
          </w:tcPr>
          <w:p w14:paraId="7AEB7FF8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 (DCBS)</w:t>
            </w:r>
          </w:p>
        </w:tc>
        <w:tc>
          <w:tcPr>
            <w:tcW w:w="2558" w:type="dxa"/>
          </w:tcPr>
          <w:p w14:paraId="37995072" w14:textId="77777777" w:rsidR="00DE2E9B" w:rsidRDefault="00D5262E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840" w:type="dxa"/>
          </w:tcPr>
          <w:p w14:paraId="0FAFE8ED" w14:textId="77777777" w:rsidR="00DE2E9B" w:rsidRDefault="00C20F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 West Cedar Street</w:t>
            </w:r>
          </w:p>
          <w:p w14:paraId="6A8798D2" w14:textId="77777777" w:rsidR="00C20F2A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5</w:t>
            </w:r>
          </w:p>
          <w:p w14:paraId="6EFEB07D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86-8266</w:t>
            </w:r>
          </w:p>
          <w:p w14:paraId="3BC5A372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586-0653</w:t>
            </w:r>
          </w:p>
        </w:tc>
        <w:tc>
          <w:tcPr>
            <w:tcW w:w="1517" w:type="dxa"/>
          </w:tcPr>
          <w:p w14:paraId="281C25F5" w14:textId="77777777" w:rsidR="00DE2E9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/Adult abuse and neglect; foster care and adopti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</w:p>
        </w:tc>
      </w:tr>
      <w:tr w:rsidR="00DE2E9B" w14:paraId="39AF6883" w14:textId="77777777" w:rsidTr="00C0769B">
        <w:tc>
          <w:tcPr>
            <w:tcW w:w="1435" w:type="dxa"/>
          </w:tcPr>
          <w:p w14:paraId="3291EB59" w14:textId="77777777" w:rsidR="00DE2E9B" w:rsidRDefault="001C7940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edical Center at Franklin</w:t>
            </w:r>
          </w:p>
        </w:tc>
        <w:tc>
          <w:tcPr>
            <w:tcW w:w="2558" w:type="dxa"/>
          </w:tcPr>
          <w:p w14:paraId="22FE8210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0" w:type="dxa"/>
          </w:tcPr>
          <w:p w14:paraId="18D0534A" w14:textId="77777777" w:rsidR="00DE2E9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0 Brookhaven Rd.</w:t>
            </w:r>
          </w:p>
          <w:p w14:paraId="0B180F8F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4</w:t>
            </w:r>
          </w:p>
          <w:p w14:paraId="351993FA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98-4800</w:t>
            </w:r>
          </w:p>
          <w:p w14:paraId="314EAC0C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the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edicalcenterfrankli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517" w:type="dxa"/>
          </w:tcPr>
          <w:p w14:paraId="322B141D" w14:textId="77777777" w:rsidR="00DE2E9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 and Rehabilitation services</w:t>
            </w:r>
          </w:p>
        </w:tc>
      </w:tr>
      <w:tr w:rsidR="00DE2E9B" w14:paraId="19D419C7" w14:textId="77777777" w:rsidTr="00C0769B">
        <w:tc>
          <w:tcPr>
            <w:tcW w:w="1435" w:type="dxa"/>
          </w:tcPr>
          <w:p w14:paraId="19494A7A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ranklin </w:t>
            </w:r>
            <w:r w:rsidR="001C7940">
              <w:rPr>
                <w:rFonts w:ascii="Times New Roman" w:hAnsi="Times New Roman" w:cs="Times New Roman"/>
                <w:sz w:val="24"/>
                <w:szCs w:val="24"/>
              </w:rPr>
              <w:t xml:space="preserve">Simps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iddle School</w:t>
            </w:r>
          </w:p>
        </w:tc>
        <w:tc>
          <w:tcPr>
            <w:tcW w:w="2558" w:type="dxa"/>
          </w:tcPr>
          <w:p w14:paraId="2BBAD87A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0" w:type="dxa"/>
          </w:tcPr>
          <w:p w14:paraId="3A0F95F7" w14:textId="77777777" w:rsidR="00DE2E9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2 South College</w:t>
            </w:r>
          </w:p>
          <w:p w14:paraId="02F8EFD0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4</w:t>
            </w:r>
          </w:p>
          <w:p w14:paraId="2314B231" w14:textId="77777777" w:rsidR="006E271B" w:rsidRDefault="001C7940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86-4401</w:t>
            </w:r>
          </w:p>
          <w:p w14:paraId="6C04BB0C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586-2048</w:t>
            </w:r>
          </w:p>
          <w:p w14:paraId="0C88A383" w14:textId="77777777" w:rsidR="006E271B" w:rsidRDefault="006E271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271B">
              <w:rPr>
                <w:rFonts w:ascii="Times New Roman" w:hAnsi="Times New Roman" w:cs="Times New Roman"/>
                <w:sz w:val="24"/>
                <w:szCs w:val="24"/>
              </w:rPr>
              <w:t>http://www.simpson.k12.ky.us/2/Home</w:t>
            </w:r>
          </w:p>
        </w:tc>
        <w:tc>
          <w:tcPr>
            <w:tcW w:w="1517" w:type="dxa"/>
          </w:tcPr>
          <w:p w14:paraId="70F59EA5" w14:textId="67A3D5EC" w:rsidR="00DE2E9B" w:rsidRDefault="00FE693C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</w:tr>
      <w:tr w:rsidR="00DE2E9B" w14:paraId="3A53B671" w14:textId="77777777" w:rsidTr="00C0769B">
        <w:tc>
          <w:tcPr>
            <w:tcW w:w="1435" w:type="dxa"/>
          </w:tcPr>
          <w:p w14:paraId="78EDA841" w14:textId="77777777" w:rsidR="00DE2E9B" w:rsidRDefault="00DE2E9B" w:rsidP="00D526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incoln Elementary</w:t>
            </w:r>
          </w:p>
        </w:tc>
        <w:tc>
          <w:tcPr>
            <w:tcW w:w="2558" w:type="dxa"/>
          </w:tcPr>
          <w:p w14:paraId="505CB1F5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0" w:type="dxa"/>
          </w:tcPr>
          <w:p w14:paraId="0F23F706" w14:textId="77777777" w:rsidR="00DE2E9B" w:rsidRDefault="008C360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1 John J. Johnson Avenue</w:t>
            </w:r>
          </w:p>
          <w:p w14:paraId="71C84DAF" w14:textId="77777777" w:rsidR="008C3609" w:rsidRDefault="008C360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4</w:t>
            </w:r>
          </w:p>
          <w:p w14:paraId="2C592EBB" w14:textId="77777777" w:rsidR="008C3609" w:rsidRDefault="00C2417E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86-7133</w:t>
            </w:r>
          </w:p>
          <w:p w14:paraId="74629505" w14:textId="77777777" w:rsidR="008C3609" w:rsidRDefault="008C3609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586-2045</w:t>
            </w:r>
          </w:p>
          <w:p w14:paraId="04FBDFE6" w14:textId="77777777" w:rsidR="008C3609" w:rsidRDefault="008C3609" w:rsidP="008C36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609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 w:rsidRPr="008C3609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impson</w:t>
            </w:r>
            <w:r w:rsidRPr="008C3609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.k12.ky.us/3/Home</w:t>
            </w:r>
          </w:p>
        </w:tc>
        <w:tc>
          <w:tcPr>
            <w:tcW w:w="1517" w:type="dxa"/>
          </w:tcPr>
          <w:p w14:paraId="4DC9306D" w14:textId="13529B6C" w:rsidR="00DE2E9B" w:rsidRDefault="00FE693C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</w:tr>
      <w:tr w:rsidR="002A38BB" w14:paraId="3E97A312" w14:textId="77777777" w:rsidTr="00C0769B">
        <w:tc>
          <w:tcPr>
            <w:tcW w:w="1435" w:type="dxa"/>
          </w:tcPr>
          <w:p w14:paraId="388AD5A8" w14:textId="77777777" w:rsidR="002A38BB" w:rsidRDefault="002A38BB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om in the Inn</w:t>
            </w:r>
          </w:p>
        </w:tc>
        <w:tc>
          <w:tcPr>
            <w:tcW w:w="2558" w:type="dxa"/>
          </w:tcPr>
          <w:p w14:paraId="4133683F" w14:textId="77777777" w:rsidR="002A38BB" w:rsidRDefault="00102E2E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nna Stone, LC</w:t>
            </w:r>
            <w:r w:rsidR="002A38B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</w:p>
          <w:p w14:paraId="6C330709" w14:textId="77777777" w:rsidR="002A38BB" w:rsidRDefault="00A87BC9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2A38BB" w:rsidRPr="007B5F2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eanna42134@gmail.com</w:t>
              </w:r>
            </w:hyperlink>
          </w:p>
        </w:tc>
        <w:tc>
          <w:tcPr>
            <w:tcW w:w="3840" w:type="dxa"/>
          </w:tcPr>
          <w:p w14:paraId="7CA1CF6A" w14:textId="77777777" w:rsidR="002A38BB" w:rsidRDefault="002A38BB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.O.Bo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202</w:t>
            </w:r>
          </w:p>
          <w:p w14:paraId="669F0C1E" w14:textId="77777777" w:rsidR="002A38BB" w:rsidRDefault="002A38BB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, KY 42135</w:t>
            </w:r>
          </w:p>
          <w:p w14:paraId="7EA0C96A" w14:textId="77777777" w:rsidR="002A38BB" w:rsidRDefault="002A38BB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76-5112</w:t>
            </w:r>
          </w:p>
          <w:p w14:paraId="795BE4A3" w14:textId="77777777" w:rsidR="00C2417E" w:rsidRDefault="00C2417E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417E">
              <w:rPr>
                <w:rFonts w:ascii="Times New Roman" w:hAnsi="Times New Roman" w:cs="Times New Roman"/>
                <w:sz w:val="24"/>
                <w:szCs w:val="24"/>
              </w:rPr>
              <w:t>http://www.franklinpresbyterian.org/room-in-the-inn/</w:t>
            </w:r>
          </w:p>
        </w:tc>
        <w:tc>
          <w:tcPr>
            <w:tcW w:w="1517" w:type="dxa"/>
          </w:tcPr>
          <w:p w14:paraId="555F283E" w14:textId="77777777" w:rsidR="002A38BB" w:rsidRDefault="004E1AB4" w:rsidP="002A38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less Population</w:t>
            </w:r>
          </w:p>
        </w:tc>
      </w:tr>
    </w:tbl>
    <w:p w14:paraId="5A57CD7E" w14:textId="77777777" w:rsidR="00EA3641" w:rsidRDefault="00EA3641" w:rsidP="007603C6">
      <w:pPr>
        <w:rPr>
          <w:rFonts w:ascii="Times New Roman" w:hAnsi="Times New Roman" w:cs="Times New Roman"/>
          <w:sz w:val="24"/>
          <w:szCs w:val="24"/>
        </w:rPr>
      </w:pPr>
    </w:p>
    <w:p w14:paraId="75734073" w14:textId="77777777" w:rsidR="00DE2E9B" w:rsidRDefault="00DE2E9B" w:rsidP="00DE2E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YLOR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3"/>
        <w:gridCol w:w="1727"/>
        <w:gridCol w:w="3986"/>
        <w:gridCol w:w="1874"/>
      </w:tblGrid>
      <w:tr w:rsidR="00DE2E9B" w14:paraId="02800151" w14:textId="77777777" w:rsidTr="000C4B5A">
        <w:tc>
          <w:tcPr>
            <w:tcW w:w="1763" w:type="dxa"/>
          </w:tcPr>
          <w:p w14:paraId="617C6846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727" w:type="dxa"/>
          </w:tcPr>
          <w:p w14:paraId="7CB91FDD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986" w:type="dxa"/>
          </w:tcPr>
          <w:p w14:paraId="65086AB4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874" w:type="dxa"/>
          </w:tcPr>
          <w:p w14:paraId="0EF25A54" w14:textId="77777777" w:rsidR="00DE2E9B" w:rsidRPr="00CC7164" w:rsidRDefault="00DE2E9B" w:rsidP="00DE2E9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DE2E9B" w14:paraId="23516DF7" w14:textId="77777777" w:rsidTr="000C4B5A">
        <w:tc>
          <w:tcPr>
            <w:tcW w:w="1763" w:type="dxa"/>
          </w:tcPr>
          <w:p w14:paraId="03BF27C4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1727" w:type="dxa"/>
          </w:tcPr>
          <w:p w14:paraId="57654B8B" w14:textId="77777777" w:rsidR="00DE2E9B" w:rsidRDefault="00D5262E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986" w:type="dxa"/>
          </w:tcPr>
          <w:p w14:paraId="640FECF3" w14:textId="77777777" w:rsidR="00DE2E9B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7 E. Broadway Suite A</w:t>
            </w:r>
          </w:p>
          <w:p w14:paraId="5202128C" w14:textId="77777777" w:rsidR="00EA3641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, KY 42718</w:t>
            </w:r>
          </w:p>
          <w:p w14:paraId="348E70C2" w14:textId="77777777" w:rsidR="00EA3641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65-3549</w:t>
            </w:r>
          </w:p>
          <w:p w14:paraId="57888B88" w14:textId="77777777" w:rsidR="00EA3641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789-4095</w:t>
            </w:r>
          </w:p>
        </w:tc>
        <w:tc>
          <w:tcPr>
            <w:tcW w:w="1874" w:type="dxa"/>
          </w:tcPr>
          <w:p w14:paraId="2C5DBE11" w14:textId="77777777" w:rsidR="00DE2E9B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; foster care and adoption</w:t>
            </w:r>
          </w:p>
        </w:tc>
      </w:tr>
      <w:tr w:rsidR="00DE2E9B" w14:paraId="258AD5BD" w14:textId="77777777" w:rsidTr="000C4B5A">
        <w:tc>
          <w:tcPr>
            <w:tcW w:w="1763" w:type="dxa"/>
          </w:tcPr>
          <w:p w14:paraId="05F463C4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Resource Center</w:t>
            </w:r>
          </w:p>
        </w:tc>
        <w:tc>
          <w:tcPr>
            <w:tcW w:w="1727" w:type="dxa"/>
          </w:tcPr>
          <w:p w14:paraId="0BA4112D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6" w:type="dxa"/>
          </w:tcPr>
          <w:p w14:paraId="30339CF4" w14:textId="77777777" w:rsidR="00DE2E9B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 W. Main St. #1</w:t>
            </w:r>
          </w:p>
          <w:p w14:paraId="4718F98F" w14:textId="77777777" w:rsidR="00EA3641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, KY 42718</w:t>
            </w:r>
          </w:p>
          <w:p w14:paraId="242AB047" w14:textId="77777777" w:rsidR="00EA3641" w:rsidRDefault="00EA3641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89-2718</w:t>
            </w:r>
          </w:p>
        </w:tc>
        <w:tc>
          <w:tcPr>
            <w:tcW w:w="1874" w:type="dxa"/>
          </w:tcPr>
          <w:p w14:paraId="14B958A8" w14:textId="77777777" w:rsidR="00DE2E9B" w:rsidRDefault="00762C2A" w:rsidP="00762C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Blend of p</w:t>
            </w:r>
            <w:r w:rsidR="00BB7A37">
              <w:t xml:space="preserve">rograms and services determined by the needs </w:t>
            </w:r>
            <w:r>
              <w:t>of the population being served</w:t>
            </w:r>
          </w:p>
        </w:tc>
      </w:tr>
      <w:tr w:rsidR="00DE2E9B" w14:paraId="42835053" w14:textId="77777777" w:rsidTr="000C4B5A">
        <w:tc>
          <w:tcPr>
            <w:tcW w:w="1763" w:type="dxa"/>
          </w:tcPr>
          <w:p w14:paraId="5A3669AF" w14:textId="77777777" w:rsidR="00DE2E9B" w:rsidRDefault="00762C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spar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Hospice of Central KY </w:t>
            </w:r>
          </w:p>
        </w:tc>
        <w:tc>
          <w:tcPr>
            <w:tcW w:w="1727" w:type="dxa"/>
          </w:tcPr>
          <w:p w14:paraId="748136FD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6" w:type="dxa"/>
          </w:tcPr>
          <w:p w14:paraId="1C276EA4" w14:textId="77777777" w:rsidR="00DE2E9B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5 Campbellsville Bypass suite 5</w:t>
            </w:r>
          </w:p>
          <w:p w14:paraId="2FCC3E41" w14:textId="77777777" w:rsidR="00D45672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, KY 42718</w:t>
            </w:r>
          </w:p>
          <w:p w14:paraId="497D11B0" w14:textId="77777777" w:rsidR="00D45672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89-4247</w:t>
            </w:r>
          </w:p>
          <w:p w14:paraId="5E1C711D" w14:textId="77777777" w:rsidR="00D45672" w:rsidRPr="00D45672" w:rsidRDefault="00D45672" w:rsidP="00D456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 w:rsidRPr="00D4567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cabiv.org/.../</w:t>
            </w:r>
            <w:r w:rsidRPr="00D45672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Y</w:t>
            </w:r>
            <w:r w:rsidRPr="00D4567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</w:t>
            </w:r>
            <w:r w:rsidRPr="00D45672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hospices</w:t>
            </w:r>
            <w:r w:rsidRPr="00D4567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/medical-services-1031323.html</w:t>
            </w:r>
          </w:p>
          <w:p w14:paraId="042C601F" w14:textId="77777777" w:rsidR="00D45672" w:rsidRPr="00D45672" w:rsidRDefault="00D45672" w:rsidP="0084462D">
            <w:pPr>
              <w:numPr>
                <w:ilvl w:val="0"/>
                <w:numId w:val="6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14:paraId="35703F08" w14:textId="77777777" w:rsidR="00D45672" w:rsidRDefault="00D45672" w:rsidP="00D456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5672">
              <w:rPr>
                <w:rFonts w:ascii="Arial" w:eastAsia="Times New Roman" w:hAnsi="Arial" w:cs="Arial"/>
                <w:color w:val="545454"/>
                <w:sz w:val="24"/>
                <w:szCs w:val="24"/>
                <w:shd w:val="clear" w:color="auto" w:fill="FFFFFF"/>
              </w:rPr>
              <w:br/>
            </w:r>
          </w:p>
          <w:p w14:paraId="2E2EF178" w14:textId="77777777" w:rsidR="00D45672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4" w:type="dxa"/>
          </w:tcPr>
          <w:p w14:paraId="59F26115" w14:textId="77777777" w:rsidR="00DE2E9B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ce care programs</w:t>
            </w:r>
          </w:p>
        </w:tc>
      </w:tr>
      <w:tr w:rsidR="00DE2E9B" w14:paraId="5DC8C540" w14:textId="77777777" w:rsidTr="000C4B5A">
        <w:tc>
          <w:tcPr>
            <w:tcW w:w="1763" w:type="dxa"/>
          </w:tcPr>
          <w:p w14:paraId="42AD56FF" w14:textId="77777777" w:rsidR="00DE2E9B" w:rsidRDefault="00762C2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mpbellsville Nursing and Rehabilitation Center </w:t>
            </w:r>
          </w:p>
        </w:tc>
        <w:tc>
          <w:tcPr>
            <w:tcW w:w="1727" w:type="dxa"/>
          </w:tcPr>
          <w:p w14:paraId="0EEF3C1F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6" w:type="dxa"/>
          </w:tcPr>
          <w:p w14:paraId="0AE22FAE" w14:textId="77777777" w:rsidR="00DE2E9B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80 Old Greensburg Road</w:t>
            </w:r>
          </w:p>
          <w:p w14:paraId="224BE574" w14:textId="77777777" w:rsidR="00D45672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, KY 42718</w:t>
            </w:r>
          </w:p>
          <w:p w14:paraId="54AE524E" w14:textId="77777777" w:rsidR="00D45672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65-3506</w:t>
            </w:r>
          </w:p>
          <w:p w14:paraId="3E9858E5" w14:textId="77777777" w:rsidR="00D45672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4" w:type="dxa"/>
          </w:tcPr>
          <w:p w14:paraId="75972BDE" w14:textId="77777777" w:rsidR="00DE2E9B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ing home, Senior community,</w:t>
            </w:r>
          </w:p>
          <w:p w14:paraId="437AEC51" w14:textId="77777777" w:rsidR="00D45672" w:rsidRDefault="00D4567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illed nursing</w:t>
            </w:r>
          </w:p>
        </w:tc>
      </w:tr>
      <w:tr w:rsidR="00DE2E9B" w14:paraId="73004732" w14:textId="77777777" w:rsidTr="000C4B5A">
        <w:tc>
          <w:tcPr>
            <w:tcW w:w="1763" w:type="dxa"/>
          </w:tcPr>
          <w:p w14:paraId="7A4422AE" w14:textId="77777777" w:rsidR="00DE2E9B" w:rsidRDefault="00F65A8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tion &amp; Parole</w:t>
            </w:r>
          </w:p>
        </w:tc>
        <w:tc>
          <w:tcPr>
            <w:tcW w:w="1727" w:type="dxa"/>
          </w:tcPr>
          <w:p w14:paraId="22F365C6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6" w:type="dxa"/>
          </w:tcPr>
          <w:p w14:paraId="6E941A71" w14:textId="77777777" w:rsidR="00DE2E9B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3 East Broadway Street,</w:t>
            </w:r>
          </w:p>
          <w:p w14:paraId="42C76620" w14:textId="77777777" w:rsidR="00C95912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, KY 42718</w:t>
            </w:r>
          </w:p>
          <w:p w14:paraId="76A5A3E0" w14:textId="77777777" w:rsidR="00C95912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65-5451</w:t>
            </w:r>
          </w:p>
        </w:tc>
        <w:tc>
          <w:tcPr>
            <w:tcW w:w="1874" w:type="dxa"/>
          </w:tcPr>
          <w:p w14:paraId="4B8CC8CD" w14:textId="77777777" w:rsidR="00DE2E9B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stice</w:t>
            </w:r>
          </w:p>
        </w:tc>
      </w:tr>
      <w:tr w:rsidR="00E54213" w14:paraId="0BCDF08D" w14:textId="77777777" w:rsidTr="000C4B5A">
        <w:tc>
          <w:tcPr>
            <w:tcW w:w="1763" w:type="dxa"/>
          </w:tcPr>
          <w:p w14:paraId="6CB84A7D" w14:textId="77777777" w:rsidR="00E54213" w:rsidRDefault="00E5421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ch for the Stars Case Management</w:t>
            </w:r>
          </w:p>
        </w:tc>
        <w:tc>
          <w:tcPr>
            <w:tcW w:w="1727" w:type="dxa"/>
          </w:tcPr>
          <w:p w14:paraId="750E8B07" w14:textId="77777777" w:rsidR="00E54213" w:rsidRDefault="00E5421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6" w:type="dxa"/>
          </w:tcPr>
          <w:p w14:paraId="49F881DB" w14:textId="77777777" w:rsidR="00E54213" w:rsidRDefault="00E5421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4 Hotchkiss Street</w:t>
            </w:r>
          </w:p>
          <w:p w14:paraId="5D9A8134" w14:textId="77777777" w:rsidR="00E54213" w:rsidRDefault="00E5421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 KY  42718</w:t>
            </w:r>
          </w:p>
          <w:p w14:paraId="0B5B8F25" w14:textId="77777777" w:rsidR="00E54213" w:rsidRDefault="00E5421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89-0015</w:t>
            </w:r>
          </w:p>
          <w:p w14:paraId="528F3D75" w14:textId="77777777" w:rsidR="00E54213" w:rsidRDefault="00E5421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ww.rftstars.org/</w:t>
            </w:r>
          </w:p>
        </w:tc>
        <w:tc>
          <w:tcPr>
            <w:tcW w:w="1874" w:type="dxa"/>
          </w:tcPr>
          <w:p w14:paraId="5C358220" w14:textId="77777777" w:rsidR="00E54213" w:rsidRDefault="00E54213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se management for persons with development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nd intellectual </w:t>
            </w:r>
            <w:r w:rsidR="000C0272">
              <w:rPr>
                <w:rFonts w:ascii="Times New Roman" w:hAnsi="Times New Roman" w:cs="Times New Roman"/>
                <w:sz w:val="24"/>
                <w:szCs w:val="24"/>
              </w:rPr>
              <w:t>disabilities</w:t>
            </w:r>
          </w:p>
        </w:tc>
      </w:tr>
      <w:tr w:rsidR="00DE2E9B" w14:paraId="04E01528" w14:textId="77777777" w:rsidTr="000C4B5A">
        <w:tc>
          <w:tcPr>
            <w:tcW w:w="1763" w:type="dxa"/>
          </w:tcPr>
          <w:p w14:paraId="76920C6A" w14:textId="77777777" w:rsidR="00DE2E9B" w:rsidRDefault="00F65A8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ylor Co. Family Resource Center</w:t>
            </w:r>
          </w:p>
        </w:tc>
        <w:tc>
          <w:tcPr>
            <w:tcW w:w="1727" w:type="dxa"/>
          </w:tcPr>
          <w:p w14:paraId="5BF32B61" w14:textId="77777777" w:rsidR="00DE2E9B" w:rsidRDefault="00DE2E9B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6" w:type="dxa"/>
          </w:tcPr>
          <w:p w14:paraId="1AD3FF3C" w14:textId="77777777" w:rsidR="00DE2E9B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0 Lebanon</w:t>
            </w:r>
          </w:p>
          <w:p w14:paraId="51F34FDA" w14:textId="77777777" w:rsidR="00C95912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, KY 42718</w:t>
            </w:r>
          </w:p>
          <w:p w14:paraId="7E4B3ABA" w14:textId="77777777" w:rsidR="00C95912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65-3978</w:t>
            </w:r>
          </w:p>
        </w:tc>
        <w:tc>
          <w:tcPr>
            <w:tcW w:w="1874" w:type="dxa"/>
          </w:tcPr>
          <w:p w14:paraId="2718FE4A" w14:textId="77777777" w:rsidR="00DE2E9B" w:rsidRDefault="00C95912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mily counselling </w:t>
            </w:r>
          </w:p>
        </w:tc>
      </w:tr>
      <w:tr w:rsidR="0007630A" w14:paraId="77F82CCE" w14:textId="77777777" w:rsidTr="000C4B5A">
        <w:tc>
          <w:tcPr>
            <w:tcW w:w="1763" w:type="dxa"/>
          </w:tcPr>
          <w:p w14:paraId="239862D2" w14:textId="77777777" w:rsidR="0007630A" w:rsidRDefault="0007630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ylor Reginal Hospital</w:t>
            </w:r>
          </w:p>
        </w:tc>
        <w:tc>
          <w:tcPr>
            <w:tcW w:w="1727" w:type="dxa"/>
          </w:tcPr>
          <w:p w14:paraId="2813CA1D" w14:textId="77777777" w:rsidR="0007630A" w:rsidRDefault="0007630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6" w:type="dxa"/>
          </w:tcPr>
          <w:p w14:paraId="1A3D7A60" w14:textId="77777777" w:rsidR="0007630A" w:rsidRDefault="0007630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00 Old Lebanon Road</w:t>
            </w:r>
          </w:p>
          <w:p w14:paraId="438C856C" w14:textId="77777777" w:rsidR="0007630A" w:rsidRDefault="0007630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bellsville KY  42718</w:t>
            </w:r>
          </w:p>
          <w:p w14:paraId="00E76431" w14:textId="77777777" w:rsidR="0007630A" w:rsidRDefault="0007630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465-3561</w:t>
            </w:r>
          </w:p>
          <w:p w14:paraId="47FB6B1D" w14:textId="77777777" w:rsidR="0007630A" w:rsidRDefault="0007630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ww.trhosp.org/</w:t>
            </w:r>
          </w:p>
        </w:tc>
        <w:tc>
          <w:tcPr>
            <w:tcW w:w="1874" w:type="dxa"/>
          </w:tcPr>
          <w:p w14:paraId="13492409" w14:textId="77777777" w:rsidR="0007630A" w:rsidRDefault="0007630A" w:rsidP="00DE2E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Healthcare</w:t>
            </w:r>
          </w:p>
        </w:tc>
      </w:tr>
    </w:tbl>
    <w:p w14:paraId="06DBDC3E" w14:textId="77777777" w:rsidR="001B40EE" w:rsidRDefault="001B40EE" w:rsidP="00F65A8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B9CDE50" w14:textId="77777777" w:rsidR="001B40EE" w:rsidRDefault="00C0769B" w:rsidP="007603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DD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1B40EE" w14:paraId="3727D1AD" w14:textId="77777777" w:rsidTr="001B40EE">
        <w:tc>
          <w:tcPr>
            <w:tcW w:w="2336" w:type="dxa"/>
          </w:tcPr>
          <w:p w14:paraId="0C0967DA" w14:textId="77777777" w:rsidR="001B40EE" w:rsidRPr="00CC7164" w:rsidRDefault="001B40EE" w:rsidP="001B40E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8" w:type="dxa"/>
          </w:tcPr>
          <w:p w14:paraId="5FE1BFEE" w14:textId="77777777" w:rsidR="001B40EE" w:rsidRPr="00CC7164" w:rsidRDefault="001B40EE" w:rsidP="001B40E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728CEDF7" w14:textId="77777777" w:rsidR="001B40EE" w:rsidRPr="00CC7164" w:rsidRDefault="001B40EE" w:rsidP="001B40E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23921B23" w14:textId="77777777" w:rsidR="001B40EE" w:rsidRPr="00CC7164" w:rsidRDefault="001B40EE" w:rsidP="001B40E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B40EE" w14:paraId="31EB17C4" w14:textId="77777777" w:rsidTr="001B40EE">
        <w:tc>
          <w:tcPr>
            <w:tcW w:w="2336" w:type="dxa"/>
          </w:tcPr>
          <w:p w14:paraId="0DA3AA06" w14:textId="77777777" w:rsidR="001B40EE" w:rsidRDefault="001B40EE" w:rsidP="001B4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338" w:type="dxa"/>
          </w:tcPr>
          <w:p w14:paraId="5ABE694B" w14:textId="77777777" w:rsidR="001B40EE" w:rsidRDefault="00C352FB" w:rsidP="001B4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2338" w:type="dxa"/>
          </w:tcPr>
          <w:p w14:paraId="55DA362A" w14:textId="77777777" w:rsidR="001B40EE" w:rsidRDefault="001B40EE" w:rsidP="001B4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lliams Lane</w:t>
            </w:r>
          </w:p>
          <w:p w14:paraId="2F5CD3E2" w14:textId="77777777" w:rsidR="001B40EE" w:rsidRDefault="001B40EE" w:rsidP="001B4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kton, KY 42220-0217</w:t>
            </w:r>
          </w:p>
          <w:p w14:paraId="17394ACA" w14:textId="77777777" w:rsidR="001B40EE" w:rsidRDefault="001B40EE" w:rsidP="001B4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65-2543</w:t>
            </w:r>
          </w:p>
          <w:p w14:paraId="0BF6D804" w14:textId="77777777" w:rsidR="001B40EE" w:rsidRDefault="001B40EE" w:rsidP="001B4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265-3543</w:t>
            </w:r>
          </w:p>
        </w:tc>
        <w:tc>
          <w:tcPr>
            <w:tcW w:w="2338" w:type="dxa"/>
          </w:tcPr>
          <w:p w14:paraId="17C9C083" w14:textId="77777777" w:rsidR="001B40EE" w:rsidRDefault="001B40EE" w:rsidP="001B4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; foster care and adoptions</w:t>
            </w:r>
          </w:p>
        </w:tc>
      </w:tr>
    </w:tbl>
    <w:p w14:paraId="22FB7A32" w14:textId="77777777" w:rsidR="001B40EE" w:rsidRDefault="001B40EE" w:rsidP="007603C6">
      <w:pPr>
        <w:rPr>
          <w:rFonts w:ascii="Times New Roman" w:hAnsi="Times New Roman" w:cs="Times New Roman"/>
          <w:sz w:val="24"/>
          <w:szCs w:val="24"/>
        </w:rPr>
      </w:pPr>
    </w:p>
    <w:p w14:paraId="248B884A" w14:textId="77777777" w:rsidR="00F65A8B" w:rsidRDefault="00F65A8B" w:rsidP="00F65A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ON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65A8B" w14:paraId="4D6D7808" w14:textId="77777777" w:rsidTr="00F65A8B">
        <w:tc>
          <w:tcPr>
            <w:tcW w:w="2337" w:type="dxa"/>
          </w:tcPr>
          <w:p w14:paraId="17F8343C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27F8A1DD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08665A61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59A5EC77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F65A8B" w14:paraId="4F4E8579" w14:textId="77777777" w:rsidTr="00F65A8B">
        <w:tc>
          <w:tcPr>
            <w:tcW w:w="2337" w:type="dxa"/>
          </w:tcPr>
          <w:p w14:paraId="7BA2ACD6" w14:textId="77777777" w:rsidR="00F65A8B" w:rsidRDefault="00F65A8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other Way Inc.</w:t>
            </w:r>
          </w:p>
        </w:tc>
        <w:tc>
          <w:tcPr>
            <w:tcW w:w="2337" w:type="dxa"/>
          </w:tcPr>
          <w:p w14:paraId="2ACD7718" w14:textId="77777777" w:rsidR="00F65A8B" w:rsidRDefault="00F65A8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75E962F" w14:textId="77777777" w:rsidR="00F65A8B" w:rsidRDefault="00CC5A1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19 N. Court St. </w:t>
            </w:r>
          </w:p>
          <w:p w14:paraId="72B440F8" w14:textId="77777777" w:rsidR="00CC5A1B" w:rsidRDefault="00CC5A1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ganfield, KY 42437</w:t>
            </w:r>
          </w:p>
          <w:p w14:paraId="082D5745" w14:textId="77777777" w:rsidR="00CC5A1B" w:rsidRDefault="00CC5A1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89</w:t>
            </w:r>
            <w:r w:rsidR="001E071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400</w:t>
            </w:r>
          </w:p>
          <w:p w14:paraId="4E799834" w14:textId="77777777" w:rsidR="00CC5A1B" w:rsidRDefault="00CC5A1B" w:rsidP="00CC5A1B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CC5A1B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anotherwayinc</w:t>
            </w:r>
            <w:r w:rsidRPr="00CC5A1B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net/</w:t>
            </w:r>
          </w:p>
        </w:tc>
        <w:tc>
          <w:tcPr>
            <w:tcW w:w="2338" w:type="dxa"/>
          </w:tcPr>
          <w:p w14:paraId="29D0EE31" w14:textId="77777777" w:rsidR="00F65A8B" w:rsidRDefault="00CC5A1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coholism Treatment Program</w:t>
            </w:r>
          </w:p>
        </w:tc>
      </w:tr>
      <w:tr w:rsidR="0065482D" w14:paraId="033384EE" w14:textId="77777777" w:rsidTr="00F65A8B">
        <w:tc>
          <w:tcPr>
            <w:tcW w:w="2337" w:type="dxa"/>
          </w:tcPr>
          <w:p w14:paraId="12634B3A" w14:textId="77777777" w:rsidR="0065482D" w:rsidRDefault="0065482D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rle C Clement Job Corps Center</w:t>
            </w:r>
          </w:p>
        </w:tc>
        <w:tc>
          <w:tcPr>
            <w:tcW w:w="2337" w:type="dxa"/>
          </w:tcPr>
          <w:p w14:paraId="0649A280" w14:textId="77777777" w:rsidR="0065482D" w:rsidRDefault="0065482D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1EBC557" w14:textId="77777777" w:rsidR="0065482D" w:rsidRDefault="0065482D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02 US Highway, 60 East Morganfield, KY  42437-6608</w:t>
            </w:r>
          </w:p>
          <w:p w14:paraId="5CFE8753" w14:textId="77777777" w:rsidR="0065482D" w:rsidRDefault="0065482D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89-2419</w:t>
            </w:r>
          </w:p>
          <w:p w14:paraId="2B9A6A7F" w14:textId="77777777" w:rsidR="0065482D" w:rsidRDefault="0065482D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389-1134</w:t>
            </w:r>
          </w:p>
        </w:tc>
        <w:tc>
          <w:tcPr>
            <w:tcW w:w="2338" w:type="dxa"/>
          </w:tcPr>
          <w:p w14:paraId="5DF460D4" w14:textId="77777777" w:rsidR="0065482D" w:rsidRDefault="0065482D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idential &amp; Vocational training program for economically disadvantaged youth</w:t>
            </w:r>
          </w:p>
        </w:tc>
      </w:tr>
    </w:tbl>
    <w:p w14:paraId="6A7F3EC1" w14:textId="77777777" w:rsidR="00F65A8B" w:rsidRDefault="00F65A8B" w:rsidP="00F65A8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9756F8" w14:textId="77777777" w:rsidR="00F65A8B" w:rsidRDefault="00F65A8B" w:rsidP="00F65A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YNE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65A8B" w14:paraId="22ED9151" w14:textId="77777777" w:rsidTr="00F65A8B">
        <w:tc>
          <w:tcPr>
            <w:tcW w:w="2337" w:type="dxa"/>
          </w:tcPr>
          <w:p w14:paraId="7EF0454D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337" w:type="dxa"/>
          </w:tcPr>
          <w:p w14:paraId="629F99AD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2338" w:type="dxa"/>
          </w:tcPr>
          <w:p w14:paraId="1FD761AF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338" w:type="dxa"/>
          </w:tcPr>
          <w:p w14:paraId="24CB3644" w14:textId="77777777" w:rsidR="00F65A8B" w:rsidRPr="00CC7164" w:rsidRDefault="00F65A8B" w:rsidP="00F65A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F65A8B" w14:paraId="31F67FA6" w14:textId="77777777" w:rsidTr="00F65A8B">
        <w:tc>
          <w:tcPr>
            <w:tcW w:w="2337" w:type="dxa"/>
          </w:tcPr>
          <w:p w14:paraId="0EEC9643" w14:textId="77777777" w:rsidR="00F65A8B" w:rsidRDefault="00F65A8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NTA/Wayne</w:t>
            </w:r>
          </w:p>
        </w:tc>
        <w:tc>
          <w:tcPr>
            <w:tcW w:w="2337" w:type="dxa"/>
          </w:tcPr>
          <w:p w14:paraId="254D46E8" w14:textId="69143E5B" w:rsidR="00F65A8B" w:rsidRDefault="00430BF1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ck Lewis 1-800-954-4782</w:t>
            </w:r>
          </w:p>
        </w:tc>
        <w:tc>
          <w:tcPr>
            <w:tcW w:w="2338" w:type="dxa"/>
          </w:tcPr>
          <w:p w14:paraId="20A5FF76" w14:textId="77777777" w:rsidR="00F65A8B" w:rsidRDefault="00CC5A1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5 West Columbia Ave. Suite 200</w:t>
            </w:r>
          </w:p>
          <w:p w14:paraId="1B4608CB" w14:textId="77777777" w:rsidR="00CC5A1B" w:rsidRDefault="00CC5A1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nticello, KY 42633</w:t>
            </w:r>
          </w:p>
          <w:p w14:paraId="68CC0CB0" w14:textId="77777777" w:rsidR="00CC5A1B" w:rsidRDefault="009F4A8A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-348-8935</w:t>
            </w:r>
          </w:p>
        </w:tc>
        <w:tc>
          <w:tcPr>
            <w:tcW w:w="2338" w:type="dxa"/>
          </w:tcPr>
          <w:p w14:paraId="770FBDEF" w14:textId="77777777" w:rsidR="00F65A8B" w:rsidRDefault="00CC5A1B" w:rsidP="00F65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ntal health, substance abu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sorders, Traumatic Brain injury</w:t>
            </w:r>
          </w:p>
        </w:tc>
      </w:tr>
    </w:tbl>
    <w:p w14:paraId="588BC6AA" w14:textId="77777777" w:rsidR="00074BF6" w:rsidRDefault="00074BF6" w:rsidP="007603C6">
      <w:pPr>
        <w:rPr>
          <w:rFonts w:ascii="Times New Roman" w:hAnsi="Times New Roman" w:cs="Times New Roman"/>
          <w:sz w:val="24"/>
          <w:szCs w:val="24"/>
        </w:rPr>
      </w:pPr>
    </w:p>
    <w:p w14:paraId="05514CEA" w14:textId="77777777" w:rsidR="00B35EAA" w:rsidRDefault="00B35EAA" w:rsidP="007226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TER COUN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4"/>
        <w:gridCol w:w="2069"/>
        <w:gridCol w:w="3063"/>
        <w:gridCol w:w="2134"/>
      </w:tblGrid>
      <w:tr w:rsidR="00127030" w14:paraId="19146265" w14:textId="77777777" w:rsidTr="000C77C5">
        <w:tc>
          <w:tcPr>
            <w:tcW w:w="2084" w:type="dxa"/>
          </w:tcPr>
          <w:p w14:paraId="1B0068BA" w14:textId="77777777" w:rsidR="0072268B" w:rsidRPr="00CC7164" w:rsidRDefault="0072268B" w:rsidP="007226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069" w:type="dxa"/>
          </w:tcPr>
          <w:p w14:paraId="79BE787D" w14:textId="77777777" w:rsidR="0072268B" w:rsidRPr="00CC7164" w:rsidRDefault="0072268B" w:rsidP="007226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063" w:type="dxa"/>
          </w:tcPr>
          <w:p w14:paraId="1B215A35" w14:textId="77777777" w:rsidR="0072268B" w:rsidRPr="00CC7164" w:rsidRDefault="0072268B" w:rsidP="007226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134" w:type="dxa"/>
          </w:tcPr>
          <w:p w14:paraId="698E7466" w14:textId="77777777" w:rsidR="0072268B" w:rsidRPr="00CC7164" w:rsidRDefault="0072268B" w:rsidP="0072268B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27030" w14:paraId="5C344FDF" w14:textId="77777777" w:rsidTr="000C77C5">
        <w:tc>
          <w:tcPr>
            <w:tcW w:w="2084" w:type="dxa"/>
          </w:tcPr>
          <w:p w14:paraId="3E0F8167" w14:textId="77777777" w:rsidR="0072268B" w:rsidRDefault="0072268B" w:rsidP="007226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</w:tc>
        <w:tc>
          <w:tcPr>
            <w:tcW w:w="2069" w:type="dxa"/>
          </w:tcPr>
          <w:p w14:paraId="73E4158C" w14:textId="77777777" w:rsidR="00127030" w:rsidRDefault="00C352FB" w:rsidP="001270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Field Director for possible placement with DCBS</w:t>
            </w:r>
          </w:p>
        </w:tc>
        <w:tc>
          <w:tcPr>
            <w:tcW w:w="3063" w:type="dxa"/>
          </w:tcPr>
          <w:p w14:paraId="101B807E" w14:textId="77777777" w:rsidR="00127030" w:rsidRDefault="00127030" w:rsidP="001270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Cedar Street</w:t>
            </w:r>
          </w:p>
          <w:p w14:paraId="0A1D1328" w14:textId="77777777" w:rsidR="00127030" w:rsidRDefault="00127030" w:rsidP="001270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nce, KY 4250</w:t>
            </w:r>
          </w:p>
          <w:p w14:paraId="18748D8C" w14:textId="77777777" w:rsidR="00127030" w:rsidRDefault="00127030" w:rsidP="001270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67-7043</w:t>
            </w:r>
          </w:p>
          <w:p w14:paraId="4A66E72F" w14:textId="77777777" w:rsidR="00127030" w:rsidRDefault="00127030" w:rsidP="001270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270-667-7012</w:t>
            </w:r>
            <w:r>
              <w:t xml:space="preserve"> </w:t>
            </w:r>
            <w:r w:rsidRPr="00127030">
              <w:rPr>
                <w:rFonts w:ascii="Times New Roman" w:hAnsi="Times New Roman" w:cs="Times New Roman"/>
                <w:sz w:val="24"/>
                <w:szCs w:val="24"/>
              </w:rPr>
              <w:t>https://prd.chfs.ky.gov/Office</w:t>
            </w:r>
          </w:p>
          <w:p w14:paraId="68BFE02C" w14:textId="77777777" w:rsidR="0072268B" w:rsidRDefault="0072268B" w:rsidP="007226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4" w:type="dxa"/>
          </w:tcPr>
          <w:p w14:paraId="2407D99E" w14:textId="77777777" w:rsidR="0072268B" w:rsidRDefault="00127030" w:rsidP="001270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and neglect, foster care and adoption, etc.</w:t>
            </w:r>
          </w:p>
        </w:tc>
      </w:tr>
    </w:tbl>
    <w:p w14:paraId="5DE9172B" w14:textId="77777777" w:rsidR="0072268B" w:rsidRDefault="0072268B" w:rsidP="0072268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2AC1CF" w14:textId="77777777" w:rsidR="00B35EAA" w:rsidRDefault="00B35EAA" w:rsidP="000C77C5">
      <w:pPr>
        <w:rPr>
          <w:rFonts w:ascii="Times New Roman" w:hAnsi="Times New Roman" w:cs="Times New Roman"/>
          <w:sz w:val="24"/>
          <w:szCs w:val="24"/>
        </w:rPr>
      </w:pPr>
    </w:p>
    <w:p w14:paraId="4D59FF56" w14:textId="77777777" w:rsidR="00E44219" w:rsidRDefault="00E44219" w:rsidP="00E44219">
      <w:pPr>
        <w:rPr>
          <w:rFonts w:ascii="Times New Roman" w:hAnsi="Times New Roman" w:cs="Times New Roman"/>
          <w:sz w:val="24"/>
          <w:szCs w:val="24"/>
        </w:rPr>
      </w:pPr>
    </w:p>
    <w:sectPr w:rsidR="00E44219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8E3D71" w14:textId="77777777" w:rsidR="000F343F" w:rsidRDefault="000F343F" w:rsidP="004A1D36">
      <w:pPr>
        <w:spacing w:after="0" w:line="240" w:lineRule="auto"/>
      </w:pPr>
      <w:r>
        <w:separator/>
      </w:r>
    </w:p>
  </w:endnote>
  <w:endnote w:type="continuationSeparator" w:id="0">
    <w:p w14:paraId="4BAD8B75" w14:textId="77777777" w:rsidR="000F343F" w:rsidRDefault="000F343F" w:rsidP="004A1D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52A7DE" w14:textId="77777777" w:rsidR="000F343F" w:rsidRDefault="000F343F" w:rsidP="004A1D36">
      <w:pPr>
        <w:spacing w:after="0" w:line="240" w:lineRule="auto"/>
      </w:pPr>
      <w:r>
        <w:separator/>
      </w:r>
    </w:p>
  </w:footnote>
  <w:footnote w:type="continuationSeparator" w:id="0">
    <w:p w14:paraId="3F36F593" w14:textId="77777777" w:rsidR="000F343F" w:rsidRDefault="000F343F" w:rsidP="004A1D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259934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7E5ACC" w14:textId="77777777" w:rsidR="00703BC0" w:rsidRDefault="00703BC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BC9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366E035A" w14:textId="77777777" w:rsidR="00703BC0" w:rsidRDefault="00703B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03D48"/>
    <w:multiLevelType w:val="multilevel"/>
    <w:tmpl w:val="7996F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8350FA"/>
    <w:multiLevelType w:val="multilevel"/>
    <w:tmpl w:val="7764C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537778"/>
    <w:multiLevelType w:val="multilevel"/>
    <w:tmpl w:val="FA042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CA52B9"/>
    <w:multiLevelType w:val="multilevel"/>
    <w:tmpl w:val="B802D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B96800"/>
    <w:multiLevelType w:val="multilevel"/>
    <w:tmpl w:val="437C6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A27033"/>
    <w:multiLevelType w:val="multilevel"/>
    <w:tmpl w:val="4CF00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5214DE"/>
    <w:multiLevelType w:val="multilevel"/>
    <w:tmpl w:val="93E65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xNLU0MTIzNTQ1NjRT0lEKTi0uzszPAykwMqkFACV/cnUtAAAA"/>
  </w:docVars>
  <w:rsids>
    <w:rsidRoot w:val="00D9607E"/>
    <w:rsid w:val="00001C26"/>
    <w:rsid w:val="00013355"/>
    <w:rsid w:val="0003318D"/>
    <w:rsid w:val="00034598"/>
    <w:rsid w:val="00034D3F"/>
    <w:rsid w:val="0003632E"/>
    <w:rsid w:val="000369C3"/>
    <w:rsid w:val="00037E6A"/>
    <w:rsid w:val="000446B8"/>
    <w:rsid w:val="0005251F"/>
    <w:rsid w:val="00052A90"/>
    <w:rsid w:val="00057FD0"/>
    <w:rsid w:val="00063D34"/>
    <w:rsid w:val="00072340"/>
    <w:rsid w:val="00074BF6"/>
    <w:rsid w:val="00075965"/>
    <w:rsid w:val="00076086"/>
    <w:rsid w:val="0007630A"/>
    <w:rsid w:val="00080382"/>
    <w:rsid w:val="00082436"/>
    <w:rsid w:val="00082ED8"/>
    <w:rsid w:val="00091A65"/>
    <w:rsid w:val="00092E33"/>
    <w:rsid w:val="000935EC"/>
    <w:rsid w:val="00095B0C"/>
    <w:rsid w:val="000A1329"/>
    <w:rsid w:val="000A3DD0"/>
    <w:rsid w:val="000A6C19"/>
    <w:rsid w:val="000A73EA"/>
    <w:rsid w:val="000B074A"/>
    <w:rsid w:val="000C0272"/>
    <w:rsid w:val="000C4B5A"/>
    <w:rsid w:val="000C4EE4"/>
    <w:rsid w:val="000C6C22"/>
    <w:rsid w:val="000C77C5"/>
    <w:rsid w:val="000D230A"/>
    <w:rsid w:val="000D2487"/>
    <w:rsid w:val="000D7C00"/>
    <w:rsid w:val="000E0399"/>
    <w:rsid w:val="000E12AB"/>
    <w:rsid w:val="000E6D2B"/>
    <w:rsid w:val="000F0642"/>
    <w:rsid w:val="000F343F"/>
    <w:rsid w:val="000F7700"/>
    <w:rsid w:val="00100DBD"/>
    <w:rsid w:val="00102E2E"/>
    <w:rsid w:val="001127E5"/>
    <w:rsid w:val="001128E3"/>
    <w:rsid w:val="0012466B"/>
    <w:rsid w:val="00125F85"/>
    <w:rsid w:val="00127030"/>
    <w:rsid w:val="00134369"/>
    <w:rsid w:val="00136389"/>
    <w:rsid w:val="001379C4"/>
    <w:rsid w:val="00141B1A"/>
    <w:rsid w:val="001428A5"/>
    <w:rsid w:val="0014428F"/>
    <w:rsid w:val="00145155"/>
    <w:rsid w:val="00150003"/>
    <w:rsid w:val="001536A5"/>
    <w:rsid w:val="00153A51"/>
    <w:rsid w:val="00154CB3"/>
    <w:rsid w:val="00161CF1"/>
    <w:rsid w:val="001621C3"/>
    <w:rsid w:val="001636A2"/>
    <w:rsid w:val="00184F30"/>
    <w:rsid w:val="001A4FD3"/>
    <w:rsid w:val="001A7BC5"/>
    <w:rsid w:val="001B40EE"/>
    <w:rsid w:val="001C7940"/>
    <w:rsid w:val="001E0713"/>
    <w:rsid w:val="001E3A67"/>
    <w:rsid w:val="001E3C78"/>
    <w:rsid w:val="001E61BD"/>
    <w:rsid w:val="001F69CC"/>
    <w:rsid w:val="002016FB"/>
    <w:rsid w:val="00210C95"/>
    <w:rsid w:val="002150C3"/>
    <w:rsid w:val="00221087"/>
    <w:rsid w:val="0022390B"/>
    <w:rsid w:val="00223B48"/>
    <w:rsid w:val="00223C6F"/>
    <w:rsid w:val="002278E1"/>
    <w:rsid w:val="002300A5"/>
    <w:rsid w:val="00230580"/>
    <w:rsid w:val="00231D61"/>
    <w:rsid w:val="0024019E"/>
    <w:rsid w:val="00246BFD"/>
    <w:rsid w:val="00257B15"/>
    <w:rsid w:val="002621D0"/>
    <w:rsid w:val="00276611"/>
    <w:rsid w:val="00277C8A"/>
    <w:rsid w:val="00285E23"/>
    <w:rsid w:val="0029368B"/>
    <w:rsid w:val="00293895"/>
    <w:rsid w:val="00294EAE"/>
    <w:rsid w:val="0029679D"/>
    <w:rsid w:val="002A2EDF"/>
    <w:rsid w:val="002A38BB"/>
    <w:rsid w:val="002A5082"/>
    <w:rsid w:val="002B00CF"/>
    <w:rsid w:val="002C023A"/>
    <w:rsid w:val="002C371B"/>
    <w:rsid w:val="002C3F84"/>
    <w:rsid w:val="002C40F5"/>
    <w:rsid w:val="002C7FDC"/>
    <w:rsid w:val="002D59A2"/>
    <w:rsid w:val="002E17A5"/>
    <w:rsid w:val="002E7949"/>
    <w:rsid w:val="002F4B42"/>
    <w:rsid w:val="002F4FF5"/>
    <w:rsid w:val="00307DDE"/>
    <w:rsid w:val="003107FC"/>
    <w:rsid w:val="00311A7B"/>
    <w:rsid w:val="00313E91"/>
    <w:rsid w:val="00316943"/>
    <w:rsid w:val="00330EE8"/>
    <w:rsid w:val="00332B75"/>
    <w:rsid w:val="00337CD4"/>
    <w:rsid w:val="003424F6"/>
    <w:rsid w:val="003475B7"/>
    <w:rsid w:val="00351776"/>
    <w:rsid w:val="00352B31"/>
    <w:rsid w:val="00354213"/>
    <w:rsid w:val="003772B3"/>
    <w:rsid w:val="00382C8F"/>
    <w:rsid w:val="00384AAA"/>
    <w:rsid w:val="0038631A"/>
    <w:rsid w:val="003925FD"/>
    <w:rsid w:val="00394D6E"/>
    <w:rsid w:val="0039656C"/>
    <w:rsid w:val="003A0B22"/>
    <w:rsid w:val="003A633A"/>
    <w:rsid w:val="003B1BE9"/>
    <w:rsid w:val="003B3B57"/>
    <w:rsid w:val="003B445B"/>
    <w:rsid w:val="003B55F0"/>
    <w:rsid w:val="003B78EE"/>
    <w:rsid w:val="003E1B8D"/>
    <w:rsid w:val="003E2E43"/>
    <w:rsid w:val="003E4021"/>
    <w:rsid w:val="003E6F0E"/>
    <w:rsid w:val="003F6857"/>
    <w:rsid w:val="00400B67"/>
    <w:rsid w:val="004045A5"/>
    <w:rsid w:val="00413957"/>
    <w:rsid w:val="004216C9"/>
    <w:rsid w:val="00424C19"/>
    <w:rsid w:val="00430BF1"/>
    <w:rsid w:val="004336BE"/>
    <w:rsid w:val="00435A7C"/>
    <w:rsid w:val="004445F8"/>
    <w:rsid w:val="00450B3D"/>
    <w:rsid w:val="004540F1"/>
    <w:rsid w:val="004612FA"/>
    <w:rsid w:val="00464CB1"/>
    <w:rsid w:val="00470145"/>
    <w:rsid w:val="00481940"/>
    <w:rsid w:val="00482893"/>
    <w:rsid w:val="0048447C"/>
    <w:rsid w:val="00484B90"/>
    <w:rsid w:val="004876AB"/>
    <w:rsid w:val="004924BC"/>
    <w:rsid w:val="00493BD4"/>
    <w:rsid w:val="004A1D36"/>
    <w:rsid w:val="004A4CEB"/>
    <w:rsid w:val="004C145E"/>
    <w:rsid w:val="004C4CA4"/>
    <w:rsid w:val="004D4386"/>
    <w:rsid w:val="004E0150"/>
    <w:rsid w:val="004E10AC"/>
    <w:rsid w:val="004E1AB4"/>
    <w:rsid w:val="004E281B"/>
    <w:rsid w:val="004F0BD2"/>
    <w:rsid w:val="004F6F23"/>
    <w:rsid w:val="00504021"/>
    <w:rsid w:val="0050423B"/>
    <w:rsid w:val="005113D6"/>
    <w:rsid w:val="00516D17"/>
    <w:rsid w:val="00526A2A"/>
    <w:rsid w:val="00530292"/>
    <w:rsid w:val="005308DB"/>
    <w:rsid w:val="0053416D"/>
    <w:rsid w:val="00534F19"/>
    <w:rsid w:val="0055010E"/>
    <w:rsid w:val="00557FEE"/>
    <w:rsid w:val="00560328"/>
    <w:rsid w:val="00564E9A"/>
    <w:rsid w:val="00570948"/>
    <w:rsid w:val="005722EF"/>
    <w:rsid w:val="00580DD4"/>
    <w:rsid w:val="00582034"/>
    <w:rsid w:val="00582DC6"/>
    <w:rsid w:val="00583144"/>
    <w:rsid w:val="00587BC5"/>
    <w:rsid w:val="005907D9"/>
    <w:rsid w:val="005946D6"/>
    <w:rsid w:val="00596827"/>
    <w:rsid w:val="005A0C61"/>
    <w:rsid w:val="005A6F0A"/>
    <w:rsid w:val="005B15F9"/>
    <w:rsid w:val="005B2E52"/>
    <w:rsid w:val="005B5F02"/>
    <w:rsid w:val="005B7D1F"/>
    <w:rsid w:val="005C67DC"/>
    <w:rsid w:val="005C7A79"/>
    <w:rsid w:val="005C7AC1"/>
    <w:rsid w:val="005C7C35"/>
    <w:rsid w:val="005D34DE"/>
    <w:rsid w:val="005E6C4F"/>
    <w:rsid w:val="005F474B"/>
    <w:rsid w:val="005F5A93"/>
    <w:rsid w:val="0060351D"/>
    <w:rsid w:val="00606838"/>
    <w:rsid w:val="00611253"/>
    <w:rsid w:val="00613D8B"/>
    <w:rsid w:val="006207BB"/>
    <w:rsid w:val="006208A9"/>
    <w:rsid w:val="006274D8"/>
    <w:rsid w:val="00630ED2"/>
    <w:rsid w:val="00637F13"/>
    <w:rsid w:val="0065482D"/>
    <w:rsid w:val="00657294"/>
    <w:rsid w:val="00673BF8"/>
    <w:rsid w:val="00687AB1"/>
    <w:rsid w:val="00690008"/>
    <w:rsid w:val="00692EE4"/>
    <w:rsid w:val="006A2427"/>
    <w:rsid w:val="006A27FA"/>
    <w:rsid w:val="006A5CD7"/>
    <w:rsid w:val="006B171D"/>
    <w:rsid w:val="006B2B0D"/>
    <w:rsid w:val="006B5F6B"/>
    <w:rsid w:val="006C190A"/>
    <w:rsid w:val="006D2C00"/>
    <w:rsid w:val="006D441D"/>
    <w:rsid w:val="006E271B"/>
    <w:rsid w:val="006E6F06"/>
    <w:rsid w:val="006F3B59"/>
    <w:rsid w:val="007000D4"/>
    <w:rsid w:val="0070111A"/>
    <w:rsid w:val="00703753"/>
    <w:rsid w:val="00703BC0"/>
    <w:rsid w:val="00706938"/>
    <w:rsid w:val="0072268B"/>
    <w:rsid w:val="00724459"/>
    <w:rsid w:val="00724759"/>
    <w:rsid w:val="00727692"/>
    <w:rsid w:val="0074572C"/>
    <w:rsid w:val="007511D0"/>
    <w:rsid w:val="00755810"/>
    <w:rsid w:val="007603C6"/>
    <w:rsid w:val="00762C2A"/>
    <w:rsid w:val="00764107"/>
    <w:rsid w:val="00764EFF"/>
    <w:rsid w:val="00767A0F"/>
    <w:rsid w:val="00773ED1"/>
    <w:rsid w:val="0077421B"/>
    <w:rsid w:val="00784190"/>
    <w:rsid w:val="0078482D"/>
    <w:rsid w:val="0078723E"/>
    <w:rsid w:val="00791F44"/>
    <w:rsid w:val="0079269A"/>
    <w:rsid w:val="00793ED6"/>
    <w:rsid w:val="007958F7"/>
    <w:rsid w:val="00796A89"/>
    <w:rsid w:val="007A6C53"/>
    <w:rsid w:val="007A7D3A"/>
    <w:rsid w:val="007B2E62"/>
    <w:rsid w:val="007B369D"/>
    <w:rsid w:val="007B4AFD"/>
    <w:rsid w:val="007B64C3"/>
    <w:rsid w:val="007C0442"/>
    <w:rsid w:val="007C2C74"/>
    <w:rsid w:val="007D641F"/>
    <w:rsid w:val="007E29E8"/>
    <w:rsid w:val="007E41B8"/>
    <w:rsid w:val="007E6C64"/>
    <w:rsid w:val="007E7910"/>
    <w:rsid w:val="007F1E63"/>
    <w:rsid w:val="007F2613"/>
    <w:rsid w:val="00802A9C"/>
    <w:rsid w:val="00804FEE"/>
    <w:rsid w:val="00806F7E"/>
    <w:rsid w:val="008073E6"/>
    <w:rsid w:val="00817427"/>
    <w:rsid w:val="0081745B"/>
    <w:rsid w:val="0082067B"/>
    <w:rsid w:val="008219CE"/>
    <w:rsid w:val="008235C5"/>
    <w:rsid w:val="00825F30"/>
    <w:rsid w:val="008374E1"/>
    <w:rsid w:val="0084462D"/>
    <w:rsid w:val="0084564C"/>
    <w:rsid w:val="00845F28"/>
    <w:rsid w:val="0084628D"/>
    <w:rsid w:val="00847D97"/>
    <w:rsid w:val="00852D08"/>
    <w:rsid w:val="00863307"/>
    <w:rsid w:val="00877CEB"/>
    <w:rsid w:val="00896428"/>
    <w:rsid w:val="008A1083"/>
    <w:rsid w:val="008A47CC"/>
    <w:rsid w:val="008A4E79"/>
    <w:rsid w:val="008A7A35"/>
    <w:rsid w:val="008B69BB"/>
    <w:rsid w:val="008B7E5D"/>
    <w:rsid w:val="008C18D7"/>
    <w:rsid w:val="008C3609"/>
    <w:rsid w:val="008C705B"/>
    <w:rsid w:val="008D3C20"/>
    <w:rsid w:val="008D79B5"/>
    <w:rsid w:val="008E41DE"/>
    <w:rsid w:val="008E4308"/>
    <w:rsid w:val="008E4C90"/>
    <w:rsid w:val="008F6161"/>
    <w:rsid w:val="009062C3"/>
    <w:rsid w:val="00907146"/>
    <w:rsid w:val="00907757"/>
    <w:rsid w:val="00912FDF"/>
    <w:rsid w:val="00920585"/>
    <w:rsid w:val="00924594"/>
    <w:rsid w:val="009265CA"/>
    <w:rsid w:val="00930E92"/>
    <w:rsid w:val="0094308D"/>
    <w:rsid w:val="00946290"/>
    <w:rsid w:val="009467B3"/>
    <w:rsid w:val="009630E2"/>
    <w:rsid w:val="00970EE7"/>
    <w:rsid w:val="00972523"/>
    <w:rsid w:val="0098016A"/>
    <w:rsid w:val="009863CD"/>
    <w:rsid w:val="00992496"/>
    <w:rsid w:val="009A25B9"/>
    <w:rsid w:val="009A49B5"/>
    <w:rsid w:val="009B08BD"/>
    <w:rsid w:val="009C58D3"/>
    <w:rsid w:val="009C6387"/>
    <w:rsid w:val="009C6FA9"/>
    <w:rsid w:val="009F0F91"/>
    <w:rsid w:val="009F1F7A"/>
    <w:rsid w:val="009F4A8A"/>
    <w:rsid w:val="009F56A1"/>
    <w:rsid w:val="00A16DA6"/>
    <w:rsid w:val="00A23454"/>
    <w:rsid w:val="00A34C3F"/>
    <w:rsid w:val="00A365A2"/>
    <w:rsid w:val="00A43175"/>
    <w:rsid w:val="00A500E1"/>
    <w:rsid w:val="00A5079C"/>
    <w:rsid w:val="00A65B1F"/>
    <w:rsid w:val="00A66220"/>
    <w:rsid w:val="00A66ED3"/>
    <w:rsid w:val="00A80AFE"/>
    <w:rsid w:val="00A8416B"/>
    <w:rsid w:val="00A87BC9"/>
    <w:rsid w:val="00A9579F"/>
    <w:rsid w:val="00AA0466"/>
    <w:rsid w:val="00AA0D78"/>
    <w:rsid w:val="00AA72BD"/>
    <w:rsid w:val="00AC202B"/>
    <w:rsid w:val="00AC3FD8"/>
    <w:rsid w:val="00AC69A8"/>
    <w:rsid w:val="00AC78D7"/>
    <w:rsid w:val="00AD12BF"/>
    <w:rsid w:val="00AD1FFF"/>
    <w:rsid w:val="00AD7DC6"/>
    <w:rsid w:val="00AE5C6F"/>
    <w:rsid w:val="00AF01B8"/>
    <w:rsid w:val="00AF5874"/>
    <w:rsid w:val="00AF70EF"/>
    <w:rsid w:val="00AF7E68"/>
    <w:rsid w:val="00B03EB3"/>
    <w:rsid w:val="00B0752F"/>
    <w:rsid w:val="00B1172B"/>
    <w:rsid w:val="00B1222F"/>
    <w:rsid w:val="00B16DBE"/>
    <w:rsid w:val="00B176C3"/>
    <w:rsid w:val="00B20CCE"/>
    <w:rsid w:val="00B21308"/>
    <w:rsid w:val="00B224FC"/>
    <w:rsid w:val="00B25F4D"/>
    <w:rsid w:val="00B2658C"/>
    <w:rsid w:val="00B30CA4"/>
    <w:rsid w:val="00B32BE9"/>
    <w:rsid w:val="00B35EAA"/>
    <w:rsid w:val="00B449D2"/>
    <w:rsid w:val="00B524D0"/>
    <w:rsid w:val="00B572EE"/>
    <w:rsid w:val="00B67CEB"/>
    <w:rsid w:val="00B73712"/>
    <w:rsid w:val="00B76FC1"/>
    <w:rsid w:val="00B848CD"/>
    <w:rsid w:val="00BA1FC6"/>
    <w:rsid w:val="00BA63BB"/>
    <w:rsid w:val="00BA6873"/>
    <w:rsid w:val="00BB0B8E"/>
    <w:rsid w:val="00BB19B1"/>
    <w:rsid w:val="00BB2773"/>
    <w:rsid w:val="00BB60AA"/>
    <w:rsid w:val="00BB7A37"/>
    <w:rsid w:val="00BB7F68"/>
    <w:rsid w:val="00BC23AF"/>
    <w:rsid w:val="00BD6FEF"/>
    <w:rsid w:val="00BE2383"/>
    <w:rsid w:val="00BE2694"/>
    <w:rsid w:val="00BE3BFF"/>
    <w:rsid w:val="00BE6524"/>
    <w:rsid w:val="00BF029B"/>
    <w:rsid w:val="00BF1985"/>
    <w:rsid w:val="00C00218"/>
    <w:rsid w:val="00C004B7"/>
    <w:rsid w:val="00C00C40"/>
    <w:rsid w:val="00C01E4A"/>
    <w:rsid w:val="00C03082"/>
    <w:rsid w:val="00C0769B"/>
    <w:rsid w:val="00C20F2A"/>
    <w:rsid w:val="00C21EB7"/>
    <w:rsid w:val="00C2417E"/>
    <w:rsid w:val="00C324DC"/>
    <w:rsid w:val="00C352FB"/>
    <w:rsid w:val="00C570EB"/>
    <w:rsid w:val="00C700D9"/>
    <w:rsid w:val="00C7120C"/>
    <w:rsid w:val="00C728A8"/>
    <w:rsid w:val="00C738E4"/>
    <w:rsid w:val="00C749D7"/>
    <w:rsid w:val="00C75E0F"/>
    <w:rsid w:val="00C80A77"/>
    <w:rsid w:val="00C810FA"/>
    <w:rsid w:val="00C83454"/>
    <w:rsid w:val="00C83A60"/>
    <w:rsid w:val="00C852FD"/>
    <w:rsid w:val="00C9096E"/>
    <w:rsid w:val="00C92158"/>
    <w:rsid w:val="00C94506"/>
    <w:rsid w:val="00C95220"/>
    <w:rsid w:val="00C95912"/>
    <w:rsid w:val="00C96CA0"/>
    <w:rsid w:val="00CA5C45"/>
    <w:rsid w:val="00CB0B89"/>
    <w:rsid w:val="00CB150A"/>
    <w:rsid w:val="00CC5A1B"/>
    <w:rsid w:val="00CC6905"/>
    <w:rsid w:val="00CD1307"/>
    <w:rsid w:val="00CE272D"/>
    <w:rsid w:val="00CE6638"/>
    <w:rsid w:val="00CF4ACC"/>
    <w:rsid w:val="00CF5947"/>
    <w:rsid w:val="00CF5B96"/>
    <w:rsid w:val="00D03924"/>
    <w:rsid w:val="00D03F0A"/>
    <w:rsid w:val="00D10201"/>
    <w:rsid w:val="00D1101E"/>
    <w:rsid w:val="00D2138A"/>
    <w:rsid w:val="00D22499"/>
    <w:rsid w:val="00D24BF9"/>
    <w:rsid w:val="00D2638B"/>
    <w:rsid w:val="00D30B31"/>
    <w:rsid w:val="00D35145"/>
    <w:rsid w:val="00D37A17"/>
    <w:rsid w:val="00D40EC9"/>
    <w:rsid w:val="00D40F69"/>
    <w:rsid w:val="00D41937"/>
    <w:rsid w:val="00D43132"/>
    <w:rsid w:val="00D44952"/>
    <w:rsid w:val="00D45672"/>
    <w:rsid w:val="00D47C83"/>
    <w:rsid w:val="00D5262E"/>
    <w:rsid w:val="00D5355C"/>
    <w:rsid w:val="00D54A45"/>
    <w:rsid w:val="00D567A7"/>
    <w:rsid w:val="00D57DED"/>
    <w:rsid w:val="00D7331B"/>
    <w:rsid w:val="00D73A02"/>
    <w:rsid w:val="00D83C62"/>
    <w:rsid w:val="00D864EE"/>
    <w:rsid w:val="00D86925"/>
    <w:rsid w:val="00D92594"/>
    <w:rsid w:val="00D93D54"/>
    <w:rsid w:val="00D9607E"/>
    <w:rsid w:val="00D969EC"/>
    <w:rsid w:val="00D97FEC"/>
    <w:rsid w:val="00DA1029"/>
    <w:rsid w:val="00DA348E"/>
    <w:rsid w:val="00DA574C"/>
    <w:rsid w:val="00DB2FDD"/>
    <w:rsid w:val="00DC03E1"/>
    <w:rsid w:val="00DC10FC"/>
    <w:rsid w:val="00DC4613"/>
    <w:rsid w:val="00DC621E"/>
    <w:rsid w:val="00DE2E9B"/>
    <w:rsid w:val="00DF4BCD"/>
    <w:rsid w:val="00E006B6"/>
    <w:rsid w:val="00E00D2D"/>
    <w:rsid w:val="00E02B2D"/>
    <w:rsid w:val="00E07E3B"/>
    <w:rsid w:val="00E13FA8"/>
    <w:rsid w:val="00E1446F"/>
    <w:rsid w:val="00E14976"/>
    <w:rsid w:val="00E15BF9"/>
    <w:rsid w:val="00E32B15"/>
    <w:rsid w:val="00E33347"/>
    <w:rsid w:val="00E33CB3"/>
    <w:rsid w:val="00E44219"/>
    <w:rsid w:val="00E45F96"/>
    <w:rsid w:val="00E46BFF"/>
    <w:rsid w:val="00E50473"/>
    <w:rsid w:val="00E52FB5"/>
    <w:rsid w:val="00E535C7"/>
    <w:rsid w:val="00E53A0D"/>
    <w:rsid w:val="00E54213"/>
    <w:rsid w:val="00E54D2C"/>
    <w:rsid w:val="00E61679"/>
    <w:rsid w:val="00E6207F"/>
    <w:rsid w:val="00E652E3"/>
    <w:rsid w:val="00E721DD"/>
    <w:rsid w:val="00E76027"/>
    <w:rsid w:val="00E9341F"/>
    <w:rsid w:val="00E93450"/>
    <w:rsid w:val="00E936B1"/>
    <w:rsid w:val="00E971CC"/>
    <w:rsid w:val="00EA09DA"/>
    <w:rsid w:val="00EA32E3"/>
    <w:rsid w:val="00EA3641"/>
    <w:rsid w:val="00EA37B1"/>
    <w:rsid w:val="00EA60AE"/>
    <w:rsid w:val="00EB0ACF"/>
    <w:rsid w:val="00EB17CD"/>
    <w:rsid w:val="00EB5998"/>
    <w:rsid w:val="00EC57A2"/>
    <w:rsid w:val="00ED0F66"/>
    <w:rsid w:val="00ED49DE"/>
    <w:rsid w:val="00ED72B2"/>
    <w:rsid w:val="00EE3C8C"/>
    <w:rsid w:val="00EE45DE"/>
    <w:rsid w:val="00EF28AD"/>
    <w:rsid w:val="00EF6E9D"/>
    <w:rsid w:val="00F11111"/>
    <w:rsid w:val="00F12B7C"/>
    <w:rsid w:val="00F2608A"/>
    <w:rsid w:val="00F26952"/>
    <w:rsid w:val="00F3021F"/>
    <w:rsid w:val="00F37251"/>
    <w:rsid w:val="00F3784F"/>
    <w:rsid w:val="00F55B09"/>
    <w:rsid w:val="00F6238C"/>
    <w:rsid w:val="00F6584E"/>
    <w:rsid w:val="00F65A8B"/>
    <w:rsid w:val="00F751AB"/>
    <w:rsid w:val="00F85486"/>
    <w:rsid w:val="00F921F5"/>
    <w:rsid w:val="00F95A32"/>
    <w:rsid w:val="00FA02DD"/>
    <w:rsid w:val="00FA0FE5"/>
    <w:rsid w:val="00FB006F"/>
    <w:rsid w:val="00FB149F"/>
    <w:rsid w:val="00FB265B"/>
    <w:rsid w:val="00FB2CFF"/>
    <w:rsid w:val="00FB5F34"/>
    <w:rsid w:val="00FB6829"/>
    <w:rsid w:val="00FD112E"/>
    <w:rsid w:val="00FD67AA"/>
    <w:rsid w:val="00FE1C0F"/>
    <w:rsid w:val="00FE693C"/>
    <w:rsid w:val="00FF0027"/>
    <w:rsid w:val="00FF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CDF18"/>
  <w15:chartTrackingRefBased/>
  <w15:docId w15:val="{6C3373C7-7657-41EE-8746-CD2A8A8F3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0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091A65"/>
    <w:rPr>
      <w:i/>
      <w:iCs/>
    </w:rPr>
  </w:style>
  <w:style w:type="character" w:styleId="Hyperlink">
    <w:name w:val="Hyperlink"/>
    <w:basedOn w:val="DefaultParagraphFont"/>
    <w:uiPriority w:val="99"/>
    <w:unhideWhenUsed/>
    <w:rsid w:val="00817427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CE6638"/>
  </w:style>
  <w:style w:type="paragraph" w:styleId="ListParagraph">
    <w:name w:val="List Paragraph"/>
    <w:basedOn w:val="Normal"/>
    <w:uiPriority w:val="34"/>
    <w:qFormat/>
    <w:rsid w:val="00D969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42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42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42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2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2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2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2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33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D36"/>
  </w:style>
  <w:style w:type="paragraph" w:styleId="Footer">
    <w:name w:val="footer"/>
    <w:basedOn w:val="Normal"/>
    <w:link w:val="FooterChar"/>
    <w:uiPriority w:val="99"/>
    <w:unhideWhenUsed/>
    <w:rsid w:val="004A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D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4740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2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9039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0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265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95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0244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2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6533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9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943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43676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6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93173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7835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9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5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47130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9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43959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8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214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7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14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5637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23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9594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5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5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493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3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2546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9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06782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3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319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6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0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5375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4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5954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6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54356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108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262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8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3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838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1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5256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3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0508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3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3632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21473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9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916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0236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7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4369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4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8421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1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0658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6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316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4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945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9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350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6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648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8291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1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647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3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6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10306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682186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1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1244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19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1922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61231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623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9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9816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51797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9492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5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0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3963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8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5470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2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6156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4882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5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3643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5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0106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77356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7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1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53172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1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5918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danta.org" TargetMode="External"/><Relationship Id="rId13" Type="http://schemas.openxmlformats.org/officeDocument/2006/relationships/hyperlink" Target="http://www.co.la-crosse.wi.us/lakeview/" TargetMode="External"/><Relationship Id="rId18" Type="http://schemas.openxmlformats.org/officeDocument/2006/relationships/hyperlink" Target="mailto:mlatyn@hopecenter.org" TargetMode="External"/><Relationship Id="rId3" Type="http://schemas.openxmlformats.org/officeDocument/2006/relationships/styles" Target="styles.xml"/><Relationship Id="rId21" Type="http://schemas.openxmlformats.org/officeDocument/2006/relationships/hyperlink" Target="mailto:Deanna42134@gmail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sevencounties.org/" TargetMode="External"/><Relationship Id="rId17" Type="http://schemas.openxmlformats.org/officeDocument/2006/relationships/hyperlink" Target="https://prd.chfs.ky.gov/Office_Phone/index.aspx?county=2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umberlandhallhospital.com/" TargetMode="External"/><Relationship Id="rId20" Type="http://schemas.openxmlformats.org/officeDocument/2006/relationships/hyperlink" Target="mailto:carol.phebus@bhsi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mmunicare.org/breckinridge.asp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cport.k12.ky.us/" TargetMode="External"/><Relationship Id="rId19" Type="http://schemas.openxmlformats.org/officeDocument/2006/relationships/hyperlink" Target="http://carldperkins.jobcorps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feskills.com" TargetMode="External"/><Relationship Id="rId14" Type="http://schemas.openxmlformats.org/officeDocument/2006/relationships/hyperlink" Target="http://www.pennyrilehealth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E8F1E-160F-4607-AF33-5D1CCC8B8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6</Pages>
  <Words>5178</Words>
  <Characters>29520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usalia</dc:creator>
  <cp:keywords/>
  <dc:description/>
  <cp:lastModifiedBy>Gouvas, Emily</cp:lastModifiedBy>
  <cp:revision>8</cp:revision>
  <dcterms:created xsi:type="dcterms:W3CDTF">2016-06-29T18:59:00Z</dcterms:created>
  <dcterms:modified xsi:type="dcterms:W3CDTF">2016-07-07T14:19:00Z</dcterms:modified>
</cp:coreProperties>
</file>